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6D7F" w14:textId="2B4EDA30" w:rsidR="00695C5E" w:rsidRPr="001A03A2" w:rsidRDefault="003A071A" w:rsidP="00695C5E">
      <w:pPr>
        <w:tabs>
          <w:tab w:val="left" w:pos="720"/>
          <w:tab w:val="left" w:pos="810"/>
          <w:tab w:val="left" w:pos="1440"/>
          <w:tab w:val="left" w:pos="1548"/>
          <w:tab w:val="left" w:pos="1800"/>
          <w:tab w:val="left" w:pos="2132"/>
        </w:tabs>
        <w:jc w:val="both"/>
        <w:rPr>
          <w:b/>
          <w:u w:val="single"/>
        </w:rPr>
      </w:pPr>
      <w:bookmarkStart w:id="0" w:name="_Hlk55386144"/>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FE4E58">
        <w:rPr>
          <w:b/>
          <w:u w:val="single"/>
        </w:rPr>
        <w:t xml:space="preserve">STAKEHOLDERS COUNCIL </w:t>
      </w:r>
      <w:r w:rsidR="0055376F">
        <w:rPr>
          <w:b/>
          <w:u w:val="single"/>
        </w:rPr>
        <w:t>MEETING</w:t>
      </w:r>
      <w:r w:rsidR="00A14E69">
        <w:rPr>
          <w:b/>
          <w:u w:val="single"/>
        </w:rPr>
        <w:t xml:space="preserve"> HELD</w:t>
      </w:r>
      <w:r w:rsidR="004465E6">
        <w:rPr>
          <w:b/>
          <w:u w:val="single"/>
        </w:rPr>
        <w:t xml:space="preserve">, </w:t>
      </w:r>
      <w:r w:rsidR="00D00996">
        <w:rPr>
          <w:b/>
          <w:u w:val="single"/>
        </w:rPr>
        <w:t>WEDNESDAY</w:t>
      </w:r>
      <w:r w:rsidR="000A2B5F">
        <w:rPr>
          <w:b/>
          <w:u w:val="single"/>
        </w:rPr>
        <w:t xml:space="preserve">, </w:t>
      </w:r>
      <w:r w:rsidR="00A156EA">
        <w:rPr>
          <w:b/>
          <w:u w:val="single"/>
        </w:rPr>
        <w:t>JULY 21</w:t>
      </w:r>
      <w:r w:rsidR="000A2B5F">
        <w:rPr>
          <w:b/>
          <w:u w:val="single"/>
        </w:rPr>
        <w:t xml:space="preserve">, </w:t>
      </w:r>
      <w:r w:rsidR="006E085E">
        <w:rPr>
          <w:b/>
          <w:u w:val="single"/>
        </w:rPr>
        <w:t xml:space="preserve">2021, </w:t>
      </w:r>
      <w:r w:rsidR="00D8117E" w:rsidRPr="001A03A2">
        <w:rPr>
          <w:b/>
          <w:u w:val="single"/>
        </w:rPr>
        <w:t>AT</w:t>
      </w:r>
      <w:r w:rsidR="000E27ED">
        <w:rPr>
          <w:b/>
          <w:u w:val="single"/>
        </w:rPr>
        <w:t xml:space="preserve"> </w:t>
      </w:r>
      <w:r w:rsidR="00A156EA">
        <w:rPr>
          <w:b/>
          <w:u w:val="single"/>
        </w:rPr>
        <w:t>3</w:t>
      </w:r>
      <w:r w:rsidR="000E27ED">
        <w:rPr>
          <w:b/>
          <w:u w:val="single"/>
        </w:rPr>
        <w:t>:</w:t>
      </w:r>
      <w:r w:rsidR="00A156EA">
        <w:rPr>
          <w:b/>
          <w:u w:val="single"/>
        </w:rPr>
        <w:t>0</w:t>
      </w:r>
      <w:r w:rsidR="00D00996">
        <w:rPr>
          <w:b/>
          <w:u w:val="single"/>
        </w:rPr>
        <w:t>0</w:t>
      </w:r>
      <w:r w:rsidR="000E27ED">
        <w:rPr>
          <w:b/>
          <w:u w:val="single"/>
        </w:rPr>
        <w:t xml:space="preserve"> P.M. </w:t>
      </w:r>
      <w:r w:rsidR="00A156EA">
        <w:rPr>
          <w:b/>
          <w:u w:val="single"/>
        </w:rPr>
        <w:t xml:space="preserve">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36C44244" w14:textId="447003BF" w:rsidR="0018729D" w:rsidRDefault="00DA12D9" w:rsidP="0018729D">
      <w:pPr>
        <w:tabs>
          <w:tab w:val="left" w:pos="1440"/>
          <w:tab w:val="left" w:pos="2160"/>
        </w:tabs>
        <w:ind w:left="2160" w:hanging="2160"/>
        <w:jc w:val="both"/>
      </w:pPr>
      <w:r w:rsidRPr="00682CE0">
        <w:rPr>
          <w:b/>
        </w:rPr>
        <w:t xml:space="preserve">Present:  </w:t>
      </w:r>
      <w:r w:rsidRPr="00682CE0">
        <w:rPr>
          <w:b/>
        </w:rPr>
        <w:tab/>
      </w:r>
      <w:r w:rsidRPr="003873A4">
        <w:tab/>
      </w:r>
      <w:r w:rsidR="000F1454">
        <w:t>William McCarvill</w:t>
      </w:r>
      <w:r w:rsidR="0018729D">
        <w:t xml:space="preserve">, Chair </w:t>
      </w:r>
    </w:p>
    <w:p w14:paraId="516DB562" w14:textId="34DE7D5C" w:rsidR="0018729D" w:rsidRDefault="0018729D" w:rsidP="0018729D">
      <w:pPr>
        <w:tabs>
          <w:tab w:val="left" w:pos="1440"/>
          <w:tab w:val="left" w:pos="2160"/>
        </w:tabs>
        <w:ind w:left="2160" w:hanging="2160"/>
        <w:jc w:val="both"/>
        <w:rPr>
          <w:bCs/>
        </w:rPr>
      </w:pPr>
      <w:r>
        <w:rPr>
          <w:b/>
        </w:rPr>
        <w:tab/>
      </w:r>
      <w:r>
        <w:rPr>
          <w:b/>
        </w:rPr>
        <w:tab/>
      </w:r>
      <w:r w:rsidR="00AC67A9">
        <w:rPr>
          <w:bCs/>
        </w:rPr>
        <w:t>Barbara Cameron</w:t>
      </w:r>
      <w:r w:rsidRPr="00F004AF">
        <w:rPr>
          <w:bCs/>
        </w:rPr>
        <w:t>, Vice Chair</w:t>
      </w:r>
    </w:p>
    <w:p w14:paraId="567C03F1" w14:textId="6D205BB3" w:rsidR="008E2355" w:rsidRDefault="008E2355" w:rsidP="0018729D">
      <w:pPr>
        <w:tabs>
          <w:tab w:val="left" w:pos="1440"/>
          <w:tab w:val="left" w:pos="2160"/>
        </w:tabs>
        <w:ind w:left="2160" w:hanging="2160"/>
        <w:jc w:val="both"/>
        <w:rPr>
          <w:bCs/>
        </w:rPr>
      </w:pPr>
      <w:r>
        <w:rPr>
          <w:bCs/>
        </w:rPr>
        <w:tab/>
      </w:r>
      <w:r>
        <w:rPr>
          <w:bCs/>
        </w:rPr>
        <w:tab/>
        <w:t xml:space="preserve">Nate Furman </w:t>
      </w:r>
    </w:p>
    <w:p w14:paraId="0D6AE3E2" w14:textId="021B2637" w:rsidR="00DC2C7A" w:rsidRDefault="00DC2C7A" w:rsidP="0018729D">
      <w:pPr>
        <w:tabs>
          <w:tab w:val="left" w:pos="1440"/>
          <w:tab w:val="left" w:pos="2160"/>
        </w:tabs>
        <w:ind w:left="2160" w:hanging="2160"/>
        <w:jc w:val="both"/>
        <w:rPr>
          <w:bCs/>
        </w:rPr>
      </w:pPr>
      <w:r>
        <w:rPr>
          <w:bCs/>
        </w:rPr>
        <w:tab/>
      </w:r>
      <w:r>
        <w:rPr>
          <w:bCs/>
        </w:rPr>
        <w:tab/>
        <w:t>Kurt Hegmann</w:t>
      </w:r>
    </w:p>
    <w:p w14:paraId="6695BBDC" w14:textId="6DD20A2E" w:rsidR="00114619" w:rsidRDefault="00114619" w:rsidP="0018729D">
      <w:pPr>
        <w:tabs>
          <w:tab w:val="left" w:pos="1440"/>
          <w:tab w:val="left" w:pos="2160"/>
        </w:tabs>
        <w:ind w:left="2160" w:hanging="2160"/>
        <w:jc w:val="both"/>
        <w:rPr>
          <w:bCs/>
        </w:rPr>
      </w:pPr>
      <w:r>
        <w:rPr>
          <w:bCs/>
        </w:rPr>
        <w:tab/>
      </w:r>
      <w:r>
        <w:rPr>
          <w:bCs/>
        </w:rPr>
        <w:tab/>
        <w:t>Brian Hutchinson</w:t>
      </w:r>
    </w:p>
    <w:p w14:paraId="2DDD6DAA" w14:textId="4D38D163" w:rsidR="001A1BCC" w:rsidRDefault="001A1BCC" w:rsidP="0018729D">
      <w:pPr>
        <w:tabs>
          <w:tab w:val="left" w:pos="1440"/>
          <w:tab w:val="left" w:pos="2160"/>
        </w:tabs>
        <w:ind w:left="2160" w:hanging="2160"/>
        <w:jc w:val="both"/>
        <w:rPr>
          <w:bCs/>
        </w:rPr>
      </w:pPr>
      <w:r>
        <w:rPr>
          <w:bCs/>
        </w:rPr>
        <w:tab/>
      </w:r>
      <w:r>
        <w:rPr>
          <w:bCs/>
        </w:rPr>
        <w:tab/>
        <w:t>John Knoblock</w:t>
      </w:r>
    </w:p>
    <w:p w14:paraId="67CA200D" w14:textId="6A4BFD1A" w:rsidR="00FA69B3" w:rsidRPr="00F004AF" w:rsidRDefault="00CF653F" w:rsidP="0018729D">
      <w:pPr>
        <w:tabs>
          <w:tab w:val="left" w:pos="1440"/>
          <w:tab w:val="left" w:pos="2160"/>
        </w:tabs>
        <w:ind w:left="2160" w:hanging="2160"/>
        <w:jc w:val="both"/>
        <w:rPr>
          <w:bCs/>
        </w:rPr>
      </w:pPr>
      <w:r>
        <w:rPr>
          <w:bCs/>
        </w:rPr>
        <w:tab/>
      </w:r>
      <w:r>
        <w:rPr>
          <w:bCs/>
        </w:rPr>
        <w:tab/>
        <w:t>Carolyn Keigley</w:t>
      </w:r>
    </w:p>
    <w:p w14:paraId="3961B5B0" w14:textId="0CCB961F" w:rsidR="00CD2188" w:rsidRDefault="0018729D" w:rsidP="00F004AF">
      <w:pPr>
        <w:tabs>
          <w:tab w:val="left" w:pos="1440"/>
          <w:tab w:val="left" w:pos="2160"/>
        </w:tabs>
        <w:ind w:left="2160" w:hanging="2160"/>
        <w:jc w:val="both"/>
        <w:rPr>
          <w:bCs/>
        </w:rPr>
      </w:pPr>
      <w:r w:rsidRPr="00F004AF">
        <w:rPr>
          <w:bCs/>
        </w:rPr>
        <w:tab/>
      </w:r>
      <w:r w:rsidRPr="00F004AF">
        <w:rPr>
          <w:bCs/>
        </w:rPr>
        <w:tab/>
      </w:r>
      <w:r w:rsidR="005319BA">
        <w:rPr>
          <w:bCs/>
        </w:rPr>
        <w:t>Don Despain</w:t>
      </w:r>
    </w:p>
    <w:p w14:paraId="794AE678" w14:textId="0EDC6BCA" w:rsidR="005319BA" w:rsidRDefault="005319BA" w:rsidP="00F004AF">
      <w:pPr>
        <w:tabs>
          <w:tab w:val="left" w:pos="1440"/>
          <w:tab w:val="left" w:pos="2160"/>
        </w:tabs>
        <w:ind w:left="2160" w:hanging="2160"/>
        <w:jc w:val="both"/>
        <w:rPr>
          <w:bCs/>
        </w:rPr>
      </w:pPr>
      <w:r>
        <w:rPr>
          <w:bCs/>
        </w:rPr>
        <w:tab/>
      </w:r>
      <w:r>
        <w:rPr>
          <w:bCs/>
        </w:rPr>
        <w:tab/>
      </w:r>
      <w:r w:rsidR="00A8451F">
        <w:rPr>
          <w:bCs/>
        </w:rPr>
        <w:t>Hilary Lambert</w:t>
      </w:r>
    </w:p>
    <w:p w14:paraId="773AF48F" w14:textId="77777777" w:rsidR="00987CA6" w:rsidRDefault="00A8451F" w:rsidP="00987CA6">
      <w:pPr>
        <w:tabs>
          <w:tab w:val="left" w:pos="1440"/>
          <w:tab w:val="left" w:pos="2160"/>
        </w:tabs>
        <w:ind w:left="2160" w:hanging="2160"/>
        <w:jc w:val="both"/>
        <w:rPr>
          <w:bCs/>
        </w:rPr>
      </w:pPr>
      <w:r>
        <w:rPr>
          <w:bCs/>
        </w:rPr>
        <w:tab/>
      </w:r>
      <w:r>
        <w:rPr>
          <w:bCs/>
        </w:rPr>
        <w:tab/>
      </w:r>
      <w:r w:rsidR="00987CA6">
        <w:rPr>
          <w:bCs/>
        </w:rPr>
        <w:t>Carl Fisher</w:t>
      </w:r>
    </w:p>
    <w:p w14:paraId="15601699" w14:textId="694CC1D3" w:rsidR="00987CA6" w:rsidRDefault="00987CA6" w:rsidP="00987CA6">
      <w:pPr>
        <w:tabs>
          <w:tab w:val="left" w:pos="1440"/>
          <w:tab w:val="left" w:pos="2160"/>
        </w:tabs>
        <w:ind w:left="2160" w:hanging="2160"/>
        <w:jc w:val="both"/>
        <w:rPr>
          <w:bCs/>
        </w:rPr>
      </w:pPr>
      <w:r>
        <w:rPr>
          <w:bCs/>
        </w:rPr>
        <w:tab/>
      </w:r>
      <w:r>
        <w:rPr>
          <w:bCs/>
        </w:rPr>
        <w:tab/>
      </w:r>
      <w:r w:rsidRPr="00987CA6">
        <w:rPr>
          <w:bCs/>
        </w:rPr>
        <w:t>Erin Bragg</w:t>
      </w:r>
    </w:p>
    <w:p w14:paraId="40B4B8C8" w14:textId="17C99268" w:rsidR="00987CA6" w:rsidRDefault="00987CA6" w:rsidP="00987CA6">
      <w:pPr>
        <w:tabs>
          <w:tab w:val="left" w:pos="1440"/>
          <w:tab w:val="left" w:pos="2160"/>
        </w:tabs>
        <w:ind w:left="2160" w:hanging="2160"/>
        <w:jc w:val="both"/>
        <w:rPr>
          <w:bCs/>
        </w:rPr>
      </w:pPr>
      <w:r>
        <w:rPr>
          <w:bCs/>
        </w:rPr>
        <w:tab/>
      </w:r>
      <w:r>
        <w:rPr>
          <w:bCs/>
        </w:rPr>
        <w:tab/>
        <w:t>Alex Porpora</w:t>
      </w:r>
    </w:p>
    <w:p w14:paraId="2B024D0A" w14:textId="1BAEA5E3" w:rsidR="00987CA6" w:rsidRDefault="00987CA6" w:rsidP="00987CA6">
      <w:pPr>
        <w:tabs>
          <w:tab w:val="left" w:pos="1440"/>
          <w:tab w:val="left" w:pos="2160"/>
        </w:tabs>
        <w:ind w:left="2160" w:hanging="2160"/>
        <w:jc w:val="both"/>
        <w:rPr>
          <w:bCs/>
        </w:rPr>
      </w:pPr>
      <w:r>
        <w:rPr>
          <w:bCs/>
        </w:rPr>
        <w:tab/>
      </w:r>
      <w:r>
        <w:rPr>
          <w:bCs/>
        </w:rPr>
        <w:tab/>
        <w:t>Mike Christensen</w:t>
      </w:r>
    </w:p>
    <w:p w14:paraId="161EA426" w14:textId="777DDDE5" w:rsidR="00987CA6" w:rsidRDefault="00987CA6" w:rsidP="00987CA6">
      <w:pPr>
        <w:tabs>
          <w:tab w:val="left" w:pos="1440"/>
          <w:tab w:val="left" w:pos="2160"/>
        </w:tabs>
        <w:ind w:left="2160" w:hanging="2160"/>
        <w:jc w:val="both"/>
        <w:rPr>
          <w:bCs/>
        </w:rPr>
      </w:pPr>
      <w:r>
        <w:rPr>
          <w:bCs/>
        </w:rPr>
        <w:tab/>
      </w:r>
      <w:r>
        <w:rPr>
          <w:bCs/>
        </w:rPr>
        <w:tab/>
        <w:t>Kelly Boardman</w:t>
      </w:r>
    </w:p>
    <w:p w14:paraId="32B69CB8" w14:textId="3E821BD3" w:rsidR="00987CA6" w:rsidRDefault="00987CA6" w:rsidP="00987CA6">
      <w:pPr>
        <w:tabs>
          <w:tab w:val="left" w:pos="1440"/>
          <w:tab w:val="left" w:pos="2160"/>
        </w:tabs>
        <w:ind w:left="2160" w:hanging="2160"/>
        <w:jc w:val="both"/>
        <w:rPr>
          <w:bCs/>
        </w:rPr>
      </w:pPr>
      <w:r>
        <w:rPr>
          <w:bCs/>
        </w:rPr>
        <w:tab/>
      </w:r>
      <w:r>
        <w:rPr>
          <w:bCs/>
        </w:rPr>
        <w:tab/>
        <w:t>Maura Hahnenberger</w:t>
      </w:r>
    </w:p>
    <w:p w14:paraId="20724578" w14:textId="6A4ED1DF" w:rsidR="00987CA6" w:rsidRDefault="00987CA6" w:rsidP="00987CA6">
      <w:pPr>
        <w:tabs>
          <w:tab w:val="left" w:pos="1440"/>
          <w:tab w:val="left" w:pos="2160"/>
        </w:tabs>
        <w:ind w:left="2160" w:hanging="2160"/>
        <w:jc w:val="both"/>
        <w:rPr>
          <w:bCs/>
        </w:rPr>
      </w:pPr>
      <w:r>
        <w:rPr>
          <w:bCs/>
        </w:rPr>
        <w:tab/>
      </w:r>
      <w:r>
        <w:rPr>
          <w:bCs/>
        </w:rPr>
        <w:tab/>
        <w:t xml:space="preserve">Roger Borgenicht </w:t>
      </w:r>
    </w:p>
    <w:p w14:paraId="6CD64063" w14:textId="0FCE43D5" w:rsidR="00987CA6" w:rsidRDefault="00987CA6" w:rsidP="00987CA6">
      <w:pPr>
        <w:tabs>
          <w:tab w:val="left" w:pos="1440"/>
          <w:tab w:val="left" w:pos="2160"/>
        </w:tabs>
        <w:ind w:left="2160" w:hanging="2160"/>
        <w:jc w:val="both"/>
        <w:rPr>
          <w:bCs/>
        </w:rPr>
      </w:pPr>
      <w:r>
        <w:rPr>
          <w:bCs/>
        </w:rPr>
        <w:tab/>
      </w:r>
      <w:r>
        <w:rPr>
          <w:bCs/>
        </w:rPr>
        <w:tab/>
        <w:t xml:space="preserve">Dennis Goreham </w:t>
      </w:r>
    </w:p>
    <w:p w14:paraId="0FCD769B" w14:textId="0CC0FFAC" w:rsidR="0080532D" w:rsidRDefault="006B09A2" w:rsidP="00CD1D7F">
      <w:pPr>
        <w:tabs>
          <w:tab w:val="left" w:pos="1440"/>
          <w:tab w:val="left" w:pos="2160"/>
        </w:tabs>
        <w:ind w:left="2160" w:hanging="2160"/>
        <w:jc w:val="both"/>
        <w:rPr>
          <w:bCs/>
        </w:rPr>
      </w:pPr>
      <w:r>
        <w:rPr>
          <w:bCs/>
        </w:rPr>
        <w:tab/>
      </w:r>
      <w:r>
        <w:rPr>
          <w:bCs/>
        </w:rPr>
        <w:tab/>
        <w:t>Paul Dieg</w:t>
      </w:r>
      <w:r w:rsidR="00CD1D7F">
        <w:rPr>
          <w:bCs/>
        </w:rPr>
        <w:t xml:space="preserve">el </w:t>
      </w:r>
    </w:p>
    <w:p w14:paraId="631D1697" w14:textId="7C6A9EDE" w:rsidR="00CD1D7F" w:rsidRDefault="00CD1D7F" w:rsidP="00CD1D7F">
      <w:pPr>
        <w:tabs>
          <w:tab w:val="left" w:pos="1440"/>
          <w:tab w:val="left" w:pos="2160"/>
        </w:tabs>
        <w:ind w:left="2160" w:hanging="2160"/>
        <w:jc w:val="both"/>
        <w:rPr>
          <w:bCs/>
        </w:rPr>
      </w:pPr>
      <w:r>
        <w:rPr>
          <w:bCs/>
        </w:rPr>
        <w:tab/>
      </w:r>
      <w:r>
        <w:rPr>
          <w:bCs/>
        </w:rPr>
        <w:tab/>
        <w:t>Pat</w:t>
      </w:r>
      <w:r w:rsidR="000B67BA">
        <w:rPr>
          <w:bCs/>
        </w:rPr>
        <w:t>rick</w:t>
      </w:r>
      <w:r>
        <w:rPr>
          <w:bCs/>
        </w:rPr>
        <w:t xml:space="preserve"> Shea</w:t>
      </w:r>
    </w:p>
    <w:p w14:paraId="30406D12" w14:textId="4B770E08" w:rsidR="00DF39DB" w:rsidRDefault="00DF39DB" w:rsidP="00CD1D7F">
      <w:pPr>
        <w:tabs>
          <w:tab w:val="left" w:pos="1440"/>
          <w:tab w:val="left" w:pos="2160"/>
        </w:tabs>
        <w:ind w:left="2160" w:hanging="2160"/>
        <w:jc w:val="both"/>
        <w:rPr>
          <w:bCs/>
        </w:rPr>
      </w:pPr>
      <w:r>
        <w:rPr>
          <w:bCs/>
        </w:rPr>
        <w:tab/>
      </w:r>
      <w:r>
        <w:rPr>
          <w:bCs/>
        </w:rPr>
        <w:tab/>
        <w:t>Dave Fields</w:t>
      </w:r>
    </w:p>
    <w:p w14:paraId="31621EA0" w14:textId="69983716" w:rsidR="00DF39DB" w:rsidRDefault="00DF39DB" w:rsidP="00CD1D7F">
      <w:pPr>
        <w:tabs>
          <w:tab w:val="left" w:pos="1440"/>
          <w:tab w:val="left" w:pos="2160"/>
        </w:tabs>
        <w:ind w:left="2160" w:hanging="2160"/>
        <w:jc w:val="both"/>
        <w:rPr>
          <w:bCs/>
        </w:rPr>
      </w:pPr>
      <w:r>
        <w:rPr>
          <w:bCs/>
        </w:rPr>
        <w:tab/>
      </w:r>
      <w:r>
        <w:rPr>
          <w:bCs/>
        </w:rPr>
        <w:tab/>
        <w:t xml:space="preserve">Michael Braun </w:t>
      </w:r>
    </w:p>
    <w:p w14:paraId="0F8624F5" w14:textId="52BCA55C" w:rsidR="00E76188" w:rsidRDefault="00E76188" w:rsidP="00CD1D7F">
      <w:pPr>
        <w:tabs>
          <w:tab w:val="left" w:pos="1440"/>
          <w:tab w:val="left" w:pos="2160"/>
        </w:tabs>
        <w:ind w:left="2160" w:hanging="2160"/>
        <w:jc w:val="both"/>
        <w:rPr>
          <w:bCs/>
        </w:rPr>
      </w:pPr>
      <w:r>
        <w:rPr>
          <w:bCs/>
        </w:rPr>
        <w:tab/>
      </w:r>
      <w:r>
        <w:rPr>
          <w:bCs/>
        </w:rPr>
        <w:tab/>
        <w:t>Del Draper</w:t>
      </w:r>
    </w:p>
    <w:p w14:paraId="2A209CF4" w14:textId="5D3018D2" w:rsidR="00BF1DC4" w:rsidRDefault="00BF1DC4" w:rsidP="00CD1D7F">
      <w:pPr>
        <w:tabs>
          <w:tab w:val="left" w:pos="1440"/>
          <w:tab w:val="left" w:pos="2160"/>
        </w:tabs>
        <w:ind w:left="2160" w:hanging="2160"/>
        <w:jc w:val="both"/>
        <w:rPr>
          <w:bCs/>
        </w:rPr>
      </w:pPr>
      <w:r>
        <w:rPr>
          <w:bCs/>
        </w:rPr>
        <w:tab/>
      </w:r>
      <w:r>
        <w:rPr>
          <w:bCs/>
        </w:rPr>
        <w:tab/>
        <w:t>Sarah Bennett</w:t>
      </w:r>
    </w:p>
    <w:p w14:paraId="195A1703" w14:textId="6B46F23A" w:rsidR="0080532D" w:rsidRDefault="00DF39DB" w:rsidP="001A7422">
      <w:pPr>
        <w:tabs>
          <w:tab w:val="left" w:pos="1440"/>
          <w:tab w:val="left" w:pos="2160"/>
        </w:tabs>
        <w:ind w:left="2160" w:hanging="2160"/>
        <w:jc w:val="both"/>
        <w:rPr>
          <w:bCs/>
        </w:rPr>
      </w:pPr>
      <w:r>
        <w:rPr>
          <w:bCs/>
        </w:rPr>
        <w:tab/>
      </w:r>
      <w:r>
        <w:rPr>
          <w:bCs/>
        </w:rPr>
        <w:tab/>
      </w:r>
      <w:r w:rsidR="0022436F">
        <w:rPr>
          <w:bCs/>
        </w:rPr>
        <w:t>Megan Nelson</w:t>
      </w:r>
    </w:p>
    <w:p w14:paraId="1A4438E3" w14:textId="50E104A0" w:rsidR="005419DB" w:rsidRDefault="005419DB" w:rsidP="001A7422">
      <w:pPr>
        <w:tabs>
          <w:tab w:val="left" w:pos="1440"/>
          <w:tab w:val="left" w:pos="2160"/>
        </w:tabs>
        <w:ind w:left="2160" w:hanging="2160"/>
        <w:jc w:val="both"/>
        <w:rPr>
          <w:bCs/>
        </w:rPr>
      </w:pPr>
      <w:r>
        <w:rPr>
          <w:bCs/>
        </w:rPr>
        <w:tab/>
      </w:r>
      <w:r>
        <w:rPr>
          <w:bCs/>
        </w:rPr>
        <w:tab/>
      </w:r>
      <w:r w:rsidR="0027118D">
        <w:rPr>
          <w:bCs/>
        </w:rPr>
        <w:t>Christopher</w:t>
      </w:r>
      <w:r w:rsidR="000477D0">
        <w:rPr>
          <w:bCs/>
        </w:rPr>
        <w:t xml:space="preserve"> Robinson</w:t>
      </w:r>
    </w:p>
    <w:p w14:paraId="7CA5040E" w14:textId="7591FA89" w:rsidR="005419DB" w:rsidRDefault="005419DB" w:rsidP="001A7422">
      <w:pPr>
        <w:tabs>
          <w:tab w:val="left" w:pos="1440"/>
          <w:tab w:val="left" w:pos="2160"/>
        </w:tabs>
        <w:ind w:left="2160" w:hanging="2160"/>
        <w:jc w:val="both"/>
        <w:rPr>
          <w:bCs/>
        </w:rPr>
      </w:pPr>
      <w:r>
        <w:rPr>
          <w:bCs/>
        </w:rPr>
        <w:tab/>
      </w:r>
      <w:r>
        <w:rPr>
          <w:bCs/>
        </w:rPr>
        <w:tab/>
      </w:r>
      <w:r w:rsidR="00496B7A">
        <w:rPr>
          <w:bCs/>
        </w:rPr>
        <w:t>Steven Issowits</w:t>
      </w:r>
    </w:p>
    <w:p w14:paraId="4D431D5F" w14:textId="5878D49B" w:rsidR="005419DB" w:rsidRDefault="005419DB" w:rsidP="005419DB">
      <w:pPr>
        <w:tabs>
          <w:tab w:val="left" w:pos="1440"/>
          <w:tab w:val="left" w:pos="2160"/>
        </w:tabs>
        <w:jc w:val="both"/>
        <w:rPr>
          <w:bCs/>
        </w:rPr>
      </w:pPr>
      <w:r>
        <w:rPr>
          <w:bCs/>
        </w:rPr>
        <w:tab/>
      </w:r>
      <w:r>
        <w:rPr>
          <w:bCs/>
        </w:rPr>
        <w:tab/>
      </w:r>
      <w:r w:rsidR="002634AA">
        <w:rPr>
          <w:bCs/>
        </w:rPr>
        <w:t>Ed Marshall</w:t>
      </w:r>
    </w:p>
    <w:p w14:paraId="159C2980" w14:textId="6AD7622D" w:rsidR="005F7FF3" w:rsidRPr="001C2F4F" w:rsidRDefault="005419DB" w:rsidP="001C2F4F">
      <w:pPr>
        <w:tabs>
          <w:tab w:val="left" w:pos="1440"/>
          <w:tab w:val="left" w:pos="2160"/>
        </w:tabs>
        <w:jc w:val="both"/>
        <w:rPr>
          <w:bCs/>
        </w:rPr>
      </w:pPr>
      <w:r>
        <w:rPr>
          <w:bCs/>
        </w:rPr>
        <w:tab/>
      </w:r>
      <w:r>
        <w:rPr>
          <w:bCs/>
        </w:rPr>
        <w:tab/>
      </w:r>
      <w:r w:rsidR="000922F1">
        <w:rPr>
          <w:bCs/>
        </w:rPr>
        <w:t xml:space="preserve">Patrick Nelson </w:t>
      </w:r>
      <w:r w:rsidR="005F7FF3">
        <w:rPr>
          <w:bCs/>
        </w:rPr>
        <w:tab/>
      </w:r>
      <w:r w:rsidR="005F7FF3">
        <w:rPr>
          <w:bCs/>
        </w:rPr>
        <w:tab/>
      </w:r>
    </w:p>
    <w:p w14:paraId="3ED4A926" w14:textId="3256720A" w:rsidR="00FB18A8" w:rsidRPr="00FB18A8" w:rsidRDefault="00CD2188" w:rsidP="00C07195">
      <w:pPr>
        <w:tabs>
          <w:tab w:val="left" w:pos="1440"/>
          <w:tab w:val="left" w:pos="2160"/>
        </w:tabs>
        <w:ind w:left="2160" w:hanging="2160"/>
        <w:jc w:val="both"/>
      </w:pPr>
      <w:r>
        <w:tab/>
      </w:r>
      <w:r w:rsidR="00FB18A8" w:rsidRPr="00FB77C8">
        <w:tab/>
      </w:r>
      <w:r w:rsidR="00FB18A8" w:rsidRPr="00FB77C8">
        <w:tab/>
      </w:r>
    </w:p>
    <w:p w14:paraId="3C23CFB7" w14:textId="169F568A" w:rsidR="004D2A7E" w:rsidRPr="00DD5317" w:rsidRDefault="00FB18A8" w:rsidP="00934A91">
      <w:pPr>
        <w:tabs>
          <w:tab w:val="left" w:pos="1440"/>
          <w:tab w:val="left" w:pos="2160"/>
        </w:tabs>
        <w:ind w:left="2160" w:hanging="2160"/>
        <w:jc w:val="both"/>
      </w:pPr>
      <w:r w:rsidRPr="00FB18A8">
        <w:rPr>
          <w:b/>
          <w:bCs/>
        </w:rPr>
        <w:t>Staff:</w:t>
      </w:r>
      <w:r>
        <w:tab/>
      </w:r>
      <w:r w:rsidR="006A1D84" w:rsidRPr="00DD5317">
        <w:tab/>
      </w:r>
      <w:r w:rsidR="004D2A7E" w:rsidRPr="00DD5317">
        <w:t>Ralph Becker, CWC Executive Director</w:t>
      </w:r>
    </w:p>
    <w:p w14:paraId="67F23239" w14:textId="5EAF408A" w:rsidR="0028772D" w:rsidRPr="00DD5317" w:rsidRDefault="004D2A7E" w:rsidP="00934A91">
      <w:pPr>
        <w:tabs>
          <w:tab w:val="left" w:pos="1440"/>
          <w:tab w:val="left" w:pos="2160"/>
        </w:tabs>
        <w:ind w:left="2160" w:hanging="2160"/>
        <w:jc w:val="both"/>
      </w:pPr>
      <w:r w:rsidRPr="00DD5317">
        <w:tab/>
      </w:r>
      <w:r w:rsidRPr="00DD5317">
        <w:tab/>
      </w:r>
      <w:r w:rsidR="0028772D" w:rsidRPr="00DD5317">
        <w:t>Blake Perez, CWC Deputy Director</w:t>
      </w:r>
    </w:p>
    <w:p w14:paraId="044BE9FE" w14:textId="00E836A7" w:rsidR="00DB3474" w:rsidRPr="00DD5317" w:rsidRDefault="00DB3474" w:rsidP="00934A91">
      <w:pPr>
        <w:tabs>
          <w:tab w:val="left" w:pos="1440"/>
          <w:tab w:val="left" w:pos="2160"/>
        </w:tabs>
        <w:ind w:left="2160" w:hanging="2160"/>
        <w:jc w:val="both"/>
      </w:pPr>
      <w:r w:rsidRPr="00DD5317">
        <w:tab/>
      </w:r>
      <w:r w:rsidRPr="00DD5317">
        <w:tab/>
        <w:t>Lindsey Nielsen, Communications Director</w:t>
      </w:r>
    </w:p>
    <w:p w14:paraId="67855AD7" w14:textId="468BD1CA" w:rsidR="00DB3474" w:rsidRPr="00DD5317" w:rsidRDefault="00DB3474" w:rsidP="00934A91">
      <w:pPr>
        <w:tabs>
          <w:tab w:val="left" w:pos="1440"/>
          <w:tab w:val="left" w:pos="2160"/>
        </w:tabs>
        <w:ind w:left="2160" w:hanging="2160"/>
        <w:jc w:val="both"/>
      </w:pPr>
      <w:r w:rsidRPr="00DD5317">
        <w:tab/>
      </w:r>
      <w:r w:rsidRPr="00DD5317">
        <w:tab/>
        <w:t>Kaye Mickelson, Office Administrator</w:t>
      </w:r>
    </w:p>
    <w:p w14:paraId="4A376CEF" w14:textId="03710F1C" w:rsidR="00E34036" w:rsidRDefault="00E34036" w:rsidP="00934A91">
      <w:pPr>
        <w:tabs>
          <w:tab w:val="left" w:pos="1440"/>
          <w:tab w:val="left" w:pos="2160"/>
        </w:tabs>
        <w:ind w:left="2160" w:hanging="2160"/>
        <w:jc w:val="both"/>
      </w:pPr>
    </w:p>
    <w:p w14:paraId="546EFC39" w14:textId="77777777" w:rsidR="001A0E37" w:rsidRPr="00245342" w:rsidRDefault="001A0E37" w:rsidP="001A0E37">
      <w:pPr>
        <w:keepNext/>
        <w:keepLines/>
        <w:tabs>
          <w:tab w:val="left" w:pos="1440"/>
          <w:tab w:val="left" w:pos="2160"/>
        </w:tabs>
        <w:jc w:val="both"/>
        <w:rPr>
          <w:b/>
          <w:bCs/>
          <w:u w:val="single"/>
        </w:rPr>
      </w:pPr>
      <w:r>
        <w:rPr>
          <w:b/>
          <w:bCs/>
          <w:u w:val="single"/>
        </w:rPr>
        <w:t>OPENING</w:t>
      </w:r>
    </w:p>
    <w:p w14:paraId="40CEF425" w14:textId="77777777" w:rsidR="001A0E37" w:rsidRDefault="001A0E37" w:rsidP="001A0E37">
      <w:pPr>
        <w:keepNext/>
        <w:keepLines/>
        <w:tabs>
          <w:tab w:val="left" w:pos="1440"/>
          <w:tab w:val="left" w:pos="2160"/>
        </w:tabs>
        <w:jc w:val="both"/>
        <w:rPr>
          <w:b/>
          <w:bCs/>
          <w:u w:val="single"/>
        </w:rPr>
      </w:pPr>
    </w:p>
    <w:p w14:paraId="5E78F652" w14:textId="77777777" w:rsidR="001A0E37" w:rsidRDefault="001A0E37" w:rsidP="001A0E37">
      <w:pPr>
        <w:pStyle w:val="ListParagraph"/>
        <w:keepNext/>
        <w:keepLines/>
        <w:numPr>
          <w:ilvl w:val="0"/>
          <w:numId w:val="2"/>
        </w:numPr>
        <w:tabs>
          <w:tab w:val="left" w:pos="720"/>
          <w:tab w:val="left" w:pos="2160"/>
        </w:tabs>
        <w:ind w:left="720" w:hanging="720"/>
        <w:jc w:val="both"/>
        <w:rPr>
          <w:b/>
          <w:bCs/>
          <w:u w:val="single"/>
        </w:rPr>
      </w:pPr>
      <w:r>
        <w:rPr>
          <w:b/>
          <w:bCs/>
          <w:u w:val="single"/>
        </w:rPr>
        <w:t>William McCarvill will Conduct the Meeting as the Chair of the Stakeholders Council.</w:t>
      </w:r>
    </w:p>
    <w:p w14:paraId="5C77A43B" w14:textId="162B1547" w:rsidR="001A0E37" w:rsidRDefault="001A0E37" w:rsidP="00934A91">
      <w:pPr>
        <w:tabs>
          <w:tab w:val="left" w:pos="1440"/>
          <w:tab w:val="left" w:pos="2160"/>
        </w:tabs>
        <w:ind w:left="2160" w:hanging="2160"/>
        <w:jc w:val="both"/>
      </w:pPr>
    </w:p>
    <w:p w14:paraId="7BD8BC3A" w14:textId="77777777" w:rsidR="001A0E37" w:rsidRPr="006B647F" w:rsidRDefault="001A0E37" w:rsidP="001A0E37">
      <w:pPr>
        <w:keepNext/>
        <w:keepLines/>
        <w:tabs>
          <w:tab w:val="left" w:pos="720"/>
          <w:tab w:val="left" w:pos="1440"/>
          <w:tab w:val="left" w:pos="2160"/>
        </w:tabs>
        <w:jc w:val="both"/>
      </w:pPr>
      <w:r>
        <w:t xml:space="preserve">Chair William McCarvill called the meeting to order at 3:00 p.m.   </w:t>
      </w:r>
    </w:p>
    <w:p w14:paraId="0DDBFCFE" w14:textId="73F2196F" w:rsidR="001A0E37" w:rsidRDefault="001A0E37" w:rsidP="00934A91">
      <w:pPr>
        <w:tabs>
          <w:tab w:val="left" w:pos="1440"/>
          <w:tab w:val="left" w:pos="2160"/>
        </w:tabs>
        <w:ind w:left="2160" w:hanging="2160"/>
        <w:jc w:val="both"/>
      </w:pPr>
    </w:p>
    <w:p w14:paraId="579536CA" w14:textId="77777777" w:rsidR="001A0E37" w:rsidRDefault="001A0E37" w:rsidP="001A0E37">
      <w:pPr>
        <w:pStyle w:val="ListParagraph"/>
        <w:keepNext/>
        <w:keepLines/>
        <w:numPr>
          <w:ilvl w:val="0"/>
          <w:numId w:val="2"/>
        </w:numPr>
        <w:tabs>
          <w:tab w:val="left" w:pos="720"/>
          <w:tab w:val="left" w:pos="2160"/>
        </w:tabs>
        <w:ind w:left="720" w:hanging="720"/>
        <w:jc w:val="both"/>
        <w:rPr>
          <w:b/>
          <w:bCs/>
          <w:u w:val="single"/>
        </w:rPr>
      </w:pPr>
      <w:r>
        <w:rPr>
          <w:b/>
          <w:bCs/>
          <w:u w:val="single"/>
        </w:rPr>
        <w:lastRenderedPageBreak/>
        <w:t>William McCarvill will Read the Determination Letter Referencing Electronic Meeting as Per Legislative Requirements.</w:t>
      </w:r>
    </w:p>
    <w:p w14:paraId="2778F7A2" w14:textId="602CFF77" w:rsidR="00C8628D" w:rsidRDefault="00C8628D" w:rsidP="00C8628D">
      <w:pPr>
        <w:keepNext/>
        <w:keepLines/>
        <w:tabs>
          <w:tab w:val="left" w:pos="720"/>
          <w:tab w:val="left" w:pos="1440"/>
          <w:tab w:val="left" w:pos="2160"/>
        </w:tabs>
        <w:jc w:val="both"/>
      </w:pPr>
    </w:p>
    <w:p w14:paraId="35BEE206" w14:textId="382FE2F2" w:rsidR="00AA6A1B" w:rsidRPr="0075630D" w:rsidRDefault="00AA6A1B" w:rsidP="00AA6A1B">
      <w:pPr>
        <w:tabs>
          <w:tab w:val="left" w:pos="720"/>
          <w:tab w:val="left" w:pos="2160"/>
        </w:tabs>
        <w:jc w:val="both"/>
      </w:pPr>
      <w:r w:rsidRPr="0075630D">
        <w:t xml:space="preserve">Chair </w:t>
      </w:r>
      <w:r w:rsidR="00220842" w:rsidRPr="0075630D">
        <w:t xml:space="preserve">McCarvill </w:t>
      </w:r>
      <w:r w:rsidRPr="0075630D">
        <w:t>read the following statement:</w:t>
      </w:r>
    </w:p>
    <w:p w14:paraId="76F1D931" w14:textId="77777777" w:rsidR="00AA6A1B" w:rsidRPr="0075630D" w:rsidRDefault="00AA6A1B" w:rsidP="00AA6A1B">
      <w:pPr>
        <w:tabs>
          <w:tab w:val="left" w:pos="720"/>
          <w:tab w:val="left" w:pos="2160"/>
        </w:tabs>
        <w:jc w:val="both"/>
      </w:pPr>
    </w:p>
    <w:p w14:paraId="4684C675" w14:textId="650DCC65" w:rsidR="006E2DCC" w:rsidRPr="0075630D" w:rsidRDefault="009E2268" w:rsidP="000B478B">
      <w:pPr>
        <w:tabs>
          <w:tab w:val="left" w:pos="720"/>
          <w:tab w:val="left" w:pos="2160"/>
        </w:tabs>
        <w:jc w:val="both"/>
      </w:pPr>
      <w:r>
        <w:t>‘</w:t>
      </w:r>
      <w:r w:rsidR="00AA6A1B" w:rsidRPr="0075630D">
        <w:t>Pursuant to Utah Code §52-4-207</w:t>
      </w:r>
      <w:r w:rsidR="00AA6A1B" w:rsidRPr="0075630D">
        <w:noBreakHyphen/>
        <w:t xml:space="preserve">4, </w:t>
      </w:r>
      <w:r w:rsidR="00D55F0D" w:rsidRPr="0075630D">
        <w:t xml:space="preserve">I as the Chair of the </w:t>
      </w:r>
      <w:r w:rsidR="00AA6A1B" w:rsidRPr="0075630D">
        <w:t xml:space="preserve">Stakeholders Council of the Central Wasatch Commission (“CWC”) hereby determined that conducting </w:t>
      </w:r>
      <w:r w:rsidR="0072340B" w:rsidRPr="0075630D">
        <w:t xml:space="preserve">Stakeholder </w:t>
      </w:r>
      <w:r w:rsidR="00AA6A1B" w:rsidRPr="0075630D">
        <w:t xml:space="preserve">Council Meetings at any time during the next 30 days at an anchor location presents substantial risks to the health and safety of those who may be present at the anchor location.  </w:t>
      </w:r>
      <w:r w:rsidR="00E84FFE" w:rsidRPr="0075630D">
        <w:t>Although the over</w:t>
      </w:r>
      <w:r>
        <w:t>all</w:t>
      </w:r>
      <w:r w:rsidR="00E84FFE" w:rsidRPr="0075630D">
        <w:t xml:space="preserve"> incidents of COVID-19 cases </w:t>
      </w:r>
      <w:r w:rsidR="0075630D">
        <w:t>have</w:t>
      </w:r>
      <w:r w:rsidR="00A40547" w:rsidRPr="0075630D">
        <w:t xml:space="preserve"> diminished somewhat over the last couple of months, the pandemic remains </w:t>
      </w:r>
      <w:r w:rsidR="006C125E" w:rsidRPr="0075630D">
        <w:t xml:space="preserve">and the recent rise of more infectious </w:t>
      </w:r>
      <w:r w:rsidR="006E2DCC" w:rsidRPr="0075630D">
        <w:t>variants</w:t>
      </w:r>
      <w:r w:rsidR="006C125E" w:rsidRPr="0075630D">
        <w:t xml:space="preserve"> of the virus merits continued vigilance </w:t>
      </w:r>
      <w:r w:rsidR="006E2DCC" w:rsidRPr="0075630D">
        <w:t xml:space="preserve">to avoid another surge in cases, which could </w:t>
      </w:r>
      <w:r w:rsidR="000303B3" w:rsidRPr="0075630D">
        <w:t>then t</w:t>
      </w:r>
      <w:r w:rsidR="0030754B">
        <w:t>hreaten t</w:t>
      </w:r>
      <w:r w:rsidR="000303B3" w:rsidRPr="0075630D">
        <w:t>o overwhelm Utah’s health</w:t>
      </w:r>
      <w:r w:rsidR="00C02730" w:rsidRPr="0075630D">
        <w:t xml:space="preserve"> care system.</w:t>
      </w:r>
      <w:r>
        <w:t>’</w:t>
      </w:r>
    </w:p>
    <w:p w14:paraId="3C33CD52" w14:textId="77777777" w:rsidR="002938E6" w:rsidRPr="00C8628D" w:rsidRDefault="002938E6" w:rsidP="002938E6">
      <w:pPr>
        <w:keepNext/>
        <w:keepLines/>
        <w:tabs>
          <w:tab w:val="left" w:pos="720"/>
          <w:tab w:val="left" w:pos="1440"/>
          <w:tab w:val="left" w:pos="2160"/>
        </w:tabs>
        <w:jc w:val="both"/>
      </w:pPr>
    </w:p>
    <w:p w14:paraId="27291ED5" w14:textId="521DFE12" w:rsidR="00684164" w:rsidRDefault="002938E6" w:rsidP="00684164">
      <w:pPr>
        <w:pStyle w:val="ListParagraph"/>
        <w:keepNext/>
        <w:keepLines/>
        <w:numPr>
          <w:ilvl w:val="0"/>
          <w:numId w:val="2"/>
        </w:numPr>
        <w:tabs>
          <w:tab w:val="left" w:pos="720"/>
          <w:tab w:val="left" w:pos="2160"/>
        </w:tabs>
        <w:ind w:left="720" w:hanging="720"/>
        <w:jc w:val="both"/>
        <w:rPr>
          <w:b/>
          <w:bCs/>
          <w:u w:val="single"/>
        </w:rPr>
      </w:pPr>
      <w:r>
        <w:rPr>
          <w:b/>
          <w:bCs/>
          <w:u w:val="single"/>
        </w:rPr>
        <w:t xml:space="preserve">The Stakeholders Council will Consider </w:t>
      </w:r>
      <w:r w:rsidR="00684164">
        <w:rPr>
          <w:b/>
          <w:bCs/>
          <w:u w:val="single"/>
        </w:rPr>
        <w:t xml:space="preserve">Approving the </w:t>
      </w:r>
      <w:r>
        <w:rPr>
          <w:b/>
          <w:bCs/>
          <w:u w:val="single"/>
        </w:rPr>
        <w:t>Stakeholder Council DRAFT Minutes of Wednesday, April 21, 2021.</w:t>
      </w:r>
    </w:p>
    <w:p w14:paraId="63A8E3E9" w14:textId="3E5C6BDA" w:rsidR="00372811" w:rsidRDefault="00372811" w:rsidP="00372811">
      <w:pPr>
        <w:keepNext/>
        <w:keepLines/>
        <w:tabs>
          <w:tab w:val="left" w:pos="720"/>
          <w:tab w:val="left" w:pos="2160"/>
        </w:tabs>
        <w:jc w:val="both"/>
        <w:rPr>
          <w:b/>
          <w:bCs/>
          <w:u w:val="single"/>
        </w:rPr>
      </w:pPr>
    </w:p>
    <w:p w14:paraId="612E5067" w14:textId="5A747E4A" w:rsidR="00372811" w:rsidRPr="003938BC" w:rsidRDefault="00372811" w:rsidP="00372811">
      <w:pPr>
        <w:keepNext/>
        <w:keepLines/>
        <w:tabs>
          <w:tab w:val="left" w:pos="720"/>
          <w:tab w:val="left" w:pos="2160"/>
        </w:tabs>
        <w:jc w:val="both"/>
      </w:pPr>
      <w:r>
        <w:rPr>
          <w:b/>
          <w:bCs/>
        </w:rPr>
        <w:t xml:space="preserve">MOTION:  </w:t>
      </w:r>
      <w:r w:rsidR="009A4FFF">
        <w:t>Chair McCarvill</w:t>
      </w:r>
      <w:r>
        <w:t xml:space="preserve"> moved to </w:t>
      </w:r>
      <w:r w:rsidR="00EB23D4">
        <w:t>approve the Stakeholders Council Minutes from Wednesday, April 21, 2021</w:t>
      </w:r>
      <w:r>
        <w:t xml:space="preserve">.  </w:t>
      </w:r>
      <w:r w:rsidR="00CF0B73">
        <w:t>Del Draper</w:t>
      </w:r>
      <w:r>
        <w:t xml:space="preserve"> seconded the motion.  The motion passed with the unanimous consent of the </w:t>
      </w:r>
      <w:r w:rsidR="007C1143">
        <w:t>Council</w:t>
      </w:r>
      <w:r>
        <w:t>.</w:t>
      </w:r>
    </w:p>
    <w:p w14:paraId="5CBF9B12" w14:textId="77777777" w:rsidR="00684164" w:rsidRPr="004B593C" w:rsidRDefault="00684164" w:rsidP="004B593C">
      <w:pPr>
        <w:keepNext/>
        <w:keepLines/>
        <w:tabs>
          <w:tab w:val="left" w:pos="720"/>
          <w:tab w:val="left" w:pos="2160"/>
        </w:tabs>
        <w:jc w:val="both"/>
        <w:rPr>
          <w:b/>
          <w:bCs/>
          <w:u w:val="single"/>
        </w:rPr>
      </w:pPr>
    </w:p>
    <w:p w14:paraId="0F57ED53" w14:textId="3379972C" w:rsidR="00754E3B" w:rsidRDefault="00684164" w:rsidP="00621A0E">
      <w:pPr>
        <w:pStyle w:val="ListParagraph"/>
        <w:keepNext/>
        <w:keepLines/>
        <w:numPr>
          <w:ilvl w:val="0"/>
          <w:numId w:val="2"/>
        </w:numPr>
        <w:tabs>
          <w:tab w:val="left" w:pos="720"/>
          <w:tab w:val="left" w:pos="2160"/>
        </w:tabs>
        <w:ind w:left="720" w:hanging="720"/>
        <w:jc w:val="both"/>
      </w:pPr>
      <w:r w:rsidRPr="00684164">
        <w:rPr>
          <w:b/>
          <w:bCs/>
          <w:u w:val="single"/>
        </w:rPr>
        <w:t>The Stakeholders Council will Consider Approving the Stakeholders Council DRAFT Minutes of Wednesday, April 28, 2021.</w:t>
      </w:r>
    </w:p>
    <w:p w14:paraId="72C41F59" w14:textId="6FD0173E" w:rsidR="00442EF7" w:rsidRDefault="00442EF7" w:rsidP="00F97C62">
      <w:pPr>
        <w:tabs>
          <w:tab w:val="left" w:pos="1440"/>
          <w:tab w:val="left" w:pos="2160"/>
        </w:tabs>
        <w:jc w:val="both"/>
      </w:pPr>
    </w:p>
    <w:p w14:paraId="600A8FF8" w14:textId="1AA68DE8" w:rsidR="00EE347C" w:rsidRDefault="009E5A47" w:rsidP="00F97C62">
      <w:pPr>
        <w:tabs>
          <w:tab w:val="left" w:pos="1440"/>
          <w:tab w:val="left" w:pos="2160"/>
        </w:tabs>
        <w:jc w:val="both"/>
      </w:pPr>
      <w:r>
        <w:t>Vice Chair Barbara Cameron</w:t>
      </w:r>
      <w:r w:rsidR="00E80BD3">
        <w:t xml:space="preserve"> noted that </w:t>
      </w:r>
      <w:r w:rsidR="008E69B4">
        <w:t>p</w:t>
      </w:r>
      <w:r w:rsidR="00E80BD3">
        <w:t xml:space="preserve">age 7 of the </w:t>
      </w:r>
      <w:r w:rsidR="007A18A1">
        <w:t>Stakeholders Council Meeting Minutes from Wednesday, April 28, 2021</w:t>
      </w:r>
      <w:r w:rsidR="008E69B4">
        <w:t>,</w:t>
      </w:r>
      <w:r w:rsidR="007A18A1">
        <w:t xml:space="preserve"> </w:t>
      </w:r>
      <w:r w:rsidR="000F3C9F">
        <w:t xml:space="preserve">referenced a substitute motion from Patrick Shea.  </w:t>
      </w:r>
      <w:r w:rsidR="004D41ED">
        <w:t xml:space="preserve">A voice vote was taken and the results were 12 </w:t>
      </w:r>
      <w:r w:rsidR="008E69B4">
        <w:t>a</w:t>
      </w:r>
      <w:r w:rsidR="00B46FDD">
        <w:t>y</w:t>
      </w:r>
      <w:r w:rsidR="008E69B4">
        <w:t>e</w:t>
      </w:r>
      <w:r w:rsidR="00B46FDD">
        <w:t>, 11 nay</w:t>
      </w:r>
      <w:r w:rsidR="008E69B4">
        <w:t>,</w:t>
      </w:r>
      <w:r w:rsidR="00B46FDD">
        <w:t xml:space="preserve"> and 6 abstentions.  </w:t>
      </w:r>
      <w:r w:rsidR="00141E4D">
        <w:t>Vice</w:t>
      </w:r>
      <w:r w:rsidR="00E13C45">
        <w:t>-</w:t>
      </w:r>
      <w:r w:rsidR="00141E4D">
        <w:t xml:space="preserve">Chair Cameron </w:t>
      </w:r>
      <w:r w:rsidR="001566BA">
        <w:t xml:space="preserve">noted that the minutes stated </w:t>
      </w:r>
      <w:r w:rsidR="008E69B4">
        <w:t xml:space="preserve">that </w:t>
      </w:r>
      <w:r w:rsidR="001566BA">
        <w:t xml:space="preserve">the motion passed 12-to-11.  She believed the minutes should read that the motion </w:t>
      </w:r>
      <w:r w:rsidR="00093B11">
        <w:t>failed</w:t>
      </w:r>
      <w:r w:rsidR="001566BA">
        <w:t xml:space="preserve"> because there was not a majority of yes votes.  There were 29 Stakeholders Council Members present at th</w:t>
      </w:r>
      <w:r w:rsidR="008E69B4">
        <w:t>e</w:t>
      </w:r>
      <w:r w:rsidR="001566BA">
        <w:t xml:space="preserve"> meeting</w:t>
      </w:r>
      <w:r w:rsidR="00D64DCD">
        <w:t xml:space="preserve">.  </w:t>
      </w:r>
      <w:r w:rsidR="008E69B4">
        <w:t>T</w:t>
      </w:r>
      <w:r w:rsidR="00D64DCD">
        <w:t xml:space="preserve">he Stakeholders Council Rules </w:t>
      </w:r>
      <w:r w:rsidR="00E31279">
        <w:t xml:space="preserve">and Procedures document, </w:t>
      </w:r>
      <w:r w:rsidR="00604A37">
        <w:t xml:space="preserve">on Page 5, Section 6, Article </w:t>
      </w:r>
      <w:r w:rsidR="00DE2E5D">
        <w:t>E (</w:t>
      </w:r>
      <w:r w:rsidR="00604A37">
        <w:t xml:space="preserve">2) </w:t>
      </w:r>
      <w:r w:rsidR="007B0EEF">
        <w:t>state</w:t>
      </w:r>
      <w:r w:rsidR="00E13C45">
        <w:t>s</w:t>
      </w:r>
      <w:r w:rsidR="007B0EEF">
        <w:t>:</w:t>
      </w:r>
    </w:p>
    <w:p w14:paraId="6FAA4235" w14:textId="1B0277CC" w:rsidR="007B0EEF" w:rsidRDefault="007B0EEF" w:rsidP="00F97C62">
      <w:pPr>
        <w:tabs>
          <w:tab w:val="left" w:pos="1440"/>
          <w:tab w:val="left" w:pos="2160"/>
        </w:tabs>
        <w:jc w:val="both"/>
      </w:pPr>
    </w:p>
    <w:p w14:paraId="48BA9C62" w14:textId="795DCA44" w:rsidR="00DE2E5D" w:rsidRDefault="00420C06" w:rsidP="00420C06">
      <w:pPr>
        <w:pStyle w:val="ListParagraph"/>
        <w:numPr>
          <w:ilvl w:val="0"/>
          <w:numId w:val="16"/>
        </w:numPr>
        <w:tabs>
          <w:tab w:val="left" w:pos="1440"/>
          <w:tab w:val="left" w:pos="2160"/>
        </w:tabs>
        <w:jc w:val="both"/>
      </w:pPr>
      <w:r>
        <w:t xml:space="preserve">Any agenda item </w:t>
      </w:r>
      <w:r w:rsidR="00822D3D">
        <w:t>must</w:t>
      </w:r>
      <w:r>
        <w:t xml:space="preserve"> receive </w:t>
      </w:r>
      <w:r w:rsidR="001B55CD">
        <w:t>the</w:t>
      </w:r>
      <w:r>
        <w:t xml:space="preserve"> affirmative vote of a majority of the Council for approval or recommendation to the CWC Board for approval.  </w:t>
      </w:r>
    </w:p>
    <w:p w14:paraId="03707CF1" w14:textId="217BCF89" w:rsidR="00420C06" w:rsidRDefault="00420C06" w:rsidP="00420C06">
      <w:pPr>
        <w:tabs>
          <w:tab w:val="left" w:pos="1440"/>
          <w:tab w:val="left" w:pos="2160"/>
        </w:tabs>
        <w:jc w:val="both"/>
      </w:pPr>
    </w:p>
    <w:p w14:paraId="25D57465" w14:textId="762011AB" w:rsidR="00420C06" w:rsidRDefault="002E39FF" w:rsidP="00420C06">
      <w:pPr>
        <w:tabs>
          <w:tab w:val="left" w:pos="1440"/>
          <w:tab w:val="left" w:pos="2160"/>
        </w:tabs>
        <w:jc w:val="both"/>
        <w:rPr>
          <w:bCs/>
        </w:rPr>
      </w:pPr>
      <w:r w:rsidRPr="002E39FF">
        <w:rPr>
          <w:b/>
          <w:bCs/>
        </w:rPr>
        <w:t>MOTION:</w:t>
      </w:r>
      <w:r>
        <w:t xml:space="preserve">  </w:t>
      </w:r>
      <w:r w:rsidR="00420C06">
        <w:t>Vice</w:t>
      </w:r>
      <w:r w:rsidR="00E13C45">
        <w:t>-</w:t>
      </w:r>
      <w:r w:rsidR="00420C06">
        <w:t xml:space="preserve">Chair Cameron </w:t>
      </w:r>
      <w:r w:rsidR="00783B59">
        <w:t>moved</w:t>
      </w:r>
      <w:r w:rsidR="00042FC0">
        <w:t xml:space="preserve"> </w:t>
      </w:r>
      <w:r>
        <w:t>to approve the Stakeholders Council Meeting Minutes from Wednesday, April 28, 2021</w:t>
      </w:r>
      <w:r w:rsidR="008E69B4">
        <w:t>,</w:t>
      </w:r>
      <w:r>
        <w:t xml:space="preserve"> with an amendment</w:t>
      </w:r>
      <w:r w:rsidR="00042FC0">
        <w:t xml:space="preserve"> </w:t>
      </w:r>
      <w:r w:rsidR="006134F5">
        <w:t xml:space="preserve">to state that the substitute motion did not pass as there was not a majority of affirmative votes.  </w:t>
      </w:r>
      <w:r w:rsidR="008D4DFB">
        <w:t>Kurt</w:t>
      </w:r>
      <w:r w:rsidR="003C734D">
        <w:t xml:space="preserve"> </w:t>
      </w:r>
      <w:r>
        <w:rPr>
          <w:bCs/>
        </w:rPr>
        <w:t xml:space="preserve">Hegmann seconded the motion.  </w:t>
      </w:r>
    </w:p>
    <w:p w14:paraId="42270630" w14:textId="3A42364E" w:rsidR="00330E2C" w:rsidRDefault="00330E2C" w:rsidP="00420C06">
      <w:pPr>
        <w:tabs>
          <w:tab w:val="left" w:pos="1440"/>
          <w:tab w:val="left" w:pos="2160"/>
        </w:tabs>
        <w:jc w:val="both"/>
        <w:rPr>
          <w:bCs/>
        </w:rPr>
      </w:pPr>
    </w:p>
    <w:p w14:paraId="192A184B" w14:textId="2D9B6E63" w:rsidR="00330E2C" w:rsidRDefault="00330E2C" w:rsidP="00420C06">
      <w:pPr>
        <w:tabs>
          <w:tab w:val="left" w:pos="1440"/>
          <w:tab w:val="left" w:pos="2160"/>
        </w:tabs>
        <w:jc w:val="both"/>
      </w:pPr>
      <w:r>
        <w:rPr>
          <w:bCs/>
        </w:rPr>
        <w:t xml:space="preserve">Chair McCarvill asked for discussion on the motion.  </w:t>
      </w:r>
      <w:r w:rsidR="001C478D">
        <w:rPr>
          <w:bCs/>
        </w:rPr>
        <w:t>Mr. </w:t>
      </w:r>
      <w:r w:rsidR="007F10C6">
        <w:rPr>
          <w:bCs/>
        </w:rPr>
        <w:t xml:space="preserve">Shea </w:t>
      </w:r>
      <w:r w:rsidR="00C673A6">
        <w:rPr>
          <w:bCs/>
        </w:rPr>
        <w:t xml:space="preserve">noted that a resolution </w:t>
      </w:r>
      <w:r w:rsidR="008E69B4">
        <w:rPr>
          <w:bCs/>
        </w:rPr>
        <w:t>i</w:t>
      </w:r>
      <w:r w:rsidR="00C673A6">
        <w:rPr>
          <w:bCs/>
        </w:rPr>
        <w:t>s a statement of principle and not a</w:t>
      </w:r>
      <w:r w:rsidR="00F1562F">
        <w:rPr>
          <w:bCs/>
        </w:rPr>
        <w:t xml:space="preserve"> course of action.  He felt it was important to represent that </w:t>
      </w:r>
      <w:r w:rsidR="00F95CB8">
        <w:rPr>
          <w:bCs/>
        </w:rPr>
        <w:t>the</w:t>
      </w:r>
      <w:r w:rsidR="007565C4">
        <w:rPr>
          <w:bCs/>
        </w:rPr>
        <w:t xml:space="preserve"> majority of Stakeholders Council Members </w:t>
      </w:r>
      <w:r w:rsidR="006109F5">
        <w:rPr>
          <w:bCs/>
        </w:rPr>
        <w:t xml:space="preserve">that were present and voted wanted to support the resolution.  </w:t>
      </w:r>
      <w:r w:rsidR="003B44FB">
        <w:rPr>
          <w:bCs/>
        </w:rPr>
        <w:t>Vice</w:t>
      </w:r>
      <w:r w:rsidR="00E13C45">
        <w:rPr>
          <w:bCs/>
        </w:rPr>
        <w:t>-</w:t>
      </w:r>
      <w:r w:rsidR="003B44FB">
        <w:rPr>
          <w:bCs/>
        </w:rPr>
        <w:t xml:space="preserve">Chair Cameron noted that </w:t>
      </w:r>
      <w:r w:rsidR="00093CD4">
        <w:rPr>
          <w:bCs/>
        </w:rPr>
        <w:t>because t</w:t>
      </w:r>
      <w:r w:rsidR="003B44FB">
        <w:rPr>
          <w:bCs/>
        </w:rPr>
        <w:t xml:space="preserve">here were </w:t>
      </w:r>
      <w:r w:rsidR="008E69B4">
        <w:rPr>
          <w:bCs/>
        </w:rPr>
        <w:t>six</w:t>
      </w:r>
      <w:r w:rsidR="003B44FB">
        <w:rPr>
          <w:bCs/>
        </w:rPr>
        <w:t xml:space="preserve"> abstentions</w:t>
      </w:r>
      <w:r w:rsidR="003A12B5">
        <w:rPr>
          <w:bCs/>
        </w:rPr>
        <w:t xml:space="preserve">, </w:t>
      </w:r>
      <w:r w:rsidR="00144F27">
        <w:rPr>
          <w:bCs/>
        </w:rPr>
        <w:t>there was not a majority vote</w:t>
      </w:r>
      <w:r w:rsidR="003A12B5">
        <w:rPr>
          <w:bCs/>
        </w:rPr>
        <w:t xml:space="preserve"> in favor</w:t>
      </w:r>
      <w:r w:rsidR="005F4729">
        <w:rPr>
          <w:bCs/>
        </w:rPr>
        <w:t xml:space="preserve"> of the resolution</w:t>
      </w:r>
      <w:r w:rsidR="00144F27">
        <w:rPr>
          <w:bCs/>
        </w:rPr>
        <w:t xml:space="preserve">. </w:t>
      </w:r>
      <w:r w:rsidR="00FF22A4">
        <w:rPr>
          <w:bCs/>
        </w:rPr>
        <w:t xml:space="preserve"> Chair McCarvill believed the minutes reflected the intent</w:t>
      </w:r>
      <w:r w:rsidR="00D47C86">
        <w:rPr>
          <w:bCs/>
        </w:rPr>
        <w:t>ion</w:t>
      </w:r>
      <w:r w:rsidR="00FF22A4">
        <w:rPr>
          <w:bCs/>
        </w:rPr>
        <w:t xml:space="preserve"> of the Stakeholders Council</w:t>
      </w:r>
      <w:r w:rsidR="005D13C4">
        <w:rPr>
          <w:bCs/>
        </w:rPr>
        <w:t xml:space="preserve">.  The 12-11-6 </w:t>
      </w:r>
      <w:r w:rsidR="00E80D79">
        <w:rPr>
          <w:bCs/>
        </w:rPr>
        <w:t>vote</w:t>
      </w:r>
      <w:r w:rsidR="006C6954">
        <w:rPr>
          <w:bCs/>
        </w:rPr>
        <w:t xml:space="preserve"> was</w:t>
      </w:r>
      <w:r w:rsidR="00E80D79">
        <w:rPr>
          <w:bCs/>
        </w:rPr>
        <w:t xml:space="preserve"> an indication of where the Stakeholders Council stood. </w:t>
      </w:r>
      <w:r w:rsidR="005C7003">
        <w:rPr>
          <w:bCs/>
        </w:rPr>
        <w:t xml:space="preserve"> Brian Hutchinson </w:t>
      </w:r>
      <w:r w:rsidR="00CB5707">
        <w:rPr>
          <w:bCs/>
        </w:rPr>
        <w:t xml:space="preserve">believed the issue warranted more investigation into Robert’s Rules </w:t>
      </w:r>
      <w:r w:rsidR="002C06A9">
        <w:rPr>
          <w:bCs/>
        </w:rPr>
        <w:t xml:space="preserve">of Order.  His interpretation was that the majority voted </w:t>
      </w:r>
      <w:r w:rsidR="008E69B4">
        <w:rPr>
          <w:bCs/>
        </w:rPr>
        <w:t>‘a</w:t>
      </w:r>
      <w:r w:rsidR="002C06A9">
        <w:rPr>
          <w:bCs/>
        </w:rPr>
        <w:t>y</w:t>
      </w:r>
      <w:r w:rsidR="008E69B4">
        <w:rPr>
          <w:bCs/>
        </w:rPr>
        <w:t>e’</w:t>
      </w:r>
      <w:r w:rsidR="002C06A9">
        <w:rPr>
          <w:bCs/>
        </w:rPr>
        <w:t xml:space="preserve"> on the motion. </w:t>
      </w:r>
    </w:p>
    <w:p w14:paraId="7458C593" w14:textId="77777777" w:rsidR="00420C06" w:rsidRDefault="00420C06" w:rsidP="00420C06">
      <w:pPr>
        <w:tabs>
          <w:tab w:val="left" w:pos="1440"/>
          <w:tab w:val="left" w:pos="2160"/>
        </w:tabs>
        <w:jc w:val="both"/>
      </w:pPr>
    </w:p>
    <w:p w14:paraId="75508264" w14:textId="613F60DC" w:rsidR="001A61D1" w:rsidRDefault="00B24359" w:rsidP="001A61D1">
      <w:pPr>
        <w:tabs>
          <w:tab w:val="left" w:pos="1440"/>
          <w:tab w:val="left" w:pos="2160"/>
        </w:tabs>
        <w:jc w:val="both"/>
      </w:pPr>
      <w:r>
        <w:t>Vice</w:t>
      </w:r>
      <w:r w:rsidR="00E13C45">
        <w:t>-</w:t>
      </w:r>
      <w:r>
        <w:t>Chair Camer</w:t>
      </w:r>
      <w:r w:rsidR="00C90E7B">
        <w:t>on noted that what constitute</w:t>
      </w:r>
      <w:r w:rsidR="008E69B4">
        <w:t>s</w:t>
      </w:r>
      <w:r w:rsidR="00C90E7B">
        <w:t xml:space="preserve"> a majority was identified in the Rules and Procedures document.  If the Stakeholders Council want</w:t>
      </w:r>
      <w:r w:rsidR="008E69B4">
        <w:t>s</w:t>
      </w:r>
      <w:r w:rsidR="00C90E7B">
        <w:t xml:space="preserve"> to change what constituted a majority, that could be done in </w:t>
      </w:r>
      <w:r w:rsidR="00E13C45">
        <w:t xml:space="preserve">the </w:t>
      </w:r>
      <w:r w:rsidR="00C90E7B">
        <w:t xml:space="preserve">future.  </w:t>
      </w:r>
      <w:r w:rsidR="00665FD0">
        <w:t xml:space="preserve">She explained that a majority vote </w:t>
      </w:r>
      <w:r w:rsidR="008E69B4">
        <w:t>i</w:t>
      </w:r>
      <w:r w:rsidR="00665FD0">
        <w:t>s over half of all present Stakeholders Council Members and the vote did not meet that requirement.</w:t>
      </w:r>
      <w:r w:rsidR="00D153BD">
        <w:t xml:space="preserve">  </w:t>
      </w:r>
      <w:r w:rsidR="001C478D">
        <w:t>Mr. </w:t>
      </w:r>
      <w:r w:rsidR="00D153BD">
        <w:t xml:space="preserve">Hutchinson </w:t>
      </w:r>
      <w:r w:rsidR="00B06039">
        <w:t>commented</w:t>
      </w:r>
      <w:r w:rsidR="00D153BD">
        <w:t xml:space="preserve"> that </w:t>
      </w:r>
      <w:r w:rsidR="008E69B4">
        <w:t xml:space="preserve">that is </w:t>
      </w:r>
      <w:r w:rsidR="00D153BD">
        <w:t>one interpretation</w:t>
      </w:r>
      <w:r w:rsidR="00B832BD">
        <w:t xml:space="preserve"> of the language in the Rules and Procedures.  </w:t>
      </w:r>
    </w:p>
    <w:p w14:paraId="20D3815A" w14:textId="0C07E370" w:rsidR="00C962A9" w:rsidRDefault="00C962A9" w:rsidP="001A61D1">
      <w:pPr>
        <w:tabs>
          <w:tab w:val="left" w:pos="1440"/>
          <w:tab w:val="left" w:pos="2160"/>
        </w:tabs>
        <w:jc w:val="both"/>
      </w:pPr>
    </w:p>
    <w:p w14:paraId="25AD0227" w14:textId="64DC75E6" w:rsidR="00C962A9" w:rsidRDefault="00C962A9" w:rsidP="001A61D1">
      <w:pPr>
        <w:tabs>
          <w:tab w:val="left" w:pos="1440"/>
          <w:tab w:val="left" w:pos="2160"/>
        </w:tabs>
        <w:jc w:val="both"/>
      </w:pPr>
      <w:r>
        <w:t>Chair McCarvill noted that there was some uncertainty about whether Vice</w:t>
      </w:r>
      <w:r w:rsidR="00E13C45">
        <w:t>-</w:t>
      </w:r>
      <w:r>
        <w:t>Chair</w:t>
      </w:r>
      <w:r w:rsidR="004B683D">
        <w:t xml:space="preserve"> Cameron had read the Rules and Procedures accurately.  He asked CWC Staff for input.  CWC Executive Director, Ralph Becker</w:t>
      </w:r>
      <w:r w:rsidR="008E69B4">
        <w:t>,</w:t>
      </w:r>
      <w:r w:rsidR="004B683D">
        <w:t xml:space="preserve"> </w:t>
      </w:r>
      <w:r w:rsidR="00C3211F">
        <w:t xml:space="preserve">felt </w:t>
      </w:r>
      <w:r w:rsidR="008E69B4">
        <w:t xml:space="preserve">that </w:t>
      </w:r>
      <w:r w:rsidR="00C3211F">
        <w:t>the language was fairly straightforward.  If Stakeholders Council Members want different language in the Rules and Procedures document, they ha</w:t>
      </w:r>
      <w:r w:rsidR="008E69B4">
        <w:t xml:space="preserve">ve </w:t>
      </w:r>
      <w:r w:rsidR="00C3211F">
        <w:t xml:space="preserve">the right to recommend that to the CWC Board.  </w:t>
      </w:r>
      <w:r w:rsidR="008E69B4">
        <w:t xml:space="preserve">CWC </w:t>
      </w:r>
      <w:r w:rsidR="00D05747">
        <w:t>Communications Director, Lindsey Nielsen</w:t>
      </w:r>
      <w:r w:rsidR="008E69B4">
        <w:t>,</w:t>
      </w:r>
      <w:r w:rsidR="00D05747">
        <w:t xml:space="preserve"> shared the Rules and Procedures section that related to voting. </w:t>
      </w:r>
    </w:p>
    <w:p w14:paraId="494B3EC6" w14:textId="3A9B9975" w:rsidR="00B605EF" w:rsidRDefault="00B605EF" w:rsidP="001A61D1">
      <w:pPr>
        <w:tabs>
          <w:tab w:val="left" w:pos="1440"/>
          <w:tab w:val="left" w:pos="2160"/>
        </w:tabs>
        <w:jc w:val="both"/>
      </w:pPr>
    </w:p>
    <w:p w14:paraId="6AA0C7A1" w14:textId="56E0321C" w:rsidR="00910A3A" w:rsidRDefault="00B605EF" w:rsidP="00F97C62">
      <w:pPr>
        <w:tabs>
          <w:tab w:val="left" w:pos="1440"/>
          <w:tab w:val="left" w:pos="2160"/>
        </w:tabs>
        <w:jc w:val="both"/>
      </w:pPr>
      <w:r>
        <w:t xml:space="preserve">Chair McCarvill </w:t>
      </w:r>
      <w:r w:rsidR="009C698D">
        <w:t>noted that there had been a motion</w:t>
      </w:r>
      <w:r w:rsidR="00FD5F08">
        <w:t xml:space="preserve">, </w:t>
      </w:r>
      <w:r w:rsidR="009C698D">
        <w:t>a second</w:t>
      </w:r>
      <w:r w:rsidR="008E69B4">
        <w:t>,</w:t>
      </w:r>
      <w:r w:rsidR="009C698D">
        <w:t xml:space="preserve"> </w:t>
      </w:r>
      <w:r w:rsidR="00FD5F08">
        <w:t xml:space="preserve">and discussion.  He </w:t>
      </w:r>
      <w:r w:rsidR="009C698D">
        <w:t>called for a vote</w:t>
      </w:r>
      <w:r w:rsidR="00981803">
        <w:t xml:space="preserve"> on the item.  </w:t>
      </w:r>
      <w:r w:rsidR="00694F8F">
        <w:t>Annalee Munsey and Brian Hutchinson asked to abstain from the vote.</w:t>
      </w:r>
      <w:r w:rsidR="0011298B">
        <w:t xml:space="preserve">  Michael Bra</w:t>
      </w:r>
      <w:r w:rsidR="00313302">
        <w:t>un</w:t>
      </w:r>
      <w:r w:rsidR="0011298B">
        <w:t xml:space="preserve"> asked for </w:t>
      </w:r>
      <w:r w:rsidR="00D2600E">
        <w:t xml:space="preserve">further discussion.  </w:t>
      </w:r>
      <w:r w:rsidR="00FC46C7">
        <w:t xml:space="preserve">He noted that the Rules and Procedures </w:t>
      </w:r>
      <w:r w:rsidR="00053938">
        <w:t xml:space="preserve">Document </w:t>
      </w:r>
      <w:r w:rsidR="00FC46C7">
        <w:t>state</w:t>
      </w:r>
      <w:r w:rsidR="008E69B4">
        <w:t>s</w:t>
      </w:r>
      <w:r w:rsidR="00FC46C7">
        <w:t xml:space="preserve"> that any agenda item must receive the affirmative vote of a majority of the Council.  </w:t>
      </w:r>
      <w:r w:rsidR="007801AC">
        <w:t xml:space="preserve">12 </w:t>
      </w:r>
      <w:r w:rsidR="008E69B4">
        <w:t>i</w:t>
      </w:r>
      <w:r w:rsidR="007801AC">
        <w:t xml:space="preserve">s greater than 11 and </w:t>
      </w:r>
      <w:r w:rsidR="008E69B4">
        <w:t>i</w:t>
      </w:r>
      <w:r w:rsidR="007801AC">
        <w:t xml:space="preserve">s greater than 6.  </w:t>
      </w:r>
      <w:r w:rsidR="00290E4E">
        <w:t>Vice Chair Cameron reported that there were 29 Stakeholders Council Members present at th</w:t>
      </w:r>
      <w:r w:rsidR="008E69B4">
        <w:t>e</w:t>
      </w:r>
      <w:r w:rsidR="00290E4E">
        <w:t xml:space="preserve"> meeting.  As a result, </w:t>
      </w:r>
      <w:r w:rsidR="00CC04FE">
        <w:t xml:space="preserve">a majority </w:t>
      </w:r>
      <w:r w:rsidR="005D4666">
        <w:t xml:space="preserve">of the vote would be 15. </w:t>
      </w:r>
      <w:r w:rsidR="0018702F">
        <w:t xml:space="preserve"> </w:t>
      </w:r>
      <w:r w:rsidR="001C478D">
        <w:t>Mr. </w:t>
      </w:r>
      <w:r w:rsidR="0018702F">
        <w:t xml:space="preserve">Braun </w:t>
      </w:r>
      <w:r w:rsidR="00CE4BCF">
        <w:t xml:space="preserve">commented </w:t>
      </w:r>
      <w:r w:rsidR="00C22347">
        <w:t xml:space="preserve">that </w:t>
      </w:r>
      <w:r w:rsidR="000E2526">
        <w:t xml:space="preserve">the issue was moot as the process had moved forward already. </w:t>
      </w:r>
      <w:r w:rsidR="00E138AE">
        <w:t xml:space="preserve"> Chair McCarvill tabled all further discussion and brought the item back for a vote. </w:t>
      </w:r>
    </w:p>
    <w:p w14:paraId="4E63667A" w14:textId="77777777" w:rsidR="00DB26BB" w:rsidRDefault="00DB26BB" w:rsidP="00DB26BB">
      <w:pPr>
        <w:tabs>
          <w:tab w:val="left" w:pos="1440"/>
          <w:tab w:val="left" w:pos="2160"/>
        </w:tabs>
        <w:jc w:val="both"/>
      </w:pPr>
    </w:p>
    <w:p w14:paraId="26C86BB0" w14:textId="327FE7E4" w:rsidR="00687F8C" w:rsidRPr="0069771D" w:rsidRDefault="00DB26BB" w:rsidP="0069771D">
      <w:pPr>
        <w:tabs>
          <w:tab w:val="left" w:pos="1440"/>
          <w:tab w:val="left" w:pos="2160"/>
        </w:tabs>
        <w:jc w:val="both"/>
        <w:rPr>
          <w:bCs/>
        </w:rPr>
      </w:pPr>
      <w:r w:rsidRPr="002E39FF">
        <w:rPr>
          <w:b/>
          <w:bCs/>
        </w:rPr>
        <w:t>MOTION:</w:t>
      </w:r>
      <w:r>
        <w:t xml:space="preserve">  Vice</w:t>
      </w:r>
      <w:r w:rsidR="00E13C45">
        <w:t>-</w:t>
      </w:r>
      <w:r>
        <w:t xml:space="preserve">Chair Cameron </w:t>
      </w:r>
      <w:r w:rsidR="008E69B4">
        <w:t xml:space="preserve">moved </w:t>
      </w:r>
      <w:r>
        <w:t>to approve the Stakeholders Council Meeting Minutes from Wednesday, April 28, 2021</w:t>
      </w:r>
      <w:r w:rsidR="008E69B4">
        <w:t>,</w:t>
      </w:r>
      <w:r>
        <w:t xml:space="preserve"> with an amendment to state that the substitute motion did not pass as there was not a majority of affirmative votes.  Kurt </w:t>
      </w:r>
      <w:r>
        <w:rPr>
          <w:bCs/>
        </w:rPr>
        <w:t xml:space="preserve">Hegmann seconded the motion.  </w:t>
      </w:r>
      <w:r w:rsidR="00E825BB">
        <w:rPr>
          <w:bCs/>
        </w:rPr>
        <w:t xml:space="preserve">Brian Hutchinson and Carl Fisher voted Nay.  Annalee Munsey abstained from the vote.  </w:t>
      </w:r>
      <w:r w:rsidR="007A78A3">
        <w:rPr>
          <w:bCs/>
        </w:rPr>
        <w:t xml:space="preserve">The </w:t>
      </w:r>
      <w:r w:rsidR="00D60F13">
        <w:rPr>
          <w:bCs/>
        </w:rPr>
        <w:t xml:space="preserve">remaining 27 Stakeholders Council Members voted </w:t>
      </w:r>
      <w:r w:rsidR="008E69B4">
        <w:rPr>
          <w:bCs/>
        </w:rPr>
        <w:t>A</w:t>
      </w:r>
      <w:r w:rsidR="00D60F13">
        <w:rPr>
          <w:bCs/>
        </w:rPr>
        <w:t>y</w:t>
      </w:r>
      <w:r w:rsidR="008E69B4">
        <w:rPr>
          <w:bCs/>
        </w:rPr>
        <w:t>e</w:t>
      </w:r>
      <w:r w:rsidR="00D60F13">
        <w:rPr>
          <w:bCs/>
        </w:rPr>
        <w:t xml:space="preserve">.  The </w:t>
      </w:r>
      <w:r w:rsidR="007A78A3">
        <w:rPr>
          <w:bCs/>
        </w:rPr>
        <w:t xml:space="preserve">motion passed.  </w:t>
      </w:r>
      <w:r w:rsidR="008560DD">
        <w:rPr>
          <w:bCs/>
        </w:rPr>
        <w:t xml:space="preserve"> </w:t>
      </w:r>
    </w:p>
    <w:p w14:paraId="6DA07369" w14:textId="79FA4847" w:rsidR="00F87424" w:rsidRDefault="00F87424" w:rsidP="00F97C62">
      <w:pPr>
        <w:tabs>
          <w:tab w:val="left" w:pos="1440"/>
          <w:tab w:val="left" w:pos="2160"/>
        </w:tabs>
        <w:jc w:val="both"/>
      </w:pPr>
    </w:p>
    <w:p w14:paraId="7E19CE58" w14:textId="6D468D66" w:rsidR="00F87424" w:rsidRDefault="00E84AAD" w:rsidP="00F97C62">
      <w:pPr>
        <w:tabs>
          <w:tab w:val="left" w:pos="1440"/>
          <w:tab w:val="left" w:pos="2160"/>
        </w:tabs>
        <w:jc w:val="both"/>
        <w:rPr>
          <w:b/>
          <w:bCs/>
          <w:u w:val="single"/>
        </w:rPr>
      </w:pPr>
      <w:r>
        <w:rPr>
          <w:b/>
          <w:bCs/>
          <w:u w:val="single"/>
        </w:rPr>
        <w:t>STAKEHO</w:t>
      </w:r>
      <w:r w:rsidR="00E13C45">
        <w:rPr>
          <w:b/>
          <w:bCs/>
          <w:u w:val="single"/>
        </w:rPr>
        <w:t>LD</w:t>
      </w:r>
      <w:r>
        <w:rPr>
          <w:b/>
          <w:bCs/>
          <w:u w:val="single"/>
        </w:rPr>
        <w:t>ERS COUNCIL MEMBER WELCOME</w:t>
      </w:r>
    </w:p>
    <w:p w14:paraId="4D408D10" w14:textId="307ACCAF" w:rsidR="00F87424" w:rsidRDefault="00F87424" w:rsidP="00F97C62">
      <w:pPr>
        <w:tabs>
          <w:tab w:val="left" w:pos="1440"/>
          <w:tab w:val="left" w:pos="2160"/>
        </w:tabs>
        <w:jc w:val="both"/>
        <w:rPr>
          <w:b/>
          <w:bCs/>
          <w:u w:val="single"/>
        </w:rPr>
      </w:pPr>
    </w:p>
    <w:p w14:paraId="194A3B37" w14:textId="77777777" w:rsidR="00F87424" w:rsidRDefault="00F87424" w:rsidP="00F87424">
      <w:pPr>
        <w:pStyle w:val="ListParagraph"/>
        <w:keepNext/>
        <w:keepLines/>
        <w:numPr>
          <w:ilvl w:val="0"/>
          <w:numId w:val="5"/>
        </w:numPr>
        <w:tabs>
          <w:tab w:val="left" w:pos="720"/>
          <w:tab w:val="left" w:pos="2160"/>
        </w:tabs>
        <w:ind w:left="720" w:hanging="720"/>
        <w:jc w:val="both"/>
        <w:rPr>
          <w:b/>
          <w:bCs/>
          <w:u w:val="single"/>
        </w:rPr>
      </w:pPr>
      <w:r>
        <w:rPr>
          <w:b/>
          <w:bCs/>
          <w:u w:val="single"/>
        </w:rPr>
        <w:t>New Members of the Stakeholders Council will Briefly Introduce Themselves.</w:t>
      </w:r>
    </w:p>
    <w:p w14:paraId="319CE2E3" w14:textId="78EF440C" w:rsidR="00F87424" w:rsidRDefault="00F87424" w:rsidP="00F97C62">
      <w:pPr>
        <w:tabs>
          <w:tab w:val="left" w:pos="1440"/>
          <w:tab w:val="left" w:pos="2160"/>
        </w:tabs>
        <w:jc w:val="both"/>
        <w:rPr>
          <w:b/>
          <w:bCs/>
          <w:u w:val="single"/>
        </w:rPr>
      </w:pPr>
    </w:p>
    <w:p w14:paraId="41312D86" w14:textId="693CFF61" w:rsidR="00281949" w:rsidRDefault="00281949" w:rsidP="00281949">
      <w:pPr>
        <w:keepNext/>
        <w:keepLines/>
        <w:tabs>
          <w:tab w:val="left" w:pos="720"/>
          <w:tab w:val="left" w:pos="2160"/>
        </w:tabs>
        <w:jc w:val="both"/>
      </w:pPr>
      <w:r>
        <w:t xml:space="preserve">Chair McCarvill reported that there </w:t>
      </w:r>
      <w:r w:rsidR="008E69B4">
        <w:t>a</w:t>
      </w:r>
      <w:r>
        <w:t xml:space="preserve">re several new members of the Stakeholders Council.  He asked that each member introduce themselves.  </w:t>
      </w:r>
    </w:p>
    <w:p w14:paraId="0E126E22" w14:textId="6925BE4A" w:rsidR="00281949" w:rsidRDefault="00281949" w:rsidP="00F97C62">
      <w:pPr>
        <w:tabs>
          <w:tab w:val="left" w:pos="1440"/>
          <w:tab w:val="left" w:pos="2160"/>
        </w:tabs>
        <w:jc w:val="both"/>
        <w:rPr>
          <w:b/>
          <w:bCs/>
          <w:u w:val="single"/>
        </w:rPr>
      </w:pPr>
    </w:p>
    <w:p w14:paraId="5774276C" w14:textId="009CAE2B" w:rsidR="00994159" w:rsidRDefault="00994159" w:rsidP="00994159">
      <w:pPr>
        <w:keepNext/>
        <w:keepLines/>
        <w:tabs>
          <w:tab w:val="left" w:pos="720"/>
          <w:tab w:val="left" w:pos="2160"/>
        </w:tabs>
        <w:jc w:val="both"/>
      </w:pPr>
      <w:r>
        <w:t xml:space="preserve">Erin Bragg </w:t>
      </w:r>
      <w:r w:rsidR="008E69B4">
        <w:t xml:space="preserve">reported </w:t>
      </w:r>
      <w:r>
        <w:t>that she resides in Oakley, Utah</w:t>
      </w:r>
      <w:r w:rsidR="00E13C45">
        <w:t>,</w:t>
      </w:r>
      <w:r>
        <w:t xml:space="preserve"> and </w:t>
      </w:r>
      <w:r w:rsidR="008E69B4">
        <w:t>i</w:t>
      </w:r>
      <w:r>
        <w:t xml:space="preserve">s currently </w:t>
      </w:r>
      <w:r w:rsidR="00570DA4">
        <w:t>taking part in</w:t>
      </w:r>
      <w:r>
        <w:t xml:space="preserve"> a seasonal position in A</w:t>
      </w:r>
      <w:r w:rsidRPr="009120F8">
        <w:t>nchorage</w:t>
      </w:r>
      <w:r>
        <w:t xml:space="preserve">, Alaska related to long-term ecological monitoring.  She attended Graduate School at the University of Utah and received an Environmental Humanities degree.  Additionally, Ms. Bragg was in the process of obtaining a Graduate Certificate from Utah State University in </w:t>
      </w:r>
      <w:r w:rsidR="00E13C45">
        <w:t xml:space="preserve">the </w:t>
      </w:r>
      <w:r w:rsidRPr="00E80047">
        <w:t>National Environmental Policy Act</w:t>
      </w:r>
      <w:r>
        <w:t xml:space="preserve"> (“NEPA”). </w:t>
      </w:r>
    </w:p>
    <w:p w14:paraId="6801F9A4" w14:textId="61C083F2" w:rsidR="00281949" w:rsidRDefault="00281949" w:rsidP="00F97C62">
      <w:pPr>
        <w:tabs>
          <w:tab w:val="left" w:pos="1440"/>
          <w:tab w:val="left" w:pos="2160"/>
        </w:tabs>
        <w:jc w:val="both"/>
        <w:rPr>
          <w:b/>
          <w:bCs/>
          <w:u w:val="single"/>
        </w:rPr>
      </w:pPr>
    </w:p>
    <w:p w14:paraId="18DCB5CC" w14:textId="7481D860" w:rsidR="00DC051F" w:rsidRPr="00DC051F" w:rsidRDefault="00DC051F" w:rsidP="00DC051F">
      <w:pPr>
        <w:tabs>
          <w:tab w:val="left" w:pos="1440"/>
          <w:tab w:val="left" w:pos="2160"/>
        </w:tabs>
        <w:jc w:val="both"/>
        <w:rPr>
          <w:b/>
          <w:bCs/>
          <w:u w:val="single"/>
        </w:rPr>
      </w:pPr>
      <w:r>
        <w:t xml:space="preserve">Alex Porpora </w:t>
      </w:r>
      <w:r w:rsidR="008E69B4">
        <w:t xml:space="preserve">serves as </w:t>
      </w:r>
      <w:r>
        <w:t xml:space="preserve">the Executive Director of the Utah Society </w:t>
      </w:r>
      <w:r w:rsidR="00567EBE">
        <w:t>for</w:t>
      </w:r>
      <w:r>
        <w:t xml:space="preserve"> Environmental Education</w:t>
      </w:r>
      <w:r w:rsidR="008E69B4">
        <w:t xml:space="preserve"> who </w:t>
      </w:r>
      <w:r>
        <w:t>work</w:t>
      </w:r>
      <w:r w:rsidR="008E69B4">
        <w:t>s</w:t>
      </w:r>
      <w:r>
        <w:t xml:space="preserve"> with education providers as well as local, City</w:t>
      </w:r>
      <w:r w:rsidR="008E69B4">
        <w:t>,</w:t>
      </w:r>
      <w:r>
        <w:t xml:space="preserve"> and State agencies to help forward the field of education through best practices, training, </w:t>
      </w:r>
      <w:r w:rsidR="00243DB7">
        <w:t xml:space="preserve">an </w:t>
      </w:r>
      <w:r>
        <w:t>annual conference,</w:t>
      </w:r>
      <w:r w:rsidR="004947D1">
        <w:rPr>
          <w:b/>
          <w:bCs/>
        </w:rPr>
        <w:t xml:space="preserve"> </w:t>
      </w:r>
      <w:r>
        <w:t>awards</w:t>
      </w:r>
      <w:r w:rsidR="008E69B4">
        <w:t>,</w:t>
      </w:r>
      <w:r>
        <w:t xml:space="preserve"> and advocacy on </w:t>
      </w:r>
      <w:r>
        <w:lastRenderedPageBreak/>
        <w:t xml:space="preserve">behalf of the field of environmental education.  Ms. Porpora resides in Salt Lake City and was delighted to join the Stakeholders Council. </w:t>
      </w:r>
    </w:p>
    <w:p w14:paraId="66EE3329" w14:textId="1136D5E8" w:rsidR="00F87424" w:rsidRDefault="00F87424" w:rsidP="00F97C62">
      <w:pPr>
        <w:tabs>
          <w:tab w:val="left" w:pos="1440"/>
          <w:tab w:val="left" w:pos="2160"/>
        </w:tabs>
        <w:jc w:val="both"/>
        <w:rPr>
          <w:b/>
          <w:bCs/>
          <w:u w:val="single"/>
        </w:rPr>
      </w:pPr>
    </w:p>
    <w:p w14:paraId="675A02A8" w14:textId="0068293B" w:rsidR="000C2F5C" w:rsidRDefault="000C2F5C" w:rsidP="000C2F5C">
      <w:pPr>
        <w:keepNext/>
        <w:keepLines/>
        <w:tabs>
          <w:tab w:val="left" w:pos="720"/>
          <w:tab w:val="left" w:pos="2160"/>
        </w:tabs>
        <w:jc w:val="both"/>
      </w:pPr>
      <w:r>
        <w:t xml:space="preserve">Mike Christensen resides in Salt Lake City in the Rose Park neighborhood.  He </w:t>
      </w:r>
      <w:r w:rsidR="008E69B4">
        <w:t>i</w:t>
      </w:r>
      <w:r>
        <w:t>s a recent graduate of the University of Utah City and Metropolitan Planning Master’s Program.  Additionally, he ha</w:t>
      </w:r>
      <w:r w:rsidR="008E69B4">
        <w:t>s</w:t>
      </w:r>
      <w:r>
        <w:t xml:space="preserve"> a Graduate Certificate in Sustainability from the University of Utah.  </w:t>
      </w:r>
      <w:r w:rsidR="001C478D">
        <w:t>Mr. </w:t>
      </w:r>
      <w:r>
        <w:t xml:space="preserve">Christensen reported that he </w:t>
      </w:r>
      <w:r w:rsidR="008E69B4">
        <w:t>serves as</w:t>
      </w:r>
      <w:r>
        <w:t xml:space="preserve"> the Executive Director of the Utah Rail Passengers Association and looked forward to sharing input on</w:t>
      </w:r>
      <w:r w:rsidR="000A0590">
        <w:t xml:space="preserve"> some of</w:t>
      </w:r>
      <w:r w:rsidR="00D14C6E">
        <w:t xml:space="preserve"> the</w:t>
      </w:r>
      <w:r>
        <w:t xml:space="preserve"> different ways public transit could be improved within the Wasatch Canyons.</w:t>
      </w:r>
    </w:p>
    <w:p w14:paraId="7FB8E86A" w14:textId="4479DE19" w:rsidR="000C2F5C" w:rsidRDefault="000C2F5C" w:rsidP="00F97C62">
      <w:pPr>
        <w:tabs>
          <w:tab w:val="left" w:pos="1440"/>
          <w:tab w:val="left" w:pos="2160"/>
        </w:tabs>
        <w:jc w:val="both"/>
        <w:rPr>
          <w:b/>
          <w:bCs/>
          <w:u w:val="single"/>
        </w:rPr>
      </w:pPr>
    </w:p>
    <w:p w14:paraId="1448A254" w14:textId="636941A2" w:rsidR="000C2F5C" w:rsidRDefault="000C2F5C" w:rsidP="000C2F5C">
      <w:pPr>
        <w:keepNext/>
        <w:keepLines/>
        <w:tabs>
          <w:tab w:val="left" w:pos="720"/>
          <w:tab w:val="left" w:pos="2160"/>
        </w:tabs>
        <w:jc w:val="both"/>
      </w:pPr>
      <w:r>
        <w:t xml:space="preserve">Kelly Boardman </w:t>
      </w:r>
      <w:r w:rsidR="008E69B4">
        <w:t xml:space="preserve">has </w:t>
      </w:r>
      <w:r>
        <w:t xml:space="preserve">a degree in Urban Planning from </w:t>
      </w:r>
      <w:r w:rsidR="005E3F2B">
        <w:t xml:space="preserve">the </w:t>
      </w:r>
      <w:r w:rsidRPr="00C7727E">
        <w:t>University of California San Diego</w:t>
      </w:r>
      <w:r>
        <w:t xml:space="preserve"> and a Masters</w:t>
      </w:r>
      <w:r w:rsidR="008E69B4">
        <w:t>’</w:t>
      </w:r>
      <w:r>
        <w:t xml:space="preserve"> Degree in Geography from the University of Utah.  She </w:t>
      </w:r>
      <w:r w:rsidR="008E69B4">
        <w:t xml:space="preserve">had worked previously </w:t>
      </w:r>
      <w:r>
        <w:t xml:space="preserve">as an </w:t>
      </w:r>
      <w:r w:rsidR="008E69B4">
        <w:t>E</w:t>
      </w:r>
      <w:r>
        <w:t xml:space="preserve">nvironmental </w:t>
      </w:r>
      <w:r w:rsidR="008E69B4">
        <w:t>P</w:t>
      </w:r>
      <w:r>
        <w:t>lanner and done watershed management plans in the State of Utah.  Ms.</w:t>
      </w:r>
      <w:r w:rsidR="008E69B4">
        <w:t> </w:t>
      </w:r>
      <w:r>
        <w:t xml:space="preserve">Boardman was currently working in the ski industry.  She </w:t>
      </w:r>
      <w:r w:rsidR="008E69B4">
        <w:t xml:space="preserve">serves as </w:t>
      </w:r>
      <w:r>
        <w:t xml:space="preserve">the </w:t>
      </w:r>
      <w:r w:rsidR="008E69B4">
        <w:t>H</w:t>
      </w:r>
      <w:r>
        <w:t xml:space="preserve">ead </w:t>
      </w:r>
      <w:r w:rsidR="008E69B4">
        <w:t>C</w:t>
      </w:r>
      <w:r>
        <w:t>oach for the Freeride Team at Solitude and worked there full-time.  Ms. Boardman noted that she resides in the Top of the World neighborhood and ha</w:t>
      </w:r>
      <w:r w:rsidR="008E69B4">
        <w:t>s</w:t>
      </w:r>
      <w:r>
        <w:t xml:space="preserve"> </w:t>
      </w:r>
      <w:r w:rsidR="008E69B4">
        <w:t xml:space="preserve">lived </w:t>
      </w:r>
      <w:r>
        <w:t xml:space="preserve">in Cottonwood Heights for 24 years.  </w:t>
      </w:r>
    </w:p>
    <w:p w14:paraId="124A4225" w14:textId="630B815E" w:rsidR="000C2F5C" w:rsidRDefault="000C2F5C" w:rsidP="00F97C62">
      <w:pPr>
        <w:tabs>
          <w:tab w:val="left" w:pos="1440"/>
          <w:tab w:val="left" w:pos="2160"/>
        </w:tabs>
        <w:jc w:val="both"/>
        <w:rPr>
          <w:b/>
          <w:bCs/>
          <w:u w:val="single"/>
        </w:rPr>
      </w:pPr>
    </w:p>
    <w:p w14:paraId="3D148E99" w14:textId="548AAF82" w:rsidR="000C2F5C" w:rsidRDefault="000C2F5C" w:rsidP="000C2F5C">
      <w:pPr>
        <w:keepNext/>
        <w:keepLines/>
        <w:tabs>
          <w:tab w:val="left" w:pos="720"/>
          <w:tab w:val="left" w:pos="2160"/>
        </w:tabs>
        <w:jc w:val="both"/>
        <w:rPr>
          <w:b/>
          <w:bCs/>
          <w:u w:val="single"/>
        </w:rPr>
      </w:pPr>
      <w:r>
        <w:t>Maura Hahnenberger commented that she ha</w:t>
      </w:r>
      <w:r w:rsidR="00251F2D">
        <w:t>s</w:t>
      </w:r>
      <w:r>
        <w:t xml:space="preserve"> lived in Salt Lake County for 20 years and currently live</w:t>
      </w:r>
      <w:r w:rsidR="00251F2D">
        <w:t>s</w:t>
      </w:r>
      <w:r>
        <w:t xml:space="preserve"> in the Sandy Hills area.  She had a Ph</w:t>
      </w:r>
      <w:r w:rsidR="00E13C45">
        <w:t>.D.</w:t>
      </w:r>
      <w:r>
        <w:t xml:space="preserve"> in Atmospheric Science from the University of Utah and was currently an Associate Professor in the Geosciences Department at Salt Lake Community College.  Ms. Hahnenberger had a strong interest in education related to climate change, air quality</w:t>
      </w:r>
      <w:r w:rsidR="00E13C45">
        <w:t>,</w:t>
      </w:r>
      <w:r>
        <w:t xml:space="preserve"> and water within Utah.  She </w:t>
      </w:r>
      <w:r w:rsidR="00251F2D">
        <w:t>i</w:t>
      </w:r>
      <w:r>
        <w:t>s a skier, hiker</w:t>
      </w:r>
      <w:r w:rsidR="00251F2D">
        <w:t>,</w:t>
      </w:r>
      <w:r>
        <w:t xml:space="preserve"> and climber and love</w:t>
      </w:r>
      <w:r w:rsidR="00251F2D">
        <w:t>s</w:t>
      </w:r>
      <w:r>
        <w:t xml:space="preserve"> the canyons. </w:t>
      </w:r>
    </w:p>
    <w:p w14:paraId="4B6ED8E7" w14:textId="62039B1B" w:rsidR="000C2F5C" w:rsidRDefault="000C2F5C" w:rsidP="00F97C62">
      <w:pPr>
        <w:tabs>
          <w:tab w:val="left" w:pos="1440"/>
          <w:tab w:val="left" w:pos="2160"/>
        </w:tabs>
        <w:jc w:val="both"/>
        <w:rPr>
          <w:b/>
          <w:bCs/>
          <w:u w:val="single"/>
        </w:rPr>
      </w:pPr>
    </w:p>
    <w:p w14:paraId="3F6235C6" w14:textId="759CF785" w:rsidR="000C2F5C" w:rsidRDefault="000C2F5C" w:rsidP="00F97C62">
      <w:pPr>
        <w:tabs>
          <w:tab w:val="left" w:pos="1440"/>
          <w:tab w:val="left" w:pos="2160"/>
        </w:tabs>
        <w:jc w:val="both"/>
      </w:pPr>
      <w:r>
        <w:t xml:space="preserve">Roger Borgenicht </w:t>
      </w:r>
      <w:r w:rsidR="001047F1">
        <w:t xml:space="preserve">resides in Salt Lake City in the Lower Avenues and was Co-Chair of </w:t>
      </w:r>
      <w:r w:rsidR="005563BB" w:rsidRPr="005563BB">
        <w:t xml:space="preserve">Utahns </w:t>
      </w:r>
      <w:r w:rsidR="001047F1">
        <w:t>for Better Transportation</w:t>
      </w:r>
      <w:r w:rsidR="00A31002">
        <w:t xml:space="preserve">, which was instrumental in getting the Legacy Parkway as a parkway and continuous bicycle trail.  </w:t>
      </w:r>
      <w:r w:rsidR="003024B6">
        <w:t>He ha</w:t>
      </w:r>
      <w:r w:rsidR="00251F2D">
        <w:t>s</w:t>
      </w:r>
      <w:r w:rsidR="003024B6">
        <w:t xml:space="preserve"> been very involved in transit and active transportation activities.  </w:t>
      </w:r>
      <w:r w:rsidR="001C478D">
        <w:t>Mr. </w:t>
      </w:r>
      <w:r w:rsidR="003024B6">
        <w:t>Borgenicht was very excited to be part of the Stakeholders Council.</w:t>
      </w:r>
    </w:p>
    <w:p w14:paraId="67C8C154" w14:textId="060538C1" w:rsidR="00264E8E" w:rsidRDefault="00264E8E" w:rsidP="00F97C62">
      <w:pPr>
        <w:tabs>
          <w:tab w:val="left" w:pos="1440"/>
          <w:tab w:val="left" w:pos="2160"/>
        </w:tabs>
        <w:jc w:val="both"/>
      </w:pPr>
    </w:p>
    <w:p w14:paraId="115F03CE" w14:textId="5AB3FFB4" w:rsidR="00264E8E" w:rsidRDefault="00264E8E" w:rsidP="00F97C62">
      <w:pPr>
        <w:tabs>
          <w:tab w:val="left" w:pos="1440"/>
          <w:tab w:val="left" w:pos="2160"/>
        </w:tabs>
        <w:jc w:val="both"/>
      </w:pPr>
      <w:r>
        <w:t xml:space="preserve">Dennis Goreham </w:t>
      </w:r>
      <w:r w:rsidR="00251F2D">
        <w:t xml:space="preserve">reported </w:t>
      </w:r>
      <w:r>
        <w:t xml:space="preserve">that he </w:t>
      </w:r>
      <w:r w:rsidR="00251F2D">
        <w:t>i</w:t>
      </w:r>
      <w:r w:rsidR="00FE3B7F">
        <w:t>s the Conservation Director for the Wasatch Mountain Club</w:t>
      </w:r>
      <w:r w:rsidR="002F5DA7">
        <w:t xml:space="preserve">.  </w:t>
      </w:r>
      <w:r w:rsidR="00E26EE0">
        <w:t xml:space="preserve">He </w:t>
      </w:r>
      <w:r w:rsidR="00251F2D">
        <w:t>i</w:t>
      </w:r>
      <w:r w:rsidR="00E26EE0">
        <w:t xml:space="preserve">s a </w:t>
      </w:r>
      <w:r w:rsidR="00251F2D">
        <w:t>G</w:t>
      </w:r>
      <w:r w:rsidR="00E26EE0">
        <w:t>eographer and ran the State of Utah’s GIS program for 20 years.  He retired approximately 10 years ago</w:t>
      </w:r>
      <w:r w:rsidR="00665D8C">
        <w:t xml:space="preserve">.  </w:t>
      </w:r>
      <w:r w:rsidR="001C478D">
        <w:t>Mr. </w:t>
      </w:r>
      <w:r w:rsidR="00665D8C">
        <w:t>Goreham moved to Utah in 1978 and ha</w:t>
      </w:r>
      <w:r w:rsidR="00251F2D">
        <w:t>s</w:t>
      </w:r>
      <w:r w:rsidR="00665D8C">
        <w:t xml:space="preserve"> been hiking, climbing, bicycling</w:t>
      </w:r>
      <w:r w:rsidR="00251F2D">
        <w:t>,</w:t>
      </w:r>
      <w:r w:rsidR="00665D8C">
        <w:t xml:space="preserve"> and skiing in the Wasatch </w:t>
      </w:r>
      <w:r w:rsidR="005563BB">
        <w:t>ever since</w:t>
      </w:r>
      <w:r w:rsidR="003A3CFB">
        <w:t xml:space="preserve">. </w:t>
      </w:r>
    </w:p>
    <w:p w14:paraId="71C54836" w14:textId="417797F6" w:rsidR="00DD277D" w:rsidRDefault="00DD277D" w:rsidP="00F97C62">
      <w:pPr>
        <w:tabs>
          <w:tab w:val="left" w:pos="1440"/>
          <w:tab w:val="left" w:pos="2160"/>
        </w:tabs>
        <w:jc w:val="both"/>
      </w:pPr>
    </w:p>
    <w:p w14:paraId="240D86D2" w14:textId="2EA30FF6" w:rsidR="00DD277D" w:rsidRDefault="00DD277D" w:rsidP="00F97C62">
      <w:pPr>
        <w:tabs>
          <w:tab w:val="left" w:pos="1440"/>
          <w:tab w:val="left" w:pos="2160"/>
        </w:tabs>
        <w:jc w:val="both"/>
      </w:pPr>
      <w:r>
        <w:t xml:space="preserve">Hilary Lambert </w:t>
      </w:r>
      <w:r w:rsidR="00285D46">
        <w:t>was the incoming CE</w:t>
      </w:r>
      <w:r w:rsidR="006D2F3E">
        <w:t>O of the Wasatch Mountain Institute</w:t>
      </w:r>
      <w:r w:rsidR="00251F2D">
        <w:t xml:space="preserve">, </w:t>
      </w:r>
      <w:r w:rsidR="004610C0">
        <w:t xml:space="preserve">an educational non-profit focused </w:t>
      </w:r>
      <w:r w:rsidR="00EB63BA">
        <w:t xml:space="preserve">on the intersection of recreation and field science education.  The aim was to </w:t>
      </w:r>
      <w:r w:rsidR="001F6CE7">
        <w:t xml:space="preserve">get students from the Wasatch Front and Wasatch Back </w:t>
      </w:r>
      <w:r w:rsidR="00E3330B">
        <w:t xml:space="preserve">to experience immersive overnight outdoor </w:t>
      </w:r>
      <w:r w:rsidR="00F53797">
        <w:t>education and recreation experiences in the Wasatch as well as develop an understanding of where their water comes</w:t>
      </w:r>
      <w:r w:rsidR="00DB2311">
        <w:t xml:space="preserve"> from.  It also provide</w:t>
      </w:r>
      <w:r w:rsidR="00251F2D">
        <w:t>s</w:t>
      </w:r>
      <w:r w:rsidR="00DB2311">
        <w:t xml:space="preserve"> students </w:t>
      </w:r>
      <w:r w:rsidR="00251F2D">
        <w:t xml:space="preserve">with </w:t>
      </w:r>
      <w:r w:rsidR="00DB2311">
        <w:t xml:space="preserve">tools to recreate responsibly and be interested in the future of the Wasatch Mountains.  </w:t>
      </w:r>
      <w:r w:rsidR="0022537E">
        <w:t xml:space="preserve">Ms. Lambert </w:t>
      </w:r>
      <w:r w:rsidR="00251F2D">
        <w:t xml:space="preserve">has </w:t>
      </w:r>
      <w:r w:rsidR="0022537E">
        <w:t>a Masters</w:t>
      </w:r>
      <w:r w:rsidR="00251F2D">
        <w:t>’</w:t>
      </w:r>
      <w:r w:rsidR="0022537E">
        <w:t xml:space="preserve"> Degree in </w:t>
      </w:r>
      <w:r w:rsidR="00922D0D">
        <w:t>Curriculum</w:t>
      </w:r>
      <w:r w:rsidR="0022537E">
        <w:t xml:space="preserve"> and </w:t>
      </w:r>
      <w:r w:rsidR="006C5C5D">
        <w:t xml:space="preserve">Instruction and </w:t>
      </w:r>
      <w:r w:rsidR="00922D0D">
        <w:t xml:space="preserve">experience in </w:t>
      </w:r>
      <w:r w:rsidR="00AC694C">
        <w:t xml:space="preserve">education.  Additionally, she </w:t>
      </w:r>
      <w:r w:rsidR="00251F2D">
        <w:t>i</w:t>
      </w:r>
      <w:r w:rsidR="00AC694C">
        <w:t>s an avid skier, hiker</w:t>
      </w:r>
      <w:r w:rsidR="00251F2D">
        <w:t>,</w:t>
      </w:r>
      <w:r w:rsidR="00AC694C">
        <w:t xml:space="preserve"> and climber in the canyons. </w:t>
      </w:r>
    </w:p>
    <w:p w14:paraId="7A105C35" w14:textId="30E1F4E2" w:rsidR="00034432" w:rsidRDefault="00034432" w:rsidP="00F97C62">
      <w:pPr>
        <w:tabs>
          <w:tab w:val="left" w:pos="1440"/>
          <w:tab w:val="left" w:pos="2160"/>
        </w:tabs>
        <w:jc w:val="both"/>
      </w:pPr>
    </w:p>
    <w:p w14:paraId="677C5A5D" w14:textId="1D3212DF" w:rsidR="00034432" w:rsidRDefault="00034432" w:rsidP="00F97C62">
      <w:pPr>
        <w:tabs>
          <w:tab w:val="left" w:pos="1440"/>
          <w:tab w:val="left" w:pos="2160"/>
        </w:tabs>
        <w:jc w:val="both"/>
      </w:pPr>
      <w:r>
        <w:t xml:space="preserve">Chair McCarvill noted that he and Vice Chair Cameron </w:t>
      </w:r>
      <w:r w:rsidR="000424AE">
        <w:t xml:space="preserve">would be calling all new Stakeholders Council Members </w:t>
      </w:r>
      <w:r w:rsidR="00C13594">
        <w:t xml:space="preserve">to personally welcome them to the Stakeholders Council.  Calls would also be made to existing Stakeholders Council Members to determine how they </w:t>
      </w:r>
      <w:r w:rsidR="00251F2D">
        <w:t xml:space="preserve">feel </w:t>
      </w:r>
      <w:r w:rsidR="00C13594">
        <w:t xml:space="preserve">the </w:t>
      </w:r>
      <w:r w:rsidR="00251F2D">
        <w:t>A</w:t>
      </w:r>
      <w:r w:rsidR="00C13594">
        <w:t xml:space="preserve">dvisory </w:t>
      </w:r>
      <w:r w:rsidR="00251F2D">
        <w:t>C</w:t>
      </w:r>
      <w:r w:rsidR="00C13594">
        <w:t xml:space="preserve">ouncil </w:t>
      </w:r>
      <w:r w:rsidR="00251F2D">
        <w:lastRenderedPageBreak/>
        <w:t>i</w:t>
      </w:r>
      <w:r w:rsidR="00C13594">
        <w:t xml:space="preserve">s working.  </w:t>
      </w:r>
      <w:r w:rsidR="006E532D">
        <w:t xml:space="preserve">Some of those calls had already been made.  </w:t>
      </w:r>
      <w:r w:rsidR="00F67E05">
        <w:t xml:space="preserve">Chair McCarvill </w:t>
      </w:r>
      <w:r w:rsidR="00F34740">
        <w:t>noted that there had been</w:t>
      </w:r>
      <w:r w:rsidR="00F67E05">
        <w:t xml:space="preserve"> interesting and informative conversations with those he had spoken to thus far.  </w:t>
      </w:r>
      <w:r w:rsidR="00C13594">
        <w:t xml:space="preserve"> </w:t>
      </w:r>
    </w:p>
    <w:p w14:paraId="238AEBC2" w14:textId="553E7167" w:rsidR="00E84AAD" w:rsidRDefault="00E84AAD" w:rsidP="00F97C62">
      <w:pPr>
        <w:tabs>
          <w:tab w:val="left" w:pos="1440"/>
          <w:tab w:val="left" w:pos="2160"/>
        </w:tabs>
        <w:jc w:val="both"/>
      </w:pPr>
    </w:p>
    <w:p w14:paraId="5791574E" w14:textId="4B7D8974" w:rsidR="00E84AAD" w:rsidRPr="00E84AAD" w:rsidRDefault="00E84AAD" w:rsidP="00F97C62">
      <w:pPr>
        <w:tabs>
          <w:tab w:val="left" w:pos="1440"/>
          <w:tab w:val="left" w:pos="2160"/>
        </w:tabs>
        <w:jc w:val="both"/>
        <w:rPr>
          <w:b/>
          <w:bCs/>
          <w:u w:val="single"/>
        </w:rPr>
      </w:pPr>
      <w:r w:rsidRPr="00E84AAD">
        <w:rPr>
          <w:b/>
          <w:bCs/>
          <w:u w:val="single"/>
        </w:rPr>
        <w:t>LCC DEIS DISCUSSION</w:t>
      </w:r>
    </w:p>
    <w:p w14:paraId="02D22BFB" w14:textId="599B6938" w:rsidR="00E84AAD" w:rsidRDefault="00E84AAD" w:rsidP="00F97C62">
      <w:pPr>
        <w:tabs>
          <w:tab w:val="left" w:pos="1440"/>
          <w:tab w:val="left" w:pos="2160"/>
        </w:tabs>
        <w:jc w:val="both"/>
      </w:pPr>
    </w:p>
    <w:p w14:paraId="3A206428" w14:textId="1EA16753" w:rsidR="00632973" w:rsidRPr="00675130" w:rsidRDefault="00675130" w:rsidP="00632973">
      <w:pPr>
        <w:pStyle w:val="ListParagraph"/>
        <w:numPr>
          <w:ilvl w:val="0"/>
          <w:numId w:val="6"/>
        </w:numPr>
        <w:tabs>
          <w:tab w:val="left" w:pos="2160"/>
        </w:tabs>
        <w:ind w:left="720" w:hanging="720"/>
        <w:jc w:val="both"/>
      </w:pPr>
      <w:r>
        <w:rPr>
          <w:b/>
          <w:bCs/>
          <w:u w:val="single"/>
        </w:rPr>
        <w:t>Stakeholders will Make General Comments on the DEIS.</w:t>
      </w:r>
    </w:p>
    <w:p w14:paraId="31059F1D" w14:textId="521954E3" w:rsidR="00675130" w:rsidRDefault="00675130" w:rsidP="00675130">
      <w:pPr>
        <w:tabs>
          <w:tab w:val="left" w:pos="2160"/>
        </w:tabs>
        <w:jc w:val="both"/>
      </w:pPr>
    </w:p>
    <w:p w14:paraId="30DA653A" w14:textId="194A31C5" w:rsidR="00675130" w:rsidRPr="00603D56" w:rsidRDefault="00675130" w:rsidP="00675130">
      <w:pPr>
        <w:pStyle w:val="ListParagraph"/>
        <w:numPr>
          <w:ilvl w:val="0"/>
          <w:numId w:val="7"/>
        </w:numPr>
        <w:tabs>
          <w:tab w:val="left" w:pos="720"/>
          <w:tab w:val="left" w:pos="2160"/>
        </w:tabs>
        <w:ind w:left="1440" w:hanging="720"/>
        <w:jc w:val="both"/>
        <w:rPr>
          <w:b/>
          <w:bCs/>
        </w:rPr>
      </w:pPr>
      <w:r>
        <w:rPr>
          <w:b/>
          <w:bCs/>
          <w:u w:val="single"/>
        </w:rPr>
        <w:t>Comments will be Limited to Two Minutes Each.</w:t>
      </w:r>
    </w:p>
    <w:p w14:paraId="4E641AA6" w14:textId="650D9754" w:rsidR="00603D56" w:rsidRDefault="00603D56" w:rsidP="00603D56">
      <w:pPr>
        <w:tabs>
          <w:tab w:val="left" w:pos="720"/>
          <w:tab w:val="left" w:pos="2160"/>
        </w:tabs>
        <w:jc w:val="both"/>
        <w:rPr>
          <w:b/>
          <w:bCs/>
        </w:rPr>
      </w:pPr>
    </w:p>
    <w:p w14:paraId="55735B17" w14:textId="59104027" w:rsidR="00603D56" w:rsidRPr="00D73DA7" w:rsidRDefault="00D73DA7" w:rsidP="00603D56">
      <w:pPr>
        <w:tabs>
          <w:tab w:val="left" w:pos="720"/>
          <w:tab w:val="left" w:pos="2160"/>
        </w:tabs>
        <w:jc w:val="both"/>
      </w:pPr>
      <w:r>
        <w:t xml:space="preserve">Chair McCarvill </w:t>
      </w:r>
      <w:r w:rsidR="001520A0">
        <w:t xml:space="preserve">noted that discussions </w:t>
      </w:r>
      <w:r w:rsidR="00251F2D">
        <w:t xml:space="preserve">will </w:t>
      </w:r>
      <w:r w:rsidR="001520A0">
        <w:t xml:space="preserve">take place related to the Utah Department of Transportation (“UDOT”) </w:t>
      </w:r>
      <w:r w:rsidR="009149C8">
        <w:t>Little Cottonwood Canyon Draft Environmental Impact Statement (“EIS”)</w:t>
      </w:r>
      <w:r w:rsidR="00307E5E">
        <w:t xml:space="preserve"> and how it matche</w:t>
      </w:r>
      <w:r w:rsidR="00251F2D">
        <w:t>s</w:t>
      </w:r>
      <w:r w:rsidR="00307E5E">
        <w:t xml:space="preserve"> with the Mountain Transportation System (“MTS”) Pillars Document</w:t>
      </w:r>
      <w:r w:rsidR="009149C8">
        <w:t>.</w:t>
      </w:r>
      <w:r w:rsidR="00813276">
        <w:t xml:space="preserve">  </w:t>
      </w:r>
      <w:r w:rsidR="004F0025">
        <w:t xml:space="preserve">Each member </w:t>
      </w:r>
      <w:r w:rsidR="00251F2D">
        <w:t>was</w:t>
      </w:r>
      <w:r w:rsidR="004F0025">
        <w:t xml:space="preserve"> allotted approximately two minutes</w:t>
      </w:r>
      <w:r w:rsidR="00FF2241">
        <w:t>.  If that was not an adequate amount of time for discussion, he was prepared to set up a separate Stakeholders Council Meeting related to the UDOT Little Cottonwood Canyon Draft EIS</w:t>
      </w:r>
      <w:r w:rsidR="004E3332">
        <w:t xml:space="preserve"> so everyone could be heard. </w:t>
      </w:r>
      <w:r w:rsidR="000424AE">
        <w:t xml:space="preserve"> </w:t>
      </w:r>
    </w:p>
    <w:p w14:paraId="7B66211D" w14:textId="115FC08A" w:rsidR="00D371AC" w:rsidRDefault="00D371AC" w:rsidP="00603D56">
      <w:pPr>
        <w:tabs>
          <w:tab w:val="left" w:pos="720"/>
          <w:tab w:val="left" w:pos="2160"/>
        </w:tabs>
        <w:jc w:val="both"/>
        <w:rPr>
          <w:b/>
          <w:bCs/>
        </w:rPr>
      </w:pPr>
    </w:p>
    <w:p w14:paraId="216A35D7" w14:textId="3F2D5352" w:rsidR="00C35DC0" w:rsidRDefault="00C35DC0" w:rsidP="00603D56">
      <w:pPr>
        <w:tabs>
          <w:tab w:val="left" w:pos="720"/>
          <w:tab w:val="left" w:pos="2160"/>
        </w:tabs>
        <w:jc w:val="both"/>
      </w:pPr>
      <w:r>
        <w:t>John Knoblock</w:t>
      </w:r>
      <w:r w:rsidR="00B33EFE">
        <w:t xml:space="preserve"> believed that </w:t>
      </w:r>
      <w:r w:rsidR="000F0C1B">
        <w:t xml:space="preserve">the road widening for a bus lane would </w:t>
      </w:r>
      <w:r w:rsidR="00AF4ED2">
        <w:t xml:space="preserve">have a larger watershed impact than the gondola.  The gondola </w:t>
      </w:r>
      <w:r w:rsidR="00D83D34">
        <w:t xml:space="preserve">seemed less likely to cause potential impacts to the watershed, which was listed as a priority in the MTS Pillars Document.  </w:t>
      </w:r>
      <w:r w:rsidR="001C478D">
        <w:t>Mr. </w:t>
      </w:r>
      <w:r w:rsidR="005F67A1">
        <w:t xml:space="preserve">Knoblock mentioned the last pillar, related to </w:t>
      </w:r>
      <w:r w:rsidR="00220221">
        <w:t xml:space="preserve">forwarding the legislation, and noted that he did not know that UDOT </w:t>
      </w:r>
      <w:r w:rsidR="00645894">
        <w:t xml:space="preserve">could do anything about that.  </w:t>
      </w:r>
      <w:r w:rsidR="00933B28">
        <w:t>He</w:t>
      </w:r>
      <w:r w:rsidR="005609EA">
        <w:t xml:space="preserve"> referenced the tolling stations and </w:t>
      </w:r>
      <w:r w:rsidR="00DC5000">
        <w:t xml:space="preserve">stated that if single-occupant vehicles were removed from the road, many other issues may resolve themselves.  </w:t>
      </w:r>
      <w:r w:rsidR="000A0DAA">
        <w:t xml:space="preserve">In terms of </w:t>
      </w:r>
      <w:r w:rsidR="00317EEA">
        <w:t xml:space="preserve">visitor capacity, a gondola system </w:t>
      </w:r>
      <w:r w:rsidR="002D062F">
        <w:t>could stop loading cars</w:t>
      </w:r>
      <w:r w:rsidR="0011237B">
        <w:t xml:space="preserve"> and </w:t>
      </w:r>
      <w:r w:rsidR="00247739">
        <w:t>with</w:t>
      </w:r>
      <w:r w:rsidR="0011237B">
        <w:t xml:space="preserve"> </w:t>
      </w:r>
      <w:r w:rsidR="00855EF0">
        <w:t>the enhanced bu</w:t>
      </w:r>
      <w:r w:rsidR="000E186D">
        <w:t>s</w:t>
      </w:r>
      <w:r w:rsidR="00431829">
        <w:t xml:space="preserve"> alternative</w:t>
      </w:r>
      <w:r w:rsidR="000E186D">
        <w:t xml:space="preserve">, </w:t>
      </w:r>
      <w:r w:rsidR="00942DFB">
        <w:t xml:space="preserve">the variable tolling </w:t>
      </w:r>
      <w:r w:rsidR="00DA4E60">
        <w:t>cost could</w:t>
      </w:r>
      <w:r w:rsidR="00143EF9">
        <w:t xml:space="preserve"> be</w:t>
      </w:r>
      <w:r w:rsidR="00DA4E60">
        <w:t xml:space="preserve"> increase</w:t>
      </w:r>
      <w:r w:rsidR="00AA5B13">
        <w:t>d</w:t>
      </w:r>
      <w:r w:rsidR="00DA4E60">
        <w:t xml:space="preserve"> significantly to reduce </w:t>
      </w:r>
      <w:r w:rsidR="00B76FB9">
        <w:t xml:space="preserve">the number of </w:t>
      </w:r>
      <w:r w:rsidR="00DA4E60">
        <w:t xml:space="preserve">vehicles. </w:t>
      </w:r>
    </w:p>
    <w:p w14:paraId="1C505D6D" w14:textId="36716E2F" w:rsidR="00C35DC0" w:rsidRDefault="00C35DC0" w:rsidP="00603D56">
      <w:pPr>
        <w:tabs>
          <w:tab w:val="left" w:pos="720"/>
          <w:tab w:val="left" w:pos="2160"/>
        </w:tabs>
        <w:jc w:val="both"/>
      </w:pPr>
    </w:p>
    <w:p w14:paraId="6AB37FF0" w14:textId="2855BA50" w:rsidR="00CA40A8" w:rsidRPr="00C35DC0" w:rsidRDefault="001F5579" w:rsidP="00E515CA">
      <w:pPr>
        <w:tabs>
          <w:tab w:val="left" w:pos="720"/>
          <w:tab w:val="left" w:pos="2160"/>
        </w:tabs>
        <w:jc w:val="both"/>
      </w:pPr>
      <w:r>
        <w:t xml:space="preserve">Del Draper </w:t>
      </w:r>
      <w:r w:rsidR="00251F2D">
        <w:t xml:space="preserve">reported </w:t>
      </w:r>
      <w:r w:rsidR="008128BE">
        <w:t xml:space="preserve">that he </w:t>
      </w:r>
      <w:r w:rsidR="00251F2D">
        <w:t xml:space="preserve">drives </w:t>
      </w:r>
      <w:r w:rsidR="008128BE">
        <w:t>up and down Little Cotton Canyon regularly.  In his experience, that road work</w:t>
      </w:r>
      <w:r w:rsidR="00251F2D">
        <w:t>s</w:t>
      </w:r>
      <w:r w:rsidR="008128BE">
        <w:t xml:space="preserve"> 99% of the time and there </w:t>
      </w:r>
      <w:r w:rsidR="00251F2D">
        <w:t>a</w:t>
      </w:r>
      <w:r w:rsidR="008128BE">
        <w:t xml:space="preserve">re only 15 to 30 days </w:t>
      </w:r>
      <w:r w:rsidR="00D90E7B">
        <w:t xml:space="preserve">per year that it </w:t>
      </w:r>
      <w:r w:rsidR="00251F2D">
        <w:t xml:space="preserve">does </w:t>
      </w:r>
      <w:r w:rsidR="00D90E7B">
        <w:t xml:space="preserve">not work.  </w:t>
      </w:r>
      <w:r w:rsidR="0031543D">
        <w:t xml:space="preserve">He noted that </w:t>
      </w:r>
      <w:r w:rsidR="00B43E8B">
        <w:t xml:space="preserve">the real issue </w:t>
      </w:r>
      <w:r w:rsidR="00251F2D">
        <w:t>i</w:t>
      </w:r>
      <w:r w:rsidR="00B43E8B">
        <w:t>s traffic on Wasatch Boulevard rather than in the canyon itself.</w:t>
      </w:r>
      <w:r w:rsidR="002554C1">
        <w:t xml:space="preserve">  </w:t>
      </w:r>
      <w:r w:rsidR="001C478D">
        <w:t>Mr. </w:t>
      </w:r>
      <w:r w:rsidR="002554C1">
        <w:t xml:space="preserve">Draper wondered </w:t>
      </w:r>
      <w:r w:rsidR="00251F2D">
        <w:t xml:space="preserve">if </w:t>
      </w:r>
      <w:r w:rsidR="002554C1">
        <w:t>there was room in the process for incremental changes to be made.  For instance, start with tolling to see how much that reduced vehicles on the road</w:t>
      </w:r>
      <w:r w:rsidR="009B2DD7">
        <w:t xml:space="preserve">.  He did not believe a dedicated bus lane in the canyon would be needed but </w:t>
      </w:r>
      <w:r w:rsidR="005D14BC">
        <w:t xml:space="preserve">rather the issues on Wasatch Boulevard </w:t>
      </w:r>
      <w:r w:rsidR="00476B03">
        <w:t>should</w:t>
      </w:r>
      <w:r w:rsidR="005D14BC">
        <w:t xml:space="preserve"> be addressed</w:t>
      </w:r>
      <w:r w:rsidR="000B2CDA">
        <w:t xml:space="preserve"> first</w:t>
      </w:r>
      <w:r w:rsidR="005D14BC">
        <w:t xml:space="preserve">.  </w:t>
      </w:r>
      <w:r w:rsidR="00676E61">
        <w:t xml:space="preserve">It would make sense to </w:t>
      </w:r>
      <w:r w:rsidR="00B02CF0">
        <w:t>work on</w:t>
      </w:r>
      <w:r w:rsidR="00676E61">
        <w:t xml:space="preserve"> more incremental solution</w:t>
      </w:r>
      <w:r w:rsidR="00B02CF0">
        <w:t>s</w:t>
      </w:r>
      <w:r w:rsidR="00676E61">
        <w:t xml:space="preserve"> </w:t>
      </w:r>
      <w:r w:rsidR="00E62F0E">
        <w:t xml:space="preserve">rather than </w:t>
      </w:r>
      <w:r w:rsidR="00F57492">
        <w:t>to focus on a</w:t>
      </w:r>
      <w:r w:rsidR="00E62F0E">
        <w:t xml:space="preserve"> $600 million solution.  </w:t>
      </w:r>
      <w:r w:rsidR="003237FE">
        <w:t xml:space="preserve">Additionally, </w:t>
      </w:r>
      <w:r w:rsidR="001C478D">
        <w:t>Mr. </w:t>
      </w:r>
      <w:r w:rsidR="003237FE">
        <w:t>Draper believed UDOT had created a false equivalency between the gondola and the enhanced bus alternative</w:t>
      </w:r>
      <w:r w:rsidR="00000B75">
        <w:t xml:space="preserve"> because so much environmental damage would take place from the road widening.  </w:t>
      </w:r>
      <w:r w:rsidR="00B41603">
        <w:t xml:space="preserve">The same was true with dollars.  Both of the alternatives would cost approximately the same amount.  However, the bus alternative would not cost as much if the road was not widened. </w:t>
      </w:r>
    </w:p>
    <w:p w14:paraId="08B3BCDE" w14:textId="426D8787" w:rsidR="00EB5699" w:rsidRPr="00C35DC0" w:rsidRDefault="00EB5699" w:rsidP="00603D56">
      <w:pPr>
        <w:tabs>
          <w:tab w:val="left" w:pos="720"/>
          <w:tab w:val="left" w:pos="2160"/>
        </w:tabs>
        <w:jc w:val="both"/>
      </w:pPr>
    </w:p>
    <w:p w14:paraId="7EF52E7D" w14:textId="79719CF9" w:rsidR="00EB5699" w:rsidRDefault="001C478D" w:rsidP="00603D56">
      <w:pPr>
        <w:tabs>
          <w:tab w:val="left" w:pos="720"/>
          <w:tab w:val="left" w:pos="2160"/>
        </w:tabs>
        <w:jc w:val="both"/>
      </w:pPr>
      <w:r>
        <w:t>Mr. </w:t>
      </w:r>
      <w:r w:rsidR="001616D5">
        <w:t>Shea</w:t>
      </w:r>
      <w:r w:rsidR="004E1327">
        <w:t xml:space="preserve"> </w:t>
      </w:r>
      <w:r w:rsidR="00113C81">
        <w:t xml:space="preserve">reported that </w:t>
      </w:r>
      <w:r w:rsidR="009112F5">
        <w:t xml:space="preserve">he sent a request to </w:t>
      </w:r>
      <w:r w:rsidR="00B87164">
        <w:t>Ms. Nielsen and CWC Deputy Director, Blake Perez</w:t>
      </w:r>
      <w:r w:rsidR="00DC6D86">
        <w:t xml:space="preserve"> at the beginning of the meeting</w:t>
      </w:r>
      <w:r w:rsidR="00FC04B8">
        <w:t xml:space="preserve">.  The request was </w:t>
      </w:r>
      <w:r w:rsidR="00214BF9">
        <w:t xml:space="preserve">to discuss </w:t>
      </w:r>
      <w:r w:rsidR="002E1384">
        <w:t xml:space="preserve">a possible resolution.  </w:t>
      </w:r>
      <w:r w:rsidR="006D04D0">
        <w:t xml:space="preserve">He commented that </w:t>
      </w:r>
      <w:r w:rsidR="00F458E4">
        <w:t xml:space="preserve">with controversial subjects, </w:t>
      </w:r>
      <w:r w:rsidR="00E13C45">
        <w:t xml:space="preserve">a </w:t>
      </w:r>
      <w:r w:rsidR="00F458E4">
        <w:t>procedure often beg</w:t>
      </w:r>
      <w:r w:rsidR="00E13C45">
        <w:t>i</w:t>
      </w:r>
      <w:r w:rsidR="00F458E4">
        <w:t>n</w:t>
      </w:r>
      <w:r w:rsidR="00E13C45">
        <w:t>s</w:t>
      </w:r>
      <w:r w:rsidR="00F458E4">
        <w:t xml:space="preserve"> to delay the process</w:t>
      </w:r>
      <w:r w:rsidR="00FB77B0">
        <w:t xml:space="preserve"> rather than getting to the heart of the issue.  </w:t>
      </w:r>
      <w:r>
        <w:t>Mr. </w:t>
      </w:r>
      <w:r w:rsidR="00C62AF8">
        <w:t xml:space="preserve">Shea </w:t>
      </w:r>
      <w:r w:rsidR="0070766B">
        <w:t xml:space="preserve">explained that the resolution </w:t>
      </w:r>
      <w:r w:rsidR="003C6353">
        <w:t xml:space="preserve">questioned </w:t>
      </w:r>
      <w:r w:rsidR="00EE33EB">
        <w:t xml:space="preserve">the need to spend </w:t>
      </w:r>
      <w:r w:rsidR="00C6352F">
        <w:t>$186 million on road widening, $86 million on snowsheds</w:t>
      </w:r>
      <w:r w:rsidR="00E13C45">
        <w:t>,</w:t>
      </w:r>
      <w:r w:rsidR="00C6352F">
        <w:t xml:space="preserve"> and $99 million for two transit hubs.  He felt </w:t>
      </w:r>
      <w:r w:rsidR="001D7BA3">
        <w:t xml:space="preserve">that if there was some kind of money available at the City or State level, it could be used to maintain some kind of trust fund for Little Cottonwood Canyon or Big Cottonwood Canyon instead.  </w:t>
      </w:r>
      <w:r>
        <w:lastRenderedPageBreak/>
        <w:t>Mr. </w:t>
      </w:r>
      <w:r w:rsidR="00F4002E">
        <w:t xml:space="preserve">Shea </w:t>
      </w:r>
      <w:r w:rsidR="006B18B6">
        <w:t xml:space="preserve">did not agree with the </w:t>
      </w:r>
      <w:r w:rsidR="00156B73">
        <w:t xml:space="preserve">spending </w:t>
      </w:r>
      <w:r w:rsidR="002C12AC">
        <w:t>high amounts of</w:t>
      </w:r>
      <w:r w:rsidR="00156B73">
        <w:t xml:space="preserve"> money to benefit two ski resorts, some State Legislators</w:t>
      </w:r>
      <w:r w:rsidR="00E13C45">
        <w:t>,</w:t>
      </w:r>
      <w:r w:rsidR="00156B73">
        <w:t xml:space="preserve"> and other public officials</w:t>
      </w:r>
      <w:r w:rsidR="009768C8">
        <w:t xml:space="preserve"> who would profit from the gondola.  </w:t>
      </w:r>
    </w:p>
    <w:p w14:paraId="39F3963D" w14:textId="6D96AA02" w:rsidR="008C13D3" w:rsidRDefault="008C13D3" w:rsidP="00603D56">
      <w:pPr>
        <w:tabs>
          <w:tab w:val="left" w:pos="720"/>
          <w:tab w:val="left" w:pos="2160"/>
        </w:tabs>
        <w:jc w:val="both"/>
      </w:pPr>
    </w:p>
    <w:p w14:paraId="406466DE" w14:textId="113C95AE" w:rsidR="00A37EEE" w:rsidRDefault="001C478D" w:rsidP="00603D56">
      <w:pPr>
        <w:tabs>
          <w:tab w:val="left" w:pos="720"/>
          <w:tab w:val="left" w:pos="2160"/>
        </w:tabs>
        <w:jc w:val="both"/>
      </w:pPr>
      <w:r>
        <w:t>Mr. </w:t>
      </w:r>
      <w:r w:rsidR="005D5BE4">
        <w:t xml:space="preserve">Perez noted that the email from </w:t>
      </w:r>
      <w:r>
        <w:t>Mr. </w:t>
      </w:r>
      <w:r w:rsidR="005D5BE4">
        <w:t>Shea had been received at the start of the meeting.  It would be up to Chair McCarvill and Vice</w:t>
      </w:r>
      <w:r w:rsidR="00E13C45">
        <w:t>-</w:t>
      </w:r>
      <w:r w:rsidR="005D5BE4">
        <w:t xml:space="preserve">Chair Cameron </w:t>
      </w:r>
      <w:r w:rsidR="00C11461">
        <w:t>whether</w:t>
      </w:r>
      <w:r w:rsidR="005D5BE4">
        <w:t xml:space="preserve"> they would like to present that resolution.  </w:t>
      </w:r>
      <w:r w:rsidR="002A00BD">
        <w:t>Chair McCarvill</w:t>
      </w:r>
      <w:r w:rsidR="00AF6C0C">
        <w:t xml:space="preserve"> suggested that </w:t>
      </w:r>
      <w:r w:rsidR="00CF3836">
        <w:t xml:space="preserve">the meeting continue as planned.  If there was additional time </w:t>
      </w:r>
      <w:r w:rsidR="005C5B8B">
        <w:t xml:space="preserve">at the end of the meeting, </w:t>
      </w:r>
      <w:r w:rsidR="002A5C40">
        <w:t>the resolution</w:t>
      </w:r>
      <w:r w:rsidR="005C5B8B">
        <w:t xml:space="preserve"> could be looked at by the Stakeholders Council.  </w:t>
      </w:r>
      <w:r w:rsidR="00E94A58">
        <w:t>Chair McCarvill noted that whatever</w:t>
      </w:r>
      <w:r w:rsidR="006315CA">
        <w:t xml:space="preserve"> was presented would not be actionable at the current meeting and could not be voted upon </w:t>
      </w:r>
      <w:r w:rsidR="00722FC1">
        <w:t xml:space="preserve">as it was not on the official </w:t>
      </w:r>
      <w:r w:rsidR="00846251">
        <w:t xml:space="preserve">Stakeholders Council </w:t>
      </w:r>
      <w:r w:rsidR="00722FC1">
        <w:t xml:space="preserve">agenda.  </w:t>
      </w:r>
    </w:p>
    <w:p w14:paraId="3988DE1B" w14:textId="77777777" w:rsidR="002A00BD" w:rsidRDefault="002A00BD" w:rsidP="00603D56">
      <w:pPr>
        <w:tabs>
          <w:tab w:val="left" w:pos="720"/>
          <w:tab w:val="left" w:pos="2160"/>
        </w:tabs>
        <w:jc w:val="both"/>
      </w:pPr>
    </w:p>
    <w:p w14:paraId="25B4AF47" w14:textId="6264A03F" w:rsidR="00B87071" w:rsidRDefault="006012CC" w:rsidP="00603D56">
      <w:pPr>
        <w:tabs>
          <w:tab w:val="left" w:pos="720"/>
          <w:tab w:val="left" w:pos="2160"/>
        </w:tabs>
        <w:jc w:val="both"/>
      </w:pPr>
      <w:r>
        <w:t xml:space="preserve">Ms. Lambert </w:t>
      </w:r>
      <w:r w:rsidR="0040491A">
        <w:t xml:space="preserve">commented that there </w:t>
      </w:r>
      <w:r w:rsidR="00251F2D">
        <w:t>i</w:t>
      </w:r>
      <w:r w:rsidR="0040491A">
        <w:t xml:space="preserve">s not much difference between the UDOT </w:t>
      </w:r>
      <w:r w:rsidR="0014018D">
        <w:t xml:space="preserve">enhanced bus service alternative and the enhanced bus service in peak period with the shoulder lane alternative.  </w:t>
      </w:r>
      <w:r w:rsidR="00815527">
        <w:t>The mobility goals were the same, both had snowsheds, both increased reliability</w:t>
      </w:r>
      <w:r w:rsidR="00E13C45">
        <w:t>,</w:t>
      </w:r>
      <w:r w:rsidR="00815527">
        <w:t xml:space="preserve"> and both decreased the travel time from the no</w:t>
      </w:r>
      <w:r w:rsidR="00E13C45">
        <w:t>-</w:t>
      </w:r>
      <w:r w:rsidR="00815527">
        <w:t xml:space="preserve">action alternative.  </w:t>
      </w:r>
      <w:r w:rsidR="00CB2DE4">
        <w:t xml:space="preserve">Ms. Lambert pointed out that the </w:t>
      </w:r>
      <w:r w:rsidR="00993E35">
        <w:t xml:space="preserve">transportation time was shorter for the </w:t>
      </w:r>
      <w:r w:rsidR="005E2594">
        <w:t>enhanced bus alter</w:t>
      </w:r>
      <w:r w:rsidR="00E13C45">
        <w:t>n</w:t>
      </w:r>
      <w:r w:rsidR="005E2594">
        <w:t xml:space="preserve">ative that </w:t>
      </w:r>
      <w:r w:rsidR="0047206E">
        <w:t>had</w:t>
      </w:r>
      <w:r w:rsidR="005E2594">
        <w:t xml:space="preserve"> not </w:t>
      </w:r>
      <w:r w:rsidR="0047206E">
        <w:t xml:space="preserve">been </w:t>
      </w:r>
      <w:r w:rsidR="005E2594">
        <w:t xml:space="preserve">selected as a preferred alternative by UDOT </w:t>
      </w:r>
      <w:r w:rsidR="00683A3C">
        <w:t xml:space="preserve">than </w:t>
      </w:r>
      <w:r w:rsidR="00A15EE7">
        <w:t xml:space="preserve">it was </w:t>
      </w:r>
      <w:r w:rsidR="00683A3C">
        <w:t xml:space="preserve">for the gondola alternative.  </w:t>
      </w:r>
      <w:r w:rsidR="00F241B9">
        <w:t xml:space="preserve">She felt it would be beneficial to recommend that UDOT </w:t>
      </w:r>
      <w:r w:rsidR="007E1C9C">
        <w:t>reconsider</w:t>
      </w:r>
      <w:r w:rsidR="00F241B9">
        <w:t xml:space="preserve"> that alternative.  Ms. Lambert agreed with other Stakeholders Council Members that incremental changes, such as tolling and snowsheds, could be the best way to proceed.  </w:t>
      </w:r>
      <w:r w:rsidR="008845C4">
        <w:t>Once</w:t>
      </w:r>
      <w:r w:rsidR="00C62E9C">
        <w:t xml:space="preserve"> </w:t>
      </w:r>
      <w:r w:rsidR="008235A2">
        <w:t xml:space="preserve">a gondola </w:t>
      </w:r>
      <w:r w:rsidR="00251F2D">
        <w:t>i</w:t>
      </w:r>
      <w:r w:rsidR="008235A2">
        <w:t xml:space="preserve">s built or a road widened, it </w:t>
      </w:r>
      <w:r w:rsidR="00251F2D">
        <w:t>can</w:t>
      </w:r>
      <w:r w:rsidR="008235A2">
        <w:t xml:space="preserve">not be undone. </w:t>
      </w:r>
    </w:p>
    <w:p w14:paraId="72B3BADD" w14:textId="5D0F807A" w:rsidR="0072517B" w:rsidRDefault="0072517B" w:rsidP="00603D56">
      <w:pPr>
        <w:tabs>
          <w:tab w:val="left" w:pos="720"/>
          <w:tab w:val="left" w:pos="2160"/>
        </w:tabs>
        <w:jc w:val="both"/>
      </w:pPr>
    </w:p>
    <w:p w14:paraId="36C0A528" w14:textId="777E4897" w:rsidR="004E099B" w:rsidRPr="006B02F7" w:rsidRDefault="006A4104" w:rsidP="00603D56">
      <w:pPr>
        <w:tabs>
          <w:tab w:val="left" w:pos="720"/>
          <w:tab w:val="left" w:pos="2160"/>
        </w:tabs>
        <w:jc w:val="both"/>
      </w:pPr>
      <w:r>
        <w:t xml:space="preserve">Carl Fisher </w:t>
      </w:r>
      <w:r w:rsidR="00127535">
        <w:t xml:space="preserve">appreciated </w:t>
      </w:r>
      <w:r w:rsidR="00946426">
        <w:t xml:space="preserve">Ms. Lambert’s comment related to the enhanced bus alternative that did not include road widening.  </w:t>
      </w:r>
      <w:r w:rsidR="00F46673">
        <w:t xml:space="preserve">He reported that the </w:t>
      </w:r>
      <w:r w:rsidR="006B02F7">
        <w:t>UDOT Little Cottonwood Canyon Draft EIS discussed the benefits of the avalanche sheds</w:t>
      </w:r>
      <w:r w:rsidR="00F546B7">
        <w:t xml:space="preserve">, which </w:t>
      </w:r>
      <w:r w:rsidR="00C62D6A">
        <w:t xml:space="preserve">only </w:t>
      </w:r>
      <w:r w:rsidR="00F6678B">
        <w:t>amounted to approximately</w:t>
      </w:r>
      <w:r w:rsidR="00F546B7">
        <w:t xml:space="preserve"> 6 </w:t>
      </w:r>
      <w:r w:rsidR="00D31559">
        <w:t>to</w:t>
      </w:r>
      <w:r w:rsidR="00F546B7">
        <w:t xml:space="preserve"> 11 days</w:t>
      </w:r>
      <w:r w:rsidR="006B02F7">
        <w:t xml:space="preserve">.  It was important to note that the avalanche sheds </w:t>
      </w:r>
      <w:r w:rsidR="00781BD0">
        <w:t>were included</w:t>
      </w:r>
      <w:r w:rsidR="006B02F7">
        <w:t xml:space="preserve"> with both the enhanced bus alternative as well as the gondola </w:t>
      </w:r>
      <w:r w:rsidR="00781BD0">
        <w:t>alternative</w:t>
      </w:r>
      <w:r w:rsidR="006B02F7">
        <w:t>.</w:t>
      </w:r>
      <w:r w:rsidR="00977053">
        <w:t xml:space="preserve">  </w:t>
      </w:r>
      <w:r w:rsidR="001C478D">
        <w:t>Mr. </w:t>
      </w:r>
      <w:r w:rsidR="00977053">
        <w:t xml:space="preserve">Fisher </w:t>
      </w:r>
      <w:r w:rsidR="00703F68">
        <w:t xml:space="preserve">believed it was important </w:t>
      </w:r>
      <w:r w:rsidR="00EF3A68">
        <w:t xml:space="preserve">to remember that </w:t>
      </w:r>
      <w:r w:rsidR="006802C8">
        <w:t xml:space="preserve">there were certain controlling mechanisms that helped to protect the watershed.  </w:t>
      </w:r>
      <w:r w:rsidR="007C12B1">
        <w:t>For instance, t</w:t>
      </w:r>
      <w:r w:rsidR="007023D1">
        <w:t xml:space="preserve">here was a level of control on the road.  If another mode of transportation was introduced, </w:t>
      </w:r>
      <w:r w:rsidR="00A016B4">
        <w:t xml:space="preserve">it would be much more difficult to protect the watershed.  </w:t>
      </w:r>
      <w:r w:rsidR="00812AE2">
        <w:t xml:space="preserve">He agreed with other comments that </w:t>
      </w:r>
      <w:r w:rsidR="00B666E6">
        <w:t xml:space="preserve">the existing infrastructure in the canyons had not been used to the highest degree possible.  </w:t>
      </w:r>
      <w:r w:rsidR="001C478D">
        <w:t>Mr. </w:t>
      </w:r>
      <w:r w:rsidR="00B666E6">
        <w:t xml:space="preserve">Fisher felt that </w:t>
      </w:r>
      <w:r w:rsidR="00540024">
        <w:t xml:space="preserve">a phased or incremental approach would be better. </w:t>
      </w:r>
    </w:p>
    <w:p w14:paraId="7BB0A88C" w14:textId="71633E4A" w:rsidR="006A4104" w:rsidRDefault="006A4104" w:rsidP="00603D56">
      <w:pPr>
        <w:tabs>
          <w:tab w:val="left" w:pos="720"/>
          <w:tab w:val="left" w:pos="2160"/>
        </w:tabs>
        <w:jc w:val="both"/>
      </w:pPr>
    </w:p>
    <w:p w14:paraId="0C5E91B3" w14:textId="1847E185" w:rsidR="00035959" w:rsidRDefault="00DA670B" w:rsidP="00603D56">
      <w:pPr>
        <w:tabs>
          <w:tab w:val="left" w:pos="720"/>
          <w:tab w:val="left" w:pos="2160"/>
        </w:tabs>
        <w:jc w:val="both"/>
      </w:pPr>
      <w:r>
        <w:t>Ms. Hahnenberger</w:t>
      </w:r>
      <w:r w:rsidR="00E71DF4">
        <w:t xml:space="preserve"> </w:t>
      </w:r>
      <w:r w:rsidR="001B202C">
        <w:t>expressed concerns</w:t>
      </w:r>
      <w:r w:rsidR="00ED1FAC">
        <w:t xml:space="preserve"> that </w:t>
      </w:r>
      <w:r w:rsidR="006C3604">
        <w:t xml:space="preserve">the UDOT Little Cottonwood Canyon Draft EIS </w:t>
      </w:r>
      <w:r w:rsidR="005E3407">
        <w:t>had a very narrow focus.</w:t>
      </w:r>
      <w:r w:rsidR="00DB2F64">
        <w:t xml:space="preserve">  Some of the transportation alternatives would shift the </w:t>
      </w:r>
      <w:r w:rsidR="00353EC2">
        <w:t xml:space="preserve">traffic issues and visitor use issues to Big Cottonwood Canyon instead.  It was important to consider both Big Cottonwood Canyon and Little Cottonwood Canyon as well as how </w:t>
      </w:r>
      <w:r w:rsidR="006B4454">
        <w:t xml:space="preserve">the chosen transportation alternative would impact the nearby communities and existing transportation systems. </w:t>
      </w:r>
    </w:p>
    <w:p w14:paraId="4A41E219" w14:textId="77777777" w:rsidR="00945C14" w:rsidRDefault="00945C14" w:rsidP="00603D56">
      <w:pPr>
        <w:tabs>
          <w:tab w:val="left" w:pos="720"/>
          <w:tab w:val="left" w:pos="2160"/>
        </w:tabs>
        <w:jc w:val="both"/>
      </w:pPr>
    </w:p>
    <w:p w14:paraId="6D6F57AA" w14:textId="1EA01F59" w:rsidR="006E36CE" w:rsidRDefault="00CD77B1" w:rsidP="004C0684">
      <w:pPr>
        <w:tabs>
          <w:tab w:val="left" w:pos="720"/>
          <w:tab w:val="left" w:pos="2160"/>
        </w:tabs>
        <w:jc w:val="both"/>
      </w:pPr>
      <w:r>
        <w:t>Ms. Porpora</w:t>
      </w:r>
      <w:r w:rsidR="00DE527A">
        <w:t xml:space="preserve"> </w:t>
      </w:r>
      <w:r w:rsidR="00253677">
        <w:t xml:space="preserve">referenced the idea of year-round transit service in the </w:t>
      </w:r>
      <w:r w:rsidR="003A3374">
        <w:t xml:space="preserve">MTS </w:t>
      </w:r>
      <w:r w:rsidR="00253677">
        <w:t xml:space="preserve">Pillars Document.  </w:t>
      </w:r>
      <w:r w:rsidR="0068146B">
        <w:t xml:space="preserve">The way that </w:t>
      </w:r>
      <w:r w:rsidR="006603E1">
        <w:t>busing</w:t>
      </w:r>
      <w:r w:rsidR="0068146B">
        <w:t xml:space="preserve"> was currently laid out, </w:t>
      </w:r>
      <w:r w:rsidR="004610C3">
        <w:t>it</w:t>
      </w:r>
      <w:r w:rsidR="00D93FF0">
        <w:t xml:space="preserve"> was </w:t>
      </w:r>
      <w:r w:rsidR="0068146B">
        <w:t xml:space="preserve">intended to prioritize the winter days.  However, she felt it was important to take a step back and consider accessibility.  </w:t>
      </w:r>
      <w:r w:rsidR="00FC275C">
        <w:t xml:space="preserve">Ms. Porpora </w:t>
      </w:r>
      <w:r w:rsidR="00315575">
        <w:t xml:space="preserve">commented that she was in favor of an incremental and phased approach. </w:t>
      </w:r>
      <w:r w:rsidR="006F08D7">
        <w:t xml:space="preserve"> She also noted that it was important to look into how to incentivize people to use an alternate mode of transportation</w:t>
      </w:r>
      <w:r w:rsidR="006254F2">
        <w:t xml:space="preserve">.  </w:t>
      </w:r>
    </w:p>
    <w:p w14:paraId="358E7985" w14:textId="25D5F3EF" w:rsidR="00B67F35" w:rsidRDefault="00B67F35" w:rsidP="004C0684">
      <w:pPr>
        <w:tabs>
          <w:tab w:val="left" w:pos="720"/>
          <w:tab w:val="left" w:pos="2160"/>
        </w:tabs>
        <w:jc w:val="both"/>
      </w:pPr>
    </w:p>
    <w:p w14:paraId="1BFBE155" w14:textId="03BCB2A7" w:rsidR="00B67F35" w:rsidRDefault="001C478D" w:rsidP="004C0684">
      <w:pPr>
        <w:tabs>
          <w:tab w:val="left" w:pos="720"/>
          <w:tab w:val="left" w:pos="2160"/>
        </w:tabs>
        <w:jc w:val="both"/>
      </w:pPr>
      <w:r>
        <w:t>Mr. </w:t>
      </w:r>
      <w:r w:rsidR="00B67F35">
        <w:t xml:space="preserve">Braun </w:t>
      </w:r>
      <w:r w:rsidR="00B16C03">
        <w:t xml:space="preserve">stated that the effectiveness of any transit solution in the canyons would be dependent upon whether or not there was high-capacity, high-frequency transit </w:t>
      </w:r>
      <w:r w:rsidR="00B00FCB">
        <w:t xml:space="preserve">from elsewhere in the valley to the canyons.  That was missing from the UDOT Little Cottonwood Canyon Draft EIS. </w:t>
      </w:r>
    </w:p>
    <w:p w14:paraId="39482C9F" w14:textId="77777777" w:rsidR="00603D56" w:rsidRPr="00603D56" w:rsidRDefault="00603D56" w:rsidP="00603D56">
      <w:pPr>
        <w:tabs>
          <w:tab w:val="left" w:pos="720"/>
          <w:tab w:val="left" w:pos="2160"/>
        </w:tabs>
        <w:jc w:val="both"/>
        <w:rPr>
          <w:b/>
          <w:bCs/>
        </w:rPr>
      </w:pPr>
    </w:p>
    <w:p w14:paraId="4904407E" w14:textId="14A511EF" w:rsidR="00675130" w:rsidRPr="00675130" w:rsidRDefault="00675130" w:rsidP="00675130">
      <w:pPr>
        <w:pStyle w:val="ListParagraph"/>
        <w:numPr>
          <w:ilvl w:val="0"/>
          <w:numId w:val="7"/>
        </w:numPr>
        <w:tabs>
          <w:tab w:val="left" w:pos="720"/>
          <w:tab w:val="left" w:pos="2160"/>
        </w:tabs>
        <w:ind w:left="1440" w:hanging="720"/>
        <w:jc w:val="both"/>
        <w:rPr>
          <w:b/>
          <w:bCs/>
        </w:rPr>
      </w:pPr>
      <w:r>
        <w:rPr>
          <w:b/>
          <w:bCs/>
          <w:u w:val="single"/>
        </w:rPr>
        <w:t xml:space="preserve">Nate Furman, Member of the Stakeholders Council will Provide Information </w:t>
      </w:r>
      <w:r w:rsidR="00C668C7">
        <w:rPr>
          <w:b/>
          <w:bCs/>
          <w:u w:val="single"/>
        </w:rPr>
        <w:t>Pertaining to DEIS Proposed Alternative Impacts on Climbing Areas in the Central Wasatch.</w:t>
      </w:r>
    </w:p>
    <w:p w14:paraId="7FF30414" w14:textId="23B5232B" w:rsidR="00632973" w:rsidRDefault="00632973" w:rsidP="00F97C62">
      <w:pPr>
        <w:tabs>
          <w:tab w:val="left" w:pos="1440"/>
          <w:tab w:val="left" w:pos="2160"/>
        </w:tabs>
        <w:jc w:val="both"/>
      </w:pPr>
    </w:p>
    <w:p w14:paraId="191A4A16" w14:textId="1CD25E2D" w:rsidR="005974AF" w:rsidRDefault="00D3282F" w:rsidP="00F97C62">
      <w:pPr>
        <w:tabs>
          <w:tab w:val="left" w:pos="1440"/>
          <w:tab w:val="left" w:pos="2160"/>
        </w:tabs>
        <w:jc w:val="both"/>
      </w:pPr>
      <w:r>
        <w:t>Nate Furman</w:t>
      </w:r>
      <w:r w:rsidR="005974AF">
        <w:t xml:space="preserve"> reported that he </w:t>
      </w:r>
      <w:r w:rsidR="00251F2D">
        <w:t>i</w:t>
      </w:r>
      <w:r w:rsidR="005974AF">
        <w:t>s a Stakeholders Council Member and also serve</w:t>
      </w:r>
      <w:r w:rsidR="00251F2D">
        <w:t>s</w:t>
      </w:r>
      <w:r w:rsidR="005974AF">
        <w:t xml:space="preserve"> on the Board of the </w:t>
      </w:r>
      <w:r w:rsidR="00831445">
        <w:t>Salt Lake Climbers Alliance.</w:t>
      </w:r>
      <w:r w:rsidR="00B035B5">
        <w:t xml:space="preserve">  Some of the Salt Lake Climbers Alliance personnel </w:t>
      </w:r>
      <w:r w:rsidR="00E77372">
        <w:t xml:space="preserve">took time to determine where the </w:t>
      </w:r>
      <w:r w:rsidR="00E05E01">
        <w:t xml:space="preserve">potential </w:t>
      </w:r>
      <w:r w:rsidR="00E77372">
        <w:t>roadway widening and gondola</w:t>
      </w:r>
      <w:r w:rsidR="006B58BC">
        <w:t xml:space="preserve"> </w:t>
      </w:r>
      <w:r w:rsidR="00E77372">
        <w:t xml:space="preserve">would affect climbing </w:t>
      </w:r>
      <w:r w:rsidR="004429CB">
        <w:t>resources</w:t>
      </w:r>
      <w:r w:rsidR="00E77372">
        <w:t>.</w:t>
      </w:r>
      <w:r w:rsidR="004429CB">
        <w:t xml:space="preserve">  The gondola would affect 35 boulders and 142 problems.  The enhanced bus with road widening would affect 29 boulders and 131 problems.  </w:t>
      </w:r>
      <w:r w:rsidR="001C478D">
        <w:t>Mr. </w:t>
      </w:r>
      <w:r w:rsidR="004429CB">
        <w:t xml:space="preserve">Furman shared </w:t>
      </w:r>
      <w:r w:rsidR="00510F77">
        <w:t xml:space="preserve">maps to illustrate </w:t>
      </w:r>
      <w:r w:rsidR="00040DD3">
        <w:t xml:space="preserve">how each alternative would impact the climbing resources in the canyon. </w:t>
      </w:r>
      <w:r w:rsidR="00E77372">
        <w:t xml:space="preserve">  </w:t>
      </w:r>
    </w:p>
    <w:p w14:paraId="56D75387" w14:textId="158B7F60" w:rsidR="00831445" w:rsidRDefault="00831445" w:rsidP="00F97C62">
      <w:pPr>
        <w:tabs>
          <w:tab w:val="left" w:pos="1440"/>
          <w:tab w:val="left" w:pos="2160"/>
        </w:tabs>
        <w:jc w:val="both"/>
      </w:pPr>
    </w:p>
    <w:p w14:paraId="22E37E41" w14:textId="30FEF7D3" w:rsidR="007249F8" w:rsidRDefault="00234DFE" w:rsidP="00F97C62">
      <w:pPr>
        <w:tabs>
          <w:tab w:val="left" w:pos="1440"/>
          <w:tab w:val="left" w:pos="2160"/>
        </w:tabs>
        <w:jc w:val="both"/>
      </w:pPr>
      <w:r>
        <w:t xml:space="preserve">It was noted that </w:t>
      </w:r>
      <w:r w:rsidR="0057426C">
        <w:t xml:space="preserve">the gondola would not cause </w:t>
      </w:r>
      <w:r w:rsidR="00743581">
        <w:t>the</w:t>
      </w:r>
      <w:r w:rsidR="0057426C">
        <w:t xml:space="preserve"> destruction of climbing resources.  However, it would dramatically impact the overall user experience.  </w:t>
      </w:r>
      <w:r w:rsidR="0081512F">
        <w:t xml:space="preserve">The road widening could cause </w:t>
      </w:r>
      <w:r w:rsidR="00513646">
        <w:t xml:space="preserve">more destruction to the climbing </w:t>
      </w:r>
      <w:r w:rsidR="00D5769C">
        <w:t>resource</w:t>
      </w:r>
      <w:r w:rsidR="00513646">
        <w:t xml:space="preserve"> as </w:t>
      </w:r>
      <w:r w:rsidR="00476E03">
        <w:t xml:space="preserve">some boulders would be eliminated. </w:t>
      </w:r>
      <w:r w:rsidR="0055281A">
        <w:t xml:space="preserve"> </w:t>
      </w:r>
      <w:r w:rsidR="001C478D">
        <w:t>Mr. </w:t>
      </w:r>
      <w:r w:rsidR="0055281A">
        <w:t xml:space="preserve">Furman </w:t>
      </w:r>
      <w:r w:rsidR="001542C7">
        <w:t xml:space="preserve">explained that </w:t>
      </w:r>
      <w:r w:rsidR="00860D20">
        <w:t xml:space="preserve">climbing had </w:t>
      </w:r>
      <w:r w:rsidR="004D3777">
        <w:t xml:space="preserve">grown </w:t>
      </w:r>
      <w:r w:rsidR="00860D20">
        <w:t xml:space="preserve">in popularity.  As a result, there </w:t>
      </w:r>
      <w:r w:rsidR="00E84CE6">
        <w:t>were</w:t>
      </w:r>
      <w:r w:rsidR="00860D20">
        <w:t xml:space="preserve"> more climbers utilizing natural </w:t>
      </w:r>
      <w:r w:rsidR="00A924A1">
        <w:t xml:space="preserve">and irreplaceable resources.  </w:t>
      </w:r>
      <w:r w:rsidR="00934068">
        <w:t xml:space="preserve">Since both alternatives would impact the user experience and the ability to recreate, </w:t>
      </w:r>
      <w:r w:rsidR="004C320A">
        <w:t xml:space="preserve">users would start to congregate around boulders that were less impacted by the </w:t>
      </w:r>
      <w:r w:rsidR="002E300A">
        <w:t xml:space="preserve">transportation alternatives.  There would be more </w:t>
      </w:r>
      <w:r w:rsidR="00126B20">
        <w:t xml:space="preserve">people than usual around </w:t>
      </w:r>
      <w:r w:rsidR="00743581">
        <w:t xml:space="preserve">the </w:t>
      </w:r>
      <w:r w:rsidR="00126B20">
        <w:t xml:space="preserve">remaining boulders. </w:t>
      </w:r>
    </w:p>
    <w:p w14:paraId="4CF7F8A4" w14:textId="77777777" w:rsidR="00234DFE" w:rsidRDefault="00234DFE" w:rsidP="00F97C62">
      <w:pPr>
        <w:tabs>
          <w:tab w:val="left" w:pos="1440"/>
          <w:tab w:val="left" w:pos="2160"/>
        </w:tabs>
        <w:jc w:val="both"/>
      </w:pPr>
    </w:p>
    <w:p w14:paraId="07E0EA39" w14:textId="43534301" w:rsidR="00566E65" w:rsidRDefault="001C478D" w:rsidP="00F97C62">
      <w:pPr>
        <w:tabs>
          <w:tab w:val="left" w:pos="1440"/>
          <w:tab w:val="left" w:pos="2160"/>
        </w:tabs>
        <w:jc w:val="both"/>
      </w:pPr>
      <w:r>
        <w:t>Mr. </w:t>
      </w:r>
      <w:r w:rsidR="009427B8">
        <w:t xml:space="preserve">Furman </w:t>
      </w:r>
      <w:r w:rsidR="00DA3D78">
        <w:t xml:space="preserve">noted that the Salt Lake Climbers Alliance </w:t>
      </w:r>
      <w:r w:rsidR="00F6602A">
        <w:t>did not support the gondola alternative or the enhanced bus with road widening</w:t>
      </w:r>
      <w:r w:rsidR="002A567F">
        <w:t xml:space="preserve"> alternative </w:t>
      </w:r>
      <w:r w:rsidR="0066150B">
        <w:t>due to the changes that would occur</w:t>
      </w:r>
      <w:r w:rsidR="009650D5">
        <w:t xml:space="preserve"> to the natural resources.  </w:t>
      </w:r>
      <w:r w:rsidR="00DA7C8A">
        <w:t>He offered to share his email address in the Zoom chat box for any Stakeholders Council Members that wanted to discuss the information further.</w:t>
      </w:r>
      <w:r w:rsidR="007B6DB4">
        <w:t xml:space="preserve">  </w:t>
      </w:r>
      <w:r w:rsidR="00566E65">
        <w:t xml:space="preserve">Chair McCarvill thanked </w:t>
      </w:r>
      <w:r>
        <w:t>Mr. </w:t>
      </w:r>
      <w:r w:rsidR="00566E65">
        <w:t xml:space="preserve">Furman for his informative presentation. </w:t>
      </w:r>
      <w:r w:rsidR="00604BED">
        <w:t xml:space="preserve"> Additional </w:t>
      </w:r>
      <w:r w:rsidR="007B6DB4">
        <w:t xml:space="preserve">Stakeholders Council Member </w:t>
      </w:r>
      <w:r w:rsidR="00604BED">
        <w:t xml:space="preserve">comments were shared </w:t>
      </w:r>
      <w:r w:rsidR="00201066">
        <w:t xml:space="preserve">about </w:t>
      </w:r>
      <w:r w:rsidR="00604BED">
        <w:t xml:space="preserve">the UDOT Little Cottonwood Canyon Draft EIS.  </w:t>
      </w:r>
    </w:p>
    <w:p w14:paraId="1DB9F51F" w14:textId="13FFFA37" w:rsidR="00627618" w:rsidRDefault="00627618" w:rsidP="00F97C62">
      <w:pPr>
        <w:tabs>
          <w:tab w:val="left" w:pos="1440"/>
          <w:tab w:val="left" w:pos="2160"/>
        </w:tabs>
        <w:jc w:val="both"/>
      </w:pPr>
    </w:p>
    <w:p w14:paraId="68B06AA6" w14:textId="36DFFA74" w:rsidR="0049316B" w:rsidRDefault="001C478D" w:rsidP="0097229E">
      <w:pPr>
        <w:tabs>
          <w:tab w:val="left" w:pos="1440"/>
          <w:tab w:val="left" w:pos="2160"/>
        </w:tabs>
        <w:jc w:val="both"/>
      </w:pPr>
      <w:r>
        <w:t>Mr. </w:t>
      </w:r>
      <w:r w:rsidR="00627618">
        <w:t xml:space="preserve">Hutchinson </w:t>
      </w:r>
      <w:r w:rsidR="002C4AB3">
        <w:t xml:space="preserve">commented that the enhanced bus alternative was encumbered by unnecessary road widening and there were many </w:t>
      </w:r>
      <w:r w:rsidR="00B00E31">
        <w:t xml:space="preserve">other </w:t>
      </w:r>
      <w:r w:rsidR="002C4AB3">
        <w:t xml:space="preserve">obstacles </w:t>
      </w:r>
      <w:r w:rsidR="003C13C0">
        <w:t>with</w:t>
      </w:r>
      <w:r w:rsidR="00FE17D6">
        <w:t>in</w:t>
      </w:r>
      <w:r w:rsidR="003C13C0">
        <w:t xml:space="preserve"> that option that made it expensive and less popular.  </w:t>
      </w:r>
      <w:r w:rsidR="00BD590D">
        <w:t xml:space="preserve">He reported that </w:t>
      </w:r>
      <w:r w:rsidR="00BE7421">
        <w:t xml:space="preserve">during the Transportation Committee Meeting earlier that day, UDOT </w:t>
      </w:r>
      <w:r w:rsidR="005A553C">
        <w:t xml:space="preserve">stated that tolling would take place at the entrance of ski resorts.  That would still invite cars up the canyon and make the transit option less appealing.  </w:t>
      </w:r>
      <w:r>
        <w:t>Mr. </w:t>
      </w:r>
      <w:r w:rsidR="001F350D">
        <w:t xml:space="preserve">Hutchinson </w:t>
      </w:r>
      <w:r w:rsidR="00AD639D">
        <w:t xml:space="preserve">discussed the importance of </w:t>
      </w:r>
      <w:r w:rsidR="0097229E">
        <w:t>equal access</w:t>
      </w:r>
      <w:r w:rsidR="007E7C38">
        <w:t xml:space="preserve"> to the canyons.</w:t>
      </w:r>
      <w:r w:rsidR="00D66A32">
        <w:t xml:space="preserve">  Those without a vehicle, without access to a vehicle</w:t>
      </w:r>
      <w:r w:rsidR="00743581">
        <w:t>,</w:t>
      </w:r>
      <w:r w:rsidR="00D66A32">
        <w:t xml:space="preserve"> or who were unable to </w:t>
      </w:r>
      <w:r w:rsidR="00650D85">
        <w:t xml:space="preserve">spend time waiting in traffic lines </w:t>
      </w:r>
      <w:r w:rsidR="00C92582">
        <w:t xml:space="preserve">were unable to access the canyons. </w:t>
      </w:r>
      <w:r w:rsidR="00EC0A70">
        <w:t xml:space="preserve"> He felt there needed to be </w:t>
      </w:r>
      <w:r w:rsidR="00500921">
        <w:t xml:space="preserve">some set </w:t>
      </w:r>
      <w:r w:rsidR="00EC0A70">
        <w:t xml:space="preserve">guidelines and rules for UDOT </w:t>
      </w:r>
      <w:r w:rsidR="00152B04">
        <w:t>as it related</w:t>
      </w:r>
      <w:r w:rsidR="00EC0A70">
        <w:t xml:space="preserve"> to </w:t>
      </w:r>
      <w:r w:rsidR="003909DF">
        <w:t>equal access</w:t>
      </w:r>
      <w:r w:rsidR="00EC0A70">
        <w:t xml:space="preserve">. </w:t>
      </w:r>
    </w:p>
    <w:p w14:paraId="47798247" w14:textId="1F9DDA90" w:rsidR="001D78EF" w:rsidRDefault="001D78EF" w:rsidP="0097229E">
      <w:pPr>
        <w:tabs>
          <w:tab w:val="left" w:pos="1440"/>
          <w:tab w:val="left" w:pos="2160"/>
        </w:tabs>
        <w:jc w:val="both"/>
      </w:pPr>
    </w:p>
    <w:p w14:paraId="05D684CF" w14:textId="55AEFD2D" w:rsidR="001D78EF" w:rsidRDefault="001D78EF" w:rsidP="0097229E">
      <w:pPr>
        <w:tabs>
          <w:tab w:val="left" w:pos="1440"/>
          <w:tab w:val="left" w:pos="2160"/>
        </w:tabs>
        <w:jc w:val="both"/>
      </w:pPr>
      <w:r>
        <w:t xml:space="preserve">Chair McCarvill noted that CWC Chair Christopher Robinson </w:t>
      </w:r>
      <w:r w:rsidR="00E27D49">
        <w:t xml:space="preserve">was present at the Stakeholders Council Meeting.  </w:t>
      </w:r>
      <w:r w:rsidR="00A47E1E">
        <w:t xml:space="preserve">CWC Chair Robinson </w:t>
      </w:r>
      <w:r w:rsidR="00E44CD3">
        <w:t xml:space="preserve">thanked </w:t>
      </w:r>
      <w:r w:rsidR="00AA3C22">
        <w:t xml:space="preserve">the Stakeholders Council Members for continuing to dedicate time to the transportation discussions and to the CWC.  He also welcomed the new members to the Stakeholders Council. </w:t>
      </w:r>
    </w:p>
    <w:p w14:paraId="22C1CEDA" w14:textId="5B52CD7D" w:rsidR="00D94799" w:rsidRDefault="00D94799" w:rsidP="00F97C62">
      <w:pPr>
        <w:tabs>
          <w:tab w:val="left" w:pos="1440"/>
          <w:tab w:val="left" w:pos="2160"/>
        </w:tabs>
        <w:jc w:val="both"/>
      </w:pPr>
    </w:p>
    <w:p w14:paraId="6AD72967" w14:textId="27E9F01B" w:rsidR="000E287A" w:rsidRDefault="001C478D" w:rsidP="00F97C62">
      <w:pPr>
        <w:tabs>
          <w:tab w:val="left" w:pos="1440"/>
          <w:tab w:val="left" w:pos="2160"/>
        </w:tabs>
        <w:jc w:val="both"/>
      </w:pPr>
      <w:r>
        <w:t>Mr. </w:t>
      </w:r>
      <w:r w:rsidR="003B40F9">
        <w:t xml:space="preserve">Braun </w:t>
      </w:r>
      <w:r w:rsidR="003A3374">
        <w:t xml:space="preserve">believed the MTS Pillars Document was very comprehensive.  </w:t>
      </w:r>
      <w:r w:rsidR="00472AAB">
        <w:t xml:space="preserve">He asked </w:t>
      </w:r>
      <w:r>
        <w:t>Mr. </w:t>
      </w:r>
      <w:r w:rsidR="00472AAB">
        <w:t xml:space="preserve">Becker </w:t>
      </w:r>
      <w:r w:rsidR="00374444">
        <w:t xml:space="preserve">whether the CWC Board had </w:t>
      </w:r>
      <w:r w:rsidR="004E6323">
        <w:t xml:space="preserve">ever </w:t>
      </w:r>
      <w:r w:rsidR="00374444">
        <w:t xml:space="preserve">taken </w:t>
      </w:r>
      <w:r w:rsidR="002B11C2">
        <w:t xml:space="preserve">a vote on the five transportation alternatives </w:t>
      </w:r>
      <w:r w:rsidR="00716FBB">
        <w:t>presented by</w:t>
      </w:r>
      <w:r w:rsidR="002B11C2">
        <w:t xml:space="preserve"> UDOT</w:t>
      </w:r>
      <w:r w:rsidR="000767B2">
        <w:t xml:space="preserve">. </w:t>
      </w:r>
      <w:r w:rsidR="004944A5">
        <w:t xml:space="preserve">  </w:t>
      </w:r>
      <w:r>
        <w:t>Mr. </w:t>
      </w:r>
      <w:r w:rsidR="00F2608A">
        <w:t xml:space="preserve">Becker </w:t>
      </w:r>
      <w:r w:rsidR="00DB0B4C">
        <w:t>reported that there had not been a vote on each specific option</w:t>
      </w:r>
      <w:r w:rsidR="007D4CC4">
        <w:t xml:space="preserve">, but there </w:t>
      </w:r>
      <w:r w:rsidR="00DB0B4C">
        <w:t xml:space="preserve">had been more than a dozen discussions related to </w:t>
      </w:r>
      <w:r w:rsidR="004E014F">
        <w:t>the different</w:t>
      </w:r>
      <w:r w:rsidR="00DB0B4C">
        <w:t xml:space="preserve"> options.  </w:t>
      </w:r>
      <w:r w:rsidR="00991164">
        <w:t xml:space="preserve">It was apparent </w:t>
      </w:r>
      <w:r w:rsidR="00B66B29">
        <w:t xml:space="preserve">that there was a split among CWC Board Members </w:t>
      </w:r>
      <w:r w:rsidR="00413A2D">
        <w:t xml:space="preserve">as it related to a transportation preference. </w:t>
      </w:r>
      <w:r w:rsidR="00EC32FC">
        <w:t xml:space="preserve"> </w:t>
      </w:r>
      <w:r w:rsidR="00601EDE">
        <w:t xml:space="preserve">CWC Chair </w:t>
      </w:r>
      <w:r w:rsidR="00601EDE">
        <w:lastRenderedPageBreak/>
        <w:t xml:space="preserve">Robinson explained that the CWC operated under the principle of consensus.  At no time had the CWC Board reached a consensus on any of the transportation modes.  The MTS Pillars Document was intended to state that the CWC Board had been unable to reach a consensus on a specific transportation alternative but there were several areas </w:t>
      </w:r>
      <w:r w:rsidR="00206589">
        <w:t xml:space="preserve">where consensus was reached. </w:t>
      </w:r>
    </w:p>
    <w:p w14:paraId="321617B0" w14:textId="77777777" w:rsidR="000E287A" w:rsidRDefault="000E287A" w:rsidP="00F97C62">
      <w:pPr>
        <w:tabs>
          <w:tab w:val="left" w:pos="1440"/>
          <w:tab w:val="left" w:pos="2160"/>
        </w:tabs>
        <w:jc w:val="both"/>
      </w:pPr>
    </w:p>
    <w:p w14:paraId="3B8CC51D" w14:textId="1725C943" w:rsidR="00DE5131" w:rsidRDefault="001C478D" w:rsidP="00F97C62">
      <w:pPr>
        <w:tabs>
          <w:tab w:val="left" w:pos="1440"/>
          <w:tab w:val="left" w:pos="2160"/>
        </w:tabs>
        <w:jc w:val="both"/>
      </w:pPr>
      <w:r>
        <w:t>Mr. </w:t>
      </w:r>
      <w:r w:rsidR="00C4092A">
        <w:t xml:space="preserve">Braun </w:t>
      </w:r>
      <w:r w:rsidR="0090597A">
        <w:t xml:space="preserve">noted that what he heard from the Stakeholders Council was that </w:t>
      </w:r>
      <w:r w:rsidR="003A7201">
        <w:t>neither of the two transportation alternatives w</w:t>
      </w:r>
      <w:r w:rsidR="00743581">
        <w:t>as</w:t>
      </w:r>
      <w:r w:rsidR="003A7201">
        <w:t xml:space="preserve"> appropriate.  </w:t>
      </w:r>
      <w:r w:rsidR="00D40E97">
        <w:t>He commented that the Granite Community Council had been able to come up with an opinion about what would be best for Little Cottonwood Cany</w:t>
      </w:r>
      <w:r w:rsidR="00974B3D">
        <w:t xml:space="preserve">on and </w:t>
      </w:r>
      <w:r w:rsidR="00C62960">
        <w:t xml:space="preserve">had been able to </w:t>
      </w:r>
      <w:r w:rsidR="00974B3D">
        <w:t xml:space="preserve">share that.  </w:t>
      </w:r>
      <w:r w:rsidR="000A51A4">
        <w:t xml:space="preserve">While he felt the </w:t>
      </w:r>
      <w:r w:rsidR="001D1301">
        <w:t xml:space="preserve">work done by the CWC Board was important and the MTS Pillars Document was robust and clear, he wondered when the CWC Board would make a clear decision.  </w:t>
      </w:r>
      <w:r w:rsidR="00C42B48">
        <w:t xml:space="preserve">CWC Chair Robinson explained </w:t>
      </w:r>
      <w:r w:rsidR="00711BD5">
        <w:t xml:space="preserve">that the CWC Board </w:t>
      </w:r>
      <w:r w:rsidR="00044185">
        <w:t xml:space="preserve">needed to speak with a united voice. </w:t>
      </w:r>
      <w:r w:rsidR="009E32A3">
        <w:t xml:space="preserve"> The CWC Board </w:t>
      </w:r>
      <w:r w:rsidR="00552CC2">
        <w:t>wanted</w:t>
      </w:r>
      <w:r w:rsidR="009E32A3">
        <w:t xml:space="preserve"> the Stakeholders Council to evaluate the </w:t>
      </w:r>
      <w:r w:rsidR="001A31EB">
        <w:t xml:space="preserve">UDOT Little Cottonwood Canyon Draft EIS </w:t>
      </w:r>
      <w:r w:rsidR="007B7402">
        <w:t xml:space="preserve">and </w:t>
      </w:r>
      <w:r w:rsidR="008F24D0">
        <w:t>forward</w:t>
      </w:r>
      <w:r w:rsidR="007B7402">
        <w:t xml:space="preserve"> their recommendation. </w:t>
      </w:r>
    </w:p>
    <w:p w14:paraId="63E827E3" w14:textId="42108AAA" w:rsidR="0077341E" w:rsidRDefault="0077341E" w:rsidP="00F97C62">
      <w:pPr>
        <w:tabs>
          <w:tab w:val="left" w:pos="1440"/>
          <w:tab w:val="left" w:pos="2160"/>
        </w:tabs>
        <w:jc w:val="both"/>
      </w:pPr>
    </w:p>
    <w:p w14:paraId="668351AD" w14:textId="64D9A418" w:rsidR="0077341E" w:rsidRPr="00DB307C" w:rsidRDefault="0077341E" w:rsidP="00F97C62">
      <w:pPr>
        <w:tabs>
          <w:tab w:val="left" w:pos="1440"/>
          <w:tab w:val="left" w:pos="2160"/>
        </w:tabs>
        <w:jc w:val="both"/>
        <w:rPr>
          <w:bCs/>
        </w:rPr>
      </w:pPr>
      <w:r>
        <w:rPr>
          <w:bCs/>
        </w:rPr>
        <w:t>Steven Issowits</w:t>
      </w:r>
      <w:r w:rsidR="00712E15">
        <w:rPr>
          <w:bCs/>
        </w:rPr>
        <w:t xml:space="preserve"> </w:t>
      </w:r>
      <w:r w:rsidR="003D6BBC">
        <w:rPr>
          <w:bCs/>
        </w:rPr>
        <w:t>stated</w:t>
      </w:r>
      <w:r w:rsidR="00712E15">
        <w:rPr>
          <w:bCs/>
        </w:rPr>
        <w:t xml:space="preserve"> that </w:t>
      </w:r>
      <w:r w:rsidR="001C6364">
        <w:rPr>
          <w:bCs/>
        </w:rPr>
        <w:t xml:space="preserve">there had been a lot of great comments.  He </w:t>
      </w:r>
      <w:r w:rsidR="00D370CD">
        <w:rPr>
          <w:bCs/>
        </w:rPr>
        <w:t xml:space="preserve">noted that the ski resorts had implemented reservations and paid parking but he did not believe that had solved all of the transportation issues.  </w:t>
      </w:r>
      <w:r w:rsidR="001C478D">
        <w:rPr>
          <w:bCs/>
        </w:rPr>
        <w:t>Mr. </w:t>
      </w:r>
      <w:r w:rsidR="00EC69A4">
        <w:rPr>
          <w:bCs/>
        </w:rPr>
        <w:t xml:space="preserve">Issowits referenced the </w:t>
      </w:r>
      <w:r w:rsidR="003D6BBC">
        <w:rPr>
          <w:bCs/>
        </w:rPr>
        <w:t xml:space="preserve">comments shared by </w:t>
      </w:r>
      <w:r w:rsidR="001C478D">
        <w:rPr>
          <w:bCs/>
        </w:rPr>
        <w:t>Mr. </w:t>
      </w:r>
      <w:r w:rsidR="00D57B0E">
        <w:rPr>
          <w:bCs/>
        </w:rPr>
        <w:t>Braun.  While the CWC was a consensus group, it did not seem that there was a lot of consensus</w:t>
      </w:r>
      <w:r w:rsidR="004760CD">
        <w:rPr>
          <w:bCs/>
        </w:rPr>
        <w:t xml:space="preserve"> happening</w:t>
      </w:r>
      <w:r w:rsidR="00D57B0E">
        <w:rPr>
          <w:bCs/>
        </w:rPr>
        <w:t xml:space="preserve"> due to a lack of balance.  He</w:t>
      </w:r>
      <w:r w:rsidR="009D7A64">
        <w:rPr>
          <w:bCs/>
        </w:rPr>
        <w:t xml:space="preserve"> stressed the importance </w:t>
      </w:r>
      <w:r w:rsidR="00A65442">
        <w:rPr>
          <w:bCs/>
        </w:rPr>
        <w:t>that</w:t>
      </w:r>
      <w:r w:rsidR="009D7A64">
        <w:rPr>
          <w:bCs/>
        </w:rPr>
        <w:t xml:space="preserve"> everyone work</w:t>
      </w:r>
      <w:r w:rsidR="00743581">
        <w:rPr>
          <w:bCs/>
        </w:rPr>
        <w:t>s</w:t>
      </w:r>
      <w:r w:rsidR="009D7A64">
        <w:rPr>
          <w:bCs/>
        </w:rPr>
        <w:t xml:space="preserve"> together </w:t>
      </w:r>
      <w:r w:rsidR="00513E23">
        <w:rPr>
          <w:bCs/>
        </w:rPr>
        <w:t>to achieve</w:t>
      </w:r>
      <w:r w:rsidR="009D7A64">
        <w:rPr>
          <w:bCs/>
        </w:rPr>
        <w:t xml:space="preserve"> </w:t>
      </w:r>
      <w:r w:rsidR="00D40B0B">
        <w:rPr>
          <w:bCs/>
        </w:rPr>
        <w:t>more</w:t>
      </w:r>
      <w:r w:rsidR="009D7A64">
        <w:rPr>
          <w:bCs/>
        </w:rPr>
        <w:t xml:space="preserve"> balance. </w:t>
      </w:r>
    </w:p>
    <w:p w14:paraId="273B9596" w14:textId="77777777" w:rsidR="005E6C9A" w:rsidRDefault="005E6C9A" w:rsidP="00F97C62">
      <w:pPr>
        <w:tabs>
          <w:tab w:val="left" w:pos="1440"/>
          <w:tab w:val="left" w:pos="2160"/>
        </w:tabs>
        <w:jc w:val="both"/>
      </w:pPr>
    </w:p>
    <w:p w14:paraId="09C3AD82" w14:textId="37245A80" w:rsidR="00632973" w:rsidRPr="00C668C7" w:rsidRDefault="00C668C7" w:rsidP="00F97C62">
      <w:pPr>
        <w:tabs>
          <w:tab w:val="left" w:pos="1440"/>
          <w:tab w:val="left" w:pos="2160"/>
        </w:tabs>
        <w:jc w:val="both"/>
        <w:rPr>
          <w:b/>
          <w:bCs/>
          <w:u w:val="single"/>
        </w:rPr>
      </w:pPr>
      <w:r>
        <w:rPr>
          <w:b/>
          <w:bCs/>
          <w:u w:val="single"/>
        </w:rPr>
        <w:t>MILLCREEK CANYON COMMITTEE UPDATE</w:t>
      </w:r>
    </w:p>
    <w:p w14:paraId="5C2BB5AF" w14:textId="625F5FE8" w:rsidR="00632973" w:rsidRDefault="00632973" w:rsidP="00F97C62">
      <w:pPr>
        <w:tabs>
          <w:tab w:val="left" w:pos="1440"/>
          <w:tab w:val="left" w:pos="2160"/>
        </w:tabs>
        <w:jc w:val="both"/>
      </w:pPr>
    </w:p>
    <w:p w14:paraId="7FEF2FE1" w14:textId="4A87F3C4" w:rsidR="00C668C7" w:rsidRDefault="00C40506" w:rsidP="00C668C7">
      <w:pPr>
        <w:pStyle w:val="ListParagraph"/>
        <w:numPr>
          <w:ilvl w:val="0"/>
          <w:numId w:val="8"/>
        </w:numPr>
        <w:tabs>
          <w:tab w:val="left" w:pos="1440"/>
          <w:tab w:val="left" w:pos="2160"/>
        </w:tabs>
        <w:ind w:left="720" w:hanging="720"/>
        <w:jc w:val="both"/>
      </w:pPr>
      <w:r>
        <w:rPr>
          <w:b/>
          <w:bCs/>
          <w:u w:val="single"/>
        </w:rPr>
        <w:t>Paul Diegel, Chair of the Millcreek Canyon Committee will Provide an Update on the Work of the Committee to Date.  Minutes of the Committee are Posted on the Utah Public Notice Website and the Central Wasatch Commission Website.</w:t>
      </w:r>
    </w:p>
    <w:p w14:paraId="71667609" w14:textId="2D0131D2" w:rsidR="00C668C7" w:rsidRDefault="00C668C7" w:rsidP="00F97C62">
      <w:pPr>
        <w:tabs>
          <w:tab w:val="left" w:pos="1440"/>
          <w:tab w:val="left" w:pos="2160"/>
        </w:tabs>
        <w:jc w:val="both"/>
      </w:pPr>
    </w:p>
    <w:p w14:paraId="21E10A60" w14:textId="5777A198" w:rsidR="0024236F" w:rsidRDefault="00AD3E83" w:rsidP="00F97C62">
      <w:pPr>
        <w:tabs>
          <w:tab w:val="left" w:pos="1440"/>
          <w:tab w:val="left" w:pos="2160"/>
        </w:tabs>
        <w:jc w:val="both"/>
      </w:pPr>
      <w:r>
        <w:t>Paul Diegel</w:t>
      </w:r>
      <w:r w:rsidR="00E10403">
        <w:t xml:space="preserve">, Chair of the Millcreek Canyon Committee, reported that </w:t>
      </w:r>
      <w:r w:rsidR="00820548">
        <w:t>the Millcreek Canyon Committee had spen</w:t>
      </w:r>
      <w:r w:rsidR="00B30908">
        <w:t>t</w:t>
      </w:r>
      <w:r w:rsidR="00820548">
        <w:t xml:space="preserve"> the last four or five months talking to Salt Lake County, Millcreek City</w:t>
      </w:r>
      <w:r w:rsidR="00743581">
        <w:t>,</w:t>
      </w:r>
      <w:r w:rsidR="00820548">
        <w:t xml:space="preserve"> and the U.S. Forest Service about the </w:t>
      </w:r>
      <w:r w:rsidR="00995E48" w:rsidRPr="00995E48">
        <w:t>Federal Lands Access Program (</w:t>
      </w:r>
      <w:r w:rsidR="00995E48">
        <w:t xml:space="preserve">“FLAP”) </w:t>
      </w:r>
      <w:r w:rsidR="00373EF5">
        <w:t>grant</w:t>
      </w:r>
      <w:r w:rsidR="007334B0">
        <w:t xml:space="preserve"> </w:t>
      </w:r>
      <w:r w:rsidR="006D7625">
        <w:t xml:space="preserve">and </w:t>
      </w:r>
      <w:r w:rsidR="00DD5411">
        <w:t xml:space="preserve">the </w:t>
      </w:r>
      <w:r w:rsidR="006D7625">
        <w:t xml:space="preserve">proposed work in Millcreek Canyon.  </w:t>
      </w:r>
      <w:r w:rsidR="001C478D">
        <w:t>Mr. </w:t>
      </w:r>
      <w:r w:rsidR="006D7625">
        <w:t xml:space="preserve">Diegel </w:t>
      </w:r>
      <w:r w:rsidR="00CB4B02">
        <w:t>noted that the Committee had been providing input on the d</w:t>
      </w:r>
      <w:r w:rsidR="00FF77D6">
        <w:t xml:space="preserve">esign direction and were monitoring the progress of the grant. </w:t>
      </w:r>
    </w:p>
    <w:p w14:paraId="4FF2ABF8" w14:textId="6706E89C" w:rsidR="001B12E8" w:rsidRDefault="001B12E8" w:rsidP="00F97C62">
      <w:pPr>
        <w:tabs>
          <w:tab w:val="left" w:pos="1440"/>
          <w:tab w:val="left" w:pos="2160"/>
        </w:tabs>
        <w:jc w:val="both"/>
      </w:pPr>
    </w:p>
    <w:p w14:paraId="0F168F2D" w14:textId="35F1DBAD" w:rsidR="001B12E8" w:rsidRDefault="001B12E8" w:rsidP="00F97C62">
      <w:pPr>
        <w:tabs>
          <w:tab w:val="left" w:pos="1440"/>
          <w:tab w:val="left" w:pos="2160"/>
        </w:tabs>
        <w:jc w:val="both"/>
      </w:pPr>
      <w:r>
        <w:t xml:space="preserve">Chair McCarvill asked for more information </w:t>
      </w:r>
      <w:r w:rsidR="0049561E">
        <w:t>on</w:t>
      </w:r>
      <w:r>
        <w:t xml:space="preserve"> the FLAP grant.  </w:t>
      </w:r>
      <w:r w:rsidR="001C478D">
        <w:t>Mr. </w:t>
      </w:r>
      <w:r>
        <w:t xml:space="preserve">Diegel explained that it was a grant </w:t>
      </w:r>
      <w:r w:rsidR="00357F4F">
        <w:t>that</w:t>
      </w:r>
      <w:r>
        <w:t xml:space="preserve"> provide</w:t>
      </w:r>
      <w:r w:rsidR="00357F4F">
        <w:t>d</w:t>
      </w:r>
      <w:r>
        <w:t xml:space="preserve"> transportation updates.  </w:t>
      </w:r>
      <w:r w:rsidR="009165BD">
        <w:t xml:space="preserve">The </w:t>
      </w:r>
      <w:r w:rsidR="00C328FB">
        <w:t xml:space="preserve">last he heard, all that remained was for the County to sign off on the agreement for the FLAP grant.  It would include the </w:t>
      </w:r>
      <w:r w:rsidR="00CE5A1F">
        <w:t>area from the Winter Gate to Upper Big Water</w:t>
      </w:r>
      <w:r w:rsidR="00C3713F">
        <w:t xml:space="preserve"> and would </w:t>
      </w:r>
      <w:r w:rsidR="00F3794F">
        <w:t>have</w:t>
      </w:r>
      <w:r w:rsidR="00C3713F">
        <w:t xml:space="preserve"> lane widening, rearranging, </w:t>
      </w:r>
      <w:r w:rsidR="00330ADC">
        <w:t>restriping, parking lot rearrangements</w:t>
      </w:r>
      <w:r w:rsidR="00743581">
        <w:t>,</w:t>
      </w:r>
      <w:r w:rsidR="00330ADC">
        <w:t xml:space="preserve"> and some enhancements for visitor experience at the trailheads.</w:t>
      </w:r>
      <w:r w:rsidR="000E4E04">
        <w:t xml:space="preserve">  </w:t>
      </w:r>
      <w:r w:rsidR="00524095">
        <w:t xml:space="preserve">The total project value was $19.6 million </w:t>
      </w:r>
      <w:r w:rsidR="00C35F2C">
        <w:t xml:space="preserve">and the intention was that this could be </w:t>
      </w:r>
      <w:r w:rsidR="005770F4">
        <w:t>the</w:t>
      </w:r>
      <w:r w:rsidR="00C35F2C">
        <w:t xml:space="preserve"> first phase of two.  Salt Lake County and the Forest Service planned to apply for a second phase to continue the work. </w:t>
      </w:r>
    </w:p>
    <w:p w14:paraId="251D6025" w14:textId="70ED0A40" w:rsidR="00526377" w:rsidRDefault="00526377" w:rsidP="00F97C62">
      <w:pPr>
        <w:tabs>
          <w:tab w:val="left" w:pos="1440"/>
          <w:tab w:val="left" w:pos="2160"/>
        </w:tabs>
        <w:jc w:val="both"/>
      </w:pPr>
    </w:p>
    <w:p w14:paraId="4A7823AA" w14:textId="04FEDF0F" w:rsidR="004757FC" w:rsidRDefault="001C478D" w:rsidP="00F97C62">
      <w:pPr>
        <w:tabs>
          <w:tab w:val="left" w:pos="1440"/>
          <w:tab w:val="left" w:pos="2160"/>
        </w:tabs>
        <w:jc w:val="both"/>
      </w:pPr>
      <w:r>
        <w:t>Mr. </w:t>
      </w:r>
      <w:r w:rsidR="002F32B0">
        <w:t xml:space="preserve">Hutchinson </w:t>
      </w:r>
      <w:r w:rsidR="000E0AAC">
        <w:t xml:space="preserve">was not in support of the development.  He felt the proposal would dramatically alter the character of the upper part of Millcreek Canyon.  </w:t>
      </w:r>
      <w:r>
        <w:t>Mr. </w:t>
      </w:r>
      <w:r w:rsidR="00473BAF">
        <w:t xml:space="preserve">Hutchinson believed the </w:t>
      </w:r>
      <w:r w:rsidR="004757FC">
        <w:t>issue warranted wider consideration from the CWC.</w:t>
      </w:r>
      <w:r w:rsidR="002414F5">
        <w:t xml:space="preserve">  Th</w:t>
      </w:r>
      <w:r w:rsidR="005564C9">
        <w:t xml:space="preserve">e original </w:t>
      </w:r>
      <w:r w:rsidR="00CA1848">
        <w:t>intention</w:t>
      </w:r>
      <w:r w:rsidR="005564C9">
        <w:t xml:space="preserve"> was to </w:t>
      </w:r>
      <w:r w:rsidR="00540F07">
        <w:t xml:space="preserve">look at </w:t>
      </w:r>
      <w:r w:rsidR="005564C9">
        <w:t xml:space="preserve">bathrooms and </w:t>
      </w:r>
      <w:r w:rsidR="00CA1848">
        <w:t>infrastructure</w:t>
      </w:r>
      <w:r w:rsidR="005564C9">
        <w:t xml:space="preserve"> </w:t>
      </w:r>
      <w:r w:rsidR="00830886">
        <w:t xml:space="preserve">in order to ready the canyon for a shuttle system.  The FLAP grant </w:t>
      </w:r>
      <w:r w:rsidR="00C64639">
        <w:t xml:space="preserve">project </w:t>
      </w:r>
      <w:r w:rsidR="00895F17">
        <w:t>included</w:t>
      </w:r>
      <w:r w:rsidR="00C64639">
        <w:t xml:space="preserve"> road widening</w:t>
      </w:r>
      <w:r w:rsidR="00895F17">
        <w:t xml:space="preserve"> and straightening as well as wall </w:t>
      </w:r>
      <w:r w:rsidR="00FE3B35">
        <w:t>reinforcement</w:t>
      </w:r>
      <w:r w:rsidR="00895F17">
        <w:t>.</w:t>
      </w:r>
      <w:r w:rsidR="000B531C">
        <w:t xml:space="preserve">  </w:t>
      </w:r>
      <w:r>
        <w:t>Mr. </w:t>
      </w:r>
      <w:r w:rsidR="00251EAA">
        <w:t xml:space="preserve">Draper </w:t>
      </w:r>
      <w:r w:rsidR="00334B37">
        <w:t xml:space="preserve">reported that </w:t>
      </w:r>
      <w:r w:rsidR="00C62779">
        <w:lastRenderedPageBreak/>
        <w:t>the Forest Service</w:t>
      </w:r>
      <w:r w:rsidR="00FC7403">
        <w:t xml:space="preserve"> believed the road improvements could take place with a categorical exclusion to NEPA.  There would be one public outreach meeting. </w:t>
      </w:r>
    </w:p>
    <w:p w14:paraId="1B5B967A" w14:textId="784B00F2" w:rsidR="00751FB5" w:rsidRDefault="00751FB5" w:rsidP="00F97C62">
      <w:pPr>
        <w:tabs>
          <w:tab w:val="left" w:pos="1440"/>
          <w:tab w:val="left" w:pos="2160"/>
        </w:tabs>
        <w:jc w:val="both"/>
      </w:pPr>
    </w:p>
    <w:p w14:paraId="70703FB1" w14:textId="401D6EAF" w:rsidR="00751FB5" w:rsidRDefault="001C478D" w:rsidP="00F97C62">
      <w:pPr>
        <w:tabs>
          <w:tab w:val="left" w:pos="1440"/>
          <w:tab w:val="left" w:pos="2160"/>
        </w:tabs>
        <w:jc w:val="both"/>
      </w:pPr>
      <w:r>
        <w:t>Mr. </w:t>
      </w:r>
      <w:r w:rsidR="00751FB5">
        <w:t xml:space="preserve">Knoblock </w:t>
      </w:r>
      <w:r w:rsidR="00BD39F3">
        <w:t xml:space="preserve">added </w:t>
      </w:r>
      <w:r w:rsidR="00307F6A">
        <w:t xml:space="preserve">that </w:t>
      </w:r>
      <w:r w:rsidR="002D381D">
        <w:t xml:space="preserve">the Millcreek Canyon Committee had been told that the road was failing.  It was not built </w:t>
      </w:r>
      <w:r w:rsidR="00747D79">
        <w:t xml:space="preserve">with the proper foundation underneath and it was slumping down into the creek.  The road needed to be rebuilt to last long-term.  </w:t>
      </w:r>
      <w:r w:rsidR="002C7C6B">
        <w:t xml:space="preserve">24-feet </w:t>
      </w:r>
      <w:r w:rsidR="006C0FB3">
        <w:t xml:space="preserve">was proposed.  </w:t>
      </w:r>
      <w:r>
        <w:t>Mr. </w:t>
      </w:r>
      <w:r w:rsidR="006C0FB3">
        <w:t xml:space="preserve">Knoblock wondered whether </w:t>
      </w:r>
      <w:r w:rsidR="006065EF">
        <w:t>there should be 11-foot traffic lanes o</w:t>
      </w:r>
      <w:r w:rsidR="00171661">
        <w:t xml:space="preserve">r </w:t>
      </w:r>
      <w:r w:rsidR="006065EF">
        <w:t xml:space="preserve">whether the traffic lanes should remain at 9-feet-wide </w:t>
      </w:r>
      <w:r w:rsidR="00321B40">
        <w:t>and include</w:t>
      </w:r>
      <w:r w:rsidR="006065EF">
        <w:t xml:space="preserve"> the addition of </w:t>
      </w:r>
      <w:r w:rsidR="00405D59">
        <w:t xml:space="preserve">a </w:t>
      </w:r>
      <w:r w:rsidR="006065EF">
        <w:t>4-</w:t>
      </w:r>
      <w:r w:rsidR="00405D59">
        <w:t>foot</w:t>
      </w:r>
      <w:r w:rsidR="006065EF">
        <w:t xml:space="preserve"> bicycle lane.  </w:t>
      </w:r>
      <w:r w:rsidR="00884EE5">
        <w:t xml:space="preserve">Many of the Millcreek Canyon Committee Members </w:t>
      </w:r>
      <w:r w:rsidR="00BA62B2">
        <w:t xml:space="preserve">wanted there to be a bicycle lane with </w:t>
      </w:r>
      <w:r w:rsidR="00BA2D96">
        <w:t>the</w:t>
      </w:r>
      <w:r w:rsidR="00BA62B2">
        <w:t xml:space="preserve"> narrower road in order to prevent vehicle</w:t>
      </w:r>
      <w:r w:rsidR="009433C9">
        <w:t xml:space="preserve"> speeds from increasing and to accommodate cyclists. </w:t>
      </w:r>
    </w:p>
    <w:p w14:paraId="74AFD215" w14:textId="5E65830D" w:rsidR="0074036D" w:rsidRDefault="0074036D" w:rsidP="00F97C62">
      <w:pPr>
        <w:tabs>
          <w:tab w:val="left" w:pos="1440"/>
          <w:tab w:val="left" w:pos="2160"/>
        </w:tabs>
        <w:jc w:val="both"/>
      </w:pPr>
    </w:p>
    <w:p w14:paraId="104A7215" w14:textId="649731EB" w:rsidR="008F39EC" w:rsidRDefault="001A55B8" w:rsidP="00F97C62">
      <w:pPr>
        <w:tabs>
          <w:tab w:val="left" w:pos="1440"/>
          <w:tab w:val="left" w:pos="2160"/>
        </w:tabs>
        <w:jc w:val="both"/>
      </w:pPr>
      <w:r>
        <w:t>Ed Marshall</w:t>
      </w:r>
      <w:r w:rsidR="003322B9">
        <w:t xml:space="preserve"> stated that </w:t>
      </w:r>
      <w:r w:rsidR="006C2B07">
        <w:t xml:space="preserve">the FLAP grant </w:t>
      </w:r>
      <w:r w:rsidR="000D4774">
        <w:t xml:space="preserve">program was strictly for transportation and access.  It was never intended for infrastructure, so projects like restrooms and trailhead improvements were not allowed under the program.  </w:t>
      </w:r>
      <w:r w:rsidR="001C5E14">
        <w:t xml:space="preserve">The FLAP grant was currently waiting to have matching funds come </w:t>
      </w:r>
      <w:r w:rsidR="00CC7169">
        <w:t xml:space="preserve">in </w:t>
      </w:r>
      <w:r w:rsidR="001C5E14">
        <w:t xml:space="preserve">from local sources.  Originally, the </w:t>
      </w:r>
      <w:r w:rsidR="00CC7169">
        <w:t xml:space="preserve">project </w:t>
      </w:r>
      <w:r w:rsidR="001C5E14">
        <w:t xml:space="preserve">area was going to be from Elbow Fork to the top of the canyon.  The engineers for the FLAP grant decided that they would like </w:t>
      </w:r>
      <w:r w:rsidR="00871509">
        <w:t xml:space="preserve">the area to go down further, which added quite a bit of additional cost.  </w:t>
      </w:r>
      <w:r w:rsidR="00875C40">
        <w:t>While the FLAP grant amount would be increased</w:t>
      </w:r>
      <w:r w:rsidR="00E12434">
        <w:t xml:space="preserve">, there was also a need for a greater contribution from the local community. </w:t>
      </w:r>
    </w:p>
    <w:p w14:paraId="0B9A9ABE" w14:textId="3628B9CE" w:rsidR="00C40506" w:rsidRDefault="00C40506" w:rsidP="00F97C62">
      <w:pPr>
        <w:tabs>
          <w:tab w:val="left" w:pos="1440"/>
          <w:tab w:val="left" w:pos="2160"/>
        </w:tabs>
        <w:jc w:val="both"/>
      </w:pPr>
    </w:p>
    <w:p w14:paraId="536CDFF6" w14:textId="13703A6D" w:rsidR="00C40506" w:rsidRDefault="00C40506" w:rsidP="00F97C62">
      <w:pPr>
        <w:tabs>
          <w:tab w:val="left" w:pos="1440"/>
          <w:tab w:val="left" w:pos="2160"/>
        </w:tabs>
        <w:jc w:val="both"/>
        <w:rPr>
          <w:b/>
          <w:bCs/>
          <w:u w:val="single"/>
        </w:rPr>
      </w:pPr>
      <w:r>
        <w:rPr>
          <w:b/>
          <w:bCs/>
          <w:u w:val="single"/>
        </w:rPr>
        <w:t>TRAILS COMMITTEE UPDATE</w:t>
      </w:r>
    </w:p>
    <w:p w14:paraId="537E2C9B" w14:textId="167AF60B" w:rsidR="00C40506" w:rsidRDefault="00C40506" w:rsidP="00F97C62">
      <w:pPr>
        <w:tabs>
          <w:tab w:val="left" w:pos="1440"/>
          <w:tab w:val="left" w:pos="2160"/>
        </w:tabs>
        <w:jc w:val="both"/>
        <w:rPr>
          <w:b/>
          <w:bCs/>
          <w:u w:val="single"/>
        </w:rPr>
      </w:pPr>
    </w:p>
    <w:p w14:paraId="063DC7F6" w14:textId="18F87CFE" w:rsidR="00C40506" w:rsidRDefault="00E6458F" w:rsidP="00E6458F">
      <w:pPr>
        <w:pStyle w:val="ListParagraph"/>
        <w:numPr>
          <w:ilvl w:val="0"/>
          <w:numId w:val="9"/>
        </w:numPr>
        <w:tabs>
          <w:tab w:val="left" w:pos="1440"/>
          <w:tab w:val="left" w:pos="2160"/>
        </w:tabs>
        <w:ind w:left="720" w:hanging="720"/>
        <w:jc w:val="both"/>
        <w:rPr>
          <w:b/>
          <w:bCs/>
          <w:u w:val="single"/>
        </w:rPr>
      </w:pPr>
      <w:r w:rsidRPr="00E6458F">
        <w:rPr>
          <w:b/>
          <w:bCs/>
          <w:u w:val="single"/>
        </w:rPr>
        <w:t>John Knoblock Chai</w:t>
      </w:r>
      <w:r>
        <w:rPr>
          <w:b/>
          <w:bCs/>
          <w:u w:val="single"/>
        </w:rPr>
        <w:t xml:space="preserve">r of the Trails Committee will Provide an Update on the Committee Work Completed to Date.  Minutes of the Committee are Posted on the Utah Public Notice Website and the Central Wasatch Commission Website.  </w:t>
      </w:r>
    </w:p>
    <w:p w14:paraId="7943675B" w14:textId="68890F22" w:rsidR="00E6458F" w:rsidRDefault="00E6458F" w:rsidP="00E6458F">
      <w:pPr>
        <w:tabs>
          <w:tab w:val="left" w:pos="1440"/>
          <w:tab w:val="left" w:pos="2160"/>
        </w:tabs>
        <w:jc w:val="both"/>
      </w:pPr>
    </w:p>
    <w:p w14:paraId="6D168602" w14:textId="2A3F4479" w:rsidR="00E6458F" w:rsidRDefault="001C478D" w:rsidP="00E6458F">
      <w:pPr>
        <w:tabs>
          <w:tab w:val="left" w:pos="1440"/>
          <w:tab w:val="left" w:pos="2160"/>
        </w:tabs>
        <w:jc w:val="both"/>
      </w:pPr>
      <w:r>
        <w:t>Mr. </w:t>
      </w:r>
      <w:r w:rsidR="004D7A1B">
        <w:t>Knoblock</w:t>
      </w:r>
      <w:r w:rsidR="00EC0B80">
        <w:t>, Chair of the Trails Committee, reported that the main goal of the Committee was to review, comment</w:t>
      </w:r>
      <w:r w:rsidR="00743581">
        <w:t>,</w:t>
      </w:r>
      <w:r w:rsidR="00EC0B80">
        <w:t xml:space="preserve"> and be participants in a County</w:t>
      </w:r>
      <w:r w:rsidR="00A21C5A">
        <w:t xml:space="preserve">-wide Trails Master Plan process.  However, at the last meeting, Martin Jensen with Salt Lake County Parks and Recreation stated that </w:t>
      </w:r>
      <w:r w:rsidR="001A61F2">
        <w:t xml:space="preserve">he did not have the staff or budget available to take that on.  </w:t>
      </w:r>
      <w:r w:rsidR="00482CCE">
        <w:t xml:space="preserve">Mayor Jenny Wilson said that she was taking funding for that </w:t>
      </w:r>
      <w:r w:rsidR="00BE061B">
        <w:t xml:space="preserve">plan </w:t>
      </w:r>
      <w:r w:rsidR="00482CCE">
        <w:t xml:space="preserve">under consideration for the 2022 budget. </w:t>
      </w:r>
    </w:p>
    <w:p w14:paraId="5B1FF3D3" w14:textId="34E8560B" w:rsidR="004D7A1B" w:rsidRDefault="004D7A1B" w:rsidP="00E6458F">
      <w:pPr>
        <w:tabs>
          <w:tab w:val="left" w:pos="1440"/>
          <w:tab w:val="left" w:pos="2160"/>
        </w:tabs>
        <w:jc w:val="both"/>
      </w:pPr>
    </w:p>
    <w:p w14:paraId="33FF3855" w14:textId="3087D9C3" w:rsidR="001F6CB6" w:rsidRDefault="00441331" w:rsidP="00E6458F">
      <w:pPr>
        <w:tabs>
          <w:tab w:val="left" w:pos="1440"/>
          <w:tab w:val="left" w:pos="2160"/>
        </w:tabs>
        <w:jc w:val="both"/>
      </w:pPr>
      <w:r>
        <w:t xml:space="preserve">Brighton was required by law to do a General Plan.  As part of their General Plan process, Mayor Dan Knopp wanted to include a Trails Master Plan </w:t>
      </w:r>
      <w:r w:rsidR="00AC46B9">
        <w:t xml:space="preserve">for Brighton.  Zinnia Wilson, the Trails Manager with the Forest Service, said that </w:t>
      </w:r>
      <w:r w:rsidR="00F925D2">
        <w:t>the Forest Service</w:t>
      </w:r>
      <w:r w:rsidR="00AC46B9">
        <w:t xml:space="preserve"> would like to be partners </w:t>
      </w:r>
      <w:r w:rsidR="00290C2E">
        <w:t xml:space="preserve">to ensure that whatever trails plan was developed by Brighton would be actionable. </w:t>
      </w:r>
      <w:r w:rsidR="00980636">
        <w:t xml:space="preserve"> The </w:t>
      </w:r>
      <w:r w:rsidR="00980636" w:rsidRPr="00980636">
        <w:t>Greater Salt Lake Municipal Services District</w:t>
      </w:r>
      <w:r w:rsidR="00980636">
        <w:t xml:space="preserve"> (“MSD”) </w:t>
      </w:r>
      <w:r w:rsidR="008979CF">
        <w:t xml:space="preserve">would be hired to lead the planning process.  That work would </w:t>
      </w:r>
      <w:r w:rsidR="00D441BF">
        <w:t>tie</w:t>
      </w:r>
      <w:r w:rsidR="008979CF">
        <w:t xml:space="preserve"> into </w:t>
      </w:r>
      <w:r w:rsidR="00BB1FA7">
        <w:t xml:space="preserve">the Forest Service trails inventory process.  The Forest Service was currently trying to clean up </w:t>
      </w:r>
      <w:r w:rsidR="0036191F">
        <w:t xml:space="preserve">and color code </w:t>
      </w:r>
      <w:r w:rsidR="00C2317B">
        <w:t>a</w:t>
      </w:r>
      <w:r w:rsidR="0036191F">
        <w:t xml:space="preserve"> trails inventory map </w:t>
      </w:r>
      <w:r w:rsidR="00133B15">
        <w:t xml:space="preserve">that was </w:t>
      </w:r>
      <w:r w:rsidR="0036191F">
        <w:t xml:space="preserve">dedicated to the user-created trails in the Central Wasatch.  </w:t>
      </w:r>
      <w:r w:rsidR="001C478D">
        <w:t>Mr. </w:t>
      </w:r>
      <w:r w:rsidR="0036191F">
        <w:t xml:space="preserve">Knoblock explained that the </w:t>
      </w:r>
      <w:r w:rsidR="00FD1EBA">
        <w:t>inventory would determine</w:t>
      </w:r>
      <w:r w:rsidR="00E70B3A">
        <w:t>:</w:t>
      </w:r>
    </w:p>
    <w:p w14:paraId="734FE491" w14:textId="03DA9C1C" w:rsidR="00E70B3A" w:rsidRDefault="00E70B3A" w:rsidP="00E6458F">
      <w:pPr>
        <w:tabs>
          <w:tab w:val="left" w:pos="1440"/>
          <w:tab w:val="left" w:pos="2160"/>
        </w:tabs>
        <w:jc w:val="both"/>
      </w:pPr>
    </w:p>
    <w:p w14:paraId="16D35DD3" w14:textId="39E75331" w:rsidR="00E70B3A" w:rsidRDefault="00E70B3A" w:rsidP="00E70B3A">
      <w:pPr>
        <w:pStyle w:val="ListParagraph"/>
        <w:numPr>
          <w:ilvl w:val="0"/>
          <w:numId w:val="16"/>
        </w:numPr>
        <w:tabs>
          <w:tab w:val="left" w:pos="1440"/>
          <w:tab w:val="left" w:pos="2160"/>
        </w:tabs>
        <w:jc w:val="both"/>
      </w:pPr>
      <w:r>
        <w:t>Which user-created trails could potentially become official trails;</w:t>
      </w:r>
    </w:p>
    <w:p w14:paraId="68C3B4DB" w14:textId="47DE182D" w:rsidR="00E70B3A" w:rsidRDefault="00E70B3A" w:rsidP="00E70B3A">
      <w:pPr>
        <w:pStyle w:val="ListParagraph"/>
        <w:numPr>
          <w:ilvl w:val="0"/>
          <w:numId w:val="16"/>
        </w:numPr>
        <w:tabs>
          <w:tab w:val="left" w:pos="1440"/>
          <w:tab w:val="left" w:pos="2160"/>
        </w:tabs>
        <w:jc w:val="both"/>
      </w:pPr>
      <w:r>
        <w:t>Which user-created trails should remain as user-created trails;</w:t>
      </w:r>
      <w:r w:rsidR="001C478D">
        <w:t xml:space="preserve"> and</w:t>
      </w:r>
    </w:p>
    <w:p w14:paraId="13024C05" w14:textId="723D295C" w:rsidR="00E70B3A" w:rsidRDefault="00E70B3A" w:rsidP="00E70B3A">
      <w:pPr>
        <w:pStyle w:val="ListParagraph"/>
        <w:numPr>
          <w:ilvl w:val="0"/>
          <w:numId w:val="16"/>
        </w:numPr>
        <w:tabs>
          <w:tab w:val="left" w:pos="1440"/>
          <w:tab w:val="left" w:pos="2160"/>
        </w:tabs>
        <w:jc w:val="both"/>
      </w:pPr>
      <w:r>
        <w:t>Which user-created trails went through sensitive areas and should be eliminated.</w:t>
      </w:r>
    </w:p>
    <w:p w14:paraId="107719B2" w14:textId="7E2FED7C" w:rsidR="00A85A4E" w:rsidRDefault="00A85A4E" w:rsidP="00E6458F">
      <w:pPr>
        <w:tabs>
          <w:tab w:val="left" w:pos="1440"/>
          <w:tab w:val="left" w:pos="2160"/>
        </w:tabs>
        <w:jc w:val="both"/>
      </w:pPr>
    </w:p>
    <w:p w14:paraId="0FB6A15D" w14:textId="3A44A91C" w:rsidR="00643216" w:rsidRDefault="00643216" w:rsidP="00E6458F">
      <w:pPr>
        <w:tabs>
          <w:tab w:val="left" w:pos="1440"/>
          <w:tab w:val="left" w:pos="2160"/>
        </w:tabs>
        <w:jc w:val="both"/>
      </w:pPr>
      <w:r>
        <w:lastRenderedPageBreak/>
        <w:t>The Trails Committee had also</w:t>
      </w:r>
      <w:r w:rsidR="00104AEF">
        <w:t xml:space="preserve"> tried to expand the list of family</w:t>
      </w:r>
      <w:r w:rsidR="00743581">
        <w:t>-</w:t>
      </w:r>
      <w:r w:rsidR="00104AEF">
        <w:t>friendly hikes</w:t>
      </w:r>
      <w:r w:rsidR="00A979E6">
        <w:t xml:space="preserve"> and </w:t>
      </w:r>
      <w:r w:rsidR="00AD4DF3">
        <w:t xml:space="preserve">determine </w:t>
      </w:r>
      <w:r w:rsidR="00A979E6">
        <w:t xml:space="preserve">what </w:t>
      </w:r>
      <w:r w:rsidR="00B5534B">
        <w:t>needed to be</w:t>
      </w:r>
      <w:r w:rsidR="00A979E6">
        <w:t xml:space="preserve"> done to fix certain trails so they </w:t>
      </w:r>
      <w:r w:rsidR="00FC1081">
        <w:t>could become</w:t>
      </w:r>
      <w:r w:rsidR="00A979E6">
        <w:t xml:space="preserve"> family</w:t>
      </w:r>
      <w:r w:rsidR="00743581">
        <w:t>-</w:t>
      </w:r>
      <w:r w:rsidR="00A979E6">
        <w:t xml:space="preserve">friendly.  This </w:t>
      </w:r>
      <w:r w:rsidR="00995E04">
        <w:t>would ensure that Silver Lake and Donut Falls were not the only family</w:t>
      </w:r>
      <w:r w:rsidR="00743581">
        <w:t>-</w:t>
      </w:r>
      <w:r w:rsidR="00995E04">
        <w:t xml:space="preserve">friendly attractions. </w:t>
      </w:r>
    </w:p>
    <w:p w14:paraId="03AA6CF8" w14:textId="77777777" w:rsidR="00643216" w:rsidRDefault="00643216" w:rsidP="00E6458F">
      <w:pPr>
        <w:tabs>
          <w:tab w:val="left" w:pos="1440"/>
          <w:tab w:val="left" w:pos="2160"/>
        </w:tabs>
        <w:jc w:val="both"/>
      </w:pPr>
    </w:p>
    <w:p w14:paraId="1D5F3B5C" w14:textId="0D13983F" w:rsidR="00605659" w:rsidRDefault="00A03871" w:rsidP="00E6458F">
      <w:pPr>
        <w:tabs>
          <w:tab w:val="left" w:pos="1440"/>
          <w:tab w:val="left" w:pos="2160"/>
        </w:tabs>
        <w:jc w:val="both"/>
      </w:pPr>
      <w:r w:rsidRPr="00A03871">
        <w:t xml:space="preserve">Patrick Nelson </w:t>
      </w:r>
      <w:r w:rsidR="006F0DE2">
        <w:t xml:space="preserve">noted that he had just heard about the Brighton Trails Plan a few days earlier.  He </w:t>
      </w:r>
      <w:r w:rsidR="00CD7CC4">
        <w:t xml:space="preserve">stressed the importance of </w:t>
      </w:r>
      <w:r w:rsidR="00FD18FD">
        <w:t xml:space="preserve">trails maintenance </w:t>
      </w:r>
      <w:r w:rsidR="00AE1361">
        <w:t>and hoped that it would be considered</w:t>
      </w:r>
      <w:r w:rsidR="000C4050">
        <w:t xml:space="preserve"> in the process.  </w:t>
      </w:r>
      <w:r w:rsidR="00F965A1">
        <w:t xml:space="preserve">Additionally, Salt Lake City Public Utilities needed to finish </w:t>
      </w:r>
      <w:r w:rsidR="00743581">
        <w:t>its</w:t>
      </w:r>
      <w:r w:rsidR="00F965A1">
        <w:t xml:space="preserve"> Watershed Management Plan.  </w:t>
      </w:r>
      <w:r w:rsidR="000A4028">
        <w:t xml:space="preserve">The </w:t>
      </w:r>
      <w:r w:rsidR="00BB56CA">
        <w:t>current</w:t>
      </w:r>
      <w:r w:rsidR="00FB6785">
        <w:t xml:space="preserve"> </w:t>
      </w:r>
      <w:r w:rsidR="000A4028">
        <w:t xml:space="preserve">timeline </w:t>
      </w:r>
      <w:r w:rsidR="00421C79">
        <w:t>for the Watershed Management Plan was</w:t>
      </w:r>
      <w:r w:rsidR="00B164C3">
        <w:t xml:space="preserve"> next summer.  </w:t>
      </w:r>
      <w:r w:rsidR="00E82838">
        <w:t xml:space="preserve">Chair McCarvill agreed that trail maintenance was a critical issue to think about.  </w:t>
      </w:r>
    </w:p>
    <w:p w14:paraId="5056259F" w14:textId="52D84448" w:rsidR="00E6458F" w:rsidRDefault="00E6458F" w:rsidP="00E6458F">
      <w:pPr>
        <w:tabs>
          <w:tab w:val="left" w:pos="1440"/>
          <w:tab w:val="left" w:pos="2160"/>
        </w:tabs>
        <w:jc w:val="both"/>
      </w:pPr>
    </w:p>
    <w:p w14:paraId="4DC04E1B" w14:textId="474DC9FF" w:rsidR="00E6458F" w:rsidRDefault="00E6458F" w:rsidP="00E6458F">
      <w:pPr>
        <w:tabs>
          <w:tab w:val="left" w:pos="1440"/>
          <w:tab w:val="left" w:pos="2160"/>
        </w:tabs>
        <w:jc w:val="both"/>
        <w:rPr>
          <w:b/>
          <w:bCs/>
          <w:u w:val="single"/>
        </w:rPr>
      </w:pPr>
      <w:r>
        <w:rPr>
          <w:b/>
          <w:bCs/>
          <w:u w:val="single"/>
        </w:rPr>
        <w:t>VISITOR USE COMMITTEE UPDATE</w:t>
      </w:r>
    </w:p>
    <w:p w14:paraId="0E4B279D" w14:textId="4A9442CE" w:rsidR="00E6458F" w:rsidRDefault="00E6458F" w:rsidP="00E6458F">
      <w:pPr>
        <w:tabs>
          <w:tab w:val="left" w:pos="1440"/>
          <w:tab w:val="left" w:pos="2160"/>
        </w:tabs>
        <w:jc w:val="both"/>
        <w:rPr>
          <w:b/>
          <w:bCs/>
          <w:u w:val="single"/>
        </w:rPr>
      </w:pPr>
    </w:p>
    <w:p w14:paraId="34D3AEB4" w14:textId="545E57EE" w:rsidR="00E6458F" w:rsidRPr="00BF4379" w:rsidRDefault="00BF4379" w:rsidP="00E6458F">
      <w:pPr>
        <w:pStyle w:val="ListParagraph"/>
        <w:numPr>
          <w:ilvl w:val="0"/>
          <w:numId w:val="10"/>
        </w:numPr>
        <w:tabs>
          <w:tab w:val="left" w:pos="1440"/>
          <w:tab w:val="left" w:pos="2160"/>
        </w:tabs>
        <w:ind w:left="720" w:hanging="720"/>
        <w:jc w:val="both"/>
        <w:rPr>
          <w:b/>
          <w:bCs/>
        </w:rPr>
      </w:pPr>
      <w:r>
        <w:rPr>
          <w:b/>
          <w:bCs/>
          <w:u w:val="single"/>
        </w:rPr>
        <w:t>Annalee Munsey and William McCarvill, Chair and Co-Chair of the Visitor Use Committee will Provide Updated Information.</w:t>
      </w:r>
    </w:p>
    <w:p w14:paraId="4260369A" w14:textId="1C82BE41" w:rsidR="00BF4379" w:rsidRDefault="00BF4379" w:rsidP="00BF4379">
      <w:pPr>
        <w:tabs>
          <w:tab w:val="left" w:pos="1440"/>
          <w:tab w:val="left" w:pos="2160"/>
        </w:tabs>
        <w:jc w:val="both"/>
        <w:rPr>
          <w:b/>
          <w:bCs/>
        </w:rPr>
      </w:pPr>
    </w:p>
    <w:p w14:paraId="5EC97510" w14:textId="347799EB" w:rsidR="00BF4379" w:rsidRPr="00BF4379" w:rsidRDefault="00BF4379" w:rsidP="00BF4379">
      <w:pPr>
        <w:pStyle w:val="ListParagraph"/>
        <w:numPr>
          <w:ilvl w:val="0"/>
          <w:numId w:val="11"/>
        </w:numPr>
        <w:tabs>
          <w:tab w:val="left" w:pos="720"/>
          <w:tab w:val="left" w:pos="1440"/>
          <w:tab w:val="left" w:pos="2160"/>
        </w:tabs>
        <w:ind w:left="1440" w:hanging="720"/>
        <w:jc w:val="both"/>
        <w:rPr>
          <w:b/>
          <w:bCs/>
        </w:rPr>
      </w:pPr>
      <w:r>
        <w:rPr>
          <w:b/>
          <w:bCs/>
          <w:u w:val="single"/>
        </w:rPr>
        <w:t>Information on the Contracting of Utah State University to Complete Phase I of the Visitor Use Study is Available on the Utah Public Notice Website and the Central Wasatch Commission Website.</w:t>
      </w:r>
    </w:p>
    <w:p w14:paraId="6B588FE1" w14:textId="2DD8CEF3" w:rsidR="00BF4379" w:rsidRDefault="00BF4379" w:rsidP="00BF4379">
      <w:pPr>
        <w:tabs>
          <w:tab w:val="left" w:pos="720"/>
          <w:tab w:val="left" w:pos="1440"/>
          <w:tab w:val="left" w:pos="2160"/>
        </w:tabs>
        <w:jc w:val="both"/>
        <w:rPr>
          <w:u w:val="single"/>
        </w:rPr>
      </w:pPr>
    </w:p>
    <w:p w14:paraId="0C7D1147" w14:textId="0F170C32" w:rsidR="00DE08C7" w:rsidRDefault="00AC5C31" w:rsidP="00BF4379">
      <w:pPr>
        <w:tabs>
          <w:tab w:val="left" w:pos="720"/>
          <w:tab w:val="left" w:pos="1440"/>
          <w:tab w:val="left" w:pos="2160"/>
        </w:tabs>
        <w:jc w:val="both"/>
      </w:pPr>
      <w:r>
        <w:t>Ms. Munsey</w:t>
      </w:r>
      <w:r w:rsidR="00A344D2">
        <w:t xml:space="preserve">, Chair of the Visitor Use </w:t>
      </w:r>
      <w:r w:rsidR="00467727">
        <w:t xml:space="preserve">Committee, </w:t>
      </w:r>
      <w:r w:rsidR="00937013">
        <w:t xml:space="preserve">shared background information </w:t>
      </w:r>
      <w:r w:rsidR="001174A6">
        <w:t>related to</w:t>
      </w:r>
      <w:r w:rsidR="00937013">
        <w:t xml:space="preserve"> the Committee.  She explained that the Stakeholders Council created the Visitor Use Committee in January 2020</w:t>
      </w:r>
      <w:r w:rsidR="00D22BF9">
        <w:t xml:space="preserve"> and </w:t>
      </w:r>
      <w:r w:rsidR="00336972">
        <w:t xml:space="preserve">it </w:t>
      </w:r>
      <w:r w:rsidR="00D22BF9">
        <w:t xml:space="preserve">included </w:t>
      </w:r>
      <w:r w:rsidR="00B97084">
        <w:t xml:space="preserve">12 members from the Stakeholders Council.  </w:t>
      </w:r>
      <w:r w:rsidR="004D19A7">
        <w:t>At that ti</w:t>
      </w:r>
      <w:r w:rsidR="00C034F3">
        <w:t xml:space="preserve">me, </w:t>
      </w:r>
      <w:r w:rsidR="00BC65AB">
        <w:t xml:space="preserve">Dr. Kelly Bricker </w:t>
      </w:r>
      <w:r w:rsidR="00B9509B">
        <w:t xml:space="preserve">was on the subcommittee and presented </w:t>
      </w:r>
      <w:r w:rsidR="00FF0284">
        <w:t xml:space="preserve">a prospectus </w:t>
      </w:r>
      <w:r w:rsidR="00B91ED0">
        <w:t xml:space="preserve">for a Visitor Use Study that included two phases.  </w:t>
      </w:r>
      <w:r w:rsidR="0088223A">
        <w:t xml:space="preserve">Since that time, </w:t>
      </w:r>
      <w:r w:rsidR="00770F94">
        <w:t>the Committee had explored funding options for the study.</w:t>
      </w:r>
    </w:p>
    <w:p w14:paraId="2D862528" w14:textId="36711202" w:rsidR="00770F94" w:rsidRDefault="00770F94" w:rsidP="00BF4379">
      <w:pPr>
        <w:tabs>
          <w:tab w:val="left" w:pos="720"/>
          <w:tab w:val="left" w:pos="1440"/>
          <w:tab w:val="left" w:pos="2160"/>
        </w:tabs>
        <w:jc w:val="both"/>
      </w:pPr>
    </w:p>
    <w:p w14:paraId="2ACCA9AC" w14:textId="15F49164" w:rsidR="00770F94" w:rsidRDefault="00E81270" w:rsidP="00BF4379">
      <w:pPr>
        <w:tabs>
          <w:tab w:val="left" w:pos="720"/>
          <w:tab w:val="left" w:pos="1440"/>
          <w:tab w:val="left" w:pos="2160"/>
        </w:tabs>
        <w:jc w:val="both"/>
      </w:pPr>
      <w:r>
        <w:t xml:space="preserve">The Committee and CWC Staff recommended that Phase I be funded by the CWC.  The CWC Board approved funding for Phase I of the study.  The Visitor Use Study Work Group was created to provide input on the request for proposal (“RFP”) </w:t>
      </w:r>
      <w:r w:rsidR="00ED3AEB">
        <w:t xml:space="preserve">and to review the submissions.  </w:t>
      </w:r>
      <w:r w:rsidR="002F4D81">
        <w:t xml:space="preserve">The Visitor Use Study Work Group consisted of Stakeholders Council Members, CWC Board Members </w:t>
      </w:r>
      <w:r w:rsidR="00E5752D">
        <w:t>as well as Patrick Nelson and Helen Peters</w:t>
      </w:r>
      <w:r w:rsidR="009C1B62">
        <w:t xml:space="preserve">.  </w:t>
      </w:r>
      <w:r w:rsidR="009F44D1">
        <w:t xml:space="preserve">Input </w:t>
      </w:r>
      <w:r w:rsidR="00013AC5">
        <w:t xml:space="preserve">on the RFP </w:t>
      </w:r>
      <w:r w:rsidR="009F44D1">
        <w:t>was provided, it was posted</w:t>
      </w:r>
      <w:r w:rsidR="009454F8">
        <w:t xml:space="preserve"> </w:t>
      </w:r>
      <w:r w:rsidR="009F44D1">
        <w:t xml:space="preserve">and many responses were received.  </w:t>
      </w:r>
      <w:r w:rsidR="007F7998">
        <w:t xml:space="preserve">A decision was made in March 2021 and a consultant was selected.  The contract was approved in April 2021 </w:t>
      </w:r>
      <w:r w:rsidR="00F420F7">
        <w:t>for Utah State University to handle Phase I</w:t>
      </w:r>
      <w:r w:rsidR="00F901F5">
        <w:t xml:space="preserve">.  The RFP also mentioned Phase II.  Ms. Munsey </w:t>
      </w:r>
      <w:r w:rsidR="00F120E7">
        <w:t>noted that the intention of Phase I was to answer the following:</w:t>
      </w:r>
    </w:p>
    <w:p w14:paraId="59CC301A" w14:textId="620B49B1" w:rsidR="00F120E7" w:rsidRDefault="00F120E7" w:rsidP="00BF4379">
      <w:pPr>
        <w:tabs>
          <w:tab w:val="left" w:pos="720"/>
          <w:tab w:val="left" w:pos="1440"/>
          <w:tab w:val="left" w:pos="2160"/>
        </w:tabs>
        <w:jc w:val="both"/>
      </w:pPr>
    </w:p>
    <w:p w14:paraId="6616E79C" w14:textId="10F3D5F9" w:rsidR="00F120E7" w:rsidRDefault="00D0205D" w:rsidP="007A19AB">
      <w:pPr>
        <w:pStyle w:val="ListParagraph"/>
        <w:numPr>
          <w:ilvl w:val="0"/>
          <w:numId w:val="17"/>
        </w:numPr>
        <w:tabs>
          <w:tab w:val="left" w:pos="720"/>
          <w:tab w:val="left" w:pos="1440"/>
          <w:tab w:val="left" w:pos="2160"/>
        </w:tabs>
        <w:jc w:val="both"/>
      </w:pPr>
      <w:r>
        <w:t>What key indicators do we need to pay attention to and what data about recreation use in the canyon currently exists?</w:t>
      </w:r>
    </w:p>
    <w:p w14:paraId="7564630E" w14:textId="5611AFAE" w:rsidR="00D0205D" w:rsidRDefault="00064C8B" w:rsidP="007A19AB">
      <w:pPr>
        <w:pStyle w:val="ListParagraph"/>
        <w:numPr>
          <w:ilvl w:val="0"/>
          <w:numId w:val="17"/>
        </w:numPr>
        <w:tabs>
          <w:tab w:val="left" w:pos="720"/>
          <w:tab w:val="left" w:pos="1440"/>
          <w:tab w:val="left" w:pos="2160"/>
        </w:tabs>
        <w:jc w:val="both"/>
      </w:pPr>
      <w:r>
        <w:t>What are the most appropriate ecological, physical and social indicators for distinct types of recreation settings within the canyons?</w:t>
      </w:r>
    </w:p>
    <w:p w14:paraId="7F8D8165" w14:textId="7702751B" w:rsidR="00064C8B" w:rsidRDefault="00C8187C" w:rsidP="007A19AB">
      <w:pPr>
        <w:pStyle w:val="ListParagraph"/>
        <w:numPr>
          <w:ilvl w:val="0"/>
          <w:numId w:val="17"/>
        </w:numPr>
        <w:tabs>
          <w:tab w:val="left" w:pos="720"/>
          <w:tab w:val="left" w:pos="1440"/>
          <w:tab w:val="left" w:pos="2160"/>
        </w:tabs>
        <w:jc w:val="both"/>
      </w:pPr>
      <w:r>
        <w:t xml:space="preserve">What indicators should be prioritized in Phase II of the project to most effectively guide management decisions and investments in outdoor recreation infrastructure throughout the canyons? </w:t>
      </w:r>
    </w:p>
    <w:p w14:paraId="5F65D542" w14:textId="284AA682" w:rsidR="00BF4379" w:rsidRDefault="00BF4379" w:rsidP="00BF4379">
      <w:pPr>
        <w:tabs>
          <w:tab w:val="left" w:pos="720"/>
          <w:tab w:val="left" w:pos="1440"/>
          <w:tab w:val="left" w:pos="2160"/>
        </w:tabs>
        <w:jc w:val="both"/>
      </w:pPr>
    </w:p>
    <w:p w14:paraId="52E28D8F" w14:textId="033ABBB7" w:rsidR="009165F5" w:rsidRDefault="009165F5" w:rsidP="00BF4379">
      <w:pPr>
        <w:tabs>
          <w:tab w:val="left" w:pos="720"/>
          <w:tab w:val="left" w:pos="1440"/>
          <w:tab w:val="left" w:pos="2160"/>
        </w:tabs>
        <w:jc w:val="both"/>
      </w:pPr>
      <w:r>
        <w:t>Ms. Munsey reported that Phase I was nearly complete</w:t>
      </w:r>
      <w:r w:rsidR="002941D6">
        <w:t xml:space="preserve"> and the </w:t>
      </w:r>
      <w:r>
        <w:t>consultant had prepared a Phase I Draft Report</w:t>
      </w:r>
      <w:r w:rsidR="00D0418A">
        <w:t>.  On July 28, 2021</w:t>
      </w:r>
      <w:r w:rsidR="00743581">
        <w:t>,</w:t>
      </w:r>
      <w:r w:rsidR="00D0418A">
        <w:t xml:space="preserve"> at 3:00 p.m. there would be a CWC Visitor Use Indicator Development Workshop, where the consultant, Dr. Jordan Smith, would discuss the report.  </w:t>
      </w:r>
    </w:p>
    <w:p w14:paraId="16C8A31D" w14:textId="2C71C6AC" w:rsidR="00774C98" w:rsidRDefault="00774C98" w:rsidP="00BF4379">
      <w:pPr>
        <w:tabs>
          <w:tab w:val="left" w:pos="720"/>
          <w:tab w:val="left" w:pos="1440"/>
          <w:tab w:val="left" w:pos="2160"/>
        </w:tabs>
        <w:jc w:val="both"/>
      </w:pPr>
    </w:p>
    <w:p w14:paraId="23DF73A7" w14:textId="20ED0458" w:rsidR="00774C98" w:rsidRDefault="00774C98" w:rsidP="00BF4379">
      <w:pPr>
        <w:tabs>
          <w:tab w:val="left" w:pos="720"/>
          <w:tab w:val="left" w:pos="1440"/>
          <w:tab w:val="left" w:pos="2160"/>
        </w:tabs>
        <w:jc w:val="both"/>
      </w:pPr>
      <w:r>
        <w:lastRenderedPageBreak/>
        <w:t xml:space="preserve">The funding for Phase II of the Visitor Use Study was currently being </w:t>
      </w:r>
      <w:r w:rsidR="002627CF">
        <w:t xml:space="preserve">evaluated.  </w:t>
      </w:r>
      <w:r w:rsidR="0085019F">
        <w:t xml:space="preserve">Ms. Munsey reported that the proposed cost was </w:t>
      </w:r>
      <w:r w:rsidR="0085019F" w:rsidRPr="0085019F">
        <w:t>$288,212.64</w:t>
      </w:r>
      <w:r w:rsidR="00721ABB">
        <w:t xml:space="preserve">.  </w:t>
      </w:r>
      <w:r w:rsidR="00046A8D">
        <w:t xml:space="preserve">It was recently </w:t>
      </w:r>
      <w:r w:rsidR="00F167CD">
        <w:t>reported</w:t>
      </w:r>
      <w:r w:rsidR="00046A8D">
        <w:t xml:space="preserve"> that there was an opportunity to collaborate with the Forest Servic</w:t>
      </w:r>
      <w:r w:rsidR="009A12E3">
        <w:t>e on the social aspect of the Visitor Use Study.  If the CWC approved the collaboration, it could save as much as two</w:t>
      </w:r>
      <w:r w:rsidR="00743581">
        <w:t>-</w:t>
      </w:r>
      <w:r w:rsidR="009A12E3">
        <w:t xml:space="preserve">thirds of the costs that had been allocated to the social aspects of </w:t>
      </w:r>
      <w:r w:rsidR="00A571E4">
        <w:t xml:space="preserve">the study. </w:t>
      </w:r>
      <w:r w:rsidR="009A12E3">
        <w:t xml:space="preserve"> </w:t>
      </w:r>
    </w:p>
    <w:p w14:paraId="2D37FF81" w14:textId="19B69383" w:rsidR="005409CE" w:rsidRDefault="005409CE" w:rsidP="00BF4379">
      <w:pPr>
        <w:tabs>
          <w:tab w:val="left" w:pos="720"/>
          <w:tab w:val="left" w:pos="1440"/>
          <w:tab w:val="left" w:pos="2160"/>
        </w:tabs>
        <w:jc w:val="both"/>
      </w:pPr>
    </w:p>
    <w:p w14:paraId="674EB3B1" w14:textId="275869A9" w:rsidR="00A21636" w:rsidRDefault="008D10C0" w:rsidP="00BF4379">
      <w:pPr>
        <w:tabs>
          <w:tab w:val="left" w:pos="720"/>
          <w:tab w:val="left" w:pos="1440"/>
          <w:tab w:val="left" w:pos="2160"/>
        </w:tabs>
        <w:jc w:val="both"/>
      </w:pPr>
      <w:r>
        <w:t>Ms. Munsey noted that the Visitor Use Committee supported looking at all aspects of use in the canyon: social, recreational, economic</w:t>
      </w:r>
      <w:r w:rsidR="004663E9">
        <w:t>,</w:t>
      </w:r>
      <w:r>
        <w:t xml:space="preserve"> and ecological.  </w:t>
      </w:r>
      <w:r w:rsidR="00FF422C">
        <w:t xml:space="preserve">The Visitor Use Committee recommended reconvening in November 2021 </w:t>
      </w:r>
      <w:r w:rsidR="009B253C">
        <w:t xml:space="preserve">to reevaluate the need for the Committee.  </w:t>
      </w:r>
      <w:r w:rsidR="009B683C">
        <w:t xml:space="preserve">A recommendation would be made to the Stakeholders Council during the January 2022 </w:t>
      </w:r>
      <w:r w:rsidR="0079702A">
        <w:t xml:space="preserve">meeting. </w:t>
      </w:r>
      <w:r w:rsidR="00635478">
        <w:t xml:space="preserve"> </w:t>
      </w:r>
      <w:r w:rsidR="001C478D">
        <w:t>Mr. </w:t>
      </w:r>
      <w:r w:rsidR="00635478">
        <w:t xml:space="preserve">Becker added that the State appropriated $95,000 to help the CWC with the cost of the Visitor Use Study.  They were very appreciative and it </w:t>
      </w:r>
      <w:r w:rsidR="00A25F0B">
        <w:t xml:space="preserve">had </w:t>
      </w:r>
      <w:r w:rsidR="00635478">
        <w:t xml:space="preserve">made a </w:t>
      </w:r>
      <w:r w:rsidR="00915449">
        <w:t xml:space="preserve">notable difference. </w:t>
      </w:r>
    </w:p>
    <w:p w14:paraId="0F88979F" w14:textId="77777777" w:rsidR="00C32446" w:rsidRDefault="00C32446" w:rsidP="00BF4379">
      <w:pPr>
        <w:tabs>
          <w:tab w:val="left" w:pos="720"/>
          <w:tab w:val="left" w:pos="1440"/>
          <w:tab w:val="left" w:pos="2160"/>
        </w:tabs>
        <w:jc w:val="both"/>
        <w:rPr>
          <w:u w:val="single"/>
        </w:rPr>
      </w:pPr>
    </w:p>
    <w:p w14:paraId="40694A0B" w14:textId="19105223" w:rsidR="00BF4379" w:rsidRDefault="00B347E1" w:rsidP="00BF4379">
      <w:pPr>
        <w:tabs>
          <w:tab w:val="left" w:pos="720"/>
          <w:tab w:val="left" w:pos="1440"/>
          <w:tab w:val="left" w:pos="2160"/>
        </w:tabs>
        <w:jc w:val="both"/>
        <w:rPr>
          <w:b/>
          <w:bCs/>
          <w:u w:val="single"/>
        </w:rPr>
      </w:pPr>
      <w:r>
        <w:rPr>
          <w:b/>
          <w:bCs/>
          <w:u w:val="single"/>
        </w:rPr>
        <w:t>PRESERVATION COMMITTEE UPDATE</w:t>
      </w:r>
    </w:p>
    <w:p w14:paraId="222BD418" w14:textId="476944AE" w:rsidR="00B347E1" w:rsidRDefault="00B347E1" w:rsidP="00BF4379">
      <w:pPr>
        <w:tabs>
          <w:tab w:val="left" w:pos="720"/>
          <w:tab w:val="left" w:pos="1440"/>
          <w:tab w:val="left" w:pos="2160"/>
        </w:tabs>
        <w:jc w:val="both"/>
        <w:rPr>
          <w:b/>
          <w:bCs/>
          <w:u w:val="single"/>
        </w:rPr>
      </w:pPr>
    </w:p>
    <w:p w14:paraId="2C7C8F4B" w14:textId="541AF48F" w:rsidR="00B347E1" w:rsidRPr="00B347E1" w:rsidRDefault="00B347E1" w:rsidP="00B347E1">
      <w:pPr>
        <w:pStyle w:val="ListParagraph"/>
        <w:numPr>
          <w:ilvl w:val="0"/>
          <w:numId w:val="12"/>
        </w:numPr>
        <w:tabs>
          <w:tab w:val="left" w:pos="720"/>
          <w:tab w:val="left" w:pos="1440"/>
          <w:tab w:val="left" w:pos="2160"/>
        </w:tabs>
        <w:ind w:hanging="720"/>
        <w:jc w:val="both"/>
        <w:rPr>
          <w:b/>
          <w:bCs/>
        </w:rPr>
      </w:pPr>
      <w:r>
        <w:rPr>
          <w:b/>
          <w:bCs/>
          <w:u w:val="single"/>
        </w:rPr>
        <w:t>Carl Fisher and Megan Nelson, Chair and Co-Chair of the Preservation Committee will Provide Updates on Committee Meetings and Direction.</w:t>
      </w:r>
    </w:p>
    <w:p w14:paraId="0DC3089D" w14:textId="2D8545B1" w:rsidR="00C668C7" w:rsidRDefault="00C668C7" w:rsidP="00F97C62">
      <w:pPr>
        <w:tabs>
          <w:tab w:val="left" w:pos="1440"/>
          <w:tab w:val="left" w:pos="2160"/>
        </w:tabs>
        <w:jc w:val="both"/>
      </w:pPr>
    </w:p>
    <w:p w14:paraId="4803CBAA" w14:textId="049CC1A8" w:rsidR="001653F9" w:rsidRDefault="001C478D" w:rsidP="00F97C62">
      <w:pPr>
        <w:tabs>
          <w:tab w:val="left" w:pos="1440"/>
          <w:tab w:val="left" w:pos="2160"/>
        </w:tabs>
        <w:jc w:val="both"/>
      </w:pPr>
      <w:r>
        <w:t>Mr. </w:t>
      </w:r>
      <w:r w:rsidR="00365EB0">
        <w:t xml:space="preserve">Fisher </w:t>
      </w:r>
      <w:r w:rsidR="00F64CE2">
        <w:t xml:space="preserve">reported that the Preservation Committee </w:t>
      </w:r>
      <w:r w:rsidR="00407EC0">
        <w:t xml:space="preserve">had met twice.  The Committee had been unable to meet recently due to scheduling conflicts.  </w:t>
      </w:r>
      <w:r w:rsidR="00D323C8">
        <w:t xml:space="preserve">However, certain members of the Committee were </w:t>
      </w:r>
      <w:r w:rsidR="00336206">
        <w:t xml:space="preserve">working on </w:t>
      </w:r>
      <w:r w:rsidR="0059346B">
        <w:t xml:space="preserve">issues related to </w:t>
      </w:r>
      <w:r w:rsidR="00336206">
        <w:t xml:space="preserve">diversity and inclusion.  </w:t>
      </w:r>
      <w:r w:rsidR="00AF2AFC">
        <w:t xml:space="preserve">There had been some outreach </w:t>
      </w:r>
      <w:r w:rsidR="00A00761">
        <w:t xml:space="preserve">to minority organizations to try to better understand their perspectives on the issues confronting the Wasatch.  </w:t>
      </w:r>
      <w:r w:rsidR="0022008F">
        <w:t>It was important that all users of the canyon felt included, engaged</w:t>
      </w:r>
      <w:r w:rsidR="004663E9">
        <w:t>,</w:t>
      </w:r>
      <w:r w:rsidR="0022008F">
        <w:t xml:space="preserve"> and heard.  </w:t>
      </w:r>
    </w:p>
    <w:p w14:paraId="2F351C50" w14:textId="77777777" w:rsidR="001653F9" w:rsidRDefault="001653F9" w:rsidP="00F97C62">
      <w:pPr>
        <w:tabs>
          <w:tab w:val="left" w:pos="1440"/>
          <w:tab w:val="left" w:pos="2160"/>
        </w:tabs>
        <w:jc w:val="both"/>
      </w:pPr>
    </w:p>
    <w:p w14:paraId="6CCF5DCE" w14:textId="75D46078" w:rsidR="00B347E1" w:rsidRDefault="00746011" w:rsidP="00F97C62">
      <w:pPr>
        <w:tabs>
          <w:tab w:val="left" w:pos="1440"/>
          <w:tab w:val="left" w:pos="2160"/>
        </w:tabs>
        <w:jc w:val="both"/>
      </w:pPr>
      <w:r>
        <w:t>Additionally, the Preservation Committee wanted to hear from other leaders around the region.  The Committee was trying to line up speakers from Leave No Trace</w:t>
      </w:r>
      <w:r w:rsidR="00C52CE1">
        <w:t xml:space="preserve"> Center for Outdoor Ethics</w:t>
      </w:r>
      <w:r>
        <w:t xml:space="preserve"> and The Sawtooth Society </w:t>
      </w:r>
      <w:r w:rsidR="00555EF2">
        <w:t xml:space="preserve">but it had been difficult for their schedules and the Preservation Committee Member schedules to align. </w:t>
      </w:r>
      <w:r w:rsidR="006C2A9A">
        <w:t xml:space="preserve"> </w:t>
      </w:r>
      <w:r w:rsidR="001C478D">
        <w:t>Mr. </w:t>
      </w:r>
      <w:r w:rsidR="006C2A9A">
        <w:t xml:space="preserve">Fisher hoped that another meeting would take place </w:t>
      </w:r>
      <w:r w:rsidR="002552D5">
        <w:t>with</w:t>
      </w:r>
      <w:r w:rsidR="006C2A9A">
        <w:t>in the next month</w:t>
      </w:r>
      <w:r w:rsidR="0084496A">
        <w:t xml:space="preserve"> or so. </w:t>
      </w:r>
    </w:p>
    <w:p w14:paraId="0AC18BC9" w14:textId="77777777" w:rsidR="00480CCA" w:rsidRDefault="00480CCA" w:rsidP="00F97C62">
      <w:pPr>
        <w:tabs>
          <w:tab w:val="left" w:pos="1440"/>
          <w:tab w:val="left" w:pos="2160"/>
        </w:tabs>
        <w:jc w:val="both"/>
      </w:pPr>
    </w:p>
    <w:p w14:paraId="7C7A20B7" w14:textId="1735EC93" w:rsidR="00B347E1" w:rsidRDefault="00B347E1" w:rsidP="00F97C62">
      <w:pPr>
        <w:tabs>
          <w:tab w:val="left" w:pos="1440"/>
          <w:tab w:val="left" w:pos="2160"/>
        </w:tabs>
        <w:jc w:val="both"/>
        <w:rPr>
          <w:b/>
          <w:bCs/>
          <w:u w:val="single"/>
        </w:rPr>
      </w:pPr>
      <w:r>
        <w:rPr>
          <w:b/>
          <w:bCs/>
          <w:u w:val="single"/>
        </w:rPr>
        <w:t>CWC STAFF UPDATE</w:t>
      </w:r>
    </w:p>
    <w:p w14:paraId="74DD7E16" w14:textId="5CFA9CF2" w:rsidR="00B347E1" w:rsidRDefault="00B347E1" w:rsidP="00F97C62">
      <w:pPr>
        <w:tabs>
          <w:tab w:val="left" w:pos="1440"/>
          <w:tab w:val="left" w:pos="2160"/>
        </w:tabs>
        <w:jc w:val="both"/>
        <w:rPr>
          <w:b/>
          <w:bCs/>
          <w:u w:val="single"/>
        </w:rPr>
      </w:pPr>
    </w:p>
    <w:p w14:paraId="1563DC0A" w14:textId="4FE98536" w:rsidR="00B347E1" w:rsidRPr="00B347E1" w:rsidRDefault="00B347E1" w:rsidP="00B347E1">
      <w:pPr>
        <w:pStyle w:val="ListParagraph"/>
        <w:numPr>
          <w:ilvl w:val="0"/>
          <w:numId w:val="13"/>
        </w:numPr>
        <w:tabs>
          <w:tab w:val="left" w:pos="1440"/>
          <w:tab w:val="left" w:pos="2160"/>
        </w:tabs>
        <w:ind w:hanging="720"/>
        <w:jc w:val="both"/>
        <w:rPr>
          <w:b/>
          <w:bCs/>
        </w:rPr>
      </w:pPr>
      <w:r>
        <w:rPr>
          <w:b/>
          <w:bCs/>
          <w:u w:val="single"/>
        </w:rPr>
        <w:t>Staff will Provide Information on Other Areas of CWC Work.</w:t>
      </w:r>
    </w:p>
    <w:p w14:paraId="4CA837F7" w14:textId="124BAAE2" w:rsidR="00B347E1" w:rsidRDefault="00B347E1" w:rsidP="00B347E1">
      <w:pPr>
        <w:tabs>
          <w:tab w:val="left" w:pos="1440"/>
          <w:tab w:val="left" w:pos="2160"/>
        </w:tabs>
        <w:jc w:val="both"/>
        <w:rPr>
          <w:b/>
          <w:bCs/>
        </w:rPr>
      </w:pPr>
    </w:p>
    <w:p w14:paraId="7BE75632" w14:textId="543BD2A2" w:rsidR="00B347E1" w:rsidRPr="00D13D78" w:rsidRDefault="00B347E1" w:rsidP="00B347E1">
      <w:pPr>
        <w:pStyle w:val="ListParagraph"/>
        <w:numPr>
          <w:ilvl w:val="0"/>
          <w:numId w:val="14"/>
        </w:numPr>
        <w:tabs>
          <w:tab w:val="left" w:pos="720"/>
          <w:tab w:val="left" w:pos="1440"/>
          <w:tab w:val="left" w:pos="2160"/>
        </w:tabs>
        <w:ind w:left="1440" w:hanging="720"/>
        <w:jc w:val="both"/>
        <w:rPr>
          <w:b/>
          <w:bCs/>
        </w:rPr>
      </w:pPr>
      <w:r>
        <w:rPr>
          <w:b/>
          <w:bCs/>
          <w:u w:val="single"/>
        </w:rPr>
        <w:t>Environmental Dashboard.</w:t>
      </w:r>
    </w:p>
    <w:p w14:paraId="160C61B4" w14:textId="1578908C" w:rsidR="00D13D78" w:rsidRDefault="00D13D78" w:rsidP="00D13D78">
      <w:pPr>
        <w:tabs>
          <w:tab w:val="left" w:pos="720"/>
          <w:tab w:val="left" w:pos="1440"/>
          <w:tab w:val="left" w:pos="2160"/>
        </w:tabs>
        <w:jc w:val="both"/>
        <w:rPr>
          <w:b/>
          <w:bCs/>
        </w:rPr>
      </w:pPr>
    </w:p>
    <w:p w14:paraId="0D736F0F" w14:textId="0A0EADAC" w:rsidR="000238F1" w:rsidRDefault="00B34AC6" w:rsidP="00D13D78">
      <w:pPr>
        <w:tabs>
          <w:tab w:val="left" w:pos="720"/>
          <w:tab w:val="left" w:pos="1440"/>
          <w:tab w:val="left" w:pos="2160"/>
        </w:tabs>
        <w:jc w:val="both"/>
      </w:pPr>
      <w:r>
        <w:t>Chair McCarvill</w:t>
      </w:r>
      <w:r w:rsidR="00217871">
        <w:t xml:space="preserve"> reported that CWC Staff would provide updates related </w:t>
      </w:r>
      <w:r w:rsidR="009512D7">
        <w:t xml:space="preserve">to other areas of CWC work.  </w:t>
      </w:r>
      <w:r w:rsidR="000238F1">
        <w:t xml:space="preserve">Ms. Nielsen </w:t>
      </w:r>
      <w:r w:rsidR="003C1E71">
        <w:t xml:space="preserve">shared information about the Environmental Dashboard.  She reported that </w:t>
      </w:r>
      <w:r w:rsidR="001128A1">
        <w:t xml:space="preserve">they were in the midst of creating template pages, which would be workshopped and reviewed by the Environmental Dashboard team at the University of Utah.  The data amalgamation </w:t>
      </w:r>
      <w:r w:rsidR="00364377">
        <w:t>was moving along well.  Ms. N</w:t>
      </w:r>
      <w:r w:rsidR="0036174D">
        <w:t xml:space="preserve">ielsen noted that one of the elements, soils, was nearly done with the data amalgamation.  </w:t>
      </w:r>
      <w:r w:rsidR="007C6F5B">
        <w:t xml:space="preserve">The current focus was trying to determine how to best get the information into a consumable format for everyone that wanted to use it.  She explained that there would be a large span of user groups </w:t>
      </w:r>
      <w:r w:rsidR="00747206">
        <w:t>that would need to be able to</w:t>
      </w:r>
      <w:r w:rsidR="00387D2B">
        <w:t xml:space="preserve"> </w:t>
      </w:r>
      <w:r w:rsidR="009D066E">
        <w:t xml:space="preserve">use the Environmental Dashboard. </w:t>
      </w:r>
    </w:p>
    <w:p w14:paraId="72AEB655" w14:textId="77777777" w:rsidR="00D13D78" w:rsidRPr="00D13D78" w:rsidRDefault="00D13D78" w:rsidP="00D13D78">
      <w:pPr>
        <w:tabs>
          <w:tab w:val="left" w:pos="720"/>
          <w:tab w:val="left" w:pos="1440"/>
          <w:tab w:val="left" w:pos="2160"/>
        </w:tabs>
        <w:jc w:val="both"/>
        <w:rPr>
          <w:b/>
          <w:bCs/>
        </w:rPr>
      </w:pPr>
    </w:p>
    <w:p w14:paraId="2BA19D9A" w14:textId="5F1BA5CB" w:rsidR="00B347E1" w:rsidRPr="00BD08A9" w:rsidRDefault="00B347E1" w:rsidP="001C478D">
      <w:pPr>
        <w:pStyle w:val="ListParagraph"/>
        <w:keepNext/>
        <w:keepLines/>
        <w:numPr>
          <w:ilvl w:val="0"/>
          <w:numId w:val="14"/>
        </w:numPr>
        <w:tabs>
          <w:tab w:val="left" w:pos="720"/>
          <w:tab w:val="left" w:pos="1440"/>
          <w:tab w:val="left" w:pos="2160"/>
        </w:tabs>
        <w:ind w:left="1440" w:hanging="720"/>
        <w:jc w:val="both"/>
        <w:rPr>
          <w:b/>
          <w:bCs/>
        </w:rPr>
      </w:pPr>
      <w:r>
        <w:rPr>
          <w:b/>
          <w:bCs/>
          <w:u w:val="single"/>
        </w:rPr>
        <w:lastRenderedPageBreak/>
        <w:t>Short-Term Projects.</w:t>
      </w:r>
    </w:p>
    <w:p w14:paraId="42B456A8" w14:textId="4F1E4ACD" w:rsidR="00BD08A9" w:rsidRDefault="00BD08A9" w:rsidP="001C478D">
      <w:pPr>
        <w:keepNext/>
        <w:keepLines/>
        <w:tabs>
          <w:tab w:val="left" w:pos="720"/>
          <w:tab w:val="left" w:pos="1440"/>
          <w:tab w:val="left" w:pos="2160"/>
        </w:tabs>
        <w:jc w:val="both"/>
        <w:rPr>
          <w:b/>
          <w:bCs/>
        </w:rPr>
      </w:pPr>
    </w:p>
    <w:p w14:paraId="56BE6E55" w14:textId="04153CBE" w:rsidR="00FF6CEE" w:rsidRDefault="005671C6" w:rsidP="001C478D">
      <w:pPr>
        <w:keepNext/>
        <w:keepLines/>
        <w:tabs>
          <w:tab w:val="left" w:pos="720"/>
          <w:tab w:val="left" w:pos="1440"/>
          <w:tab w:val="left" w:pos="2160"/>
        </w:tabs>
        <w:jc w:val="both"/>
      </w:pPr>
      <w:r>
        <w:t>Ms. Nielsen shared information related to short-term projects.  She reported that in the last fiscal year, the CWC allocated funding for six short-term projects</w:t>
      </w:r>
      <w:r w:rsidR="0059470E">
        <w:t xml:space="preserve"> and entered into partnerships with organizations such as Alta Ski Lifts for some sign </w:t>
      </w:r>
      <w:r w:rsidR="00AC5749">
        <w:t>restoration around the Cecret Lake area, the Salt Lake C</w:t>
      </w:r>
      <w:r w:rsidR="00765B8A">
        <w:t>limbers Alliance for the Jacob Ladder reroute project</w:t>
      </w:r>
      <w:r w:rsidR="004663E9">
        <w:t>,</w:t>
      </w:r>
      <w:r w:rsidR="00EA3441">
        <w:t xml:space="preserve"> and </w:t>
      </w:r>
      <w:r w:rsidR="00EC6559">
        <w:t xml:space="preserve">the Cottonwood Canyons Foundation </w:t>
      </w:r>
      <w:r w:rsidR="004F085D">
        <w:t>for</w:t>
      </w:r>
      <w:r w:rsidR="00800BA9">
        <w:t xml:space="preserve"> their preservation sustainability initiative</w:t>
      </w:r>
      <w:r w:rsidR="00587FFD">
        <w:t xml:space="preserve">, which would hire </w:t>
      </w:r>
      <w:r w:rsidR="00995455">
        <w:t xml:space="preserve">trails crews to provide trails maintenance </w:t>
      </w:r>
      <w:r w:rsidR="00DC1E5F">
        <w:t>throughout the tri-canyon area</w:t>
      </w:r>
      <w:r w:rsidR="00EA3441">
        <w:t xml:space="preserve">.  </w:t>
      </w:r>
    </w:p>
    <w:p w14:paraId="7B5288D3" w14:textId="77777777" w:rsidR="00FF6CEE" w:rsidRDefault="00FF6CEE" w:rsidP="00BD08A9">
      <w:pPr>
        <w:tabs>
          <w:tab w:val="left" w:pos="720"/>
          <w:tab w:val="left" w:pos="1440"/>
          <w:tab w:val="left" w:pos="2160"/>
        </w:tabs>
        <w:jc w:val="both"/>
      </w:pPr>
    </w:p>
    <w:p w14:paraId="5E4C0B09" w14:textId="5A89E4CE" w:rsidR="00FD1F83" w:rsidRDefault="00F62604" w:rsidP="00BD08A9">
      <w:pPr>
        <w:tabs>
          <w:tab w:val="left" w:pos="720"/>
          <w:tab w:val="left" w:pos="1440"/>
          <w:tab w:val="left" w:pos="2160"/>
        </w:tabs>
        <w:jc w:val="both"/>
      </w:pPr>
      <w:r>
        <w:t xml:space="preserve">Additionally, </w:t>
      </w:r>
      <w:r w:rsidR="000A2052">
        <w:t>there was a partnership with Utah Open Lands to partially fund two projects for the season: the Bonanza Flat Trailhead Transit Program and the Cottonwood Canyons Stewardship Program</w:t>
      </w:r>
      <w:r w:rsidR="00120637">
        <w:t xml:space="preserve">.  The transit program was a shuttle service </w:t>
      </w:r>
      <w:r w:rsidR="00471AA9">
        <w:t xml:space="preserve">from Park City to some of the most heavily trafficked trails in the Wasatch Back.  </w:t>
      </w:r>
      <w:r w:rsidR="00CB611C">
        <w:t xml:space="preserve">The stewardship program </w:t>
      </w:r>
      <w:r w:rsidR="00AE3E49">
        <w:t xml:space="preserve">was a Utah Open Lands staff-administered </w:t>
      </w:r>
      <w:r w:rsidR="00BA4F6B">
        <w:t xml:space="preserve">user survey, which was intended to inform the land managers of the various uses. </w:t>
      </w:r>
      <w:r w:rsidR="00DC77E0">
        <w:t xml:space="preserve"> Lastly, there was a partnership with the Utah Geological Association and the Town of Brighton to replace some existing geological interpretive signage in Big Cottonwood Canyon.</w:t>
      </w:r>
    </w:p>
    <w:p w14:paraId="771B9F41" w14:textId="5003334A" w:rsidR="008953BB" w:rsidRDefault="008953BB" w:rsidP="00BD08A9">
      <w:pPr>
        <w:tabs>
          <w:tab w:val="left" w:pos="720"/>
          <w:tab w:val="left" w:pos="1440"/>
          <w:tab w:val="left" w:pos="2160"/>
        </w:tabs>
        <w:jc w:val="both"/>
      </w:pPr>
    </w:p>
    <w:p w14:paraId="25D37AB9" w14:textId="35F32FB1" w:rsidR="008953BB" w:rsidRDefault="008953BB" w:rsidP="00BD08A9">
      <w:pPr>
        <w:tabs>
          <w:tab w:val="left" w:pos="720"/>
          <w:tab w:val="left" w:pos="1440"/>
          <w:tab w:val="left" w:pos="2160"/>
        </w:tabs>
        <w:jc w:val="both"/>
      </w:pPr>
      <w:r>
        <w:t xml:space="preserve">Ms. Bragg </w:t>
      </w:r>
      <w:r w:rsidR="00BF3B30">
        <w:t xml:space="preserve">asked about the Utah Open Lands </w:t>
      </w:r>
      <w:r w:rsidR="00E230C3">
        <w:t xml:space="preserve">transit program.  She wondered whether there was a condition as part of that grant </w:t>
      </w:r>
      <w:r w:rsidR="00460823">
        <w:t>that</w:t>
      </w:r>
      <w:r w:rsidR="005F3A50">
        <w:t xml:space="preserve"> </w:t>
      </w:r>
      <w:r w:rsidR="00460823">
        <w:t>vehicle</w:t>
      </w:r>
      <w:r w:rsidR="00223D9B">
        <w:t xml:space="preserve">s </w:t>
      </w:r>
      <w:r w:rsidR="00E230C3">
        <w:t>would</w:t>
      </w:r>
      <w:r w:rsidR="00B30908">
        <w:t xml:space="preserve"> need to</w:t>
      </w:r>
      <w:r w:rsidR="00E230C3">
        <w:t xml:space="preserve"> be removed from the road.  Ms. Nielsen explained </w:t>
      </w:r>
      <w:r w:rsidR="00460823">
        <w:t xml:space="preserve">that there were no conditions </w:t>
      </w:r>
      <w:r w:rsidR="002E2F76">
        <w:t xml:space="preserve">included with the short-term projects grant. </w:t>
      </w:r>
    </w:p>
    <w:p w14:paraId="41D1AB71" w14:textId="77777777" w:rsidR="00FD1F83" w:rsidRPr="00BD08A9" w:rsidRDefault="00FD1F83" w:rsidP="00BD08A9">
      <w:pPr>
        <w:tabs>
          <w:tab w:val="left" w:pos="720"/>
          <w:tab w:val="left" w:pos="1440"/>
          <w:tab w:val="left" w:pos="2160"/>
        </w:tabs>
        <w:jc w:val="both"/>
        <w:rPr>
          <w:b/>
          <w:bCs/>
        </w:rPr>
      </w:pPr>
    </w:p>
    <w:p w14:paraId="00875524" w14:textId="160F4A6B" w:rsidR="00B347E1" w:rsidRPr="00BD08A9" w:rsidRDefault="00B347E1" w:rsidP="00B347E1">
      <w:pPr>
        <w:pStyle w:val="ListParagraph"/>
        <w:numPr>
          <w:ilvl w:val="0"/>
          <w:numId w:val="14"/>
        </w:numPr>
        <w:tabs>
          <w:tab w:val="left" w:pos="720"/>
          <w:tab w:val="left" w:pos="1440"/>
          <w:tab w:val="left" w:pos="2160"/>
        </w:tabs>
        <w:ind w:left="1440" w:hanging="720"/>
        <w:jc w:val="both"/>
        <w:rPr>
          <w:b/>
          <w:bCs/>
        </w:rPr>
      </w:pPr>
      <w:r>
        <w:rPr>
          <w:b/>
          <w:bCs/>
          <w:u w:val="single"/>
        </w:rPr>
        <w:t>Transportation Committee.</w:t>
      </w:r>
    </w:p>
    <w:p w14:paraId="63A6BA98" w14:textId="337EE5EF" w:rsidR="00BD08A9" w:rsidRDefault="00BD08A9" w:rsidP="00BD08A9">
      <w:pPr>
        <w:tabs>
          <w:tab w:val="left" w:pos="720"/>
          <w:tab w:val="left" w:pos="1440"/>
          <w:tab w:val="left" w:pos="2160"/>
        </w:tabs>
        <w:jc w:val="both"/>
        <w:rPr>
          <w:b/>
          <w:bCs/>
        </w:rPr>
      </w:pPr>
    </w:p>
    <w:p w14:paraId="721A7B05" w14:textId="6CEBEFE0" w:rsidR="00BD08A9" w:rsidRDefault="001C478D" w:rsidP="00BD08A9">
      <w:pPr>
        <w:tabs>
          <w:tab w:val="left" w:pos="720"/>
          <w:tab w:val="left" w:pos="1440"/>
          <w:tab w:val="left" w:pos="2160"/>
        </w:tabs>
        <w:jc w:val="both"/>
      </w:pPr>
      <w:r>
        <w:t>Mr. </w:t>
      </w:r>
      <w:r w:rsidR="00155E43">
        <w:t>Perez shared</w:t>
      </w:r>
      <w:r w:rsidR="00FC06B1">
        <w:t xml:space="preserve"> updates related to the Transportation Committee.  He reported that </w:t>
      </w:r>
      <w:r w:rsidR="002F5459">
        <w:t xml:space="preserve">the MTS Pillars Document </w:t>
      </w:r>
      <w:r w:rsidR="009C2690">
        <w:t>had been developed</w:t>
      </w:r>
      <w:r w:rsidR="00CC68A0">
        <w:t xml:space="preserve"> </w:t>
      </w:r>
      <w:r w:rsidR="00DB38A2">
        <w:t xml:space="preserve">and was sent to UDOT shortly before the release of the UDOT Little Cottonwood Canyon Draft EIS was published.  </w:t>
      </w:r>
      <w:r w:rsidR="003111AB">
        <w:t xml:space="preserve">The Transportation Committee </w:t>
      </w:r>
      <w:r w:rsidR="0040397A">
        <w:t xml:space="preserve">had </w:t>
      </w:r>
      <w:r w:rsidR="003111AB">
        <w:t xml:space="preserve">met earlier that day to start to craft a direction on a potential comment document to UDOT ahead of the September 3, 2021 </w:t>
      </w:r>
      <w:r w:rsidR="00796F26">
        <w:t xml:space="preserve">deadline for comments related to the </w:t>
      </w:r>
      <w:r w:rsidR="00C67080">
        <w:t xml:space="preserve">UDOT Little Cottonwood Canyon Draft EIS.  </w:t>
      </w:r>
      <w:r>
        <w:t>Mr. </w:t>
      </w:r>
      <w:r w:rsidR="00C67080">
        <w:t xml:space="preserve">Perez anticipated that there would be one more meeting before </w:t>
      </w:r>
      <w:r w:rsidR="00ED251B">
        <w:t>that</w:t>
      </w:r>
      <w:r w:rsidR="00C67080">
        <w:t xml:space="preserve"> deadline in order to refine any document comments that were developed. </w:t>
      </w:r>
    </w:p>
    <w:p w14:paraId="02D2BE89" w14:textId="1B7245AA" w:rsidR="000A419B" w:rsidRDefault="008C0097" w:rsidP="008C0097">
      <w:pPr>
        <w:tabs>
          <w:tab w:val="left" w:pos="7080"/>
        </w:tabs>
        <w:jc w:val="both"/>
      </w:pPr>
      <w:r>
        <w:tab/>
      </w:r>
    </w:p>
    <w:p w14:paraId="0912621D" w14:textId="74763AE2" w:rsidR="004B35F8" w:rsidRDefault="001C478D" w:rsidP="00BD08A9">
      <w:pPr>
        <w:tabs>
          <w:tab w:val="left" w:pos="720"/>
          <w:tab w:val="left" w:pos="1440"/>
          <w:tab w:val="left" w:pos="2160"/>
        </w:tabs>
        <w:jc w:val="both"/>
      </w:pPr>
      <w:r>
        <w:t>Mr. </w:t>
      </w:r>
      <w:r w:rsidR="004B35F8">
        <w:t xml:space="preserve">Perez noted that part of the </w:t>
      </w:r>
      <w:r w:rsidR="0065420E">
        <w:t xml:space="preserve">State appropriations were for the bus bypass service.  The CWC </w:t>
      </w:r>
      <w:r w:rsidR="008C0097">
        <w:t xml:space="preserve">had been working with the local </w:t>
      </w:r>
      <w:r w:rsidR="00B40B95">
        <w:t>p</w:t>
      </w:r>
      <w:r w:rsidR="008C0097">
        <w:t xml:space="preserve">olice </w:t>
      </w:r>
      <w:r w:rsidR="00B40B95">
        <w:t>d</w:t>
      </w:r>
      <w:r w:rsidR="008C0097">
        <w:t xml:space="preserve">epartments, </w:t>
      </w:r>
      <w:r w:rsidR="005F3A50">
        <w:t>Utah Transit Authority (“UTA”)</w:t>
      </w:r>
      <w:r w:rsidR="004663E9">
        <w:t>,</w:t>
      </w:r>
      <w:r w:rsidR="008C0097">
        <w:t xml:space="preserve"> and UDOT on implementing the bus bypass service for the upcoming season.  The concept was that on trigger days (weekends and heavy snow days) the local </w:t>
      </w:r>
      <w:r w:rsidR="009B63C1">
        <w:t>p</w:t>
      </w:r>
      <w:r w:rsidR="008C0097">
        <w:t xml:space="preserve">olice </w:t>
      </w:r>
      <w:r w:rsidR="009B63C1">
        <w:t>d</w:t>
      </w:r>
      <w:r w:rsidR="008C0097">
        <w:t xml:space="preserve">epartment would provide an escort service </w:t>
      </w:r>
      <w:r w:rsidR="003F5E9A">
        <w:t xml:space="preserve">for the buses, in areas where it was deemed safe and appropriate, in order for those buses to bypass congestion and get up to the ski resorts </w:t>
      </w:r>
      <w:r w:rsidR="005D0741">
        <w:t xml:space="preserve">faster.  Progress was being made related to that service. </w:t>
      </w:r>
    </w:p>
    <w:p w14:paraId="76A00127" w14:textId="738BE5A8" w:rsidR="000A419B" w:rsidRDefault="000A419B" w:rsidP="00BD08A9">
      <w:pPr>
        <w:tabs>
          <w:tab w:val="left" w:pos="720"/>
          <w:tab w:val="left" w:pos="1440"/>
          <w:tab w:val="left" w:pos="2160"/>
        </w:tabs>
        <w:jc w:val="both"/>
      </w:pPr>
    </w:p>
    <w:p w14:paraId="58F660A1" w14:textId="4B9F2693" w:rsidR="00C062AE" w:rsidRDefault="00C062AE" w:rsidP="00BD08A9">
      <w:pPr>
        <w:tabs>
          <w:tab w:val="left" w:pos="720"/>
          <w:tab w:val="left" w:pos="1440"/>
          <w:tab w:val="left" w:pos="2160"/>
        </w:tabs>
        <w:jc w:val="both"/>
      </w:pPr>
      <w:r>
        <w:t>Vice</w:t>
      </w:r>
      <w:r w:rsidR="004663E9">
        <w:t>-</w:t>
      </w:r>
      <w:r>
        <w:t xml:space="preserve">Chair Cameron </w:t>
      </w:r>
      <w:r w:rsidR="00BD7341">
        <w:t xml:space="preserve">added that the Transportation Committee had discussed tolling in the most recent meeting.  </w:t>
      </w:r>
      <w:r w:rsidR="00C31901">
        <w:t xml:space="preserve">Vince Izzo from the UDOT EIS team reported that </w:t>
      </w:r>
      <w:r w:rsidR="007D708C">
        <w:t xml:space="preserve">if Little Cottonwood Canyon was tolled then Big Cottonwood Canyon would be tolled as well.  The toll gantry would be placed at lower Solitude and lower Snowbird to allow backcountry access to the lower canyon without tolling.  </w:t>
      </w:r>
      <w:r w:rsidR="00414964">
        <w:t xml:space="preserve">Additionally, </w:t>
      </w:r>
      <w:r w:rsidR="001C478D">
        <w:t>Mr. </w:t>
      </w:r>
      <w:r w:rsidR="00414964">
        <w:t xml:space="preserve">Izzo reported that there likely would not be anything in place for five years.  It would take a year or so to obtain funding from the Legislature and there would be a few years </w:t>
      </w:r>
      <w:r w:rsidR="009E3393">
        <w:t xml:space="preserve">needed </w:t>
      </w:r>
      <w:r w:rsidR="00414964">
        <w:t xml:space="preserve">for </w:t>
      </w:r>
      <w:r w:rsidR="009E3393">
        <w:t xml:space="preserve">the </w:t>
      </w:r>
      <w:r w:rsidR="00946D57">
        <w:t xml:space="preserve">installation of the chosen transportation alternative.  </w:t>
      </w:r>
      <w:r w:rsidR="007D708C">
        <w:t xml:space="preserve"> </w:t>
      </w:r>
    </w:p>
    <w:p w14:paraId="32957F46" w14:textId="77777777" w:rsidR="00274795" w:rsidRPr="00155E43" w:rsidRDefault="00274795" w:rsidP="00BD08A9">
      <w:pPr>
        <w:tabs>
          <w:tab w:val="left" w:pos="720"/>
          <w:tab w:val="left" w:pos="1440"/>
          <w:tab w:val="left" w:pos="2160"/>
        </w:tabs>
        <w:jc w:val="both"/>
      </w:pPr>
    </w:p>
    <w:p w14:paraId="715713D9" w14:textId="32BD6BF0" w:rsidR="00B347E1" w:rsidRPr="00B347E1" w:rsidRDefault="00B347E1" w:rsidP="00B347E1">
      <w:pPr>
        <w:pStyle w:val="ListParagraph"/>
        <w:numPr>
          <w:ilvl w:val="0"/>
          <w:numId w:val="14"/>
        </w:numPr>
        <w:tabs>
          <w:tab w:val="left" w:pos="720"/>
          <w:tab w:val="left" w:pos="1440"/>
          <w:tab w:val="left" w:pos="2160"/>
        </w:tabs>
        <w:ind w:left="1440" w:hanging="720"/>
        <w:jc w:val="both"/>
        <w:rPr>
          <w:b/>
          <w:bCs/>
        </w:rPr>
      </w:pPr>
      <w:r>
        <w:rPr>
          <w:b/>
          <w:bCs/>
          <w:u w:val="single"/>
        </w:rPr>
        <w:lastRenderedPageBreak/>
        <w:t>Legislative</w:t>
      </w:r>
      <w:r w:rsidR="004A7D15">
        <w:rPr>
          <w:b/>
          <w:bCs/>
          <w:u w:val="single"/>
        </w:rPr>
        <w:t>/Land Tenure</w:t>
      </w:r>
      <w:r>
        <w:rPr>
          <w:b/>
          <w:bCs/>
          <w:u w:val="single"/>
        </w:rPr>
        <w:t xml:space="preserve"> Committee.</w:t>
      </w:r>
    </w:p>
    <w:p w14:paraId="415641B3" w14:textId="36092EA8" w:rsidR="00B347E1" w:rsidRDefault="00B347E1" w:rsidP="00B347E1">
      <w:pPr>
        <w:tabs>
          <w:tab w:val="left" w:pos="720"/>
          <w:tab w:val="left" w:pos="1440"/>
          <w:tab w:val="left" w:pos="2160"/>
        </w:tabs>
        <w:jc w:val="both"/>
        <w:rPr>
          <w:b/>
          <w:bCs/>
        </w:rPr>
      </w:pPr>
    </w:p>
    <w:p w14:paraId="194FAA84" w14:textId="55D12313" w:rsidR="00B347E1" w:rsidRDefault="001C478D" w:rsidP="00B347E1">
      <w:pPr>
        <w:tabs>
          <w:tab w:val="left" w:pos="720"/>
          <w:tab w:val="left" w:pos="1440"/>
          <w:tab w:val="left" w:pos="2160"/>
        </w:tabs>
        <w:jc w:val="both"/>
      </w:pPr>
      <w:r>
        <w:t>Mr. </w:t>
      </w:r>
      <w:r w:rsidR="00465CEC">
        <w:t xml:space="preserve">Becker shared updates related to the Legislative/Land Tenure Committee.  He reported that </w:t>
      </w:r>
      <w:r w:rsidR="00173B18">
        <w:t>many Stakeholders Council Members participated in the development of the C</w:t>
      </w:r>
      <w:r w:rsidR="00173B18" w:rsidRPr="00173B18">
        <w:t xml:space="preserve">entral </w:t>
      </w:r>
      <w:r w:rsidR="00173B18">
        <w:t>W</w:t>
      </w:r>
      <w:r w:rsidR="00173B18" w:rsidRPr="00173B18">
        <w:t xml:space="preserve">asatch </w:t>
      </w:r>
      <w:r w:rsidR="00874A6C">
        <w:t>N</w:t>
      </w:r>
      <w:r w:rsidR="00173B18" w:rsidRPr="00173B18">
        <w:t xml:space="preserve">ational </w:t>
      </w:r>
      <w:r w:rsidR="00874A6C">
        <w:t>C</w:t>
      </w:r>
      <w:r w:rsidR="00173B18" w:rsidRPr="00173B18">
        <w:t xml:space="preserve">onservation </w:t>
      </w:r>
      <w:r w:rsidR="00874A6C">
        <w:t>R</w:t>
      </w:r>
      <w:r w:rsidR="00173B18" w:rsidRPr="00173B18">
        <w:t xml:space="preserve">ecreation </w:t>
      </w:r>
      <w:r w:rsidR="00874A6C">
        <w:t>A</w:t>
      </w:r>
      <w:r w:rsidR="00173B18" w:rsidRPr="00173B18">
        <w:t>rea</w:t>
      </w:r>
      <w:r w:rsidR="00874A6C">
        <w:t xml:space="preserve"> (“CWNCRA”) A</w:t>
      </w:r>
      <w:r w:rsidR="00173B18" w:rsidRPr="00173B18">
        <w:t>ct</w:t>
      </w:r>
      <w:r w:rsidR="00D16FAC">
        <w:t xml:space="preserve">.  A fifth draft was put out for public review in October 2020.  Many comments were received and those comments had been summarized.  </w:t>
      </w:r>
      <w:r>
        <w:t>Mr. </w:t>
      </w:r>
      <w:r w:rsidR="00F7032F">
        <w:t xml:space="preserve">Becker reported that </w:t>
      </w:r>
      <w:r w:rsidR="00F420EC">
        <w:t xml:space="preserve">a Legislative/Land Tenure Committee Meeting would take place on August 18, 2021.  The Meeting Materials Packet would include </w:t>
      </w:r>
      <w:r w:rsidR="00613A74">
        <w:t xml:space="preserve">a summary of the comments as well as potential changes to the Legislation.  </w:t>
      </w:r>
      <w:r w:rsidR="00160B6F">
        <w:t xml:space="preserve">The intention was to bring the Legislation back to the CWC Board in the next few months.  As decisions were being made about transportation, </w:t>
      </w:r>
      <w:r w:rsidR="00D926F2">
        <w:t>one</w:t>
      </w:r>
      <w:r w:rsidR="00663EC5">
        <w:t xml:space="preserve"> of the pillar conditions</w:t>
      </w:r>
      <w:r w:rsidR="00451D4F">
        <w:t xml:space="preserve"> would be</w:t>
      </w:r>
      <w:r w:rsidR="00663EC5">
        <w:t xml:space="preserve"> ready for congressional consideration. </w:t>
      </w:r>
    </w:p>
    <w:p w14:paraId="24834990" w14:textId="2062BA7D" w:rsidR="00B347E1" w:rsidRDefault="00B347E1" w:rsidP="00B347E1">
      <w:pPr>
        <w:tabs>
          <w:tab w:val="left" w:pos="720"/>
          <w:tab w:val="left" w:pos="1440"/>
          <w:tab w:val="left" w:pos="2160"/>
        </w:tabs>
        <w:jc w:val="both"/>
        <w:rPr>
          <w:b/>
          <w:bCs/>
        </w:rPr>
      </w:pPr>
    </w:p>
    <w:p w14:paraId="06990EE7" w14:textId="1F64EB50" w:rsidR="00B347E1" w:rsidRDefault="00B347E1" w:rsidP="00B347E1">
      <w:pPr>
        <w:tabs>
          <w:tab w:val="left" w:pos="720"/>
          <w:tab w:val="left" w:pos="1440"/>
          <w:tab w:val="left" w:pos="2160"/>
        </w:tabs>
        <w:jc w:val="both"/>
        <w:rPr>
          <w:b/>
          <w:bCs/>
          <w:u w:val="single"/>
        </w:rPr>
      </w:pPr>
      <w:r>
        <w:rPr>
          <w:b/>
          <w:bCs/>
          <w:u w:val="single"/>
        </w:rPr>
        <w:t>OPEN DISCUSSION</w:t>
      </w:r>
    </w:p>
    <w:p w14:paraId="7DA41993" w14:textId="24259C96" w:rsidR="00B347E1" w:rsidRDefault="00B347E1" w:rsidP="00B347E1">
      <w:pPr>
        <w:tabs>
          <w:tab w:val="left" w:pos="720"/>
          <w:tab w:val="left" w:pos="1440"/>
          <w:tab w:val="left" w:pos="2160"/>
        </w:tabs>
        <w:jc w:val="both"/>
        <w:rPr>
          <w:b/>
          <w:bCs/>
          <w:u w:val="single"/>
        </w:rPr>
      </w:pPr>
    </w:p>
    <w:p w14:paraId="51F4EA14" w14:textId="4012D1BC" w:rsidR="000F58E2" w:rsidRDefault="001C478D" w:rsidP="00B347E1">
      <w:pPr>
        <w:tabs>
          <w:tab w:val="left" w:pos="720"/>
          <w:tab w:val="left" w:pos="1440"/>
          <w:tab w:val="left" w:pos="2160"/>
        </w:tabs>
        <w:jc w:val="both"/>
      </w:pPr>
      <w:r>
        <w:t>Mr. </w:t>
      </w:r>
      <w:r w:rsidR="00DF6CB4">
        <w:t xml:space="preserve">Shea </w:t>
      </w:r>
      <w:r w:rsidR="00302F07">
        <w:t>had shared</w:t>
      </w:r>
      <w:r w:rsidR="00D1179F">
        <w:t xml:space="preserve"> his </w:t>
      </w:r>
      <w:r w:rsidR="0092312A">
        <w:t xml:space="preserve">one-page resolution in the Zoom </w:t>
      </w:r>
      <w:proofErr w:type="spellStart"/>
      <w:r w:rsidR="0092312A">
        <w:t>chatbox</w:t>
      </w:r>
      <w:proofErr w:type="spellEnd"/>
      <w:r w:rsidR="0092312A">
        <w:t xml:space="preserve">.  </w:t>
      </w:r>
      <w:r w:rsidR="005C325A">
        <w:t>He believed the Stakeholders Council was looking at smaller things but w</w:t>
      </w:r>
      <w:r w:rsidR="004663E9">
        <w:t>as</w:t>
      </w:r>
      <w:r w:rsidR="005C325A">
        <w:t xml:space="preserve"> avoiding some of the larger fundamental questions.  </w:t>
      </w:r>
      <w:r w:rsidR="00155E5D">
        <w:t xml:space="preserve">He suggested that the Stakeholders Council </w:t>
      </w:r>
      <w:r w:rsidR="003642DC">
        <w:t>allow</w:t>
      </w:r>
      <w:r w:rsidR="00155E5D">
        <w:t xml:space="preserve"> time </w:t>
      </w:r>
      <w:r w:rsidR="008724EF">
        <w:t>for</w:t>
      </w:r>
      <w:r w:rsidR="00155E5D">
        <w:t xml:space="preserve"> everyone </w:t>
      </w:r>
      <w:r w:rsidR="007A34BD">
        <w:t>to</w:t>
      </w:r>
      <w:r w:rsidR="00155E5D">
        <w:t xml:space="preserve"> review the resolution, edit it, make comments and ask questions.  Then there could be another meeting before the end of August to di</w:t>
      </w:r>
      <w:r w:rsidR="00C76CF2">
        <w:t xml:space="preserve">scuss </w:t>
      </w:r>
      <w:r w:rsidR="007C4D36">
        <w:t xml:space="preserve">the resolution or any substitute motion.  </w:t>
      </w:r>
      <w:r>
        <w:t>Mr. </w:t>
      </w:r>
      <w:r w:rsidR="004F040A">
        <w:t xml:space="preserve">Shea felt the resolution would be a good catalyst for discussion. </w:t>
      </w:r>
      <w:r w:rsidR="00622154">
        <w:t xml:space="preserve"> </w:t>
      </w:r>
      <w:r>
        <w:t>Mr. </w:t>
      </w:r>
      <w:r w:rsidR="00622154">
        <w:t xml:space="preserve">Fisher noted that the meeting would need to happen before the end of July </w:t>
      </w:r>
      <w:r w:rsidR="003607EB">
        <w:t xml:space="preserve">2021 because the next CWC Board Meeting was scheduled for early August.  </w:t>
      </w:r>
    </w:p>
    <w:p w14:paraId="4004C6E8" w14:textId="24067EE5" w:rsidR="00A24544" w:rsidRDefault="00A24544" w:rsidP="00B347E1">
      <w:pPr>
        <w:tabs>
          <w:tab w:val="left" w:pos="720"/>
          <w:tab w:val="left" w:pos="1440"/>
          <w:tab w:val="left" w:pos="2160"/>
        </w:tabs>
        <w:jc w:val="both"/>
      </w:pPr>
    </w:p>
    <w:p w14:paraId="5101EFED" w14:textId="3CBBAD97" w:rsidR="00FA7159" w:rsidRDefault="00A24544" w:rsidP="00B347E1">
      <w:pPr>
        <w:tabs>
          <w:tab w:val="left" w:pos="720"/>
          <w:tab w:val="left" w:pos="1440"/>
          <w:tab w:val="left" w:pos="2160"/>
        </w:tabs>
        <w:jc w:val="both"/>
      </w:pPr>
      <w:r>
        <w:t xml:space="preserve">Chair McCarvill </w:t>
      </w:r>
      <w:r w:rsidR="006118A2">
        <w:t xml:space="preserve">felt </w:t>
      </w:r>
      <w:r w:rsidR="00FA7159">
        <w:t>that it was important to have a balance between discussion and information</w:t>
      </w:r>
      <w:r w:rsidR="002E6094">
        <w:t xml:space="preserve"> during the meetings</w:t>
      </w:r>
      <w:r w:rsidR="00FA7159">
        <w:t xml:space="preserve">.  The Stakeholders Council was currently meeting quarterly and he believed </w:t>
      </w:r>
      <w:r w:rsidR="008E155B">
        <w:t xml:space="preserve">it was difficult to fit </w:t>
      </w:r>
      <w:r w:rsidR="00A65FB3">
        <w:t>both the</w:t>
      </w:r>
      <w:r w:rsidR="00FA7159">
        <w:t xml:space="preserve"> discussion items and informational items into one meeting.  Chair McCarvill wondered whether there was a preference to prioritize discussion time or information time</w:t>
      </w:r>
      <w:r w:rsidR="002A35A0">
        <w:t xml:space="preserve">.  He </w:t>
      </w:r>
      <w:r w:rsidR="00FA7159">
        <w:t>asked Stakeholders Council Members to think about that</w:t>
      </w:r>
      <w:r w:rsidR="00AE4A87">
        <w:t xml:space="preserve"> and share feedback within the next several days.  He also asked Stakeholders Council Members to consider whether they were willing </w:t>
      </w:r>
      <w:r w:rsidR="00E8441D">
        <w:t xml:space="preserve">to hold another meeting to further discuss the UDOT Little Cottonwood Canyon Draft EIS. </w:t>
      </w:r>
    </w:p>
    <w:p w14:paraId="7DD617AC" w14:textId="77777777" w:rsidR="00CE2500" w:rsidRDefault="00CE2500" w:rsidP="00B347E1">
      <w:pPr>
        <w:tabs>
          <w:tab w:val="left" w:pos="720"/>
          <w:tab w:val="left" w:pos="1440"/>
          <w:tab w:val="left" w:pos="2160"/>
        </w:tabs>
        <w:jc w:val="both"/>
      </w:pPr>
    </w:p>
    <w:p w14:paraId="2CBAECD6" w14:textId="6B99CA4D" w:rsidR="00D714F2" w:rsidRDefault="001C478D" w:rsidP="00B347E1">
      <w:pPr>
        <w:tabs>
          <w:tab w:val="left" w:pos="720"/>
          <w:tab w:val="left" w:pos="1440"/>
          <w:tab w:val="left" w:pos="2160"/>
        </w:tabs>
        <w:jc w:val="both"/>
      </w:pPr>
      <w:r>
        <w:t>Mr. </w:t>
      </w:r>
      <w:r w:rsidR="0099216D">
        <w:t xml:space="preserve">Fisher </w:t>
      </w:r>
      <w:r w:rsidR="00176158">
        <w:t>felt</w:t>
      </w:r>
      <w:r w:rsidR="00BB0C49">
        <w:t xml:space="preserve"> the subcommittees were doing great work.  It was good to hear updates related to </w:t>
      </w:r>
      <w:r w:rsidR="00D67E63">
        <w:t xml:space="preserve">each </w:t>
      </w:r>
      <w:r w:rsidR="00BB0C49">
        <w:t>committee but he suggested that</w:t>
      </w:r>
      <w:r w:rsidR="00FD010A">
        <w:t xml:space="preserve"> only</w:t>
      </w:r>
      <w:r w:rsidR="00F9519D">
        <w:t xml:space="preserve"> the</w:t>
      </w:r>
      <w:r w:rsidR="00FD010A">
        <w:t xml:space="preserve"> action items committees planned to bring to the full CWC Board be shared.  </w:t>
      </w:r>
      <w:r w:rsidR="00C0009F">
        <w:t xml:space="preserve">The Meeting Minutes were available and all meetings were open and available to listen to or participate in.  </w:t>
      </w:r>
      <w:r>
        <w:t>Mr. </w:t>
      </w:r>
      <w:r w:rsidR="00C0009F">
        <w:t xml:space="preserve">Fisher believed that might provide additional time during the </w:t>
      </w:r>
      <w:r w:rsidR="0040710F">
        <w:t xml:space="preserve">actual </w:t>
      </w:r>
      <w:r w:rsidR="00C0009F">
        <w:t xml:space="preserve">Stakeholders Council Meetings </w:t>
      </w:r>
      <w:r w:rsidR="00F71FBB">
        <w:t>to discuss other items</w:t>
      </w:r>
      <w:r w:rsidR="00C86230">
        <w:t xml:space="preserve">.  </w:t>
      </w:r>
    </w:p>
    <w:p w14:paraId="41906FD6" w14:textId="77777777" w:rsidR="00B347E1" w:rsidRDefault="00B347E1" w:rsidP="00F97C62">
      <w:pPr>
        <w:tabs>
          <w:tab w:val="left" w:pos="1440"/>
          <w:tab w:val="left" w:pos="2160"/>
        </w:tabs>
        <w:jc w:val="both"/>
      </w:pPr>
    </w:p>
    <w:p w14:paraId="43A5015F" w14:textId="3E5E671D" w:rsidR="00C71F97" w:rsidRPr="00684164" w:rsidRDefault="00684164" w:rsidP="00684164">
      <w:pPr>
        <w:tabs>
          <w:tab w:val="left" w:pos="1440"/>
          <w:tab w:val="left" w:pos="2160"/>
        </w:tabs>
        <w:jc w:val="both"/>
        <w:rPr>
          <w:b/>
          <w:bCs/>
          <w:u w:val="single"/>
        </w:rPr>
      </w:pPr>
      <w:r>
        <w:rPr>
          <w:b/>
          <w:bCs/>
          <w:u w:val="single"/>
        </w:rPr>
        <w:t>ADJOURN</w:t>
      </w:r>
      <w:r w:rsidR="00B347E1">
        <w:rPr>
          <w:b/>
          <w:bCs/>
          <w:u w:val="single"/>
        </w:rPr>
        <w:t xml:space="preserve"> MEETING</w:t>
      </w:r>
    </w:p>
    <w:p w14:paraId="70A0EAF9" w14:textId="476FFF57" w:rsidR="00C71F97" w:rsidRDefault="00C71F97" w:rsidP="00EC63A5">
      <w:pPr>
        <w:keepNext/>
        <w:keepLines/>
        <w:jc w:val="both"/>
        <w:rPr>
          <w:iCs/>
        </w:rPr>
      </w:pPr>
    </w:p>
    <w:p w14:paraId="51E8434A" w14:textId="62E854F1" w:rsidR="006D78AC" w:rsidRPr="00B347E1" w:rsidRDefault="00B347E1" w:rsidP="00B347E1">
      <w:pPr>
        <w:pStyle w:val="ListParagraph"/>
        <w:numPr>
          <w:ilvl w:val="0"/>
          <w:numId w:val="15"/>
        </w:numPr>
        <w:tabs>
          <w:tab w:val="left" w:pos="1440"/>
          <w:tab w:val="left" w:pos="2160"/>
        </w:tabs>
        <w:ind w:hanging="720"/>
        <w:jc w:val="both"/>
        <w:rPr>
          <w:bCs/>
        </w:rPr>
      </w:pPr>
      <w:r>
        <w:rPr>
          <w:b/>
          <w:u w:val="single"/>
        </w:rPr>
        <w:t xml:space="preserve">William McCarvill will Adjourn the Meeting as the Chair of the Stakeholders Council.  </w:t>
      </w:r>
    </w:p>
    <w:p w14:paraId="7EF4DECC" w14:textId="293DB3C9" w:rsidR="00425E05" w:rsidRDefault="00425E05" w:rsidP="00442EF7">
      <w:pPr>
        <w:tabs>
          <w:tab w:val="left" w:pos="1440"/>
          <w:tab w:val="left" w:pos="2160"/>
        </w:tabs>
        <w:jc w:val="both"/>
      </w:pPr>
    </w:p>
    <w:p w14:paraId="3F26FA04" w14:textId="4218D06B" w:rsidR="002D06AC" w:rsidRDefault="002D06AC" w:rsidP="00442EF7">
      <w:pPr>
        <w:tabs>
          <w:tab w:val="left" w:pos="1440"/>
          <w:tab w:val="left" w:pos="2160"/>
        </w:tabs>
        <w:jc w:val="both"/>
      </w:pPr>
      <w:r w:rsidRPr="00D406AD">
        <w:rPr>
          <w:b/>
          <w:bCs/>
        </w:rPr>
        <w:t>MOTION:</w:t>
      </w:r>
      <w:r>
        <w:t xml:space="preserve">  </w:t>
      </w:r>
      <w:r w:rsidR="005F4B85" w:rsidRPr="00B91E86">
        <w:rPr>
          <w:highlight w:val="yellow"/>
        </w:rPr>
        <w:t>______</w:t>
      </w:r>
      <w:r w:rsidR="005F4B85">
        <w:t xml:space="preserve"> moved to adjourn the Stakeholders Council Meeting.  </w:t>
      </w:r>
      <w:r w:rsidR="005F4B85" w:rsidRPr="00B91E86">
        <w:rPr>
          <w:highlight w:val="yellow"/>
        </w:rPr>
        <w:t>___</w:t>
      </w:r>
      <w:r w:rsidR="00B91E86" w:rsidRPr="00B91E86">
        <w:rPr>
          <w:highlight w:val="yellow"/>
        </w:rPr>
        <w:t>__</w:t>
      </w:r>
      <w:r w:rsidR="005F4B85">
        <w:t xml:space="preserve"> seconded the motion.  The motion passed with the unanimous consent of the Council. </w:t>
      </w:r>
    </w:p>
    <w:p w14:paraId="2CF8783B" w14:textId="77777777" w:rsidR="005F4B85" w:rsidRDefault="005F4B85" w:rsidP="00442EF7">
      <w:pPr>
        <w:tabs>
          <w:tab w:val="left" w:pos="1440"/>
          <w:tab w:val="left" w:pos="2160"/>
        </w:tabs>
        <w:jc w:val="both"/>
      </w:pPr>
    </w:p>
    <w:p w14:paraId="01AD4BF8" w14:textId="52E43188" w:rsidR="003959F5" w:rsidRPr="0077341E" w:rsidRDefault="008215EF" w:rsidP="003959F5">
      <w:pPr>
        <w:tabs>
          <w:tab w:val="left" w:pos="1440"/>
          <w:tab w:val="left" w:pos="2160"/>
        </w:tabs>
        <w:jc w:val="both"/>
        <w:rPr>
          <w:b/>
          <w:i/>
          <w:iCs/>
        </w:rPr>
      </w:pPr>
      <w:r>
        <w:rPr>
          <w:bCs/>
        </w:rPr>
        <w:t>The Central Wasatch Commission</w:t>
      </w:r>
      <w:r w:rsidR="007E6CC8">
        <w:rPr>
          <w:bCs/>
        </w:rPr>
        <w:t xml:space="preserve"> </w:t>
      </w:r>
      <w:r w:rsidR="00460071">
        <w:rPr>
          <w:bCs/>
        </w:rPr>
        <w:t xml:space="preserve">Stakeholders Council </w:t>
      </w:r>
      <w:r>
        <w:rPr>
          <w:bCs/>
        </w:rPr>
        <w:t xml:space="preserve">Meeting adjourned </w:t>
      </w:r>
      <w:r w:rsidRPr="005E3B8F">
        <w:rPr>
          <w:bCs/>
        </w:rPr>
        <w:t>at</w:t>
      </w:r>
      <w:r w:rsidR="00F31D31" w:rsidRPr="005E3B8F">
        <w:rPr>
          <w:bCs/>
        </w:rPr>
        <w:t xml:space="preserve"> </w:t>
      </w:r>
      <w:r w:rsidR="00E30D23" w:rsidRPr="005437DD">
        <w:rPr>
          <w:bCs/>
        </w:rPr>
        <w:t>5:</w:t>
      </w:r>
      <w:r w:rsidR="00DE51E8">
        <w:rPr>
          <w:bCs/>
        </w:rPr>
        <w:t>00</w:t>
      </w:r>
      <w:r w:rsidR="00E30D23">
        <w:rPr>
          <w:bCs/>
        </w:rPr>
        <w:t xml:space="preserve"> </w:t>
      </w:r>
      <w:r w:rsidR="00460071">
        <w:rPr>
          <w:bCs/>
        </w:rPr>
        <w:t>p</w:t>
      </w:r>
      <w:r w:rsidR="001101BE">
        <w:rPr>
          <w:bCs/>
        </w:rPr>
        <w:t>.m.</w:t>
      </w:r>
      <w:r w:rsidR="001101BE">
        <w:rPr>
          <w:b/>
          <w:i/>
          <w:iCs/>
        </w:rPr>
        <w:t xml:space="preserve"> </w:t>
      </w:r>
      <w:r w:rsidR="003959F5">
        <w:rPr>
          <w:b/>
          <w:i/>
          <w:iCs/>
        </w:rPr>
        <w:br w:type="page"/>
      </w:r>
    </w:p>
    <w:p w14:paraId="09C5FF4E" w14:textId="0A7F37F2"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E55225">
        <w:rPr>
          <w:b/>
          <w:i/>
          <w:iCs/>
        </w:rPr>
        <w:t xml:space="preserve">Stakeholders Council </w:t>
      </w:r>
      <w:r w:rsidR="007D3730" w:rsidRPr="00AD3212">
        <w:rPr>
          <w:b/>
          <w:i/>
          <w:iCs/>
        </w:rPr>
        <w:t>M</w:t>
      </w:r>
      <w:r w:rsidR="00F13540" w:rsidRPr="00AD3212">
        <w:rPr>
          <w:b/>
          <w:i/>
          <w:iCs/>
        </w:rPr>
        <w:t>eeting</w:t>
      </w:r>
      <w:r w:rsidR="00AD3212">
        <w:rPr>
          <w:b/>
          <w:i/>
          <w:iCs/>
        </w:rPr>
        <w:t xml:space="preserve"> hel</w:t>
      </w:r>
      <w:r w:rsidR="00460071">
        <w:rPr>
          <w:b/>
          <w:i/>
          <w:iCs/>
        </w:rPr>
        <w:t>d Wednesday</w:t>
      </w:r>
      <w:r w:rsidR="00234DEE">
        <w:rPr>
          <w:b/>
          <w:i/>
          <w:iCs/>
        </w:rPr>
        <w:t xml:space="preserve">, </w:t>
      </w:r>
      <w:r w:rsidR="00E30D23">
        <w:rPr>
          <w:b/>
          <w:i/>
          <w:iCs/>
        </w:rPr>
        <w:t>July 21</w:t>
      </w:r>
      <w:r w:rsidR="00596D1C">
        <w:rPr>
          <w:b/>
          <w:i/>
          <w:iCs/>
        </w:rPr>
        <w:t>, 2021</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336C8" w14:textId="77777777" w:rsidR="00336CD5" w:rsidRDefault="00336CD5">
      <w:r>
        <w:separator/>
      </w:r>
    </w:p>
  </w:endnote>
  <w:endnote w:type="continuationSeparator" w:id="0">
    <w:p w14:paraId="5E17B543" w14:textId="77777777" w:rsidR="00336CD5" w:rsidRDefault="00336CD5">
      <w:r>
        <w:continuationSeparator/>
      </w:r>
    </w:p>
  </w:endnote>
  <w:endnote w:type="continuationNotice" w:id="1">
    <w:p w14:paraId="44F361F3" w14:textId="77777777" w:rsidR="00336CD5" w:rsidRDefault="00336C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9EB2FF7"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w:t>
    </w:r>
    <w:r>
      <w:rPr>
        <w:i/>
        <w:sz w:val="18"/>
        <w:szCs w:val="18"/>
        <w:lang w:val="en-CA"/>
      </w:rPr>
      <w:t xml:space="preserve">Meeting – </w:t>
    </w:r>
    <w:r w:rsidR="00331342">
      <w:rPr>
        <w:i/>
        <w:sz w:val="18"/>
        <w:szCs w:val="18"/>
        <w:lang w:val="en-CA"/>
      </w:rPr>
      <w:t>0</w:t>
    </w:r>
    <w:r w:rsidR="00A156EA">
      <w:rPr>
        <w:i/>
        <w:sz w:val="18"/>
        <w:szCs w:val="18"/>
        <w:lang w:val="en-CA"/>
      </w:rPr>
      <w:t>7</w:t>
    </w:r>
    <w:r w:rsidR="00331342">
      <w:rPr>
        <w:i/>
        <w:sz w:val="18"/>
        <w:szCs w:val="18"/>
        <w:lang w:val="en-CA"/>
      </w:rPr>
      <w:t>/</w:t>
    </w:r>
    <w:r w:rsidR="00A156EA">
      <w:rPr>
        <w:i/>
        <w:sz w:val="18"/>
        <w:szCs w:val="18"/>
        <w:lang w:val="en-CA"/>
      </w:rPr>
      <w:t>21</w:t>
    </w:r>
    <w:r w:rsidR="00331342">
      <w:rPr>
        <w:i/>
        <w:sz w:val="18"/>
        <w:szCs w:val="18"/>
        <w:lang w:val="en-CA"/>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F9776" w14:textId="77777777" w:rsidR="00336CD5" w:rsidRDefault="00336CD5">
      <w:r>
        <w:separator/>
      </w:r>
    </w:p>
  </w:footnote>
  <w:footnote w:type="continuationSeparator" w:id="0">
    <w:p w14:paraId="2B7B14EB" w14:textId="77777777" w:rsidR="00336CD5" w:rsidRDefault="00336CD5">
      <w:r>
        <w:continuationSeparator/>
      </w:r>
    </w:p>
  </w:footnote>
  <w:footnote w:type="continuationNotice" w:id="1">
    <w:p w14:paraId="07199C9A" w14:textId="77777777" w:rsidR="00336CD5" w:rsidRDefault="00336C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5AC"/>
    <w:multiLevelType w:val="hybridMultilevel"/>
    <w:tmpl w:val="139E0FCA"/>
    <w:lvl w:ilvl="0" w:tplc="C598DB9E">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E0D37"/>
    <w:multiLevelType w:val="hybridMultilevel"/>
    <w:tmpl w:val="6A5CE08C"/>
    <w:lvl w:ilvl="0" w:tplc="0546C4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A07A94"/>
    <w:multiLevelType w:val="hybridMultilevel"/>
    <w:tmpl w:val="A46A03A8"/>
    <w:lvl w:ilvl="0" w:tplc="E29C37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41F3F"/>
    <w:multiLevelType w:val="hybridMultilevel"/>
    <w:tmpl w:val="E8F0FE8E"/>
    <w:lvl w:ilvl="0" w:tplc="4C62C8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0E485A"/>
    <w:multiLevelType w:val="hybridMultilevel"/>
    <w:tmpl w:val="2C92282C"/>
    <w:lvl w:ilvl="0" w:tplc="4C62C8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8E3045"/>
    <w:multiLevelType w:val="hybridMultilevel"/>
    <w:tmpl w:val="139E0FCA"/>
    <w:lvl w:ilvl="0" w:tplc="C598DB9E">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FA1F74"/>
    <w:multiLevelType w:val="hybridMultilevel"/>
    <w:tmpl w:val="CBDC30B4"/>
    <w:lvl w:ilvl="0" w:tplc="4C62C8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E4490E"/>
    <w:multiLevelType w:val="hybridMultilevel"/>
    <w:tmpl w:val="BCCA185C"/>
    <w:lvl w:ilvl="0" w:tplc="C598DB9E">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953BCD"/>
    <w:multiLevelType w:val="hybridMultilevel"/>
    <w:tmpl w:val="4106D32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B9F0206"/>
    <w:multiLevelType w:val="hybridMultilevel"/>
    <w:tmpl w:val="9354A0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EC72765"/>
    <w:multiLevelType w:val="hybridMultilevel"/>
    <w:tmpl w:val="23C82A20"/>
    <w:lvl w:ilvl="0" w:tplc="3F10A5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A5396F"/>
    <w:multiLevelType w:val="hybridMultilevel"/>
    <w:tmpl w:val="3C2E13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E5C3C55"/>
    <w:multiLevelType w:val="hybridMultilevel"/>
    <w:tmpl w:val="8A9646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64A68E4"/>
    <w:multiLevelType w:val="hybridMultilevel"/>
    <w:tmpl w:val="2C540920"/>
    <w:lvl w:ilvl="0" w:tplc="C598DB9E">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480802"/>
    <w:multiLevelType w:val="hybridMultilevel"/>
    <w:tmpl w:val="93A8279C"/>
    <w:lvl w:ilvl="0" w:tplc="C598DB9E">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8FA6C08"/>
    <w:multiLevelType w:val="hybridMultilevel"/>
    <w:tmpl w:val="93A8279C"/>
    <w:lvl w:ilvl="0" w:tplc="C598DB9E">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8"/>
  </w:num>
  <w:num w:numId="3">
    <w:abstractNumId w:val="10"/>
  </w:num>
  <w:num w:numId="4">
    <w:abstractNumId w:val="9"/>
  </w:num>
  <w:num w:numId="5">
    <w:abstractNumId w:val="16"/>
  </w:num>
  <w:num w:numId="6">
    <w:abstractNumId w:val="15"/>
  </w:num>
  <w:num w:numId="7">
    <w:abstractNumId w:val="5"/>
  </w:num>
  <w:num w:numId="8">
    <w:abstractNumId w:val="14"/>
  </w:num>
  <w:num w:numId="9">
    <w:abstractNumId w:val="0"/>
  </w:num>
  <w:num w:numId="10">
    <w:abstractNumId w:val="6"/>
  </w:num>
  <w:num w:numId="11">
    <w:abstractNumId w:val="7"/>
  </w:num>
  <w:num w:numId="12">
    <w:abstractNumId w:val="2"/>
  </w:num>
  <w:num w:numId="13">
    <w:abstractNumId w:val="11"/>
  </w:num>
  <w:num w:numId="14">
    <w:abstractNumId w:val="4"/>
  </w:num>
  <w:num w:numId="15">
    <w:abstractNumId w:val="3"/>
  </w:num>
  <w:num w:numId="16">
    <w:abstractNumId w:val="12"/>
  </w:num>
  <w:num w:numId="17">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kFAJvHx6YtAAAA"/>
  </w:docVars>
  <w:rsids>
    <w:rsidRoot w:val="00227B9E"/>
    <w:rsid w:val="00000079"/>
    <w:rsid w:val="000001EA"/>
    <w:rsid w:val="0000034D"/>
    <w:rsid w:val="00000B75"/>
    <w:rsid w:val="00000D65"/>
    <w:rsid w:val="00000E1F"/>
    <w:rsid w:val="00000F64"/>
    <w:rsid w:val="000014EF"/>
    <w:rsid w:val="000017D1"/>
    <w:rsid w:val="0000189F"/>
    <w:rsid w:val="00001FD8"/>
    <w:rsid w:val="00002015"/>
    <w:rsid w:val="00002243"/>
    <w:rsid w:val="000022BA"/>
    <w:rsid w:val="000022E1"/>
    <w:rsid w:val="000024D9"/>
    <w:rsid w:val="00002569"/>
    <w:rsid w:val="0000261D"/>
    <w:rsid w:val="00002648"/>
    <w:rsid w:val="0000288D"/>
    <w:rsid w:val="00002B71"/>
    <w:rsid w:val="00002D2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55E"/>
    <w:rsid w:val="0000496F"/>
    <w:rsid w:val="00004AA9"/>
    <w:rsid w:val="00005120"/>
    <w:rsid w:val="000058AB"/>
    <w:rsid w:val="0000590D"/>
    <w:rsid w:val="00005960"/>
    <w:rsid w:val="00005983"/>
    <w:rsid w:val="00005EDD"/>
    <w:rsid w:val="000066DE"/>
    <w:rsid w:val="000067B1"/>
    <w:rsid w:val="00006899"/>
    <w:rsid w:val="000068B9"/>
    <w:rsid w:val="000069B7"/>
    <w:rsid w:val="000069DB"/>
    <w:rsid w:val="00006D38"/>
    <w:rsid w:val="00006E76"/>
    <w:rsid w:val="00007053"/>
    <w:rsid w:val="0000707F"/>
    <w:rsid w:val="00007416"/>
    <w:rsid w:val="00007616"/>
    <w:rsid w:val="00007621"/>
    <w:rsid w:val="00007759"/>
    <w:rsid w:val="0000799A"/>
    <w:rsid w:val="00007E59"/>
    <w:rsid w:val="00010345"/>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5D4"/>
    <w:rsid w:val="00012631"/>
    <w:rsid w:val="0001266D"/>
    <w:rsid w:val="00012A4C"/>
    <w:rsid w:val="00012E18"/>
    <w:rsid w:val="00013024"/>
    <w:rsid w:val="000132A8"/>
    <w:rsid w:val="000132F5"/>
    <w:rsid w:val="0001372D"/>
    <w:rsid w:val="000139E7"/>
    <w:rsid w:val="00013AC5"/>
    <w:rsid w:val="00013CEA"/>
    <w:rsid w:val="00013D8C"/>
    <w:rsid w:val="00014049"/>
    <w:rsid w:val="000142A9"/>
    <w:rsid w:val="000143E3"/>
    <w:rsid w:val="000146AF"/>
    <w:rsid w:val="00014843"/>
    <w:rsid w:val="00014C1E"/>
    <w:rsid w:val="00014FEB"/>
    <w:rsid w:val="00015014"/>
    <w:rsid w:val="0001515F"/>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2F0C"/>
    <w:rsid w:val="00023263"/>
    <w:rsid w:val="00023556"/>
    <w:rsid w:val="000238F1"/>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7D2"/>
    <w:rsid w:val="000269B0"/>
    <w:rsid w:val="00026A09"/>
    <w:rsid w:val="00026B09"/>
    <w:rsid w:val="0002752C"/>
    <w:rsid w:val="00027798"/>
    <w:rsid w:val="000279E4"/>
    <w:rsid w:val="00027DEC"/>
    <w:rsid w:val="0003026E"/>
    <w:rsid w:val="000303B3"/>
    <w:rsid w:val="000306D9"/>
    <w:rsid w:val="000316FF"/>
    <w:rsid w:val="00031E3B"/>
    <w:rsid w:val="000325BA"/>
    <w:rsid w:val="00032858"/>
    <w:rsid w:val="00032E93"/>
    <w:rsid w:val="00033284"/>
    <w:rsid w:val="000333A4"/>
    <w:rsid w:val="000334E3"/>
    <w:rsid w:val="0003389A"/>
    <w:rsid w:val="00034432"/>
    <w:rsid w:val="000345BB"/>
    <w:rsid w:val="000348FE"/>
    <w:rsid w:val="00034909"/>
    <w:rsid w:val="00034A68"/>
    <w:rsid w:val="00034B59"/>
    <w:rsid w:val="00034DAF"/>
    <w:rsid w:val="00035124"/>
    <w:rsid w:val="000352DE"/>
    <w:rsid w:val="00035336"/>
    <w:rsid w:val="000354D3"/>
    <w:rsid w:val="000356B3"/>
    <w:rsid w:val="000358D7"/>
    <w:rsid w:val="00035959"/>
    <w:rsid w:val="00035B47"/>
    <w:rsid w:val="00035CE3"/>
    <w:rsid w:val="00035DEC"/>
    <w:rsid w:val="000362D9"/>
    <w:rsid w:val="00036924"/>
    <w:rsid w:val="00036AAD"/>
    <w:rsid w:val="00036ABE"/>
    <w:rsid w:val="00036E88"/>
    <w:rsid w:val="000372A9"/>
    <w:rsid w:val="00037425"/>
    <w:rsid w:val="0003763D"/>
    <w:rsid w:val="0003769D"/>
    <w:rsid w:val="00037B77"/>
    <w:rsid w:val="00037E3B"/>
    <w:rsid w:val="0004030A"/>
    <w:rsid w:val="0004087E"/>
    <w:rsid w:val="00040CD7"/>
    <w:rsid w:val="00040D64"/>
    <w:rsid w:val="00040DD3"/>
    <w:rsid w:val="00041061"/>
    <w:rsid w:val="000413C7"/>
    <w:rsid w:val="00041470"/>
    <w:rsid w:val="00041C85"/>
    <w:rsid w:val="00041DBB"/>
    <w:rsid w:val="00041F74"/>
    <w:rsid w:val="000424AE"/>
    <w:rsid w:val="00042706"/>
    <w:rsid w:val="00042BF1"/>
    <w:rsid w:val="00042D9D"/>
    <w:rsid w:val="00042DF5"/>
    <w:rsid w:val="00042FC0"/>
    <w:rsid w:val="00043321"/>
    <w:rsid w:val="000433E4"/>
    <w:rsid w:val="00043812"/>
    <w:rsid w:val="00044121"/>
    <w:rsid w:val="00044185"/>
    <w:rsid w:val="000448CB"/>
    <w:rsid w:val="00045093"/>
    <w:rsid w:val="00045222"/>
    <w:rsid w:val="000457A9"/>
    <w:rsid w:val="00045B0E"/>
    <w:rsid w:val="00045BFA"/>
    <w:rsid w:val="00045DC2"/>
    <w:rsid w:val="00045ED6"/>
    <w:rsid w:val="00046167"/>
    <w:rsid w:val="0004653C"/>
    <w:rsid w:val="00046605"/>
    <w:rsid w:val="00046757"/>
    <w:rsid w:val="00046759"/>
    <w:rsid w:val="00046A8D"/>
    <w:rsid w:val="00046FCF"/>
    <w:rsid w:val="0004723A"/>
    <w:rsid w:val="000473B1"/>
    <w:rsid w:val="000476B5"/>
    <w:rsid w:val="000476D2"/>
    <w:rsid w:val="000477D0"/>
    <w:rsid w:val="000478AB"/>
    <w:rsid w:val="00047B0E"/>
    <w:rsid w:val="00047BEF"/>
    <w:rsid w:val="00047C65"/>
    <w:rsid w:val="00047DFF"/>
    <w:rsid w:val="00047E8E"/>
    <w:rsid w:val="00047ED6"/>
    <w:rsid w:val="00050A4C"/>
    <w:rsid w:val="00050F80"/>
    <w:rsid w:val="000515C5"/>
    <w:rsid w:val="000515D5"/>
    <w:rsid w:val="000517A6"/>
    <w:rsid w:val="000517F2"/>
    <w:rsid w:val="00051862"/>
    <w:rsid w:val="00051937"/>
    <w:rsid w:val="00051E1F"/>
    <w:rsid w:val="00051E7D"/>
    <w:rsid w:val="00052214"/>
    <w:rsid w:val="000522B7"/>
    <w:rsid w:val="000523DC"/>
    <w:rsid w:val="00052991"/>
    <w:rsid w:val="00052B00"/>
    <w:rsid w:val="00052BE3"/>
    <w:rsid w:val="00052E0C"/>
    <w:rsid w:val="00052E5F"/>
    <w:rsid w:val="00052E89"/>
    <w:rsid w:val="00052F7E"/>
    <w:rsid w:val="00053059"/>
    <w:rsid w:val="00053207"/>
    <w:rsid w:val="000533D6"/>
    <w:rsid w:val="000533E0"/>
    <w:rsid w:val="000535C2"/>
    <w:rsid w:val="00053774"/>
    <w:rsid w:val="00053938"/>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7BB"/>
    <w:rsid w:val="000568A6"/>
    <w:rsid w:val="00056A20"/>
    <w:rsid w:val="00056B82"/>
    <w:rsid w:val="00057147"/>
    <w:rsid w:val="000572D8"/>
    <w:rsid w:val="00057B33"/>
    <w:rsid w:val="00057D75"/>
    <w:rsid w:val="000603AA"/>
    <w:rsid w:val="000603D5"/>
    <w:rsid w:val="00060610"/>
    <w:rsid w:val="00060981"/>
    <w:rsid w:val="00060F8C"/>
    <w:rsid w:val="00061209"/>
    <w:rsid w:val="00061725"/>
    <w:rsid w:val="000617B3"/>
    <w:rsid w:val="00062687"/>
    <w:rsid w:val="0006323A"/>
    <w:rsid w:val="00063368"/>
    <w:rsid w:val="00063371"/>
    <w:rsid w:val="00063490"/>
    <w:rsid w:val="0006359F"/>
    <w:rsid w:val="0006393B"/>
    <w:rsid w:val="000639ED"/>
    <w:rsid w:val="00063B7C"/>
    <w:rsid w:val="00063FAE"/>
    <w:rsid w:val="0006451C"/>
    <w:rsid w:val="00064A9B"/>
    <w:rsid w:val="00064BAB"/>
    <w:rsid w:val="00064C8B"/>
    <w:rsid w:val="00064E50"/>
    <w:rsid w:val="0006503B"/>
    <w:rsid w:val="000650DC"/>
    <w:rsid w:val="000651A6"/>
    <w:rsid w:val="0006544E"/>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7F6"/>
    <w:rsid w:val="00067835"/>
    <w:rsid w:val="00067A12"/>
    <w:rsid w:val="00067A83"/>
    <w:rsid w:val="00067EBE"/>
    <w:rsid w:val="0007017C"/>
    <w:rsid w:val="000701B4"/>
    <w:rsid w:val="00070217"/>
    <w:rsid w:val="000702DD"/>
    <w:rsid w:val="000706B8"/>
    <w:rsid w:val="00070A2E"/>
    <w:rsid w:val="00070A82"/>
    <w:rsid w:val="00070C1A"/>
    <w:rsid w:val="000712E2"/>
    <w:rsid w:val="000713A1"/>
    <w:rsid w:val="00071419"/>
    <w:rsid w:val="00071613"/>
    <w:rsid w:val="00071751"/>
    <w:rsid w:val="00071856"/>
    <w:rsid w:val="00071A38"/>
    <w:rsid w:val="00071B01"/>
    <w:rsid w:val="00071EF2"/>
    <w:rsid w:val="0007201A"/>
    <w:rsid w:val="000721F3"/>
    <w:rsid w:val="00072794"/>
    <w:rsid w:val="00072885"/>
    <w:rsid w:val="00072BB8"/>
    <w:rsid w:val="00072C33"/>
    <w:rsid w:val="00073194"/>
    <w:rsid w:val="00073231"/>
    <w:rsid w:val="00073278"/>
    <w:rsid w:val="000732E0"/>
    <w:rsid w:val="00073502"/>
    <w:rsid w:val="00073643"/>
    <w:rsid w:val="00073A0B"/>
    <w:rsid w:val="00073C60"/>
    <w:rsid w:val="00073CAE"/>
    <w:rsid w:val="00073D45"/>
    <w:rsid w:val="00073F9D"/>
    <w:rsid w:val="000741E1"/>
    <w:rsid w:val="0007425F"/>
    <w:rsid w:val="000742E5"/>
    <w:rsid w:val="000742F9"/>
    <w:rsid w:val="000747D0"/>
    <w:rsid w:val="000749AE"/>
    <w:rsid w:val="00074BB7"/>
    <w:rsid w:val="00074CBA"/>
    <w:rsid w:val="00074F49"/>
    <w:rsid w:val="0007544A"/>
    <w:rsid w:val="00075745"/>
    <w:rsid w:val="000758F1"/>
    <w:rsid w:val="00075A42"/>
    <w:rsid w:val="00075A4C"/>
    <w:rsid w:val="00075EEB"/>
    <w:rsid w:val="00076096"/>
    <w:rsid w:val="00076162"/>
    <w:rsid w:val="000767B2"/>
    <w:rsid w:val="0007693C"/>
    <w:rsid w:val="00076C6A"/>
    <w:rsid w:val="00076D10"/>
    <w:rsid w:val="00076F41"/>
    <w:rsid w:val="00077093"/>
    <w:rsid w:val="0007747E"/>
    <w:rsid w:val="00077878"/>
    <w:rsid w:val="000779BC"/>
    <w:rsid w:val="00077C65"/>
    <w:rsid w:val="00077DBC"/>
    <w:rsid w:val="000804E8"/>
    <w:rsid w:val="00080981"/>
    <w:rsid w:val="00080B66"/>
    <w:rsid w:val="00080BBF"/>
    <w:rsid w:val="00081165"/>
    <w:rsid w:val="00081804"/>
    <w:rsid w:val="00081BB8"/>
    <w:rsid w:val="00081EE2"/>
    <w:rsid w:val="00082166"/>
    <w:rsid w:val="000827FC"/>
    <w:rsid w:val="00082AF1"/>
    <w:rsid w:val="00082CFE"/>
    <w:rsid w:val="00082D62"/>
    <w:rsid w:val="00082DEF"/>
    <w:rsid w:val="00082E2D"/>
    <w:rsid w:val="00082EEE"/>
    <w:rsid w:val="00082F83"/>
    <w:rsid w:val="000835DF"/>
    <w:rsid w:val="000838E5"/>
    <w:rsid w:val="000838F0"/>
    <w:rsid w:val="0008391C"/>
    <w:rsid w:val="00083CD1"/>
    <w:rsid w:val="00083D67"/>
    <w:rsid w:val="00083F8C"/>
    <w:rsid w:val="00083FFD"/>
    <w:rsid w:val="00084176"/>
    <w:rsid w:val="000842B5"/>
    <w:rsid w:val="00084575"/>
    <w:rsid w:val="000847C8"/>
    <w:rsid w:val="00084CD7"/>
    <w:rsid w:val="00084D76"/>
    <w:rsid w:val="0008510B"/>
    <w:rsid w:val="00085122"/>
    <w:rsid w:val="00085314"/>
    <w:rsid w:val="00085400"/>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87E65"/>
    <w:rsid w:val="0009013A"/>
    <w:rsid w:val="000902C3"/>
    <w:rsid w:val="000903F5"/>
    <w:rsid w:val="0009087D"/>
    <w:rsid w:val="00090EAC"/>
    <w:rsid w:val="0009113D"/>
    <w:rsid w:val="0009120F"/>
    <w:rsid w:val="00091441"/>
    <w:rsid w:val="0009177C"/>
    <w:rsid w:val="000919FA"/>
    <w:rsid w:val="00091FAE"/>
    <w:rsid w:val="000920F7"/>
    <w:rsid w:val="000922F1"/>
    <w:rsid w:val="0009243B"/>
    <w:rsid w:val="000931DD"/>
    <w:rsid w:val="0009334C"/>
    <w:rsid w:val="00093A93"/>
    <w:rsid w:val="00093A99"/>
    <w:rsid w:val="00093B11"/>
    <w:rsid w:val="00093B39"/>
    <w:rsid w:val="00093CD4"/>
    <w:rsid w:val="00093D5E"/>
    <w:rsid w:val="00093DE9"/>
    <w:rsid w:val="000941E7"/>
    <w:rsid w:val="00094222"/>
    <w:rsid w:val="00094311"/>
    <w:rsid w:val="000944D3"/>
    <w:rsid w:val="0009456D"/>
    <w:rsid w:val="000948AD"/>
    <w:rsid w:val="00094C7F"/>
    <w:rsid w:val="00095261"/>
    <w:rsid w:val="0009553A"/>
    <w:rsid w:val="00095598"/>
    <w:rsid w:val="00095857"/>
    <w:rsid w:val="00095B9A"/>
    <w:rsid w:val="00095DD9"/>
    <w:rsid w:val="000961F9"/>
    <w:rsid w:val="0009622C"/>
    <w:rsid w:val="00096428"/>
    <w:rsid w:val="00096C45"/>
    <w:rsid w:val="00097A15"/>
    <w:rsid w:val="00097AC3"/>
    <w:rsid w:val="00097C97"/>
    <w:rsid w:val="00097F61"/>
    <w:rsid w:val="000A0590"/>
    <w:rsid w:val="000A069B"/>
    <w:rsid w:val="000A06F2"/>
    <w:rsid w:val="000A0849"/>
    <w:rsid w:val="000A0A90"/>
    <w:rsid w:val="000A0C8D"/>
    <w:rsid w:val="000A0DAA"/>
    <w:rsid w:val="000A1186"/>
    <w:rsid w:val="000A1255"/>
    <w:rsid w:val="000A17CE"/>
    <w:rsid w:val="000A18FF"/>
    <w:rsid w:val="000A1928"/>
    <w:rsid w:val="000A1B7A"/>
    <w:rsid w:val="000A1BFA"/>
    <w:rsid w:val="000A1E95"/>
    <w:rsid w:val="000A2052"/>
    <w:rsid w:val="000A23DD"/>
    <w:rsid w:val="000A24B9"/>
    <w:rsid w:val="000A268A"/>
    <w:rsid w:val="000A26CB"/>
    <w:rsid w:val="000A2A48"/>
    <w:rsid w:val="000A2AF7"/>
    <w:rsid w:val="000A2B5F"/>
    <w:rsid w:val="000A2CE4"/>
    <w:rsid w:val="000A2F47"/>
    <w:rsid w:val="000A3069"/>
    <w:rsid w:val="000A31E5"/>
    <w:rsid w:val="000A373F"/>
    <w:rsid w:val="000A380D"/>
    <w:rsid w:val="000A4028"/>
    <w:rsid w:val="000A413A"/>
    <w:rsid w:val="000A419B"/>
    <w:rsid w:val="000A4239"/>
    <w:rsid w:val="000A49A1"/>
    <w:rsid w:val="000A4B60"/>
    <w:rsid w:val="000A4C58"/>
    <w:rsid w:val="000A4F00"/>
    <w:rsid w:val="000A51A4"/>
    <w:rsid w:val="000A53B5"/>
    <w:rsid w:val="000A5463"/>
    <w:rsid w:val="000A54B2"/>
    <w:rsid w:val="000A5BFB"/>
    <w:rsid w:val="000A5F3E"/>
    <w:rsid w:val="000A6260"/>
    <w:rsid w:val="000A643B"/>
    <w:rsid w:val="000A6931"/>
    <w:rsid w:val="000A69C6"/>
    <w:rsid w:val="000A6AD2"/>
    <w:rsid w:val="000A6CC4"/>
    <w:rsid w:val="000A6F7F"/>
    <w:rsid w:val="000A743C"/>
    <w:rsid w:val="000A748F"/>
    <w:rsid w:val="000A7883"/>
    <w:rsid w:val="000A7A2A"/>
    <w:rsid w:val="000A7BEF"/>
    <w:rsid w:val="000A7F14"/>
    <w:rsid w:val="000B04BB"/>
    <w:rsid w:val="000B0514"/>
    <w:rsid w:val="000B0733"/>
    <w:rsid w:val="000B0BB5"/>
    <w:rsid w:val="000B0BDC"/>
    <w:rsid w:val="000B0E40"/>
    <w:rsid w:val="000B1031"/>
    <w:rsid w:val="000B16DF"/>
    <w:rsid w:val="000B203C"/>
    <w:rsid w:val="000B223F"/>
    <w:rsid w:val="000B2595"/>
    <w:rsid w:val="000B27C7"/>
    <w:rsid w:val="000B2CDA"/>
    <w:rsid w:val="000B2CDE"/>
    <w:rsid w:val="000B3064"/>
    <w:rsid w:val="000B332F"/>
    <w:rsid w:val="000B393B"/>
    <w:rsid w:val="000B43FA"/>
    <w:rsid w:val="000B4545"/>
    <w:rsid w:val="000B4615"/>
    <w:rsid w:val="000B478B"/>
    <w:rsid w:val="000B488F"/>
    <w:rsid w:val="000B48C6"/>
    <w:rsid w:val="000B4B29"/>
    <w:rsid w:val="000B4C28"/>
    <w:rsid w:val="000B4FEB"/>
    <w:rsid w:val="000B50C8"/>
    <w:rsid w:val="000B50E6"/>
    <w:rsid w:val="000B5198"/>
    <w:rsid w:val="000B531C"/>
    <w:rsid w:val="000B563D"/>
    <w:rsid w:val="000B597F"/>
    <w:rsid w:val="000B5ACC"/>
    <w:rsid w:val="000B5DCD"/>
    <w:rsid w:val="000B61DE"/>
    <w:rsid w:val="000B6226"/>
    <w:rsid w:val="000B635C"/>
    <w:rsid w:val="000B6626"/>
    <w:rsid w:val="000B67BA"/>
    <w:rsid w:val="000B69B2"/>
    <w:rsid w:val="000B6D75"/>
    <w:rsid w:val="000B6E21"/>
    <w:rsid w:val="000B6ED9"/>
    <w:rsid w:val="000B6F6C"/>
    <w:rsid w:val="000B6FC0"/>
    <w:rsid w:val="000B6FEE"/>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BD8"/>
    <w:rsid w:val="000C1C50"/>
    <w:rsid w:val="000C1DB7"/>
    <w:rsid w:val="000C1DD2"/>
    <w:rsid w:val="000C1E67"/>
    <w:rsid w:val="000C2051"/>
    <w:rsid w:val="000C219F"/>
    <w:rsid w:val="000C2B6A"/>
    <w:rsid w:val="000C2F1E"/>
    <w:rsid w:val="000C2F5C"/>
    <w:rsid w:val="000C3210"/>
    <w:rsid w:val="000C3522"/>
    <w:rsid w:val="000C3582"/>
    <w:rsid w:val="000C3909"/>
    <w:rsid w:val="000C3E25"/>
    <w:rsid w:val="000C3EEF"/>
    <w:rsid w:val="000C3FA2"/>
    <w:rsid w:val="000C4050"/>
    <w:rsid w:val="000C4594"/>
    <w:rsid w:val="000C4F6A"/>
    <w:rsid w:val="000C506E"/>
    <w:rsid w:val="000C58EB"/>
    <w:rsid w:val="000C5957"/>
    <w:rsid w:val="000C616B"/>
    <w:rsid w:val="000C61E3"/>
    <w:rsid w:val="000C6CB8"/>
    <w:rsid w:val="000C6DD8"/>
    <w:rsid w:val="000C6E56"/>
    <w:rsid w:val="000C77AA"/>
    <w:rsid w:val="000C7844"/>
    <w:rsid w:val="000C7A51"/>
    <w:rsid w:val="000C7A72"/>
    <w:rsid w:val="000C7AAB"/>
    <w:rsid w:val="000C7D29"/>
    <w:rsid w:val="000C7F33"/>
    <w:rsid w:val="000D0179"/>
    <w:rsid w:val="000D0374"/>
    <w:rsid w:val="000D0514"/>
    <w:rsid w:val="000D0553"/>
    <w:rsid w:val="000D072E"/>
    <w:rsid w:val="000D08CC"/>
    <w:rsid w:val="000D0AE8"/>
    <w:rsid w:val="000D0C3D"/>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CD8"/>
    <w:rsid w:val="000D3D5E"/>
    <w:rsid w:val="000D3E06"/>
    <w:rsid w:val="000D3E6A"/>
    <w:rsid w:val="000D426D"/>
    <w:rsid w:val="000D4774"/>
    <w:rsid w:val="000D4907"/>
    <w:rsid w:val="000D4A8B"/>
    <w:rsid w:val="000D51B1"/>
    <w:rsid w:val="000D521B"/>
    <w:rsid w:val="000D56DE"/>
    <w:rsid w:val="000D58D8"/>
    <w:rsid w:val="000D5E5F"/>
    <w:rsid w:val="000D6D08"/>
    <w:rsid w:val="000D6EF3"/>
    <w:rsid w:val="000D7108"/>
    <w:rsid w:val="000D71CF"/>
    <w:rsid w:val="000D7263"/>
    <w:rsid w:val="000D72BB"/>
    <w:rsid w:val="000D7360"/>
    <w:rsid w:val="000D7646"/>
    <w:rsid w:val="000D767F"/>
    <w:rsid w:val="000D7A53"/>
    <w:rsid w:val="000D7D42"/>
    <w:rsid w:val="000D7FCC"/>
    <w:rsid w:val="000E0072"/>
    <w:rsid w:val="000E0147"/>
    <w:rsid w:val="000E024E"/>
    <w:rsid w:val="000E0536"/>
    <w:rsid w:val="000E084E"/>
    <w:rsid w:val="000E0AAC"/>
    <w:rsid w:val="000E0C71"/>
    <w:rsid w:val="000E0C98"/>
    <w:rsid w:val="000E10B6"/>
    <w:rsid w:val="000E1668"/>
    <w:rsid w:val="000E16E4"/>
    <w:rsid w:val="000E1777"/>
    <w:rsid w:val="000E186D"/>
    <w:rsid w:val="000E1928"/>
    <w:rsid w:val="000E1A09"/>
    <w:rsid w:val="000E1F57"/>
    <w:rsid w:val="000E1FD3"/>
    <w:rsid w:val="000E20F5"/>
    <w:rsid w:val="000E2127"/>
    <w:rsid w:val="000E21A4"/>
    <w:rsid w:val="000E229C"/>
    <w:rsid w:val="000E2526"/>
    <w:rsid w:val="000E2531"/>
    <w:rsid w:val="000E27ED"/>
    <w:rsid w:val="000E287A"/>
    <w:rsid w:val="000E2EE9"/>
    <w:rsid w:val="000E3063"/>
    <w:rsid w:val="000E3229"/>
    <w:rsid w:val="000E33A5"/>
    <w:rsid w:val="000E3502"/>
    <w:rsid w:val="000E383B"/>
    <w:rsid w:val="000E3CCB"/>
    <w:rsid w:val="000E3EF2"/>
    <w:rsid w:val="000E3F10"/>
    <w:rsid w:val="000E3F8C"/>
    <w:rsid w:val="000E415A"/>
    <w:rsid w:val="000E4CB2"/>
    <w:rsid w:val="000E4E04"/>
    <w:rsid w:val="000E4E2A"/>
    <w:rsid w:val="000E553F"/>
    <w:rsid w:val="000E578F"/>
    <w:rsid w:val="000E57D6"/>
    <w:rsid w:val="000E5A67"/>
    <w:rsid w:val="000E5AAC"/>
    <w:rsid w:val="000E5EE4"/>
    <w:rsid w:val="000E626A"/>
    <w:rsid w:val="000E63D7"/>
    <w:rsid w:val="000E6497"/>
    <w:rsid w:val="000E6537"/>
    <w:rsid w:val="000E66B1"/>
    <w:rsid w:val="000E699C"/>
    <w:rsid w:val="000E6CCB"/>
    <w:rsid w:val="000E6D8D"/>
    <w:rsid w:val="000E6DBA"/>
    <w:rsid w:val="000E74BF"/>
    <w:rsid w:val="000E78E2"/>
    <w:rsid w:val="000E7CF4"/>
    <w:rsid w:val="000E7DFD"/>
    <w:rsid w:val="000F0001"/>
    <w:rsid w:val="000F0205"/>
    <w:rsid w:val="000F041F"/>
    <w:rsid w:val="000F043F"/>
    <w:rsid w:val="000F0837"/>
    <w:rsid w:val="000F0994"/>
    <w:rsid w:val="000F09A7"/>
    <w:rsid w:val="000F09B8"/>
    <w:rsid w:val="000F0C1B"/>
    <w:rsid w:val="000F1056"/>
    <w:rsid w:val="000F1454"/>
    <w:rsid w:val="000F14C4"/>
    <w:rsid w:val="000F15DA"/>
    <w:rsid w:val="000F160C"/>
    <w:rsid w:val="000F1A2E"/>
    <w:rsid w:val="000F1D27"/>
    <w:rsid w:val="000F2094"/>
    <w:rsid w:val="000F2129"/>
    <w:rsid w:val="000F2679"/>
    <w:rsid w:val="000F27F0"/>
    <w:rsid w:val="000F27FD"/>
    <w:rsid w:val="000F2C96"/>
    <w:rsid w:val="000F2D4A"/>
    <w:rsid w:val="000F31C2"/>
    <w:rsid w:val="000F33D0"/>
    <w:rsid w:val="000F3608"/>
    <w:rsid w:val="000F37DC"/>
    <w:rsid w:val="000F3835"/>
    <w:rsid w:val="000F3C75"/>
    <w:rsid w:val="000F3C9F"/>
    <w:rsid w:val="000F3CB4"/>
    <w:rsid w:val="000F3D52"/>
    <w:rsid w:val="000F42EC"/>
    <w:rsid w:val="000F43CA"/>
    <w:rsid w:val="000F4481"/>
    <w:rsid w:val="000F45EB"/>
    <w:rsid w:val="000F4F8C"/>
    <w:rsid w:val="000F505B"/>
    <w:rsid w:val="000F5685"/>
    <w:rsid w:val="000F568D"/>
    <w:rsid w:val="000F5890"/>
    <w:rsid w:val="000F58E2"/>
    <w:rsid w:val="000F5C82"/>
    <w:rsid w:val="000F5CEC"/>
    <w:rsid w:val="000F5DAC"/>
    <w:rsid w:val="000F6519"/>
    <w:rsid w:val="000F68EC"/>
    <w:rsid w:val="000F6A81"/>
    <w:rsid w:val="000F6D8C"/>
    <w:rsid w:val="000F6E65"/>
    <w:rsid w:val="000F6F52"/>
    <w:rsid w:val="000F7606"/>
    <w:rsid w:val="000F7A40"/>
    <w:rsid w:val="000F7B22"/>
    <w:rsid w:val="00100491"/>
    <w:rsid w:val="001004A9"/>
    <w:rsid w:val="00100A78"/>
    <w:rsid w:val="00100FDE"/>
    <w:rsid w:val="00101157"/>
    <w:rsid w:val="001016B9"/>
    <w:rsid w:val="00101AE1"/>
    <w:rsid w:val="00101E59"/>
    <w:rsid w:val="001022EE"/>
    <w:rsid w:val="001023C1"/>
    <w:rsid w:val="00102410"/>
    <w:rsid w:val="00102738"/>
    <w:rsid w:val="00102742"/>
    <w:rsid w:val="00102A05"/>
    <w:rsid w:val="00102AA0"/>
    <w:rsid w:val="00102BFD"/>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476B"/>
    <w:rsid w:val="001047F1"/>
    <w:rsid w:val="00104AEF"/>
    <w:rsid w:val="00105305"/>
    <w:rsid w:val="001053DD"/>
    <w:rsid w:val="0010549B"/>
    <w:rsid w:val="00105581"/>
    <w:rsid w:val="00105654"/>
    <w:rsid w:val="0010658B"/>
    <w:rsid w:val="00106B9E"/>
    <w:rsid w:val="00106C8B"/>
    <w:rsid w:val="00106EA5"/>
    <w:rsid w:val="001071DB"/>
    <w:rsid w:val="00107438"/>
    <w:rsid w:val="00107941"/>
    <w:rsid w:val="00107CA5"/>
    <w:rsid w:val="00107E5C"/>
    <w:rsid w:val="0011002E"/>
    <w:rsid w:val="0011006F"/>
    <w:rsid w:val="001101BE"/>
    <w:rsid w:val="00110205"/>
    <w:rsid w:val="001103D6"/>
    <w:rsid w:val="00110744"/>
    <w:rsid w:val="001107E6"/>
    <w:rsid w:val="00110A71"/>
    <w:rsid w:val="00110CBA"/>
    <w:rsid w:val="001112E8"/>
    <w:rsid w:val="0011138F"/>
    <w:rsid w:val="0011146D"/>
    <w:rsid w:val="00111B71"/>
    <w:rsid w:val="00111D10"/>
    <w:rsid w:val="00111D72"/>
    <w:rsid w:val="00111E21"/>
    <w:rsid w:val="0011207D"/>
    <w:rsid w:val="0011237B"/>
    <w:rsid w:val="001124D4"/>
    <w:rsid w:val="00112508"/>
    <w:rsid w:val="00112765"/>
    <w:rsid w:val="001128A1"/>
    <w:rsid w:val="0011298B"/>
    <w:rsid w:val="00113738"/>
    <w:rsid w:val="00113779"/>
    <w:rsid w:val="00113C81"/>
    <w:rsid w:val="00113D92"/>
    <w:rsid w:val="00114206"/>
    <w:rsid w:val="0011438C"/>
    <w:rsid w:val="00114619"/>
    <w:rsid w:val="00114668"/>
    <w:rsid w:val="001149D4"/>
    <w:rsid w:val="00114A76"/>
    <w:rsid w:val="0011500E"/>
    <w:rsid w:val="001150DB"/>
    <w:rsid w:val="00115171"/>
    <w:rsid w:val="0011538F"/>
    <w:rsid w:val="001155E8"/>
    <w:rsid w:val="001156D8"/>
    <w:rsid w:val="0011588B"/>
    <w:rsid w:val="00115B53"/>
    <w:rsid w:val="00115C9B"/>
    <w:rsid w:val="00115E08"/>
    <w:rsid w:val="001161A8"/>
    <w:rsid w:val="001162FB"/>
    <w:rsid w:val="00116505"/>
    <w:rsid w:val="00116677"/>
    <w:rsid w:val="001166D2"/>
    <w:rsid w:val="0011676E"/>
    <w:rsid w:val="00116835"/>
    <w:rsid w:val="0011690A"/>
    <w:rsid w:val="00116B64"/>
    <w:rsid w:val="00116CAB"/>
    <w:rsid w:val="00116DF6"/>
    <w:rsid w:val="001174A6"/>
    <w:rsid w:val="00117962"/>
    <w:rsid w:val="00117A06"/>
    <w:rsid w:val="00117DD6"/>
    <w:rsid w:val="00120037"/>
    <w:rsid w:val="00120273"/>
    <w:rsid w:val="00120502"/>
    <w:rsid w:val="00120637"/>
    <w:rsid w:val="0012079F"/>
    <w:rsid w:val="0012093F"/>
    <w:rsid w:val="00120C8E"/>
    <w:rsid w:val="00121035"/>
    <w:rsid w:val="00121190"/>
    <w:rsid w:val="001211B9"/>
    <w:rsid w:val="001212D4"/>
    <w:rsid w:val="001213A8"/>
    <w:rsid w:val="0012152F"/>
    <w:rsid w:val="001219D5"/>
    <w:rsid w:val="00121A6C"/>
    <w:rsid w:val="00121B17"/>
    <w:rsid w:val="00121C2E"/>
    <w:rsid w:val="00121E23"/>
    <w:rsid w:val="00122286"/>
    <w:rsid w:val="001223A1"/>
    <w:rsid w:val="0012298E"/>
    <w:rsid w:val="00122A7B"/>
    <w:rsid w:val="00122B6B"/>
    <w:rsid w:val="00123187"/>
    <w:rsid w:val="001232A3"/>
    <w:rsid w:val="00123607"/>
    <w:rsid w:val="001236F9"/>
    <w:rsid w:val="0012394C"/>
    <w:rsid w:val="00123B7B"/>
    <w:rsid w:val="00123BB8"/>
    <w:rsid w:val="00124058"/>
    <w:rsid w:val="00124714"/>
    <w:rsid w:val="00124C28"/>
    <w:rsid w:val="00124C72"/>
    <w:rsid w:val="00124CA4"/>
    <w:rsid w:val="00124FCA"/>
    <w:rsid w:val="00125478"/>
    <w:rsid w:val="00125870"/>
    <w:rsid w:val="00125AAF"/>
    <w:rsid w:val="00126036"/>
    <w:rsid w:val="00126103"/>
    <w:rsid w:val="0012625A"/>
    <w:rsid w:val="00126304"/>
    <w:rsid w:val="001266FB"/>
    <w:rsid w:val="0012675E"/>
    <w:rsid w:val="00126894"/>
    <w:rsid w:val="001268F7"/>
    <w:rsid w:val="00126B20"/>
    <w:rsid w:val="00126FF8"/>
    <w:rsid w:val="00127076"/>
    <w:rsid w:val="001270DA"/>
    <w:rsid w:val="00127198"/>
    <w:rsid w:val="001271F2"/>
    <w:rsid w:val="001272F5"/>
    <w:rsid w:val="00127327"/>
    <w:rsid w:val="001274B6"/>
    <w:rsid w:val="00127535"/>
    <w:rsid w:val="001275A2"/>
    <w:rsid w:val="0012779B"/>
    <w:rsid w:val="00127FF4"/>
    <w:rsid w:val="00130077"/>
    <w:rsid w:val="00130494"/>
    <w:rsid w:val="001306E8"/>
    <w:rsid w:val="00130A59"/>
    <w:rsid w:val="00130CFE"/>
    <w:rsid w:val="00130DD5"/>
    <w:rsid w:val="0013115D"/>
    <w:rsid w:val="001311B6"/>
    <w:rsid w:val="00131366"/>
    <w:rsid w:val="00131517"/>
    <w:rsid w:val="00131613"/>
    <w:rsid w:val="00131C5B"/>
    <w:rsid w:val="00131DB6"/>
    <w:rsid w:val="00132012"/>
    <w:rsid w:val="0013217F"/>
    <w:rsid w:val="0013233D"/>
    <w:rsid w:val="0013240D"/>
    <w:rsid w:val="00132559"/>
    <w:rsid w:val="00132F6A"/>
    <w:rsid w:val="00132FD8"/>
    <w:rsid w:val="00132FF0"/>
    <w:rsid w:val="00133139"/>
    <w:rsid w:val="00133371"/>
    <w:rsid w:val="001334FE"/>
    <w:rsid w:val="0013399B"/>
    <w:rsid w:val="00133B15"/>
    <w:rsid w:val="00133BDF"/>
    <w:rsid w:val="00133CDB"/>
    <w:rsid w:val="001341EC"/>
    <w:rsid w:val="00134714"/>
    <w:rsid w:val="001348A0"/>
    <w:rsid w:val="001348E8"/>
    <w:rsid w:val="00134971"/>
    <w:rsid w:val="001349CF"/>
    <w:rsid w:val="00134A40"/>
    <w:rsid w:val="00134A6F"/>
    <w:rsid w:val="001351E5"/>
    <w:rsid w:val="00135334"/>
    <w:rsid w:val="001353A8"/>
    <w:rsid w:val="00135589"/>
    <w:rsid w:val="001355F6"/>
    <w:rsid w:val="001358F2"/>
    <w:rsid w:val="00135C99"/>
    <w:rsid w:val="00135E1F"/>
    <w:rsid w:val="001360DD"/>
    <w:rsid w:val="00136453"/>
    <w:rsid w:val="00136C22"/>
    <w:rsid w:val="00137019"/>
    <w:rsid w:val="0013712A"/>
    <w:rsid w:val="00137260"/>
    <w:rsid w:val="0013761B"/>
    <w:rsid w:val="0013777E"/>
    <w:rsid w:val="0013779C"/>
    <w:rsid w:val="00137806"/>
    <w:rsid w:val="00137930"/>
    <w:rsid w:val="00137AB8"/>
    <w:rsid w:val="00137F9A"/>
    <w:rsid w:val="0014018D"/>
    <w:rsid w:val="00140298"/>
    <w:rsid w:val="00140363"/>
    <w:rsid w:val="00140549"/>
    <w:rsid w:val="00140C29"/>
    <w:rsid w:val="00140DFD"/>
    <w:rsid w:val="001410BA"/>
    <w:rsid w:val="0014131A"/>
    <w:rsid w:val="001415E8"/>
    <w:rsid w:val="00141938"/>
    <w:rsid w:val="00141A0B"/>
    <w:rsid w:val="00141BE9"/>
    <w:rsid w:val="00141E4D"/>
    <w:rsid w:val="00141F53"/>
    <w:rsid w:val="00141FC8"/>
    <w:rsid w:val="0014236B"/>
    <w:rsid w:val="001424DB"/>
    <w:rsid w:val="00142EE3"/>
    <w:rsid w:val="00143096"/>
    <w:rsid w:val="00143AEC"/>
    <w:rsid w:val="00143EF9"/>
    <w:rsid w:val="00143F44"/>
    <w:rsid w:val="00144008"/>
    <w:rsid w:val="00144058"/>
    <w:rsid w:val="0014428A"/>
    <w:rsid w:val="001445F3"/>
    <w:rsid w:val="00144746"/>
    <w:rsid w:val="00144F27"/>
    <w:rsid w:val="0014512B"/>
    <w:rsid w:val="001455C0"/>
    <w:rsid w:val="00145879"/>
    <w:rsid w:val="00145935"/>
    <w:rsid w:val="00145A69"/>
    <w:rsid w:val="00145E75"/>
    <w:rsid w:val="00145F25"/>
    <w:rsid w:val="0014600C"/>
    <w:rsid w:val="00146042"/>
    <w:rsid w:val="0014649E"/>
    <w:rsid w:val="0014679A"/>
    <w:rsid w:val="001467DD"/>
    <w:rsid w:val="00146845"/>
    <w:rsid w:val="00146A0C"/>
    <w:rsid w:val="00146E9B"/>
    <w:rsid w:val="00146F60"/>
    <w:rsid w:val="00146FA4"/>
    <w:rsid w:val="00147680"/>
    <w:rsid w:val="0014776E"/>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818"/>
    <w:rsid w:val="00151932"/>
    <w:rsid w:val="00151997"/>
    <w:rsid w:val="001519B7"/>
    <w:rsid w:val="001520A0"/>
    <w:rsid w:val="00152B04"/>
    <w:rsid w:val="00152E3F"/>
    <w:rsid w:val="001533A2"/>
    <w:rsid w:val="001533FB"/>
    <w:rsid w:val="00153428"/>
    <w:rsid w:val="0015346A"/>
    <w:rsid w:val="0015369B"/>
    <w:rsid w:val="00153998"/>
    <w:rsid w:val="00153BE4"/>
    <w:rsid w:val="00153BFA"/>
    <w:rsid w:val="00153D43"/>
    <w:rsid w:val="00153E16"/>
    <w:rsid w:val="00153EF6"/>
    <w:rsid w:val="001542C7"/>
    <w:rsid w:val="00154606"/>
    <w:rsid w:val="00154679"/>
    <w:rsid w:val="00154BB0"/>
    <w:rsid w:val="00154CAB"/>
    <w:rsid w:val="00155118"/>
    <w:rsid w:val="001551F9"/>
    <w:rsid w:val="0015587A"/>
    <w:rsid w:val="00155D54"/>
    <w:rsid w:val="00155E43"/>
    <w:rsid w:val="00155E5D"/>
    <w:rsid w:val="00156233"/>
    <w:rsid w:val="001564B2"/>
    <w:rsid w:val="00156506"/>
    <w:rsid w:val="001566BA"/>
    <w:rsid w:val="00156B73"/>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B6F"/>
    <w:rsid w:val="00160ECC"/>
    <w:rsid w:val="00160FB6"/>
    <w:rsid w:val="00161007"/>
    <w:rsid w:val="00161278"/>
    <w:rsid w:val="00161496"/>
    <w:rsid w:val="001616D5"/>
    <w:rsid w:val="001617D9"/>
    <w:rsid w:val="00161958"/>
    <w:rsid w:val="00161A65"/>
    <w:rsid w:val="00161C4C"/>
    <w:rsid w:val="0016239D"/>
    <w:rsid w:val="00162421"/>
    <w:rsid w:val="001624E8"/>
    <w:rsid w:val="001626F4"/>
    <w:rsid w:val="001627CD"/>
    <w:rsid w:val="0016280F"/>
    <w:rsid w:val="0016291B"/>
    <w:rsid w:val="00162D38"/>
    <w:rsid w:val="00163425"/>
    <w:rsid w:val="001638CA"/>
    <w:rsid w:val="00163DFD"/>
    <w:rsid w:val="001640D4"/>
    <w:rsid w:val="001649B7"/>
    <w:rsid w:val="00164D50"/>
    <w:rsid w:val="00164EA2"/>
    <w:rsid w:val="00164F58"/>
    <w:rsid w:val="001650FC"/>
    <w:rsid w:val="00165137"/>
    <w:rsid w:val="00165272"/>
    <w:rsid w:val="00165324"/>
    <w:rsid w:val="001653F9"/>
    <w:rsid w:val="001654E9"/>
    <w:rsid w:val="001655FE"/>
    <w:rsid w:val="00165BC7"/>
    <w:rsid w:val="00165DB4"/>
    <w:rsid w:val="00166182"/>
    <w:rsid w:val="001663E5"/>
    <w:rsid w:val="00166586"/>
    <w:rsid w:val="0016679A"/>
    <w:rsid w:val="001667E7"/>
    <w:rsid w:val="00166869"/>
    <w:rsid w:val="00166A28"/>
    <w:rsid w:val="00166BC7"/>
    <w:rsid w:val="00167163"/>
    <w:rsid w:val="001672E9"/>
    <w:rsid w:val="001677EB"/>
    <w:rsid w:val="001678E0"/>
    <w:rsid w:val="00167C0D"/>
    <w:rsid w:val="00167D24"/>
    <w:rsid w:val="00167D8D"/>
    <w:rsid w:val="0017025F"/>
    <w:rsid w:val="0017045B"/>
    <w:rsid w:val="00170840"/>
    <w:rsid w:val="00171146"/>
    <w:rsid w:val="00171334"/>
    <w:rsid w:val="00171661"/>
    <w:rsid w:val="00171933"/>
    <w:rsid w:val="00171D16"/>
    <w:rsid w:val="00171F54"/>
    <w:rsid w:val="0017272F"/>
    <w:rsid w:val="00172E85"/>
    <w:rsid w:val="00173082"/>
    <w:rsid w:val="00173364"/>
    <w:rsid w:val="00173444"/>
    <w:rsid w:val="00173A81"/>
    <w:rsid w:val="00173B18"/>
    <w:rsid w:val="00173B73"/>
    <w:rsid w:val="00173B98"/>
    <w:rsid w:val="00173CFE"/>
    <w:rsid w:val="00173E5E"/>
    <w:rsid w:val="00174017"/>
    <w:rsid w:val="00174634"/>
    <w:rsid w:val="001748B1"/>
    <w:rsid w:val="00174DD4"/>
    <w:rsid w:val="00175171"/>
    <w:rsid w:val="001753F3"/>
    <w:rsid w:val="001758FF"/>
    <w:rsid w:val="00175B48"/>
    <w:rsid w:val="0017610D"/>
    <w:rsid w:val="00176158"/>
    <w:rsid w:val="0017616E"/>
    <w:rsid w:val="00176449"/>
    <w:rsid w:val="00176650"/>
    <w:rsid w:val="00176BBB"/>
    <w:rsid w:val="00176BFE"/>
    <w:rsid w:val="00176CF3"/>
    <w:rsid w:val="00176EEF"/>
    <w:rsid w:val="00176F0E"/>
    <w:rsid w:val="00176FB8"/>
    <w:rsid w:val="001774E6"/>
    <w:rsid w:val="0017780A"/>
    <w:rsid w:val="001778D6"/>
    <w:rsid w:val="00177EB1"/>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3E47"/>
    <w:rsid w:val="0018420A"/>
    <w:rsid w:val="00184462"/>
    <w:rsid w:val="0018465A"/>
    <w:rsid w:val="001848C3"/>
    <w:rsid w:val="001849C2"/>
    <w:rsid w:val="00185268"/>
    <w:rsid w:val="0018528C"/>
    <w:rsid w:val="0018531F"/>
    <w:rsid w:val="001856B3"/>
    <w:rsid w:val="00185791"/>
    <w:rsid w:val="00185A49"/>
    <w:rsid w:val="00185CB6"/>
    <w:rsid w:val="001860D3"/>
    <w:rsid w:val="001863D2"/>
    <w:rsid w:val="0018702F"/>
    <w:rsid w:val="0018729D"/>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91"/>
    <w:rsid w:val="001916A2"/>
    <w:rsid w:val="0019185C"/>
    <w:rsid w:val="00191A1B"/>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D1F"/>
    <w:rsid w:val="00194EBE"/>
    <w:rsid w:val="0019532A"/>
    <w:rsid w:val="00195367"/>
    <w:rsid w:val="001954F1"/>
    <w:rsid w:val="001955A3"/>
    <w:rsid w:val="001956BE"/>
    <w:rsid w:val="00195B3C"/>
    <w:rsid w:val="00195C3E"/>
    <w:rsid w:val="00195ED6"/>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E37"/>
    <w:rsid w:val="001A0F36"/>
    <w:rsid w:val="001A0F47"/>
    <w:rsid w:val="001A15F8"/>
    <w:rsid w:val="001A1BCC"/>
    <w:rsid w:val="001A1BEA"/>
    <w:rsid w:val="001A1DFF"/>
    <w:rsid w:val="001A20C9"/>
    <w:rsid w:val="001A2204"/>
    <w:rsid w:val="001A228B"/>
    <w:rsid w:val="001A235E"/>
    <w:rsid w:val="001A248D"/>
    <w:rsid w:val="001A25E6"/>
    <w:rsid w:val="001A28A8"/>
    <w:rsid w:val="001A2A6C"/>
    <w:rsid w:val="001A2A96"/>
    <w:rsid w:val="001A2BF7"/>
    <w:rsid w:val="001A2D93"/>
    <w:rsid w:val="001A3007"/>
    <w:rsid w:val="001A3073"/>
    <w:rsid w:val="001A318F"/>
    <w:rsid w:val="001A31EB"/>
    <w:rsid w:val="001A3398"/>
    <w:rsid w:val="001A35E2"/>
    <w:rsid w:val="001A36FE"/>
    <w:rsid w:val="001A38F3"/>
    <w:rsid w:val="001A417B"/>
    <w:rsid w:val="001A423A"/>
    <w:rsid w:val="001A4248"/>
    <w:rsid w:val="001A446F"/>
    <w:rsid w:val="001A4577"/>
    <w:rsid w:val="001A4744"/>
    <w:rsid w:val="001A47A9"/>
    <w:rsid w:val="001A47C9"/>
    <w:rsid w:val="001A4A52"/>
    <w:rsid w:val="001A4B24"/>
    <w:rsid w:val="001A531F"/>
    <w:rsid w:val="001A55B8"/>
    <w:rsid w:val="001A5B72"/>
    <w:rsid w:val="001A6004"/>
    <w:rsid w:val="001A61D1"/>
    <w:rsid w:val="001A61F2"/>
    <w:rsid w:val="001A621E"/>
    <w:rsid w:val="001A6334"/>
    <w:rsid w:val="001A64D0"/>
    <w:rsid w:val="001A6DB2"/>
    <w:rsid w:val="001A6E70"/>
    <w:rsid w:val="001A6F1E"/>
    <w:rsid w:val="001A712D"/>
    <w:rsid w:val="001A72B5"/>
    <w:rsid w:val="001A73E9"/>
    <w:rsid w:val="001A7422"/>
    <w:rsid w:val="001A789B"/>
    <w:rsid w:val="001A78DD"/>
    <w:rsid w:val="001A79E0"/>
    <w:rsid w:val="001A7A4F"/>
    <w:rsid w:val="001A7AB3"/>
    <w:rsid w:val="001A7BB0"/>
    <w:rsid w:val="001A7CFD"/>
    <w:rsid w:val="001B0979"/>
    <w:rsid w:val="001B10DB"/>
    <w:rsid w:val="001B12E8"/>
    <w:rsid w:val="001B14C1"/>
    <w:rsid w:val="001B153B"/>
    <w:rsid w:val="001B1D20"/>
    <w:rsid w:val="001B1E46"/>
    <w:rsid w:val="001B202C"/>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5CD"/>
    <w:rsid w:val="001B5772"/>
    <w:rsid w:val="001B5B6D"/>
    <w:rsid w:val="001B6037"/>
    <w:rsid w:val="001B60BC"/>
    <w:rsid w:val="001B66EE"/>
    <w:rsid w:val="001B670E"/>
    <w:rsid w:val="001B6BFB"/>
    <w:rsid w:val="001B6C00"/>
    <w:rsid w:val="001B6C13"/>
    <w:rsid w:val="001B6DDB"/>
    <w:rsid w:val="001B6FD3"/>
    <w:rsid w:val="001B70DD"/>
    <w:rsid w:val="001B74D4"/>
    <w:rsid w:val="001B7850"/>
    <w:rsid w:val="001B7C86"/>
    <w:rsid w:val="001B7C8E"/>
    <w:rsid w:val="001B7D6C"/>
    <w:rsid w:val="001B7D97"/>
    <w:rsid w:val="001C112F"/>
    <w:rsid w:val="001C137A"/>
    <w:rsid w:val="001C1557"/>
    <w:rsid w:val="001C1A28"/>
    <w:rsid w:val="001C1BA2"/>
    <w:rsid w:val="001C1DA4"/>
    <w:rsid w:val="001C2069"/>
    <w:rsid w:val="001C275C"/>
    <w:rsid w:val="001C2883"/>
    <w:rsid w:val="001C289C"/>
    <w:rsid w:val="001C2F4F"/>
    <w:rsid w:val="001C302F"/>
    <w:rsid w:val="001C318F"/>
    <w:rsid w:val="001C36BA"/>
    <w:rsid w:val="001C3B35"/>
    <w:rsid w:val="001C3BB1"/>
    <w:rsid w:val="001C4044"/>
    <w:rsid w:val="001C450F"/>
    <w:rsid w:val="001C478D"/>
    <w:rsid w:val="001C4A55"/>
    <w:rsid w:val="001C4A85"/>
    <w:rsid w:val="001C50DA"/>
    <w:rsid w:val="001C5677"/>
    <w:rsid w:val="001C5B0D"/>
    <w:rsid w:val="001C5E14"/>
    <w:rsid w:val="001C6364"/>
    <w:rsid w:val="001C6A15"/>
    <w:rsid w:val="001C6A63"/>
    <w:rsid w:val="001C6E05"/>
    <w:rsid w:val="001C701C"/>
    <w:rsid w:val="001C7265"/>
    <w:rsid w:val="001C785B"/>
    <w:rsid w:val="001C79DC"/>
    <w:rsid w:val="001C7D77"/>
    <w:rsid w:val="001C7E5C"/>
    <w:rsid w:val="001C7E8A"/>
    <w:rsid w:val="001D052D"/>
    <w:rsid w:val="001D0669"/>
    <w:rsid w:val="001D0924"/>
    <w:rsid w:val="001D0BEF"/>
    <w:rsid w:val="001D0D03"/>
    <w:rsid w:val="001D0F6E"/>
    <w:rsid w:val="001D1301"/>
    <w:rsid w:val="001D15A2"/>
    <w:rsid w:val="001D15F2"/>
    <w:rsid w:val="001D16C8"/>
    <w:rsid w:val="001D2302"/>
    <w:rsid w:val="001D239B"/>
    <w:rsid w:val="001D2952"/>
    <w:rsid w:val="001D2992"/>
    <w:rsid w:val="001D2B27"/>
    <w:rsid w:val="001D332C"/>
    <w:rsid w:val="001D3474"/>
    <w:rsid w:val="001D381B"/>
    <w:rsid w:val="001D3F06"/>
    <w:rsid w:val="001D40C3"/>
    <w:rsid w:val="001D4175"/>
    <w:rsid w:val="001D4476"/>
    <w:rsid w:val="001D44EB"/>
    <w:rsid w:val="001D4527"/>
    <w:rsid w:val="001D4695"/>
    <w:rsid w:val="001D46DA"/>
    <w:rsid w:val="001D4742"/>
    <w:rsid w:val="001D4766"/>
    <w:rsid w:val="001D4896"/>
    <w:rsid w:val="001D4AE2"/>
    <w:rsid w:val="001D50D4"/>
    <w:rsid w:val="001D527F"/>
    <w:rsid w:val="001D54AA"/>
    <w:rsid w:val="001D585E"/>
    <w:rsid w:val="001D58E4"/>
    <w:rsid w:val="001D5A2B"/>
    <w:rsid w:val="001D5C26"/>
    <w:rsid w:val="001D627A"/>
    <w:rsid w:val="001D63D9"/>
    <w:rsid w:val="001D6560"/>
    <w:rsid w:val="001D6573"/>
    <w:rsid w:val="001D6C8E"/>
    <w:rsid w:val="001D6D0E"/>
    <w:rsid w:val="001D6FF7"/>
    <w:rsid w:val="001D7001"/>
    <w:rsid w:val="001D75CE"/>
    <w:rsid w:val="001D7735"/>
    <w:rsid w:val="001D78EF"/>
    <w:rsid w:val="001D7BA3"/>
    <w:rsid w:val="001D7BC7"/>
    <w:rsid w:val="001D7FBB"/>
    <w:rsid w:val="001E0337"/>
    <w:rsid w:val="001E0341"/>
    <w:rsid w:val="001E0400"/>
    <w:rsid w:val="001E0889"/>
    <w:rsid w:val="001E08BE"/>
    <w:rsid w:val="001E0D5B"/>
    <w:rsid w:val="001E0E79"/>
    <w:rsid w:val="001E0EF8"/>
    <w:rsid w:val="001E1125"/>
    <w:rsid w:val="001E1245"/>
    <w:rsid w:val="001E1733"/>
    <w:rsid w:val="001E187C"/>
    <w:rsid w:val="001E1B6F"/>
    <w:rsid w:val="001E1D98"/>
    <w:rsid w:val="001E20F6"/>
    <w:rsid w:val="001E26A3"/>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4E3D"/>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4C1"/>
    <w:rsid w:val="001F26B7"/>
    <w:rsid w:val="001F26DA"/>
    <w:rsid w:val="001F2733"/>
    <w:rsid w:val="001F2CE7"/>
    <w:rsid w:val="001F2E11"/>
    <w:rsid w:val="001F2E41"/>
    <w:rsid w:val="001F350D"/>
    <w:rsid w:val="001F365C"/>
    <w:rsid w:val="001F4308"/>
    <w:rsid w:val="001F43B5"/>
    <w:rsid w:val="001F4D03"/>
    <w:rsid w:val="001F4DB6"/>
    <w:rsid w:val="001F50F0"/>
    <w:rsid w:val="001F524C"/>
    <w:rsid w:val="001F54F3"/>
    <w:rsid w:val="001F5579"/>
    <w:rsid w:val="001F59C5"/>
    <w:rsid w:val="001F5A32"/>
    <w:rsid w:val="001F5AF6"/>
    <w:rsid w:val="001F5B4A"/>
    <w:rsid w:val="001F5B8F"/>
    <w:rsid w:val="001F5D4E"/>
    <w:rsid w:val="001F5FF7"/>
    <w:rsid w:val="001F60CB"/>
    <w:rsid w:val="001F622C"/>
    <w:rsid w:val="001F6510"/>
    <w:rsid w:val="001F6690"/>
    <w:rsid w:val="001F6698"/>
    <w:rsid w:val="001F67A0"/>
    <w:rsid w:val="001F6948"/>
    <w:rsid w:val="001F6CB6"/>
    <w:rsid w:val="001F6CE7"/>
    <w:rsid w:val="001F7116"/>
    <w:rsid w:val="001F7354"/>
    <w:rsid w:val="001F7408"/>
    <w:rsid w:val="001F76D5"/>
    <w:rsid w:val="001F7851"/>
    <w:rsid w:val="001F797D"/>
    <w:rsid w:val="001F7A53"/>
    <w:rsid w:val="001F7BF8"/>
    <w:rsid w:val="001F7C89"/>
    <w:rsid w:val="001F7DC5"/>
    <w:rsid w:val="002000D8"/>
    <w:rsid w:val="00200663"/>
    <w:rsid w:val="00200770"/>
    <w:rsid w:val="0020078A"/>
    <w:rsid w:val="00200897"/>
    <w:rsid w:val="0020089B"/>
    <w:rsid w:val="00200A83"/>
    <w:rsid w:val="00200E6F"/>
    <w:rsid w:val="00201066"/>
    <w:rsid w:val="002011B7"/>
    <w:rsid w:val="00201580"/>
    <w:rsid w:val="00201689"/>
    <w:rsid w:val="00201CC9"/>
    <w:rsid w:val="00201D48"/>
    <w:rsid w:val="00202692"/>
    <w:rsid w:val="00202905"/>
    <w:rsid w:val="00202D5D"/>
    <w:rsid w:val="00202F89"/>
    <w:rsid w:val="00202FD0"/>
    <w:rsid w:val="0020303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589"/>
    <w:rsid w:val="002067C0"/>
    <w:rsid w:val="0020698D"/>
    <w:rsid w:val="00206F49"/>
    <w:rsid w:val="00207336"/>
    <w:rsid w:val="00207387"/>
    <w:rsid w:val="0020746F"/>
    <w:rsid w:val="002074FB"/>
    <w:rsid w:val="00207767"/>
    <w:rsid w:val="00207ABD"/>
    <w:rsid w:val="00207E8B"/>
    <w:rsid w:val="00207E9F"/>
    <w:rsid w:val="00207EFA"/>
    <w:rsid w:val="00210161"/>
    <w:rsid w:val="00210199"/>
    <w:rsid w:val="0021078B"/>
    <w:rsid w:val="0021084C"/>
    <w:rsid w:val="00210D99"/>
    <w:rsid w:val="00211275"/>
    <w:rsid w:val="002115DB"/>
    <w:rsid w:val="00212008"/>
    <w:rsid w:val="002124B2"/>
    <w:rsid w:val="00212576"/>
    <w:rsid w:val="00212D8D"/>
    <w:rsid w:val="002131FD"/>
    <w:rsid w:val="00213512"/>
    <w:rsid w:val="00214299"/>
    <w:rsid w:val="002143FF"/>
    <w:rsid w:val="00214BF9"/>
    <w:rsid w:val="00214F4E"/>
    <w:rsid w:val="00214FC6"/>
    <w:rsid w:val="00215040"/>
    <w:rsid w:val="0021523C"/>
    <w:rsid w:val="00215570"/>
    <w:rsid w:val="002156B7"/>
    <w:rsid w:val="00215708"/>
    <w:rsid w:val="00215762"/>
    <w:rsid w:val="00215EB9"/>
    <w:rsid w:val="00216092"/>
    <w:rsid w:val="00216186"/>
    <w:rsid w:val="002165F3"/>
    <w:rsid w:val="0021670A"/>
    <w:rsid w:val="00216A9E"/>
    <w:rsid w:val="00216B39"/>
    <w:rsid w:val="002174F1"/>
    <w:rsid w:val="00217590"/>
    <w:rsid w:val="00217871"/>
    <w:rsid w:val="00217A77"/>
    <w:rsid w:val="00217AE8"/>
    <w:rsid w:val="00217BF6"/>
    <w:rsid w:val="0022008F"/>
    <w:rsid w:val="00220120"/>
    <w:rsid w:val="00220221"/>
    <w:rsid w:val="00220842"/>
    <w:rsid w:val="00220881"/>
    <w:rsid w:val="00221043"/>
    <w:rsid w:val="0022127F"/>
    <w:rsid w:val="00221CCB"/>
    <w:rsid w:val="00222109"/>
    <w:rsid w:val="002221A8"/>
    <w:rsid w:val="002224B2"/>
    <w:rsid w:val="00222DB4"/>
    <w:rsid w:val="00222EFB"/>
    <w:rsid w:val="00222FF9"/>
    <w:rsid w:val="0022328F"/>
    <w:rsid w:val="00223518"/>
    <w:rsid w:val="00223712"/>
    <w:rsid w:val="0022390C"/>
    <w:rsid w:val="00223D9B"/>
    <w:rsid w:val="00223FD9"/>
    <w:rsid w:val="002242C0"/>
    <w:rsid w:val="0022433C"/>
    <w:rsid w:val="0022436F"/>
    <w:rsid w:val="00224A1C"/>
    <w:rsid w:val="00224A49"/>
    <w:rsid w:val="00224BE9"/>
    <w:rsid w:val="0022537E"/>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CBB"/>
    <w:rsid w:val="00230D88"/>
    <w:rsid w:val="00230E24"/>
    <w:rsid w:val="00231417"/>
    <w:rsid w:val="002314D6"/>
    <w:rsid w:val="002315F6"/>
    <w:rsid w:val="002318B2"/>
    <w:rsid w:val="0023198E"/>
    <w:rsid w:val="00231C42"/>
    <w:rsid w:val="00231E08"/>
    <w:rsid w:val="00232111"/>
    <w:rsid w:val="0023224E"/>
    <w:rsid w:val="0023232E"/>
    <w:rsid w:val="00232480"/>
    <w:rsid w:val="0023261B"/>
    <w:rsid w:val="00232A87"/>
    <w:rsid w:val="00232C82"/>
    <w:rsid w:val="00232E30"/>
    <w:rsid w:val="0023318C"/>
    <w:rsid w:val="002332B0"/>
    <w:rsid w:val="0023338E"/>
    <w:rsid w:val="00233494"/>
    <w:rsid w:val="0023352E"/>
    <w:rsid w:val="00233978"/>
    <w:rsid w:val="00233A34"/>
    <w:rsid w:val="00233C67"/>
    <w:rsid w:val="002341F6"/>
    <w:rsid w:val="002344C1"/>
    <w:rsid w:val="002345AF"/>
    <w:rsid w:val="00234711"/>
    <w:rsid w:val="00234734"/>
    <w:rsid w:val="00234DEE"/>
    <w:rsid w:val="00234DFE"/>
    <w:rsid w:val="00234DFF"/>
    <w:rsid w:val="0023517B"/>
    <w:rsid w:val="00235759"/>
    <w:rsid w:val="002358CD"/>
    <w:rsid w:val="00235AC6"/>
    <w:rsid w:val="00235DB9"/>
    <w:rsid w:val="00235F01"/>
    <w:rsid w:val="00236451"/>
    <w:rsid w:val="002365C0"/>
    <w:rsid w:val="0023682A"/>
    <w:rsid w:val="00236A2D"/>
    <w:rsid w:val="00236C97"/>
    <w:rsid w:val="00236EDD"/>
    <w:rsid w:val="00236F7F"/>
    <w:rsid w:val="002372C9"/>
    <w:rsid w:val="00237837"/>
    <w:rsid w:val="00237885"/>
    <w:rsid w:val="00237E19"/>
    <w:rsid w:val="00237E85"/>
    <w:rsid w:val="0024000E"/>
    <w:rsid w:val="00240200"/>
    <w:rsid w:val="00240495"/>
    <w:rsid w:val="002404D4"/>
    <w:rsid w:val="002404DF"/>
    <w:rsid w:val="00240834"/>
    <w:rsid w:val="00241175"/>
    <w:rsid w:val="00241233"/>
    <w:rsid w:val="00241470"/>
    <w:rsid w:val="002414DC"/>
    <w:rsid w:val="002414F5"/>
    <w:rsid w:val="002417E3"/>
    <w:rsid w:val="00241BC1"/>
    <w:rsid w:val="00241DF7"/>
    <w:rsid w:val="00241FBF"/>
    <w:rsid w:val="0024215A"/>
    <w:rsid w:val="00242287"/>
    <w:rsid w:val="0024236F"/>
    <w:rsid w:val="002423C2"/>
    <w:rsid w:val="002426A3"/>
    <w:rsid w:val="00242CB7"/>
    <w:rsid w:val="00242FA9"/>
    <w:rsid w:val="002430D7"/>
    <w:rsid w:val="002431D1"/>
    <w:rsid w:val="0024364E"/>
    <w:rsid w:val="00243847"/>
    <w:rsid w:val="002438A1"/>
    <w:rsid w:val="00243DB7"/>
    <w:rsid w:val="00243F2C"/>
    <w:rsid w:val="0024425C"/>
    <w:rsid w:val="00244592"/>
    <w:rsid w:val="00244621"/>
    <w:rsid w:val="00244D51"/>
    <w:rsid w:val="00244DAF"/>
    <w:rsid w:val="00244F2E"/>
    <w:rsid w:val="0024511F"/>
    <w:rsid w:val="002451D5"/>
    <w:rsid w:val="00245342"/>
    <w:rsid w:val="002454C7"/>
    <w:rsid w:val="002456A2"/>
    <w:rsid w:val="00245B7B"/>
    <w:rsid w:val="00245E1E"/>
    <w:rsid w:val="002462A1"/>
    <w:rsid w:val="002464A7"/>
    <w:rsid w:val="002466AC"/>
    <w:rsid w:val="002468D5"/>
    <w:rsid w:val="00246C04"/>
    <w:rsid w:val="00246C97"/>
    <w:rsid w:val="00247105"/>
    <w:rsid w:val="002473A9"/>
    <w:rsid w:val="002473E8"/>
    <w:rsid w:val="002475E5"/>
    <w:rsid w:val="00247652"/>
    <w:rsid w:val="002476B5"/>
    <w:rsid w:val="00247739"/>
    <w:rsid w:val="00247747"/>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1BB4"/>
    <w:rsid w:val="00251EAA"/>
    <w:rsid w:val="00251F2D"/>
    <w:rsid w:val="002524BD"/>
    <w:rsid w:val="0025251A"/>
    <w:rsid w:val="002525CC"/>
    <w:rsid w:val="00252627"/>
    <w:rsid w:val="00252833"/>
    <w:rsid w:val="002528BA"/>
    <w:rsid w:val="002528FF"/>
    <w:rsid w:val="0025290F"/>
    <w:rsid w:val="002529DA"/>
    <w:rsid w:val="00253173"/>
    <w:rsid w:val="002532A6"/>
    <w:rsid w:val="00253677"/>
    <w:rsid w:val="00253686"/>
    <w:rsid w:val="002537B6"/>
    <w:rsid w:val="0025395D"/>
    <w:rsid w:val="00253E32"/>
    <w:rsid w:val="002543CF"/>
    <w:rsid w:val="002545FA"/>
    <w:rsid w:val="0025473A"/>
    <w:rsid w:val="002547E4"/>
    <w:rsid w:val="0025494C"/>
    <w:rsid w:val="00254C83"/>
    <w:rsid w:val="002552D5"/>
    <w:rsid w:val="00255388"/>
    <w:rsid w:val="002554C1"/>
    <w:rsid w:val="00255B34"/>
    <w:rsid w:val="00255BD4"/>
    <w:rsid w:val="00255FCD"/>
    <w:rsid w:val="002560FF"/>
    <w:rsid w:val="00256227"/>
    <w:rsid w:val="0025627D"/>
    <w:rsid w:val="00256506"/>
    <w:rsid w:val="002565A3"/>
    <w:rsid w:val="00256AA3"/>
    <w:rsid w:val="00256BC8"/>
    <w:rsid w:val="00256DB7"/>
    <w:rsid w:val="00256EE2"/>
    <w:rsid w:val="002570E3"/>
    <w:rsid w:val="002571E3"/>
    <w:rsid w:val="00257274"/>
    <w:rsid w:val="002573B7"/>
    <w:rsid w:val="002579CC"/>
    <w:rsid w:val="00257EE6"/>
    <w:rsid w:val="002601AB"/>
    <w:rsid w:val="0026027F"/>
    <w:rsid w:val="002604E0"/>
    <w:rsid w:val="00260687"/>
    <w:rsid w:val="00260CF3"/>
    <w:rsid w:val="00260DBA"/>
    <w:rsid w:val="00260EA9"/>
    <w:rsid w:val="00260F2D"/>
    <w:rsid w:val="00260FB5"/>
    <w:rsid w:val="00261376"/>
    <w:rsid w:val="00261518"/>
    <w:rsid w:val="00261589"/>
    <w:rsid w:val="00261997"/>
    <w:rsid w:val="00261B77"/>
    <w:rsid w:val="00261DCE"/>
    <w:rsid w:val="00262052"/>
    <w:rsid w:val="002623FE"/>
    <w:rsid w:val="00262460"/>
    <w:rsid w:val="002627CF"/>
    <w:rsid w:val="002629D5"/>
    <w:rsid w:val="00262BE6"/>
    <w:rsid w:val="00262CF9"/>
    <w:rsid w:val="00262D38"/>
    <w:rsid w:val="00263035"/>
    <w:rsid w:val="00263156"/>
    <w:rsid w:val="00263387"/>
    <w:rsid w:val="002634AA"/>
    <w:rsid w:val="0026390D"/>
    <w:rsid w:val="00263EEA"/>
    <w:rsid w:val="00264125"/>
    <w:rsid w:val="002641D6"/>
    <w:rsid w:val="00264339"/>
    <w:rsid w:val="0026442F"/>
    <w:rsid w:val="00264518"/>
    <w:rsid w:val="00264CC5"/>
    <w:rsid w:val="00264E8E"/>
    <w:rsid w:val="0026542E"/>
    <w:rsid w:val="00265430"/>
    <w:rsid w:val="0026574C"/>
    <w:rsid w:val="00265F40"/>
    <w:rsid w:val="002666C2"/>
    <w:rsid w:val="0026688D"/>
    <w:rsid w:val="0026694C"/>
    <w:rsid w:val="00266E56"/>
    <w:rsid w:val="00266F6E"/>
    <w:rsid w:val="0026748A"/>
    <w:rsid w:val="00267651"/>
    <w:rsid w:val="00267700"/>
    <w:rsid w:val="00267CDF"/>
    <w:rsid w:val="00267F0F"/>
    <w:rsid w:val="00270497"/>
    <w:rsid w:val="002704D0"/>
    <w:rsid w:val="002707B7"/>
    <w:rsid w:val="002708F1"/>
    <w:rsid w:val="0027110A"/>
    <w:rsid w:val="0027118D"/>
    <w:rsid w:val="002713EE"/>
    <w:rsid w:val="002715A6"/>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334"/>
    <w:rsid w:val="00273592"/>
    <w:rsid w:val="00273C8B"/>
    <w:rsid w:val="00273FA3"/>
    <w:rsid w:val="00274525"/>
    <w:rsid w:val="0027461F"/>
    <w:rsid w:val="00274722"/>
    <w:rsid w:val="00274795"/>
    <w:rsid w:val="00274897"/>
    <w:rsid w:val="00274930"/>
    <w:rsid w:val="002749E7"/>
    <w:rsid w:val="00274FA4"/>
    <w:rsid w:val="002750A1"/>
    <w:rsid w:val="0027566B"/>
    <w:rsid w:val="0027588F"/>
    <w:rsid w:val="002758E2"/>
    <w:rsid w:val="00275993"/>
    <w:rsid w:val="00275B94"/>
    <w:rsid w:val="00276304"/>
    <w:rsid w:val="002767BA"/>
    <w:rsid w:val="0027691B"/>
    <w:rsid w:val="00276E60"/>
    <w:rsid w:val="00276E7D"/>
    <w:rsid w:val="00276F61"/>
    <w:rsid w:val="00277021"/>
    <w:rsid w:val="0027754E"/>
    <w:rsid w:val="0027786D"/>
    <w:rsid w:val="0027795E"/>
    <w:rsid w:val="00277E4F"/>
    <w:rsid w:val="00277EB0"/>
    <w:rsid w:val="0028024D"/>
    <w:rsid w:val="002805D4"/>
    <w:rsid w:val="002805FC"/>
    <w:rsid w:val="00280B36"/>
    <w:rsid w:val="00280B8A"/>
    <w:rsid w:val="00280C6F"/>
    <w:rsid w:val="00280C8E"/>
    <w:rsid w:val="00280D91"/>
    <w:rsid w:val="00280E5E"/>
    <w:rsid w:val="00280E9E"/>
    <w:rsid w:val="00281095"/>
    <w:rsid w:val="00281127"/>
    <w:rsid w:val="0028118A"/>
    <w:rsid w:val="00281225"/>
    <w:rsid w:val="00281464"/>
    <w:rsid w:val="0028149A"/>
    <w:rsid w:val="00281649"/>
    <w:rsid w:val="00281949"/>
    <w:rsid w:val="00281EF7"/>
    <w:rsid w:val="002820A9"/>
    <w:rsid w:val="0028228B"/>
    <w:rsid w:val="00282964"/>
    <w:rsid w:val="00282BC3"/>
    <w:rsid w:val="00282EA2"/>
    <w:rsid w:val="00282F1D"/>
    <w:rsid w:val="00282F28"/>
    <w:rsid w:val="002830EA"/>
    <w:rsid w:val="00283235"/>
    <w:rsid w:val="002832D4"/>
    <w:rsid w:val="00283525"/>
    <w:rsid w:val="00283937"/>
    <w:rsid w:val="00283A4E"/>
    <w:rsid w:val="00283F0F"/>
    <w:rsid w:val="0028404C"/>
    <w:rsid w:val="00284384"/>
    <w:rsid w:val="002846AA"/>
    <w:rsid w:val="0028471D"/>
    <w:rsid w:val="00284820"/>
    <w:rsid w:val="00284B27"/>
    <w:rsid w:val="00284BC6"/>
    <w:rsid w:val="00284BFF"/>
    <w:rsid w:val="00284CB9"/>
    <w:rsid w:val="00284F79"/>
    <w:rsid w:val="00285106"/>
    <w:rsid w:val="002851E4"/>
    <w:rsid w:val="00285241"/>
    <w:rsid w:val="00285603"/>
    <w:rsid w:val="0028583B"/>
    <w:rsid w:val="00285B66"/>
    <w:rsid w:val="00285D46"/>
    <w:rsid w:val="00285F88"/>
    <w:rsid w:val="002862A1"/>
    <w:rsid w:val="002864BA"/>
    <w:rsid w:val="0028685E"/>
    <w:rsid w:val="00286933"/>
    <w:rsid w:val="00286C0F"/>
    <w:rsid w:val="00286C3F"/>
    <w:rsid w:val="00287007"/>
    <w:rsid w:val="0028717D"/>
    <w:rsid w:val="0028772D"/>
    <w:rsid w:val="00287B3D"/>
    <w:rsid w:val="00287C1A"/>
    <w:rsid w:val="00290267"/>
    <w:rsid w:val="002902D5"/>
    <w:rsid w:val="0029038F"/>
    <w:rsid w:val="00290858"/>
    <w:rsid w:val="00290A75"/>
    <w:rsid w:val="00290C2E"/>
    <w:rsid w:val="00290E4E"/>
    <w:rsid w:val="0029149C"/>
    <w:rsid w:val="002915DF"/>
    <w:rsid w:val="00291AB6"/>
    <w:rsid w:val="00291E82"/>
    <w:rsid w:val="002921FD"/>
    <w:rsid w:val="0029273B"/>
    <w:rsid w:val="002928B4"/>
    <w:rsid w:val="00292A13"/>
    <w:rsid w:val="00292D02"/>
    <w:rsid w:val="00292F12"/>
    <w:rsid w:val="00293231"/>
    <w:rsid w:val="002935A4"/>
    <w:rsid w:val="002938E6"/>
    <w:rsid w:val="002938EA"/>
    <w:rsid w:val="00293F77"/>
    <w:rsid w:val="00293F7F"/>
    <w:rsid w:val="00293FD1"/>
    <w:rsid w:val="002941D6"/>
    <w:rsid w:val="00294384"/>
    <w:rsid w:val="002945F4"/>
    <w:rsid w:val="00294630"/>
    <w:rsid w:val="002947C5"/>
    <w:rsid w:val="00294943"/>
    <w:rsid w:val="00294AC9"/>
    <w:rsid w:val="00294BE5"/>
    <w:rsid w:val="00294C62"/>
    <w:rsid w:val="00294D10"/>
    <w:rsid w:val="00294DC9"/>
    <w:rsid w:val="00294DE1"/>
    <w:rsid w:val="0029523E"/>
    <w:rsid w:val="002952B7"/>
    <w:rsid w:val="00295524"/>
    <w:rsid w:val="002956DD"/>
    <w:rsid w:val="00295814"/>
    <w:rsid w:val="00295ADE"/>
    <w:rsid w:val="00295AFF"/>
    <w:rsid w:val="00296014"/>
    <w:rsid w:val="00296142"/>
    <w:rsid w:val="0029624C"/>
    <w:rsid w:val="00296BC3"/>
    <w:rsid w:val="00296BF2"/>
    <w:rsid w:val="00296C47"/>
    <w:rsid w:val="00297094"/>
    <w:rsid w:val="00297A1B"/>
    <w:rsid w:val="00297C72"/>
    <w:rsid w:val="00297D4B"/>
    <w:rsid w:val="00297DF3"/>
    <w:rsid w:val="00297DF4"/>
    <w:rsid w:val="002A00BD"/>
    <w:rsid w:val="002A0720"/>
    <w:rsid w:val="002A0C87"/>
    <w:rsid w:val="002A14A7"/>
    <w:rsid w:val="002A1583"/>
    <w:rsid w:val="002A17FA"/>
    <w:rsid w:val="002A1D65"/>
    <w:rsid w:val="002A1E77"/>
    <w:rsid w:val="002A1FD1"/>
    <w:rsid w:val="002A207B"/>
    <w:rsid w:val="002A2173"/>
    <w:rsid w:val="002A2300"/>
    <w:rsid w:val="002A2C58"/>
    <w:rsid w:val="002A324A"/>
    <w:rsid w:val="002A33A3"/>
    <w:rsid w:val="002A33D3"/>
    <w:rsid w:val="002A358A"/>
    <w:rsid w:val="002A35A0"/>
    <w:rsid w:val="002A35A1"/>
    <w:rsid w:val="002A3CD6"/>
    <w:rsid w:val="002A3D99"/>
    <w:rsid w:val="002A3DAF"/>
    <w:rsid w:val="002A3DED"/>
    <w:rsid w:val="002A40DD"/>
    <w:rsid w:val="002A41EB"/>
    <w:rsid w:val="002A43B7"/>
    <w:rsid w:val="002A43CA"/>
    <w:rsid w:val="002A4BB1"/>
    <w:rsid w:val="002A4DAF"/>
    <w:rsid w:val="002A4F70"/>
    <w:rsid w:val="002A5333"/>
    <w:rsid w:val="002A538A"/>
    <w:rsid w:val="002A567F"/>
    <w:rsid w:val="002A5719"/>
    <w:rsid w:val="002A576B"/>
    <w:rsid w:val="002A5C40"/>
    <w:rsid w:val="002A5D54"/>
    <w:rsid w:val="002A633B"/>
    <w:rsid w:val="002A67B3"/>
    <w:rsid w:val="002A6E78"/>
    <w:rsid w:val="002A7449"/>
    <w:rsid w:val="002A772F"/>
    <w:rsid w:val="002A776B"/>
    <w:rsid w:val="002B0030"/>
    <w:rsid w:val="002B0063"/>
    <w:rsid w:val="002B020B"/>
    <w:rsid w:val="002B069F"/>
    <w:rsid w:val="002B070E"/>
    <w:rsid w:val="002B087A"/>
    <w:rsid w:val="002B0930"/>
    <w:rsid w:val="002B096B"/>
    <w:rsid w:val="002B0B42"/>
    <w:rsid w:val="002B0E36"/>
    <w:rsid w:val="002B108E"/>
    <w:rsid w:val="002B10C5"/>
    <w:rsid w:val="002B115D"/>
    <w:rsid w:val="002B11AB"/>
    <w:rsid w:val="002B11C2"/>
    <w:rsid w:val="002B11E3"/>
    <w:rsid w:val="002B13FF"/>
    <w:rsid w:val="002B1411"/>
    <w:rsid w:val="002B19A1"/>
    <w:rsid w:val="002B1A91"/>
    <w:rsid w:val="002B1F28"/>
    <w:rsid w:val="002B23D4"/>
    <w:rsid w:val="002B2657"/>
    <w:rsid w:val="002B2B07"/>
    <w:rsid w:val="002B3017"/>
    <w:rsid w:val="002B34F3"/>
    <w:rsid w:val="002B371A"/>
    <w:rsid w:val="002B3E67"/>
    <w:rsid w:val="002B3EEA"/>
    <w:rsid w:val="002B3F5A"/>
    <w:rsid w:val="002B42BC"/>
    <w:rsid w:val="002B430D"/>
    <w:rsid w:val="002B4CF5"/>
    <w:rsid w:val="002B511A"/>
    <w:rsid w:val="002B57FF"/>
    <w:rsid w:val="002B5874"/>
    <w:rsid w:val="002B5A8E"/>
    <w:rsid w:val="002B5C0F"/>
    <w:rsid w:val="002B6526"/>
    <w:rsid w:val="002B6735"/>
    <w:rsid w:val="002B6A33"/>
    <w:rsid w:val="002B6AD2"/>
    <w:rsid w:val="002B7475"/>
    <w:rsid w:val="002B7758"/>
    <w:rsid w:val="002B7835"/>
    <w:rsid w:val="002B7A49"/>
    <w:rsid w:val="002B7B6A"/>
    <w:rsid w:val="002C0573"/>
    <w:rsid w:val="002C06A9"/>
    <w:rsid w:val="002C0A77"/>
    <w:rsid w:val="002C0AE0"/>
    <w:rsid w:val="002C0C8F"/>
    <w:rsid w:val="002C1205"/>
    <w:rsid w:val="002C12AC"/>
    <w:rsid w:val="002C1EE8"/>
    <w:rsid w:val="002C2305"/>
    <w:rsid w:val="002C25C6"/>
    <w:rsid w:val="002C25D8"/>
    <w:rsid w:val="002C2D46"/>
    <w:rsid w:val="002C2F65"/>
    <w:rsid w:val="002C31FB"/>
    <w:rsid w:val="002C3A94"/>
    <w:rsid w:val="002C3AA3"/>
    <w:rsid w:val="002C45A6"/>
    <w:rsid w:val="002C4A23"/>
    <w:rsid w:val="002C4AB3"/>
    <w:rsid w:val="002C4D0F"/>
    <w:rsid w:val="002C4E0D"/>
    <w:rsid w:val="002C5678"/>
    <w:rsid w:val="002C59BA"/>
    <w:rsid w:val="002C5E0F"/>
    <w:rsid w:val="002C5F01"/>
    <w:rsid w:val="002C5FC4"/>
    <w:rsid w:val="002C616F"/>
    <w:rsid w:val="002C6199"/>
    <w:rsid w:val="002C649F"/>
    <w:rsid w:val="002C64F7"/>
    <w:rsid w:val="002C6879"/>
    <w:rsid w:val="002C6936"/>
    <w:rsid w:val="002C6C8F"/>
    <w:rsid w:val="002C6E2B"/>
    <w:rsid w:val="002C7017"/>
    <w:rsid w:val="002C7027"/>
    <w:rsid w:val="002C71F2"/>
    <w:rsid w:val="002C737C"/>
    <w:rsid w:val="002C786B"/>
    <w:rsid w:val="002C7C6B"/>
    <w:rsid w:val="002C7CDF"/>
    <w:rsid w:val="002C7FD5"/>
    <w:rsid w:val="002D0507"/>
    <w:rsid w:val="002D0570"/>
    <w:rsid w:val="002D062F"/>
    <w:rsid w:val="002D06AC"/>
    <w:rsid w:val="002D082F"/>
    <w:rsid w:val="002D085E"/>
    <w:rsid w:val="002D0C0B"/>
    <w:rsid w:val="002D0FC9"/>
    <w:rsid w:val="002D1157"/>
    <w:rsid w:val="002D1275"/>
    <w:rsid w:val="002D1460"/>
    <w:rsid w:val="002D151D"/>
    <w:rsid w:val="002D1A4B"/>
    <w:rsid w:val="002D1CD4"/>
    <w:rsid w:val="002D1F3F"/>
    <w:rsid w:val="002D200A"/>
    <w:rsid w:val="002D2270"/>
    <w:rsid w:val="002D2730"/>
    <w:rsid w:val="002D2DEE"/>
    <w:rsid w:val="002D314C"/>
    <w:rsid w:val="002D33B2"/>
    <w:rsid w:val="002D34B5"/>
    <w:rsid w:val="002D351E"/>
    <w:rsid w:val="002D381D"/>
    <w:rsid w:val="002D3859"/>
    <w:rsid w:val="002D40EC"/>
    <w:rsid w:val="002D42B7"/>
    <w:rsid w:val="002D452C"/>
    <w:rsid w:val="002D4A83"/>
    <w:rsid w:val="002D4D3A"/>
    <w:rsid w:val="002D4F70"/>
    <w:rsid w:val="002D5310"/>
    <w:rsid w:val="002D534F"/>
    <w:rsid w:val="002D5717"/>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2C8"/>
    <w:rsid w:val="002E046D"/>
    <w:rsid w:val="002E074B"/>
    <w:rsid w:val="002E077C"/>
    <w:rsid w:val="002E09E4"/>
    <w:rsid w:val="002E0F7C"/>
    <w:rsid w:val="002E1047"/>
    <w:rsid w:val="002E1384"/>
    <w:rsid w:val="002E171C"/>
    <w:rsid w:val="002E1E83"/>
    <w:rsid w:val="002E2324"/>
    <w:rsid w:val="002E23CF"/>
    <w:rsid w:val="002E2A33"/>
    <w:rsid w:val="002E2EFC"/>
    <w:rsid w:val="002E2F76"/>
    <w:rsid w:val="002E300A"/>
    <w:rsid w:val="002E32A1"/>
    <w:rsid w:val="002E33F6"/>
    <w:rsid w:val="002E39FF"/>
    <w:rsid w:val="002E3CD3"/>
    <w:rsid w:val="002E4B98"/>
    <w:rsid w:val="002E4C26"/>
    <w:rsid w:val="002E4CF9"/>
    <w:rsid w:val="002E537A"/>
    <w:rsid w:val="002E5C2F"/>
    <w:rsid w:val="002E6094"/>
    <w:rsid w:val="002E60A8"/>
    <w:rsid w:val="002E6173"/>
    <w:rsid w:val="002E65F6"/>
    <w:rsid w:val="002E691C"/>
    <w:rsid w:val="002E69DD"/>
    <w:rsid w:val="002E6D86"/>
    <w:rsid w:val="002E700B"/>
    <w:rsid w:val="002E7338"/>
    <w:rsid w:val="002E740E"/>
    <w:rsid w:val="002E7419"/>
    <w:rsid w:val="002E74C0"/>
    <w:rsid w:val="002E7798"/>
    <w:rsid w:val="002E7899"/>
    <w:rsid w:val="002E79C1"/>
    <w:rsid w:val="002E7C05"/>
    <w:rsid w:val="002F00A9"/>
    <w:rsid w:val="002F0193"/>
    <w:rsid w:val="002F05E8"/>
    <w:rsid w:val="002F08E0"/>
    <w:rsid w:val="002F08F1"/>
    <w:rsid w:val="002F0B27"/>
    <w:rsid w:val="002F0E11"/>
    <w:rsid w:val="002F0F5D"/>
    <w:rsid w:val="002F105E"/>
    <w:rsid w:val="002F119D"/>
    <w:rsid w:val="002F14E8"/>
    <w:rsid w:val="002F17F4"/>
    <w:rsid w:val="002F1828"/>
    <w:rsid w:val="002F1BBF"/>
    <w:rsid w:val="002F2557"/>
    <w:rsid w:val="002F285B"/>
    <w:rsid w:val="002F29A7"/>
    <w:rsid w:val="002F2BC2"/>
    <w:rsid w:val="002F30D7"/>
    <w:rsid w:val="002F32B0"/>
    <w:rsid w:val="002F33AA"/>
    <w:rsid w:val="002F379F"/>
    <w:rsid w:val="002F37AC"/>
    <w:rsid w:val="002F39BB"/>
    <w:rsid w:val="002F3A4E"/>
    <w:rsid w:val="002F3D16"/>
    <w:rsid w:val="002F4225"/>
    <w:rsid w:val="002F42DD"/>
    <w:rsid w:val="002F4529"/>
    <w:rsid w:val="002F45A9"/>
    <w:rsid w:val="002F4834"/>
    <w:rsid w:val="002F4D81"/>
    <w:rsid w:val="002F5100"/>
    <w:rsid w:val="002F5459"/>
    <w:rsid w:val="002F560C"/>
    <w:rsid w:val="002F57FB"/>
    <w:rsid w:val="002F580D"/>
    <w:rsid w:val="002F58F7"/>
    <w:rsid w:val="002F5A1E"/>
    <w:rsid w:val="002F5C47"/>
    <w:rsid w:val="002F5DA7"/>
    <w:rsid w:val="002F6388"/>
    <w:rsid w:val="002F656B"/>
    <w:rsid w:val="002F66D1"/>
    <w:rsid w:val="002F670E"/>
    <w:rsid w:val="002F68CC"/>
    <w:rsid w:val="002F6B1A"/>
    <w:rsid w:val="002F6CFD"/>
    <w:rsid w:val="002F6D91"/>
    <w:rsid w:val="002F6DB1"/>
    <w:rsid w:val="002F6F52"/>
    <w:rsid w:val="002F7148"/>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D51"/>
    <w:rsid w:val="00301E06"/>
    <w:rsid w:val="00301EE6"/>
    <w:rsid w:val="0030220A"/>
    <w:rsid w:val="003024B6"/>
    <w:rsid w:val="003025FE"/>
    <w:rsid w:val="00302815"/>
    <w:rsid w:val="00302A2E"/>
    <w:rsid w:val="00302D7A"/>
    <w:rsid w:val="00302E44"/>
    <w:rsid w:val="00302F07"/>
    <w:rsid w:val="00302F93"/>
    <w:rsid w:val="003030B8"/>
    <w:rsid w:val="00303505"/>
    <w:rsid w:val="00303876"/>
    <w:rsid w:val="003038BC"/>
    <w:rsid w:val="00303AE4"/>
    <w:rsid w:val="00303BCD"/>
    <w:rsid w:val="00303D52"/>
    <w:rsid w:val="00303F14"/>
    <w:rsid w:val="003040E6"/>
    <w:rsid w:val="0030426F"/>
    <w:rsid w:val="00304497"/>
    <w:rsid w:val="003045D5"/>
    <w:rsid w:val="00304AE7"/>
    <w:rsid w:val="00305011"/>
    <w:rsid w:val="00305028"/>
    <w:rsid w:val="00305241"/>
    <w:rsid w:val="003053A0"/>
    <w:rsid w:val="0030583B"/>
    <w:rsid w:val="00305A30"/>
    <w:rsid w:val="003060F5"/>
    <w:rsid w:val="0030685E"/>
    <w:rsid w:val="00306CCC"/>
    <w:rsid w:val="00306CD1"/>
    <w:rsid w:val="0030754B"/>
    <w:rsid w:val="003076F9"/>
    <w:rsid w:val="00307759"/>
    <w:rsid w:val="00307B6A"/>
    <w:rsid w:val="00307E5E"/>
    <w:rsid w:val="00307F6A"/>
    <w:rsid w:val="00310417"/>
    <w:rsid w:val="003104BF"/>
    <w:rsid w:val="00310813"/>
    <w:rsid w:val="003108D4"/>
    <w:rsid w:val="00310F33"/>
    <w:rsid w:val="003111AB"/>
    <w:rsid w:val="003111CA"/>
    <w:rsid w:val="0031138E"/>
    <w:rsid w:val="003113A0"/>
    <w:rsid w:val="003115A1"/>
    <w:rsid w:val="0031176C"/>
    <w:rsid w:val="00311915"/>
    <w:rsid w:val="00312338"/>
    <w:rsid w:val="00312472"/>
    <w:rsid w:val="00312B73"/>
    <w:rsid w:val="00312C94"/>
    <w:rsid w:val="0031325C"/>
    <w:rsid w:val="00313268"/>
    <w:rsid w:val="003132C6"/>
    <w:rsid w:val="00313302"/>
    <w:rsid w:val="003137FC"/>
    <w:rsid w:val="00313BD4"/>
    <w:rsid w:val="00313F39"/>
    <w:rsid w:val="00313F5A"/>
    <w:rsid w:val="00313F72"/>
    <w:rsid w:val="00314247"/>
    <w:rsid w:val="0031446A"/>
    <w:rsid w:val="0031448D"/>
    <w:rsid w:val="00314719"/>
    <w:rsid w:val="00314991"/>
    <w:rsid w:val="00314A40"/>
    <w:rsid w:val="0031539A"/>
    <w:rsid w:val="0031543D"/>
    <w:rsid w:val="00315575"/>
    <w:rsid w:val="0031562F"/>
    <w:rsid w:val="003157B3"/>
    <w:rsid w:val="0031580F"/>
    <w:rsid w:val="003158F1"/>
    <w:rsid w:val="00315958"/>
    <w:rsid w:val="00315BC8"/>
    <w:rsid w:val="00315CC3"/>
    <w:rsid w:val="00315FF6"/>
    <w:rsid w:val="00316137"/>
    <w:rsid w:val="0031646D"/>
    <w:rsid w:val="003164BD"/>
    <w:rsid w:val="003164E9"/>
    <w:rsid w:val="0031672C"/>
    <w:rsid w:val="00316789"/>
    <w:rsid w:val="00316A22"/>
    <w:rsid w:val="00316F08"/>
    <w:rsid w:val="00316F6D"/>
    <w:rsid w:val="00317017"/>
    <w:rsid w:val="0031724E"/>
    <w:rsid w:val="00317478"/>
    <w:rsid w:val="00317EEA"/>
    <w:rsid w:val="0032019B"/>
    <w:rsid w:val="0032041C"/>
    <w:rsid w:val="0032079D"/>
    <w:rsid w:val="003207E7"/>
    <w:rsid w:val="003208C5"/>
    <w:rsid w:val="00320D6F"/>
    <w:rsid w:val="00320EED"/>
    <w:rsid w:val="003213CE"/>
    <w:rsid w:val="00321591"/>
    <w:rsid w:val="00321653"/>
    <w:rsid w:val="003216CD"/>
    <w:rsid w:val="00321986"/>
    <w:rsid w:val="00321A61"/>
    <w:rsid w:val="00321B40"/>
    <w:rsid w:val="00321BA5"/>
    <w:rsid w:val="00321E48"/>
    <w:rsid w:val="00321F54"/>
    <w:rsid w:val="00321F55"/>
    <w:rsid w:val="00322123"/>
    <w:rsid w:val="0032294F"/>
    <w:rsid w:val="003229E9"/>
    <w:rsid w:val="00322E9F"/>
    <w:rsid w:val="0032303E"/>
    <w:rsid w:val="003230C5"/>
    <w:rsid w:val="00323235"/>
    <w:rsid w:val="00323477"/>
    <w:rsid w:val="003237FE"/>
    <w:rsid w:val="00323856"/>
    <w:rsid w:val="003239D2"/>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0FE"/>
    <w:rsid w:val="0032718E"/>
    <w:rsid w:val="00327319"/>
    <w:rsid w:val="00327A43"/>
    <w:rsid w:val="00327CBB"/>
    <w:rsid w:val="00327D63"/>
    <w:rsid w:val="00327F6E"/>
    <w:rsid w:val="00330180"/>
    <w:rsid w:val="00330AAE"/>
    <w:rsid w:val="00330ADC"/>
    <w:rsid w:val="00330BA3"/>
    <w:rsid w:val="00330D55"/>
    <w:rsid w:val="00330E2C"/>
    <w:rsid w:val="00331342"/>
    <w:rsid w:val="00331A68"/>
    <w:rsid w:val="00331C4C"/>
    <w:rsid w:val="00331E19"/>
    <w:rsid w:val="00331E9C"/>
    <w:rsid w:val="00331EE2"/>
    <w:rsid w:val="00332184"/>
    <w:rsid w:val="0033227E"/>
    <w:rsid w:val="003322B9"/>
    <w:rsid w:val="003323E4"/>
    <w:rsid w:val="003326EA"/>
    <w:rsid w:val="0033274A"/>
    <w:rsid w:val="00332798"/>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743"/>
    <w:rsid w:val="00334B37"/>
    <w:rsid w:val="00334C21"/>
    <w:rsid w:val="00334CC3"/>
    <w:rsid w:val="00334D39"/>
    <w:rsid w:val="00334D8B"/>
    <w:rsid w:val="00334EE2"/>
    <w:rsid w:val="00334F83"/>
    <w:rsid w:val="00335064"/>
    <w:rsid w:val="0033554D"/>
    <w:rsid w:val="003358CC"/>
    <w:rsid w:val="00335AF9"/>
    <w:rsid w:val="00335F37"/>
    <w:rsid w:val="00336090"/>
    <w:rsid w:val="003361FE"/>
    <w:rsid w:val="00336206"/>
    <w:rsid w:val="00336223"/>
    <w:rsid w:val="00336294"/>
    <w:rsid w:val="003366CE"/>
    <w:rsid w:val="00336901"/>
    <w:rsid w:val="00336972"/>
    <w:rsid w:val="00336CD5"/>
    <w:rsid w:val="00336D91"/>
    <w:rsid w:val="00337780"/>
    <w:rsid w:val="00337846"/>
    <w:rsid w:val="00337922"/>
    <w:rsid w:val="00337A32"/>
    <w:rsid w:val="00337FDB"/>
    <w:rsid w:val="00340222"/>
    <w:rsid w:val="0034046C"/>
    <w:rsid w:val="00340778"/>
    <w:rsid w:val="00341043"/>
    <w:rsid w:val="003412F8"/>
    <w:rsid w:val="00341467"/>
    <w:rsid w:val="003419C5"/>
    <w:rsid w:val="00341AC8"/>
    <w:rsid w:val="00341EC9"/>
    <w:rsid w:val="00341F9F"/>
    <w:rsid w:val="00342164"/>
    <w:rsid w:val="003422A9"/>
    <w:rsid w:val="0034234A"/>
    <w:rsid w:val="00342736"/>
    <w:rsid w:val="00342999"/>
    <w:rsid w:val="00342DA0"/>
    <w:rsid w:val="00342E48"/>
    <w:rsid w:val="003430B6"/>
    <w:rsid w:val="003433DA"/>
    <w:rsid w:val="003433FC"/>
    <w:rsid w:val="003435CE"/>
    <w:rsid w:val="003436E5"/>
    <w:rsid w:val="0034382F"/>
    <w:rsid w:val="0034388B"/>
    <w:rsid w:val="00343B9C"/>
    <w:rsid w:val="003442A6"/>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A3C"/>
    <w:rsid w:val="00347BBA"/>
    <w:rsid w:val="00347CE6"/>
    <w:rsid w:val="00350091"/>
    <w:rsid w:val="003502AF"/>
    <w:rsid w:val="0035041D"/>
    <w:rsid w:val="003506F8"/>
    <w:rsid w:val="003509D0"/>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EC2"/>
    <w:rsid w:val="00353F76"/>
    <w:rsid w:val="00354001"/>
    <w:rsid w:val="003540B4"/>
    <w:rsid w:val="00354ACF"/>
    <w:rsid w:val="00354BF7"/>
    <w:rsid w:val="00354D25"/>
    <w:rsid w:val="00354F0A"/>
    <w:rsid w:val="00354F87"/>
    <w:rsid w:val="0035551C"/>
    <w:rsid w:val="0035587A"/>
    <w:rsid w:val="003558B0"/>
    <w:rsid w:val="0035594F"/>
    <w:rsid w:val="00355AA0"/>
    <w:rsid w:val="00355B34"/>
    <w:rsid w:val="00355E71"/>
    <w:rsid w:val="00356351"/>
    <w:rsid w:val="003567B2"/>
    <w:rsid w:val="00356CC5"/>
    <w:rsid w:val="00356DF5"/>
    <w:rsid w:val="00356E2D"/>
    <w:rsid w:val="00356FA1"/>
    <w:rsid w:val="0035708A"/>
    <w:rsid w:val="003570AF"/>
    <w:rsid w:val="00357596"/>
    <w:rsid w:val="00357D5A"/>
    <w:rsid w:val="00357DA1"/>
    <w:rsid w:val="00357F4F"/>
    <w:rsid w:val="003602B1"/>
    <w:rsid w:val="00360408"/>
    <w:rsid w:val="00360441"/>
    <w:rsid w:val="0036055B"/>
    <w:rsid w:val="003605C1"/>
    <w:rsid w:val="003605DF"/>
    <w:rsid w:val="00360694"/>
    <w:rsid w:val="003607EB"/>
    <w:rsid w:val="00360884"/>
    <w:rsid w:val="00360B15"/>
    <w:rsid w:val="00360FC9"/>
    <w:rsid w:val="00361198"/>
    <w:rsid w:val="00361237"/>
    <w:rsid w:val="003612C6"/>
    <w:rsid w:val="00361302"/>
    <w:rsid w:val="00361457"/>
    <w:rsid w:val="003615A0"/>
    <w:rsid w:val="0036174D"/>
    <w:rsid w:val="00361789"/>
    <w:rsid w:val="0036191F"/>
    <w:rsid w:val="00361EA9"/>
    <w:rsid w:val="00361EB5"/>
    <w:rsid w:val="00361EBD"/>
    <w:rsid w:val="003621DF"/>
    <w:rsid w:val="00362562"/>
    <w:rsid w:val="003628A8"/>
    <w:rsid w:val="0036299D"/>
    <w:rsid w:val="00362E4A"/>
    <w:rsid w:val="00363314"/>
    <w:rsid w:val="003634B7"/>
    <w:rsid w:val="003634BA"/>
    <w:rsid w:val="00363652"/>
    <w:rsid w:val="00363CE3"/>
    <w:rsid w:val="0036426A"/>
    <w:rsid w:val="00364285"/>
    <w:rsid w:val="003642DC"/>
    <w:rsid w:val="003642FE"/>
    <w:rsid w:val="00364377"/>
    <w:rsid w:val="003644A6"/>
    <w:rsid w:val="003645B5"/>
    <w:rsid w:val="0036466D"/>
    <w:rsid w:val="0036469E"/>
    <w:rsid w:val="00364941"/>
    <w:rsid w:val="00364CE2"/>
    <w:rsid w:val="0036509B"/>
    <w:rsid w:val="0036540D"/>
    <w:rsid w:val="00365888"/>
    <w:rsid w:val="003659D5"/>
    <w:rsid w:val="00365B07"/>
    <w:rsid w:val="00365EB0"/>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0B"/>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811"/>
    <w:rsid w:val="00372996"/>
    <w:rsid w:val="00372C7D"/>
    <w:rsid w:val="00372CA2"/>
    <w:rsid w:val="00373245"/>
    <w:rsid w:val="003737FE"/>
    <w:rsid w:val="00373800"/>
    <w:rsid w:val="003738BD"/>
    <w:rsid w:val="00373A60"/>
    <w:rsid w:val="00373B92"/>
    <w:rsid w:val="00373D61"/>
    <w:rsid w:val="00373EF5"/>
    <w:rsid w:val="0037401D"/>
    <w:rsid w:val="00374444"/>
    <w:rsid w:val="00374BEA"/>
    <w:rsid w:val="00374E2F"/>
    <w:rsid w:val="00374FA0"/>
    <w:rsid w:val="00374FA1"/>
    <w:rsid w:val="0037523A"/>
    <w:rsid w:val="00375316"/>
    <w:rsid w:val="00375CD3"/>
    <w:rsid w:val="00375E38"/>
    <w:rsid w:val="00375EB4"/>
    <w:rsid w:val="003761E3"/>
    <w:rsid w:val="0037661A"/>
    <w:rsid w:val="00376C9F"/>
    <w:rsid w:val="00376EE0"/>
    <w:rsid w:val="00376FDE"/>
    <w:rsid w:val="00377243"/>
    <w:rsid w:val="0037794A"/>
    <w:rsid w:val="00377C11"/>
    <w:rsid w:val="00377E5E"/>
    <w:rsid w:val="003800B5"/>
    <w:rsid w:val="00380209"/>
    <w:rsid w:val="003805B6"/>
    <w:rsid w:val="003808EA"/>
    <w:rsid w:val="00380E1C"/>
    <w:rsid w:val="0038198D"/>
    <w:rsid w:val="00381B34"/>
    <w:rsid w:val="00381E6B"/>
    <w:rsid w:val="00381F55"/>
    <w:rsid w:val="003822F5"/>
    <w:rsid w:val="003824DA"/>
    <w:rsid w:val="00382545"/>
    <w:rsid w:val="003825BB"/>
    <w:rsid w:val="003825DE"/>
    <w:rsid w:val="003826BF"/>
    <w:rsid w:val="00382B79"/>
    <w:rsid w:val="00382EB9"/>
    <w:rsid w:val="003830DC"/>
    <w:rsid w:val="00383484"/>
    <w:rsid w:val="0038370D"/>
    <w:rsid w:val="0038389B"/>
    <w:rsid w:val="003838CC"/>
    <w:rsid w:val="00383C95"/>
    <w:rsid w:val="003842F5"/>
    <w:rsid w:val="003845CF"/>
    <w:rsid w:val="00384AC9"/>
    <w:rsid w:val="00384BF7"/>
    <w:rsid w:val="00384FC9"/>
    <w:rsid w:val="00385105"/>
    <w:rsid w:val="003851AD"/>
    <w:rsid w:val="003853EF"/>
    <w:rsid w:val="00385951"/>
    <w:rsid w:val="0038598C"/>
    <w:rsid w:val="00385A42"/>
    <w:rsid w:val="00385E2D"/>
    <w:rsid w:val="0038628C"/>
    <w:rsid w:val="0038656A"/>
    <w:rsid w:val="0038657B"/>
    <w:rsid w:val="0038668A"/>
    <w:rsid w:val="00386973"/>
    <w:rsid w:val="00386C1A"/>
    <w:rsid w:val="00387059"/>
    <w:rsid w:val="003873A4"/>
    <w:rsid w:val="00387486"/>
    <w:rsid w:val="003879A9"/>
    <w:rsid w:val="00387D2B"/>
    <w:rsid w:val="00387E35"/>
    <w:rsid w:val="00387F98"/>
    <w:rsid w:val="00387FF7"/>
    <w:rsid w:val="003900B0"/>
    <w:rsid w:val="0039047F"/>
    <w:rsid w:val="003909DF"/>
    <w:rsid w:val="00390B14"/>
    <w:rsid w:val="00390F3F"/>
    <w:rsid w:val="00391215"/>
    <w:rsid w:val="0039143D"/>
    <w:rsid w:val="00391751"/>
    <w:rsid w:val="003918FD"/>
    <w:rsid w:val="0039197D"/>
    <w:rsid w:val="003923CB"/>
    <w:rsid w:val="00392474"/>
    <w:rsid w:val="00392559"/>
    <w:rsid w:val="00392B6D"/>
    <w:rsid w:val="00392CBD"/>
    <w:rsid w:val="00392D15"/>
    <w:rsid w:val="003931E2"/>
    <w:rsid w:val="0039322F"/>
    <w:rsid w:val="003932EA"/>
    <w:rsid w:val="0039361A"/>
    <w:rsid w:val="00393C32"/>
    <w:rsid w:val="00393CF3"/>
    <w:rsid w:val="00393E02"/>
    <w:rsid w:val="00394087"/>
    <w:rsid w:val="003940A4"/>
    <w:rsid w:val="003941DE"/>
    <w:rsid w:val="0039420E"/>
    <w:rsid w:val="00394B8A"/>
    <w:rsid w:val="003950D9"/>
    <w:rsid w:val="003953A5"/>
    <w:rsid w:val="0039588F"/>
    <w:rsid w:val="003959F5"/>
    <w:rsid w:val="00395B04"/>
    <w:rsid w:val="00395B70"/>
    <w:rsid w:val="00395CF0"/>
    <w:rsid w:val="00395D13"/>
    <w:rsid w:val="00395EB0"/>
    <w:rsid w:val="00395FF6"/>
    <w:rsid w:val="00396295"/>
    <w:rsid w:val="003963A1"/>
    <w:rsid w:val="00396993"/>
    <w:rsid w:val="00396CB6"/>
    <w:rsid w:val="0039756D"/>
    <w:rsid w:val="00397657"/>
    <w:rsid w:val="003976B7"/>
    <w:rsid w:val="00397868"/>
    <w:rsid w:val="00397DA9"/>
    <w:rsid w:val="003A069C"/>
    <w:rsid w:val="003A071A"/>
    <w:rsid w:val="003A087C"/>
    <w:rsid w:val="003A08E3"/>
    <w:rsid w:val="003A0CAA"/>
    <w:rsid w:val="003A12B5"/>
    <w:rsid w:val="003A16EB"/>
    <w:rsid w:val="003A176A"/>
    <w:rsid w:val="003A19F7"/>
    <w:rsid w:val="003A1A09"/>
    <w:rsid w:val="003A1A3E"/>
    <w:rsid w:val="003A1FD2"/>
    <w:rsid w:val="003A2181"/>
    <w:rsid w:val="003A247A"/>
    <w:rsid w:val="003A24C6"/>
    <w:rsid w:val="003A255C"/>
    <w:rsid w:val="003A261D"/>
    <w:rsid w:val="003A262C"/>
    <w:rsid w:val="003A2AEE"/>
    <w:rsid w:val="003A2C0E"/>
    <w:rsid w:val="003A2E11"/>
    <w:rsid w:val="003A2F50"/>
    <w:rsid w:val="003A3023"/>
    <w:rsid w:val="003A3118"/>
    <w:rsid w:val="003A31ED"/>
    <w:rsid w:val="003A3374"/>
    <w:rsid w:val="003A3734"/>
    <w:rsid w:val="003A3832"/>
    <w:rsid w:val="003A396E"/>
    <w:rsid w:val="003A3999"/>
    <w:rsid w:val="003A3CFB"/>
    <w:rsid w:val="003A3EC3"/>
    <w:rsid w:val="003A43DC"/>
    <w:rsid w:val="003A45D5"/>
    <w:rsid w:val="003A4980"/>
    <w:rsid w:val="003A4F55"/>
    <w:rsid w:val="003A50B6"/>
    <w:rsid w:val="003A517B"/>
    <w:rsid w:val="003A51C7"/>
    <w:rsid w:val="003A532F"/>
    <w:rsid w:val="003A5BCF"/>
    <w:rsid w:val="003A5E7B"/>
    <w:rsid w:val="003A5F46"/>
    <w:rsid w:val="003A62A6"/>
    <w:rsid w:val="003A642B"/>
    <w:rsid w:val="003A652E"/>
    <w:rsid w:val="003A6798"/>
    <w:rsid w:val="003A6AA5"/>
    <w:rsid w:val="003A6D3B"/>
    <w:rsid w:val="003A71BA"/>
    <w:rsid w:val="003A7201"/>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9D"/>
    <w:rsid w:val="003B1CBC"/>
    <w:rsid w:val="003B1CFB"/>
    <w:rsid w:val="003B1EE5"/>
    <w:rsid w:val="003B2104"/>
    <w:rsid w:val="003B235E"/>
    <w:rsid w:val="003B23B9"/>
    <w:rsid w:val="003B240E"/>
    <w:rsid w:val="003B244B"/>
    <w:rsid w:val="003B277B"/>
    <w:rsid w:val="003B2882"/>
    <w:rsid w:val="003B2896"/>
    <w:rsid w:val="003B29F1"/>
    <w:rsid w:val="003B31BE"/>
    <w:rsid w:val="003B36D2"/>
    <w:rsid w:val="003B3764"/>
    <w:rsid w:val="003B37FB"/>
    <w:rsid w:val="003B3AF8"/>
    <w:rsid w:val="003B3FCF"/>
    <w:rsid w:val="003B40F9"/>
    <w:rsid w:val="003B424C"/>
    <w:rsid w:val="003B428E"/>
    <w:rsid w:val="003B434D"/>
    <w:rsid w:val="003B4484"/>
    <w:rsid w:val="003B44FB"/>
    <w:rsid w:val="003B4627"/>
    <w:rsid w:val="003B46E3"/>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6DBF"/>
    <w:rsid w:val="003B6DDC"/>
    <w:rsid w:val="003B6E29"/>
    <w:rsid w:val="003B70B9"/>
    <w:rsid w:val="003B72A0"/>
    <w:rsid w:val="003B76EE"/>
    <w:rsid w:val="003B7718"/>
    <w:rsid w:val="003B7832"/>
    <w:rsid w:val="003B79F4"/>
    <w:rsid w:val="003B7CB9"/>
    <w:rsid w:val="003B7DAD"/>
    <w:rsid w:val="003C00D9"/>
    <w:rsid w:val="003C0434"/>
    <w:rsid w:val="003C047E"/>
    <w:rsid w:val="003C04EE"/>
    <w:rsid w:val="003C083C"/>
    <w:rsid w:val="003C0A25"/>
    <w:rsid w:val="003C0AFA"/>
    <w:rsid w:val="003C0CE8"/>
    <w:rsid w:val="003C0D5B"/>
    <w:rsid w:val="003C0D7D"/>
    <w:rsid w:val="003C0E1E"/>
    <w:rsid w:val="003C0E54"/>
    <w:rsid w:val="003C0E65"/>
    <w:rsid w:val="003C0F91"/>
    <w:rsid w:val="003C13C0"/>
    <w:rsid w:val="003C1E05"/>
    <w:rsid w:val="003C1E71"/>
    <w:rsid w:val="003C2420"/>
    <w:rsid w:val="003C2445"/>
    <w:rsid w:val="003C2869"/>
    <w:rsid w:val="003C2BFB"/>
    <w:rsid w:val="003C2C44"/>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353"/>
    <w:rsid w:val="003C66CC"/>
    <w:rsid w:val="003C6843"/>
    <w:rsid w:val="003C6A6A"/>
    <w:rsid w:val="003C6AEA"/>
    <w:rsid w:val="003C734D"/>
    <w:rsid w:val="003C7473"/>
    <w:rsid w:val="003C77F2"/>
    <w:rsid w:val="003C7834"/>
    <w:rsid w:val="003C79FF"/>
    <w:rsid w:val="003C7F3D"/>
    <w:rsid w:val="003D005B"/>
    <w:rsid w:val="003D01BD"/>
    <w:rsid w:val="003D0427"/>
    <w:rsid w:val="003D046E"/>
    <w:rsid w:val="003D0605"/>
    <w:rsid w:val="003D0906"/>
    <w:rsid w:val="003D0B0B"/>
    <w:rsid w:val="003D0E95"/>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57D"/>
    <w:rsid w:val="003D37F0"/>
    <w:rsid w:val="003D3878"/>
    <w:rsid w:val="003D428F"/>
    <w:rsid w:val="003D4740"/>
    <w:rsid w:val="003D47B4"/>
    <w:rsid w:val="003D4E92"/>
    <w:rsid w:val="003D4F91"/>
    <w:rsid w:val="003D509A"/>
    <w:rsid w:val="003D53B7"/>
    <w:rsid w:val="003D5419"/>
    <w:rsid w:val="003D5854"/>
    <w:rsid w:val="003D5D8F"/>
    <w:rsid w:val="003D5DC0"/>
    <w:rsid w:val="003D63FA"/>
    <w:rsid w:val="003D6BBC"/>
    <w:rsid w:val="003D6CED"/>
    <w:rsid w:val="003D6D6D"/>
    <w:rsid w:val="003D6E98"/>
    <w:rsid w:val="003D743A"/>
    <w:rsid w:val="003D79BF"/>
    <w:rsid w:val="003D7D48"/>
    <w:rsid w:val="003D7EC9"/>
    <w:rsid w:val="003E0466"/>
    <w:rsid w:val="003E0494"/>
    <w:rsid w:val="003E0522"/>
    <w:rsid w:val="003E057B"/>
    <w:rsid w:val="003E0603"/>
    <w:rsid w:val="003E0833"/>
    <w:rsid w:val="003E0B4B"/>
    <w:rsid w:val="003E0BE9"/>
    <w:rsid w:val="003E0C5C"/>
    <w:rsid w:val="003E0C95"/>
    <w:rsid w:val="003E0D2C"/>
    <w:rsid w:val="003E0D66"/>
    <w:rsid w:val="003E1272"/>
    <w:rsid w:val="003E16A4"/>
    <w:rsid w:val="003E1DA1"/>
    <w:rsid w:val="003E1FB2"/>
    <w:rsid w:val="003E2554"/>
    <w:rsid w:val="003E273F"/>
    <w:rsid w:val="003E2E50"/>
    <w:rsid w:val="003E2FD4"/>
    <w:rsid w:val="003E318C"/>
    <w:rsid w:val="003E32A3"/>
    <w:rsid w:val="003E32E5"/>
    <w:rsid w:val="003E35A3"/>
    <w:rsid w:val="003E36F2"/>
    <w:rsid w:val="003E3B37"/>
    <w:rsid w:val="003E3B4B"/>
    <w:rsid w:val="003E3CB5"/>
    <w:rsid w:val="003E464E"/>
    <w:rsid w:val="003E5204"/>
    <w:rsid w:val="003E530F"/>
    <w:rsid w:val="003E5800"/>
    <w:rsid w:val="003E5A29"/>
    <w:rsid w:val="003E5E2B"/>
    <w:rsid w:val="003E62D4"/>
    <w:rsid w:val="003E640E"/>
    <w:rsid w:val="003E664B"/>
    <w:rsid w:val="003E6671"/>
    <w:rsid w:val="003E6A28"/>
    <w:rsid w:val="003E6A45"/>
    <w:rsid w:val="003E6F49"/>
    <w:rsid w:val="003E742F"/>
    <w:rsid w:val="003E7570"/>
    <w:rsid w:val="003E7632"/>
    <w:rsid w:val="003E76E0"/>
    <w:rsid w:val="003E7A3A"/>
    <w:rsid w:val="003E7AA0"/>
    <w:rsid w:val="003E7BEE"/>
    <w:rsid w:val="003E7C4E"/>
    <w:rsid w:val="003E7CB9"/>
    <w:rsid w:val="003E7DCD"/>
    <w:rsid w:val="003F0044"/>
    <w:rsid w:val="003F0127"/>
    <w:rsid w:val="003F05A6"/>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615"/>
    <w:rsid w:val="003F48D3"/>
    <w:rsid w:val="003F4D7F"/>
    <w:rsid w:val="003F4EED"/>
    <w:rsid w:val="003F4FCF"/>
    <w:rsid w:val="003F5B2D"/>
    <w:rsid w:val="003F5B40"/>
    <w:rsid w:val="003F5CBA"/>
    <w:rsid w:val="003F5E40"/>
    <w:rsid w:val="003F5E9A"/>
    <w:rsid w:val="003F5FEC"/>
    <w:rsid w:val="003F6098"/>
    <w:rsid w:val="003F659B"/>
    <w:rsid w:val="003F662A"/>
    <w:rsid w:val="003F7208"/>
    <w:rsid w:val="003F73E5"/>
    <w:rsid w:val="003F742E"/>
    <w:rsid w:val="004003D4"/>
    <w:rsid w:val="0040063A"/>
    <w:rsid w:val="004006B0"/>
    <w:rsid w:val="004013AC"/>
    <w:rsid w:val="00401866"/>
    <w:rsid w:val="00401CDE"/>
    <w:rsid w:val="00401D72"/>
    <w:rsid w:val="00402111"/>
    <w:rsid w:val="00402160"/>
    <w:rsid w:val="00402193"/>
    <w:rsid w:val="0040257D"/>
    <w:rsid w:val="00402663"/>
    <w:rsid w:val="00402904"/>
    <w:rsid w:val="00402AD1"/>
    <w:rsid w:val="00402B6E"/>
    <w:rsid w:val="00402C01"/>
    <w:rsid w:val="00402DFA"/>
    <w:rsid w:val="00402E06"/>
    <w:rsid w:val="00403279"/>
    <w:rsid w:val="004032A3"/>
    <w:rsid w:val="00403960"/>
    <w:rsid w:val="0040397A"/>
    <w:rsid w:val="00403CC5"/>
    <w:rsid w:val="00403F6A"/>
    <w:rsid w:val="00404347"/>
    <w:rsid w:val="004044A9"/>
    <w:rsid w:val="004047B8"/>
    <w:rsid w:val="004048E3"/>
    <w:rsid w:val="0040491A"/>
    <w:rsid w:val="00404966"/>
    <w:rsid w:val="004049CC"/>
    <w:rsid w:val="00404BCA"/>
    <w:rsid w:val="00404D94"/>
    <w:rsid w:val="00404E39"/>
    <w:rsid w:val="004050A7"/>
    <w:rsid w:val="0040518D"/>
    <w:rsid w:val="004053DA"/>
    <w:rsid w:val="00405766"/>
    <w:rsid w:val="004059A8"/>
    <w:rsid w:val="00405BED"/>
    <w:rsid w:val="00405D59"/>
    <w:rsid w:val="00405E79"/>
    <w:rsid w:val="004061C1"/>
    <w:rsid w:val="0040671D"/>
    <w:rsid w:val="004068B0"/>
    <w:rsid w:val="004068D1"/>
    <w:rsid w:val="00406A29"/>
    <w:rsid w:val="00406EC8"/>
    <w:rsid w:val="0040710F"/>
    <w:rsid w:val="0040747E"/>
    <w:rsid w:val="004075F2"/>
    <w:rsid w:val="004076A7"/>
    <w:rsid w:val="004077D9"/>
    <w:rsid w:val="00407899"/>
    <w:rsid w:val="004079F7"/>
    <w:rsid w:val="00407BCA"/>
    <w:rsid w:val="00407E42"/>
    <w:rsid w:val="00407E8C"/>
    <w:rsid w:val="00407E98"/>
    <w:rsid w:val="00407EC0"/>
    <w:rsid w:val="00407FEA"/>
    <w:rsid w:val="004102E3"/>
    <w:rsid w:val="0041059B"/>
    <w:rsid w:val="004105B7"/>
    <w:rsid w:val="004107B9"/>
    <w:rsid w:val="00410804"/>
    <w:rsid w:val="00410814"/>
    <w:rsid w:val="00410B9C"/>
    <w:rsid w:val="004110DE"/>
    <w:rsid w:val="0041119C"/>
    <w:rsid w:val="00411630"/>
    <w:rsid w:val="00411D5B"/>
    <w:rsid w:val="00411FBE"/>
    <w:rsid w:val="0041240D"/>
    <w:rsid w:val="00412722"/>
    <w:rsid w:val="00412EBD"/>
    <w:rsid w:val="00412F61"/>
    <w:rsid w:val="00412FA1"/>
    <w:rsid w:val="00413005"/>
    <w:rsid w:val="004130C1"/>
    <w:rsid w:val="0041380D"/>
    <w:rsid w:val="00413864"/>
    <w:rsid w:val="0041390B"/>
    <w:rsid w:val="00413A2D"/>
    <w:rsid w:val="00413A8E"/>
    <w:rsid w:val="00413D80"/>
    <w:rsid w:val="004140F8"/>
    <w:rsid w:val="0041452F"/>
    <w:rsid w:val="004146B6"/>
    <w:rsid w:val="00414893"/>
    <w:rsid w:val="00414964"/>
    <w:rsid w:val="00414AB0"/>
    <w:rsid w:val="00414E52"/>
    <w:rsid w:val="00415893"/>
    <w:rsid w:val="0041604E"/>
    <w:rsid w:val="00416218"/>
    <w:rsid w:val="00416224"/>
    <w:rsid w:val="004164A6"/>
    <w:rsid w:val="004164AE"/>
    <w:rsid w:val="004165E7"/>
    <w:rsid w:val="0041664C"/>
    <w:rsid w:val="00416CF8"/>
    <w:rsid w:val="00417867"/>
    <w:rsid w:val="00417ED7"/>
    <w:rsid w:val="00417F02"/>
    <w:rsid w:val="00420313"/>
    <w:rsid w:val="00420335"/>
    <w:rsid w:val="00420AFD"/>
    <w:rsid w:val="00420B95"/>
    <w:rsid w:val="00420C06"/>
    <w:rsid w:val="00421056"/>
    <w:rsid w:val="00421087"/>
    <w:rsid w:val="004210C8"/>
    <w:rsid w:val="004215CA"/>
    <w:rsid w:val="00421A07"/>
    <w:rsid w:val="00421A2D"/>
    <w:rsid w:val="00421C5D"/>
    <w:rsid w:val="00421C79"/>
    <w:rsid w:val="00421D3B"/>
    <w:rsid w:val="004223A8"/>
    <w:rsid w:val="004223AC"/>
    <w:rsid w:val="0042242E"/>
    <w:rsid w:val="00422633"/>
    <w:rsid w:val="004226D2"/>
    <w:rsid w:val="00422CA8"/>
    <w:rsid w:val="00423476"/>
    <w:rsid w:val="004234CD"/>
    <w:rsid w:val="00423776"/>
    <w:rsid w:val="004239F2"/>
    <w:rsid w:val="00423AEF"/>
    <w:rsid w:val="0042428B"/>
    <w:rsid w:val="00424321"/>
    <w:rsid w:val="0042456F"/>
    <w:rsid w:val="00424690"/>
    <w:rsid w:val="00424870"/>
    <w:rsid w:val="00424971"/>
    <w:rsid w:val="00424E85"/>
    <w:rsid w:val="00424EF7"/>
    <w:rsid w:val="00424FE7"/>
    <w:rsid w:val="0042520A"/>
    <w:rsid w:val="00425255"/>
    <w:rsid w:val="00425BFB"/>
    <w:rsid w:val="00425CA5"/>
    <w:rsid w:val="00425E05"/>
    <w:rsid w:val="00425FF7"/>
    <w:rsid w:val="00426717"/>
    <w:rsid w:val="004268D0"/>
    <w:rsid w:val="00427110"/>
    <w:rsid w:val="0042736F"/>
    <w:rsid w:val="0042758E"/>
    <w:rsid w:val="00427985"/>
    <w:rsid w:val="00427B2F"/>
    <w:rsid w:val="0043073B"/>
    <w:rsid w:val="004308D6"/>
    <w:rsid w:val="00430ACA"/>
    <w:rsid w:val="00430D6E"/>
    <w:rsid w:val="00431256"/>
    <w:rsid w:val="00431829"/>
    <w:rsid w:val="00431A2C"/>
    <w:rsid w:val="00431A92"/>
    <w:rsid w:val="00431AEB"/>
    <w:rsid w:val="00431E2C"/>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2B6"/>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C7E"/>
    <w:rsid w:val="00440D0F"/>
    <w:rsid w:val="00440D93"/>
    <w:rsid w:val="00440E94"/>
    <w:rsid w:val="004412B7"/>
    <w:rsid w:val="004412F8"/>
    <w:rsid w:val="00441331"/>
    <w:rsid w:val="0044137D"/>
    <w:rsid w:val="004413AE"/>
    <w:rsid w:val="00441578"/>
    <w:rsid w:val="00441A37"/>
    <w:rsid w:val="0044233E"/>
    <w:rsid w:val="004425DE"/>
    <w:rsid w:val="004426AA"/>
    <w:rsid w:val="004429CB"/>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C3"/>
    <w:rsid w:val="004477E5"/>
    <w:rsid w:val="004478B8"/>
    <w:rsid w:val="00447A3E"/>
    <w:rsid w:val="00447C0A"/>
    <w:rsid w:val="00447C97"/>
    <w:rsid w:val="0045000A"/>
    <w:rsid w:val="00450938"/>
    <w:rsid w:val="00450F1B"/>
    <w:rsid w:val="0045115D"/>
    <w:rsid w:val="0045169A"/>
    <w:rsid w:val="00451893"/>
    <w:rsid w:val="00451D10"/>
    <w:rsid w:val="00451D2F"/>
    <w:rsid w:val="00451D4F"/>
    <w:rsid w:val="00451F21"/>
    <w:rsid w:val="004528DF"/>
    <w:rsid w:val="00452DD3"/>
    <w:rsid w:val="00453026"/>
    <w:rsid w:val="0045338C"/>
    <w:rsid w:val="00453479"/>
    <w:rsid w:val="004534CA"/>
    <w:rsid w:val="004540EF"/>
    <w:rsid w:val="004541DF"/>
    <w:rsid w:val="004542A5"/>
    <w:rsid w:val="00454506"/>
    <w:rsid w:val="004546BB"/>
    <w:rsid w:val="004546FC"/>
    <w:rsid w:val="00454862"/>
    <w:rsid w:val="00455D27"/>
    <w:rsid w:val="0045635E"/>
    <w:rsid w:val="004565A1"/>
    <w:rsid w:val="00456957"/>
    <w:rsid w:val="0045695B"/>
    <w:rsid w:val="00456B40"/>
    <w:rsid w:val="00456B94"/>
    <w:rsid w:val="00456BAC"/>
    <w:rsid w:val="00456BE3"/>
    <w:rsid w:val="00456C9C"/>
    <w:rsid w:val="0045702C"/>
    <w:rsid w:val="004573EA"/>
    <w:rsid w:val="0045769C"/>
    <w:rsid w:val="00457821"/>
    <w:rsid w:val="00457A36"/>
    <w:rsid w:val="00457A7B"/>
    <w:rsid w:val="00457AD4"/>
    <w:rsid w:val="00457E07"/>
    <w:rsid w:val="00460071"/>
    <w:rsid w:val="00460643"/>
    <w:rsid w:val="00460823"/>
    <w:rsid w:val="004610C0"/>
    <w:rsid w:val="004610C3"/>
    <w:rsid w:val="0046127F"/>
    <w:rsid w:val="00461733"/>
    <w:rsid w:val="00461B0D"/>
    <w:rsid w:val="00461E6C"/>
    <w:rsid w:val="0046205E"/>
    <w:rsid w:val="004620A1"/>
    <w:rsid w:val="004620FF"/>
    <w:rsid w:val="0046234B"/>
    <w:rsid w:val="00462D5E"/>
    <w:rsid w:val="004633C2"/>
    <w:rsid w:val="0046359B"/>
    <w:rsid w:val="004640C3"/>
    <w:rsid w:val="00464CC6"/>
    <w:rsid w:val="004657D6"/>
    <w:rsid w:val="00465A40"/>
    <w:rsid w:val="00465CEC"/>
    <w:rsid w:val="00465DBE"/>
    <w:rsid w:val="00465FE2"/>
    <w:rsid w:val="004663E9"/>
    <w:rsid w:val="004665FA"/>
    <w:rsid w:val="004666E2"/>
    <w:rsid w:val="00466841"/>
    <w:rsid w:val="004669BB"/>
    <w:rsid w:val="0046743E"/>
    <w:rsid w:val="0046754E"/>
    <w:rsid w:val="00467727"/>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AA9"/>
    <w:rsid w:val="00471B17"/>
    <w:rsid w:val="00471DBA"/>
    <w:rsid w:val="00471DF3"/>
    <w:rsid w:val="0047206E"/>
    <w:rsid w:val="0047226C"/>
    <w:rsid w:val="0047232C"/>
    <w:rsid w:val="004726A5"/>
    <w:rsid w:val="00472AAB"/>
    <w:rsid w:val="00473018"/>
    <w:rsid w:val="0047347B"/>
    <w:rsid w:val="00473873"/>
    <w:rsid w:val="00473B0D"/>
    <w:rsid w:val="00473BAF"/>
    <w:rsid w:val="00473DBE"/>
    <w:rsid w:val="00474370"/>
    <w:rsid w:val="00474396"/>
    <w:rsid w:val="00474457"/>
    <w:rsid w:val="00474B22"/>
    <w:rsid w:val="00474D22"/>
    <w:rsid w:val="00475691"/>
    <w:rsid w:val="004757FC"/>
    <w:rsid w:val="00475B59"/>
    <w:rsid w:val="00475DF0"/>
    <w:rsid w:val="00475E27"/>
    <w:rsid w:val="00475F7F"/>
    <w:rsid w:val="00476062"/>
    <w:rsid w:val="004760CD"/>
    <w:rsid w:val="00476254"/>
    <w:rsid w:val="0047628C"/>
    <w:rsid w:val="00476321"/>
    <w:rsid w:val="00476532"/>
    <w:rsid w:val="004766A0"/>
    <w:rsid w:val="00476837"/>
    <w:rsid w:val="00476B03"/>
    <w:rsid w:val="00476BF7"/>
    <w:rsid w:val="00476D3F"/>
    <w:rsid w:val="00476E03"/>
    <w:rsid w:val="0047723F"/>
    <w:rsid w:val="0047729C"/>
    <w:rsid w:val="004773B0"/>
    <w:rsid w:val="004773E0"/>
    <w:rsid w:val="00477AB6"/>
    <w:rsid w:val="00477D37"/>
    <w:rsid w:val="00477E25"/>
    <w:rsid w:val="00477E9D"/>
    <w:rsid w:val="00480125"/>
    <w:rsid w:val="004801EF"/>
    <w:rsid w:val="004802A2"/>
    <w:rsid w:val="0048071E"/>
    <w:rsid w:val="00480C78"/>
    <w:rsid w:val="00480C97"/>
    <w:rsid w:val="00480CBC"/>
    <w:rsid w:val="00480CCA"/>
    <w:rsid w:val="00481196"/>
    <w:rsid w:val="0048130C"/>
    <w:rsid w:val="004815E3"/>
    <w:rsid w:val="00481962"/>
    <w:rsid w:val="00481C83"/>
    <w:rsid w:val="00481E9B"/>
    <w:rsid w:val="00482140"/>
    <w:rsid w:val="0048218C"/>
    <w:rsid w:val="0048221D"/>
    <w:rsid w:val="0048276B"/>
    <w:rsid w:val="004827A7"/>
    <w:rsid w:val="004827CC"/>
    <w:rsid w:val="00482CCE"/>
    <w:rsid w:val="00482FA7"/>
    <w:rsid w:val="004830E4"/>
    <w:rsid w:val="00483469"/>
    <w:rsid w:val="004837B5"/>
    <w:rsid w:val="004839DA"/>
    <w:rsid w:val="00483AE6"/>
    <w:rsid w:val="00483B3C"/>
    <w:rsid w:val="00483CBA"/>
    <w:rsid w:val="00484417"/>
    <w:rsid w:val="00484590"/>
    <w:rsid w:val="004845E8"/>
    <w:rsid w:val="0048489A"/>
    <w:rsid w:val="0048495F"/>
    <w:rsid w:val="00484F99"/>
    <w:rsid w:val="004850A5"/>
    <w:rsid w:val="004850EC"/>
    <w:rsid w:val="004854F1"/>
    <w:rsid w:val="00485895"/>
    <w:rsid w:val="00485C5B"/>
    <w:rsid w:val="00485C8A"/>
    <w:rsid w:val="00485FCD"/>
    <w:rsid w:val="004860C7"/>
    <w:rsid w:val="00486625"/>
    <w:rsid w:val="004866F9"/>
    <w:rsid w:val="004868C8"/>
    <w:rsid w:val="0048695F"/>
    <w:rsid w:val="00486A29"/>
    <w:rsid w:val="00486ADE"/>
    <w:rsid w:val="00486DB9"/>
    <w:rsid w:val="00486E53"/>
    <w:rsid w:val="00486E66"/>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339"/>
    <w:rsid w:val="0049262F"/>
    <w:rsid w:val="00492771"/>
    <w:rsid w:val="00492781"/>
    <w:rsid w:val="00492870"/>
    <w:rsid w:val="00492901"/>
    <w:rsid w:val="00492923"/>
    <w:rsid w:val="00492AE5"/>
    <w:rsid w:val="00492F47"/>
    <w:rsid w:val="0049316B"/>
    <w:rsid w:val="00493329"/>
    <w:rsid w:val="004936D3"/>
    <w:rsid w:val="00493850"/>
    <w:rsid w:val="004944A5"/>
    <w:rsid w:val="004945BF"/>
    <w:rsid w:val="00494697"/>
    <w:rsid w:val="0049470D"/>
    <w:rsid w:val="004947D1"/>
    <w:rsid w:val="0049483B"/>
    <w:rsid w:val="0049493D"/>
    <w:rsid w:val="00494BBA"/>
    <w:rsid w:val="00494EEE"/>
    <w:rsid w:val="004950FD"/>
    <w:rsid w:val="00495174"/>
    <w:rsid w:val="00495176"/>
    <w:rsid w:val="004951FD"/>
    <w:rsid w:val="004953EF"/>
    <w:rsid w:val="0049561E"/>
    <w:rsid w:val="00495648"/>
    <w:rsid w:val="00495ACE"/>
    <w:rsid w:val="00495B48"/>
    <w:rsid w:val="00495E03"/>
    <w:rsid w:val="00496125"/>
    <w:rsid w:val="004963B5"/>
    <w:rsid w:val="004964B5"/>
    <w:rsid w:val="00496659"/>
    <w:rsid w:val="00496B7A"/>
    <w:rsid w:val="00496C19"/>
    <w:rsid w:val="00496D48"/>
    <w:rsid w:val="00496ED7"/>
    <w:rsid w:val="0049737D"/>
    <w:rsid w:val="0049761B"/>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A13"/>
    <w:rsid w:val="004A2D81"/>
    <w:rsid w:val="004A2E45"/>
    <w:rsid w:val="004A3121"/>
    <w:rsid w:val="004A358C"/>
    <w:rsid w:val="004A36D4"/>
    <w:rsid w:val="004A3930"/>
    <w:rsid w:val="004A4141"/>
    <w:rsid w:val="004A4383"/>
    <w:rsid w:val="004A48A4"/>
    <w:rsid w:val="004A493E"/>
    <w:rsid w:val="004A4A9F"/>
    <w:rsid w:val="004A4D51"/>
    <w:rsid w:val="004A50FC"/>
    <w:rsid w:val="004A52EB"/>
    <w:rsid w:val="004A548A"/>
    <w:rsid w:val="004A54E2"/>
    <w:rsid w:val="004A5916"/>
    <w:rsid w:val="004A59C0"/>
    <w:rsid w:val="004A5B02"/>
    <w:rsid w:val="004A5BBC"/>
    <w:rsid w:val="004A5CFD"/>
    <w:rsid w:val="004A5EC3"/>
    <w:rsid w:val="004A5FB8"/>
    <w:rsid w:val="004A6414"/>
    <w:rsid w:val="004A6445"/>
    <w:rsid w:val="004A64CE"/>
    <w:rsid w:val="004A65BB"/>
    <w:rsid w:val="004A68DC"/>
    <w:rsid w:val="004A6F10"/>
    <w:rsid w:val="004A6FCA"/>
    <w:rsid w:val="004A70BB"/>
    <w:rsid w:val="004A7244"/>
    <w:rsid w:val="004A7435"/>
    <w:rsid w:val="004A7736"/>
    <w:rsid w:val="004A7972"/>
    <w:rsid w:val="004A7AA6"/>
    <w:rsid w:val="004A7D15"/>
    <w:rsid w:val="004A7E8C"/>
    <w:rsid w:val="004A7EC2"/>
    <w:rsid w:val="004A7F22"/>
    <w:rsid w:val="004B0013"/>
    <w:rsid w:val="004B0070"/>
    <w:rsid w:val="004B0BF1"/>
    <w:rsid w:val="004B0C83"/>
    <w:rsid w:val="004B138B"/>
    <w:rsid w:val="004B183F"/>
    <w:rsid w:val="004B18FF"/>
    <w:rsid w:val="004B19C0"/>
    <w:rsid w:val="004B1AB3"/>
    <w:rsid w:val="004B1AF3"/>
    <w:rsid w:val="004B1C17"/>
    <w:rsid w:val="004B1E21"/>
    <w:rsid w:val="004B1EFB"/>
    <w:rsid w:val="004B1FE3"/>
    <w:rsid w:val="004B225F"/>
    <w:rsid w:val="004B2694"/>
    <w:rsid w:val="004B273A"/>
    <w:rsid w:val="004B2B99"/>
    <w:rsid w:val="004B33E9"/>
    <w:rsid w:val="004B3480"/>
    <w:rsid w:val="004B35C4"/>
    <w:rsid w:val="004B35F8"/>
    <w:rsid w:val="004B364C"/>
    <w:rsid w:val="004B38C3"/>
    <w:rsid w:val="004B3D60"/>
    <w:rsid w:val="004B3FB5"/>
    <w:rsid w:val="004B40F1"/>
    <w:rsid w:val="004B41C3"/>
    <w:rsid w:val="004B484F"/>
    <w:rsid w:val="004B546B"/>
    <w:rsid w:val="004B5534"/>
    <w:rsid w:val="004B5932"/>
    <w:rsid w:val="004B593C"/>
    <w:rsid w:val="004B59E8"/>
    <w:rsid w:val="004B5A26"/>
    <w:rsid w:val="004B5E30"/>
    <w:rsid w:val="004B5F47"/>
    <w:rsid w:val="004B5F95"/>
    <w:rsid w:val="004B6170"/>
    <w:rsid w:val="004B6315"/>
    <w:rsid w:val="004B6427"/>
    <w:rsid w:val="004B64B7"/>
    <w:rsid w:val="004B675B"/>
    <w:rsid w:val="004B6804"/>
    <w:rsid w:val="004B683D"/>
    <w:rsid w:val="004B70A6"/>
    <w:rsid w:val="004B7378"/>
    <w:rsid w:val="004B786C"/>
    <w:rsid w:val="004B7915"/>
    <w:rsid w:val="004B79C8"/>
    <w:rsid w:val="004B7A41"/>
    <w:rsid w:val="004B7D08"/>
    <w:rsid w:val="004B7D1E"/>
    <w:rsid w:val="004C0684"/>
    <w:rsid w:val="004C0986"/>
    <w:rsid w:val="004C1378"/>
    <w:rsid w:val="004C13B3"/>
    <w:rsid w:val="004C1435"/>
    <w:rsid w:val="004C1586"/>
    <w:rsid w:val="004C158B"/>
    <w:rsid w:val="004C1666"/>
    <w:rsid w:val="004C1767"/>
    <w:rsid w:val="004C1876"/>
    <w:rsid w:val="004C1BD2"/>
    <w:rsid w:val="004C2232"/>
    <w:rsid w:val="004C259B"/>
    <w:rsid w:val="004C2A74"/>
    <w:rsid w:val="004C2B1F"/>
    <w:rsid w:val="004C2DF7"/>
    <w:rsid w:val="004C3084"/>
    <w:rsid w:val="004C320A"/>
    <w:rsid w:val="004C3728"/>
    <w:rsid w:val="004C37E0"/>
    <w:rsid w:val="004C48C5"/>
    <w:rsid w:val="004C491C"/>
    <w:rsid w:val="004C4BEA"/>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64E"/>
    <w:rsid w:val="004C67F4"/>
    <w:rsid w:val="004C68D7"/>
    <w:rsid w:val="004C6CF3"/>
    <w:rsid w:val="004C6E7E"/>
    <w:rsid w:val="004C7168"/>
    <w:rsid w:val="004C7351"/>
    <w:rsid w:val="004C7369"/>
    <w:rsid w:val="004C7ED7"/>
    <w:rsid w:val="004D002A"/>
    <w:rsid w:val="004D004F"/>
    <w:rsid w:val="004D016A"/>
    <w:rsid w:val="004D0264"/>
    <w:rsid w:val="004D0285"/>
    <w:rsid w:val="004D0757"/>
    <w:rsid w:val="004D0FF3"/>
    <w:rsid w:val="004D1161"/>
    <w:rsid w:val="004D128D"/>
    <w:rsid w:val="004D1944"/>
    <w:rsid w:val="004D19A7"/>
    <w:rsid w:val="004D1A77"/>
    <w:rsid w:val="004D1BCE"/>
    <w:rsid w:val="004D1DCA"/>
    <w:rsid w:val="004D203D"/>
    <w:rsid w:val="004D248C"/>
    <w:rsid w:val="004D253D"/>
    <w:rsid w:val="004D280C"/>
    <w:rsid w:val="004D2896"/>
    <w:rsid w:val="004D2A5E"/>
    <w:rsid w:val="004D2A7E"/>
    <w:rsid w:val="004D308D"/>
    <w:rsid w:val="004D32CC"/>
    <w:rsid w:val="004D359F"/>
    <w:rsid w:val="004D3642"/>
    <w:rsid w:val="004D3777"/>
    <w:rsid w:val="004D418E"/>
    <w:rsid w:val="004D41ED"/>
    <w:rsid w:val="004D468B"/>
    <w:rsid w:val="004D512C"/>
    <w:rsid w:val="004D5217"/>
    <w:rsid w:val="004D52B6"/>
    <w:rsid w:val="004D52E8"/>
    <w:rsid w:val="004D56A2"/>
    <w:rsid w:val="004D5AC0"/>
    <w:rsid w:val="004D5B13"/>
    <w:rsid w:val="004D5CD3"/>
    <w:rsid w:val="004D5D63"/>
    <w:rsid w:val="004D5FF7"/>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A1B"/>
    <w:rsid w:val="004D7B41"/>
    <w:rsid w:val="004D7D67"/>
    <w:rsid w:val="004D7DFB"/>
    <w:rsid w:val="004D7EC7"/>
    <w:rsid w:val="004D7F90"/>
    <w:rsid w:val="004D7FE3"/>
    <w:rsid w:val="004E0121"/>
    <w:rsid w:val="004E012E"/>
    <w:rsid w:val="004E014F"/>
    <w:rsid w:val="004E024C"/>
    <w:rsid w:val="004E0319"/>
    <w:rsid w:val="004E099B"/>
    <w:rsid w:val="004E0B5B"/>
    <w:rsid w:val="004E0F1D"/>
    <w:rsid w:val="004E1308"/>
    <w:rsid w:val="004E1327"/>
    <w:rsid w:val="004E1369"/>
    <w:rsid w:val="004E1610"/>
    <w:rsid w:val="004E1722"/>
    <w:rsid w:val="004E1B3F"/>
    <w:rsid w:val="004E1BD4"/>
    <w:rsid w:val="004E1FDB"/>
    <w:rsid w:val="004E2A22"/>
    <w:rsid w:val="004E2A36"/>
    <w:rsid w:val="004E2F0F"/>
    <w:rsid w:val="004E2F86"/>
    <w:rsid w:val="004E3332"/>
    <w:rsid w:val="004E3735"/>
    <w:rsid w:val="004E37DF"/>
    <w:rsid w:val="004E3AA6"/>
    <w:rsid w:val="004E3B5F"/>
    <w:rsid w:val="004E3D37"/>
    <w:rsid w:val="004E3DCC"/>
    <w:rsid w:val="004E401F"/>
    <w:rsid w:val="004E41BE"/>
    <w:rsid w:val="004E4856"/>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323"/>
    <w:rsid w:val="004E689A"/>
    <w:rsid w:val="004E6E09"/>
    <w:rsid w:val="004E6E68"/>
    <w:rsid w:val="004E6F00"/>
    <w:rsid w:val="004E6F57"/>
    <w:rsid w:val="004E7121"/>
    <w:rsid w:val="004E724C"/>
    <w:rsid w:val="004E7396"/>
    <w:rsid w:val="004E79CF"/>
    <w:rsid w:val="004E7A5D"/>
    <w:rsid w:val="004E7C04"/>
    <w:rsid w:val="004E7F54"/>
    <w:rsid w:val="004F0025"/>
    <w:rsid w:val="004F0283"/>
    <w:rsid w:val="004F040A"/>
    <w:rsid w:val="004F0592"/>
    <w:rsid w:val="004F085D"/>
    <w:rsid w:val="004F0C8A"/>
    <w:rsid w:val="004F0FF6"/>
    <w:rsid w:val="004F10D0"/>
    <w:rsid w:val="004F12FD"/>
    <w:rsid w:val="004F130D"/>
    <w:rsid w:val="004F140B"/>
    <w:rsid w:val="004F1803"/>
    <w:rsid w:val="004F18AD"/>
    <w:rsid w:val="004F1BAB"/>
    <w:rsid w:val="004F228C"/>
    <w:rsid w:val="004F2336"/>
    <w:rsid w:val="004F2544"/>
    <w:rsid w:val="004F2876"/>
    <w:rsid w:val="004F28ED"/>
    <w:rsid w:val="004F2A54"/>
    <w:rsid w:val="004F2B92"/>
    <w:rsid w:val="004F2EE6"/>
    <w:rsid w:val="004F3213"/>
    <w:rsid w:val="004F3304"/>
    <w:rsid w:val="004F36FA"/>
    <w:rsid w:val="004F37AA"/>
    <w:rsid w:val="004F3BA9"/>
    <w:rsid w:val="004F44E8"/>
    <w:rsid w:val="004F46A3"/>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753"/>
    <w:rsid w:val="004F7923"/>
    <w:rsid w:val="004F7A23"/>
    <w:rsid w:val="004F7A30"/>
    <w:rsid w:val="004F7F63"/>
    <w:rsid w:val="004F7FA9"/>
    <w:rsid w:val="00500353"/>
    <w:rsid w:val="005005C5"/>
    <w:rsid w:val="0050067F"/>
    <w:rsid w:val="00500921"/>
    <w:rsid w:val="00500C12"/>
    <w:rsid w:val="00500F17"/>
    <w:rsid w:val="005010D2"/>
    <w:rsid w:val="005011D1"/>
    <w:rsid w:val="005014AD"/>
    <w:rsid w:val="005015F3"/>
    <w:rsid w:val="00501BC1"/>
    <w:rsid w:val="00501F0C"/>
    <w:rsid w:val="0050204F"/>
    <w:rsid w:val="005020A0"/>
    <w:rsid w:val="0050215C"/>
    <w:rsid w:val="0050260B"/>
    <w:rsid w:val="00502928"/>
    <w:rsid w:val="00502EAE"/>
    <w:rsid w:val="00503247"/>
    <w:rsid w:val="005033E3"/>
    <w:rsid w:val="005037FD"/>
    <w:rsid w:val="005038D7"/>
    <w:rsid w:val="00503BBC"/>
    <w:rsid w:val="005041E1"/>
    <w:rsid w:val="005044B9"/>
    <w:rsid w:val="0050468F"/>
    <w:rsid w:val="0050487F"/>
    <w:rsid w:val="00504BC4"/>
    <w:rsid w:val="00504F3F"/>
    <w:rsid w:val="00505136"/>
    <w:rsid w:val="005053C0"/>
    <w:rsid w:val="005056F1"/>
    <w:rsid w:val="00505A9E"/>
    <w:rsid w:val="00505B87"/>
    <w:rsid w:val="0050650D"/>
    <w:rsid w:val="005066B5"/>
    <w:rsid w:val="0050692A"/>
    <w:rsid w:val="00506BEB"/>
    <w:rsid w:val="00507191"/>
    <w:rsid w:val="005072FD"/>
    <w:rsid w:val="00507A3B"/>
    <w:rsid w:val="00507FD1"/>
    <w:rsid w:val="00510165"/>
    <w:rsid w:val="00510227"/>
    <w:rsid w:val="005102D9"/>
    <w:rsid w:val="0051032A"/>
    <w:rsid w:val="005106B2"/>
    <w:rsid w:val="00510B38"/>
    <w:rsid w:val="00510F77"/>
    <w:rsid w:val="00511125"/>
    <w:rsid w:val="0051119B"/>
    <w:rsid w:val="0051127C"/>
    <w:rsid w:val="005114AB"/>
    <w:rsid w:val="005117CC"/>
    <w:rsid w:val="00511A08"/>
    <w:rsid w:val="00511AB0"/>
    <w:rsid w:val="00511B4E"/>
    <w:rsid w:val="00511BBF"/>
    <w:rsid w:val="00512057"/>
    <w:rsid w:val="00512116"/>
    <w:rsid w:val="005129D5"/>
    <w:rsid w:val="00512AB0"/>
    <w:rsid w:val="00512AFA"/>
    <w:rsid w:val="00512C66"/>
    <w:rsid w:val="00512CCE"/>
    <w:rsid w:val="00512FC2"/>
    <w:rsid w:val="0051317B"/>
    <w:rsid w:val="00513569"/>
    <w:rsid w:val="0051358D"/>
    <w:rsid w:val="00513646"/>
    <w:rsid w:val="005136A6"/>
    <w:rsid w:val="005137FC"/>
    <w:rsid w:val="00513B18"/>
    <w:rsid w:val="00513E23"/>
    <w:rsid w:val="00513F12"/>
    <w:rsid w:val="00513F9E"/>
    <w:rsid w:val="00514431"/>
    <w:rsid w:val="00514455"/>
    <w:rsid w:val="00514532"/>
    <w:rsid w:val="0051469A"/>
    <w:rsid w:val="005149AB"/>
    <w:rsid w:val="00514DD4"/>
    <w:rsid w:val="00514EAB"/>
    <w:rsid w:val="005150D9"/>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110"/>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095"/>
    <w:rsid w:val="00524164"/>
    <w:rsid w:val="005241B2"/>
    <w:rsid w:val="00524456"/>
    <w:rsid w:val="0052491B"/>
    <w:rsid w:val="00524A1C"/>
    <w:rsid w:val="00524A8C"/>
    <w:rsid w:val="00524B76"/>
    <w:rsid w:val="00524C3C"/>
    <w:rsid w:val="00524E40"/>
    <w:rsid w:val="0052573F"/>
    <w:rsid w:val="00525897"/>
    <w:rsid w:val="00525980"/>
    <w:rsid w:val="005259AB"/>
    <w:rsid w:val="005259E7"/>
    <w:rsid w:val="00525C02"/>
    <w:rsid w:val="00525F76"/>
    <w:rsid w:val="00526377"/>
    <w:rsid w:val="005263AE"/>
    <w:rsid w:val="00526556"/>
    <w:rsid w:val="0052692F"/>
    <w:rsid w:val="005269CD"/>
    <w:rsid w:val="00526D10"/>
    <w:rsid w:val="005279BC"/>
    <w:rsid w:val="00527BCB"/>
    <w:rsid w:val="00527F6B"/>
    <w:rsid w:val="00530034"/>
    <w:rsid w:val="0053021E"/>
    <w:rsid w:val="00530465"/>
    <w:rsid w:val="005305EA"/>
    <w:rsid w:val="00530931"/>
    <w:rsid w:val="00530EB2"/>
    <w:rsid w:val="00531094"/>
    <w:rsid w:val="005315A4"/>
    <w:rsid w:val="005318B4"/>
    <w:rsid w:val="00531921"/>
    <w:rsid w:val="005319BA"/>
    <w:rsid w:val="005319C8"/>
    <w:rsid w:val="00531DA0"/>
    <w:rsid w:val="00531E3A"/>
    <w:rsid w:val="00532135"/>
    <w:rsid w:val="00532FC9"/>
    <w:rsid w:val="00533254"/>
    <w:rsid w:val="005334F2"/>
    <w:rsid w:val="0053360C"/>
    <w:rsid w:val="0053386E"/>
    <w:rsid w:val="00533A23"/>
    <w:rsid w:val="00533DD9"/>
    <w:rsid w:val="00534281"/>
    <w:rsid w:val="005342DB"/>
    <w:rsid w:val="00534581"/>
    <w:rsid w:val="005349A2"/>
    <w:rsid w:val="00534DFC"/>
    <w:rsid w:val="0053536E"/>
    <w:rsid w:val="0053545C"/>
    <w:rsid w:val="00535485"/>
    <w:rsid w:val="0053554E"/>
    <w:rsid w:val="0053597E"/>
    <w:rsid w:val="00535A94"/>
    <w:rsid w:val="00535B5C"/>
    <w:rsid w:val="00535E7C"/>
    <w:rsid w:val="00536709"/>
    <w:rsid w:val="00536879"/>
    <w:rsid w:val="00536881"/>
    <w:rsid w:val="005369CF"/>
    <w:rsid w:val="005369FB"/>
    <w:rsid w:val="00536A12"/>
    <w:rsid w:val="00536BD9"/>
    <w:rsid w:val="00536DE2"/>
    <w:rsid w:val="00536E71"/>
    <w:rsid w:val="00536F0B"/>
    <w:rsid w:val="00537208"/>
    <w:rsid w:val="005375DF"/>
    <w:rsid w:val="00537BCA"/>
    <w:rsid w:val="00537D41"/>
    <w:rsid w:val="00537D86"/>
    <w:rsid w:val="00540024"/>
    <w:rsid w:val="005400D5"/>
    <w:rsid w:val="005402B1"/>
    <w:rsid w:val="005404BA"/>
    <w:rsid w:val="005404EB"/>
    <w:rsid w:val="00540681"/>
    <w:rsid w:val="00540922"/>
    <w:rsid w:val="005409CE"/>
    <w:rsid w:val="00540AAA"/>
    <w:rsid w:val="00540B0C"/>
    <w:rsid w:val="00540B12"/>
    <w:rsid w:val="00540BBA"/>
    <w:rsid w:val="00540F07"/>
    <w:rsid w:val="00541047"/>
    <w:rsid w:val="00541062"/>
    <w:rsid w:val="00541143"/>
    <w:rsid w:val="00541213"/>
    <w:rsid w:val="005412A5"/>
    <w:rsid w:val="005413D1"/>
    <w:rsid w:val="0054146D"/>
    <w:rsid w:val="005419DB"/>
    <w:rsid w:val="00541C0B"/>
    <w:rsid w:val="00541C55"/>
    <w:rsid w:val="00541FB5"/>
    <w:rsid w:val="005421A0"/>
    <w:rsid w:val="0054231F"/>
    <w:rsid w:val="005423D2"/>
    <w:rsid w:val="005424CE"/>
    <w:rsid w:val="00542BC4"/>
    <w:rsid w:val="00542CA2"/>
    <w:rsid w:val="005436C4"/>
    <w:rsid w:val="005437C9"/>
    <w:rsid w:val="005437DD"/>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99"/>
    <w:rsid w:val="00550BB0"/>
    <w:rsid w:val="00550CCB"/>
    <w:rsid w:val="00551058"/>
    <w:rsid w:val="005511AC"/>
    <w:rsid w:val="00551249"/>
    <w:rsid w:val="0055155B"/>
    <w:rsid w:val="005517E9"/>
    <w:rsid w:val="005519E6"/>
    <w:rsid w:val="00551B64"/>
    <w:rsid w:val="00551F20"/>
    <w:rsid w:val="005520CA"/>
    <w:rsid w:val="0055276B"/>
    <w:rsid w:val="005527E4"/>
    <w:rsid w:val="0055281A"/>
    <w:rsid w:val="00552BB6"/>
    <w:rsid w:val="00552CC2"/>
    <w:rsid w:val="005535D4"/>
    <w:rsid w:val="005535FA"/>
    <w:rsid w:val="0055376F"/>
    <w:rsid w:val="0055384C"/>
    <w:rsid w:val="005538D2"/>
    <w:rsid w:val="00553906"/>
    <w:rsid w:val="00553C53"/>
    <w:rsid w:val="00553D4C"/>
    <w:rsid w:val="00553E2E"/>
    <w:rsid w:val="00554054"/>
    <w:rsid w:val="00554329"/>
    <w:rsid w:val="0055455E"/>
    <w:rsid w:val="0055478F"/>
    <w:rsid w:val="0055495A"/>
    <w:rsid w:val="00554FA4"/>
    <w:rsid w:val="005551C9"/>
    <w:rsid w:val="0055535E"/>
    <w:rsid w:val="005553AB"/>
    <w:rsid w:val="005555C6"/>
    <w:rsid w:val="005556E6"/>
    <w:rsid w:val="00555EF2"/>
    <w:rsid w:val="00555F05"/>
    <w:rsid w:val="00556040"/>
    <w:rsid w:val="0055607B"/>
    <w:rsid w:val="0055636C"/>
    <w:rsid w:val="005563BB"/>
    <w:rsid w:val="005564C9"/>
    <w:rsid w:val="00556569"/>
    <w:rsid w:val="0055678F"/>
    <w:rsid w:val="00556CEC"/>
    <w:rsid w:val="00557172"/>
    <w:rsid w:val="0055718B"/>
    <w:rsid w:val="005571B9"/>
    <w:rsid w:val="005571EB"/>
    <w:rsid w:val="005572B7"/>
    <w:rsid w:val="00557514"/>
    <w:rsid w:val="00557AED"/>
    <w:rsid w:val="00560095"/>
    <w:rsid w:val="00560155"/>
    <w:rsid w:val="0056037C"/>
    <w:rsid w:val="00560638"/>
    <w:rsid w:val="00560684"/>
    <w:rsid w:val="00560976"/>
    <w:rsid w:val="005609EA"/>
    <w:rsid w:val="00560FAF"/>
    <w:rsid w:val="0056112B"/>
    <w:rsid w:val="00561834"/>
    <w:rsid w:val="00562209"/>
    <w:rsid w:val="00562224"/>
    <w:rsid w:val="00562EF5"/>
    <w:rsid w:val="00562FFD"/>
    <w:rsid w:val="005631B4"/>
    <w:rsid w:val="0056322E"/>
    <w:rsid w:val="0056325D"/>
    <w:rsid w:val="005636F1"/>
    <w:rsid w:val="00563CBF"/>
    <w:rsid w:val="00563D28"/>
    <w:rsid w:val="00563DE5"/>
    <w:rsid w:val="0056484B"/>
    <w:rsid w:val="00564871"/>
    <w:rsid w:val="00564D26"/>
    <w:rsid w:val="00564FB4"/>
    <w:rsid w:val="005650B3"/>
    <w:rsid w:val="00565329"/>
    <w:rsid w:val="005653CA"/>
    <w:rsid w:val="005654BC"/>
    <w:rsid w:val="00565519"/>
    <w:rsid w:val="00565FF8"/>
    <w:rsid w:val="00566010"/>
    <w:rsid w:val="00566091"/>
    <w:rsid w:val="00566276"/>
    <w:rsid w:val="005664E5"/>
    <w:rsid w:val="005665DF"/>
    <w:rsid w:val="00566BF9"/>
    <w:rsid w:val="00566C90"/>
    <w:rsid w:val="00566E65"/>
    <w:rsid w:val="005671C6"/>
    <w:rsid w:val="00567291"/>
    <w:rsid w:val="00567297"/>
    <w:rsid w:val="0056799F"/>
    <w:rsid w:val="00567AB3"/>
    <w:rsid w:val="00567C08"/>
    <w:rsid w:val="00567C97"/>
    <w:rsid w:val="00567EBE"/>
    <w:rsid w:val="00567F51"/>
    <w:rsid w:val="005704B0"/>
    <w:rsid w:val="005705C0"/>
    <w:rsid w:val="00570BCB"/>
    <w:rsid w:val="00570D24"/>
    <w:rsid w:val="00570D6C"/>
    <w:rsid w:val="00570DA4"/>
    <w:rsid w:val="00570E5B"/>
    <w:rsid w:val="0057117A"/>
    <w:rsid w:val="00571272"/>
    <w:rsid w:val="0057132B"/>
    <w:rsid w:val="0057168C"/>
    <w:rsid w:val="005721B0"/>
    <w:rsid w:val="00572456"/>
    <w:rsid w:val="00572828"/>
    <w:rsid w:val="005729B5"/>
    <w:rsid w:val="00572B70"/>
    <w:rsid w:val="00572D89"/>
    <w:rsid w:val="00572DCE"/>
    <w:rsid w:val="005730C0"/>
    <w:rsid w:val="0057369F"/>
    <w:rsid w:val="005737E7"/>
    <w:rsid w:val="0057389F"/>
    <w:rsid w:val="00573AA4"/>
    <w:rsid w:val="00573AEC"/>
    <w:rsid w:val="00573C59"/>
    <w:rsid w:val="00573EB9"/>
    <w:rsid w:val="005741B2"/>
    <w:rsid w:val="0057426C"/>
    <w:rsid w:val="005746D4"/>
    <w:rsid w:val="005748D4"/>
    <w:rsid w:val="00574A96"/>
    <w:rsid w:val="00574C80"/>
    <w:rsid w:val="00574D18"/>
    <w:rsid w:val="00574D3B"/>
    <w:rsid w:val="00574FB0"/>
    <w:rsid w:val="00575353"/>
    <w:rsid w:val="00575538"/>
    <w:rsid w:val="005758A3"/>
    <w:rsid w:val="00575BC5"/>
    <w:rsid w:val="00575C58"/>
    <w:rsid w:val="00576092"/>
    <w:rsid w:val="005760CE"/>
    <w:rsid w:val="005760E4"/>
    <w:rsid w:val="00576336"/>
    <w:rsid w:val="00576A28"/>
    <w:rsid w:val="00576C99"/>
    <w:rsid w:val="00576CBB"/>
    <w:rsid w:val="00576DE0"/>
    <w:rsid w:val="005770F4"/>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4C"/>
    <w:rsid w:val="00581779"/>
    <w:rsid w:val="0058185C"/>
    <w:rsid w:val="0058199B"/>
    <w:rsid w:val="005819E3"/>
    <w:rsid w:val="00581ABF"/>
    <w:rsid w:val="00581B19"/>
    <w:rsid w:val="00581BCF"/>
    <w:rsid w:val="00581D69"/>
    <w:rsid w:val="005820A5"/>
    <w:rsid w:val="005821B2"/>
    <w:rsid w:val="00582328"/>
    <w:rsid w:val="005828B0"/>
    <w:rsid w:val="005829F1"/>
    <w:rsid w:val="00582ED5"/>
    <w:rsid w:val="00582F47"/>
    <w:rsid w:val="00582FCE"/>
    <w:rsid w:val="0058312B"/>
    <w:rsid w:val="00583136"/>
    <w:rsid w:val="00583844"/>
    <w:rsid w:val="00583B7F"/>
    <w:rsid w:val="00583D49"/>
    <w:rsid w:val="00583E1C"/>
    <w:rsid w:val="00583E32"/>
    <w:rsid w:val="00583F3C"/>
    <w:rsid w:val="00583F3F"/>
    <w:rsid w:val="00584192"/>
    <w:rsid w:val="00584464"/>
    <w:rsid w:val="00584565"/>
    <w:rsid w:val="005846D5"/>
    <w:rsid w:val="005847FB"/>
    <w:rsid w:val="00584AFE"/>
    <w:rsid w:val="00584C7A"/>
    <w:rsid w:val="00584D12"/>
    <w:rsid w:val="00585609"/>
    <w:rsid w:val="0058573A"/>
    <w:rsid w:val="00585F21"/>
    <w:rsid w:val="00586104"/>
    <w:rsid w:val="0058665D"/>
    <w:rsid w:val="0058689F"/>
    <w:rsid w:val="00586D45"/>
    <w:rsid w:val="00586F06"/>
    <w:rsid w:val="00586F49"/>
    <w:rsid w:val="00586F8D"/>
    <w:rsid w:val="00587174"/>
    <w:rsid w:val="00587353"/>
    <w:rsid w:val="005873D8"/>
    <w:rsid w:val="005875A5"/>
    <w:rsid w:val="005875FE"/>
    <w:rsid w:val="005878B0"/>
    <w:rsid w:val="00587988"/>
    <w:rsid w:val="00587FFD"/>
    <w:rsid w:val="0059007D"/>
    <w:rsid w:val="005900BE"/>
    <w:rsid w:val="00590261"/>
    <w:rsid w:val="00590629"/>
    <w:rsid w:val="0059093A"/>
    <w:rsid w:val="00590A58"/>
    <w:rsid w:val="00590AAE"/>
    <w:rsid w:val="00590C19"/>
    <w:rsid w:val="00590C66"/>
    <w:rsid w:val="00590CC3"/>
    <w:rsid w:val="00590CF5"/>
    <w:rsid w:val="0059117A"/>
    <w:rsid w:val="005911F5"/>
    <w:rsid w:val="00591371"/>
    <w:rsid w:val="005915F6"/>
    <w:rsid w:val="00591A09"/>
    <w:rsid w:val="00591D4A"/>
    <w:rsid w:val="00591E51"/>
    <w:rsid w:val="005924F0"/>
    <w:rsid w:val="005925A0"/>
    <w:rsid w:val="005925B9"/>
    <w:rsid w:val="005926E1"/>
    <w:rsid w:val="00592A3F"/>
    <w:rsid w:val="00592A93"/>
    <w:rsid w:val="00592D68"/>
    <w:rsid w:val="00592F50"/>
    <w:rsid w:val="0059346B"/>
    <w:rsid w:val="005934A2"/>
    <w:rsid w:val="005934F6"/>
    <w:rsid w:val="0059370A"/>
    <w:rsid w:val="00593DC2"/>
    <w:rsid w:val="005941A5"/>
    <w:rsid w:val="005941B3"/>
    <w:rsid w:val="0059470E"/>
    <w:rsid w:val="00594C57"/>
    <w:rsid w:val="00594CB7"/>
    <w:rsid w:val="0059518F"/>
    <w:rsid w:val="0059535F"/>
    <w:rsid w:val="005953AB"/>
    <w:rsid w:val="00595463"/>
    <w:rsid w:val="005955A5"/>
    <w:rsid w:val="005957CC"/>
    <w:rsid w:val="00595934"/>
    <w:rsid w:val="00595973"/>
    <w:rsid w:val="00595C99"/>
    <w:rsid w:val="00595E4C"/>
    <w:rsid w:val="00595ECD"/>
    <w:rsid w:val="0059640D"/>
    <w:rsid w:val="005965DB"/>
    <w:rsid w:val="0059682F"/>
    <w:rsid w:val="00596949"/>
    <w:rsid w:val="00596D1C"/>
    <w:rsid w:val="00596D6D"/>
    <w:rsid w:val="00597005"/>
    <w:rsid w:val="0059749F"/>
    <w:rsid w:val="005974AF"/>
    <w:rsid w:val="0059787C"/>
    <w:rsid w:val="00597AC9"/>
    <w:rsid w:val="00597DB5"/>
    <w:rsid w:val="005A01E2"/>
    <w:rsid w:val="005A0584"/>
    <w:rsid w:val="005A06D5"/>
    <w:rsid w:val="005A072B"/>
    <w:rsid w:val="005A098C"/>
    <w:rsid w:val="005A0A8A"/>
    <w:rsid w:val="005A0F0B"/>
    <w:rsid w:val="005A10D8"/>
    <w:rsid w:val="005A10FC"/>
    <w:rsid w:val="005A1213"/>
    <w:rsid w:val="005A12D8"/>
    <w:rsid w:val="005A1413"/>
    <w:rsid w:val="005A17F4"/>
    <w:rsid w:val="005A186A"/>
    <w:rsid w:val="005A202D"/>
    <w:rsid w:val="005A2334"/>
    <w:rsid w:val="005A25A2"/>
    <w:rsid w:val="005A2CCB"/>
    <w:rsid w:val="005A2FD2"/>
    <w:rsid w:val="005A3134"/>
    <w:rsid w:val="005A317E"/>
    <w:rsid w:val="005A32C1"/>
    <w:rsid w:val="005A36FA"/>
    <w:rsid w:val="005A373B"/>
    <w:rsid w:val="005A397E"/>
    <w:rsid w:val="005A3980"/>
    <w:rsid w:val="005A3D62"/>
    <w:rsid w:val="005A469A"/>
    <w:rsid w:val="005A4C1B"/>
    <w:rsid w:val="005A4EE5"/>
    <w:rsid w:val="005A553C"/>
    <w:rsid w:val="005A57CC"/>
    <w:rsid w:val="005A5A3A"/>
    <w:rsid w:val="005A5A5C"/>
    <w:rsid w:val="005A5B60"/>
    <w:rsid w:val="005A5D6D"/>
    <w:rsid w:val="005A5F4B"/>
    <w:rsid w:val="005A5FB6"/>
    <w:rsid w:val="005A61EF"/>
    <w:rsid w:val="005A6871"/>
    <w:rsid w:val="005A69F2"/>
    <w:rsid w:val="005A6D47"/>
    <w:rsid w:val="005A6D9C"/>
    <w:rsid w:val="005A732A"/>
    <w:rsid w:val="005A734E"/>
    <w:rsid w:val="005A7489"/>
    <w:rsid w:val="005A74EE"/>
    <w:rsid w:val="005A770F"/>
    <w:rsid w:val="005A7B41"/>
    <w:rsid w:val="005A7C8E"/>
    <w:rsid w:val="005B001E"/>
    <w:rsid w:val="005B0089"/>
    <w:rsid w:val="005B0432"/>
    <w:rsid w:val="005B06AF"/>
    <w:rsid w:val="005B0C55"/>
    <w:rsid w:val="005B1043"/>
    <w:rsid w:val="005B131C"/>
    <w:rsid w:val="005B16E3"/>
    <w:rsid w:val="005B1C80"/>
    <w:rsid w:val="005B2209"/>
    <w:rsid w:val="005B252E"/>
    <w:rsid w:val="005B287C"/>
    <w:rsid w:val="005B2C04"/>
    <w:rsid w:val="005B2D45"/>
    <w:rsid w:val="005B2E1E"/>
    <w:rsid w:val="005B2F29"/>
    <w:rsid w:val="005B31F1"/>
    <w:rsid w:val="005B35AC"/>
    <w:rsid w:val="005B38D6"/>
    <w:rsid w:val="005B3970"/>
    <w:rsid w:val="005B4049"/>
    <w:rsid w:val="005B432B"/>
    <w:rsid w:val="005B4593"/>
    <w:rsid w:val="005B4666"/>
    <w:rsid w:val="005B48A3"/>
    <w:rsid w:val="005B48D7"/>
    <w:rsid w:val="005B4AC3"/>
    <w:rsid w:val="005B4AE4"/>
    <w:rsid w:val="005B4DB0"/>
    <w:rsid w:val="005B4E6E"/>
    <w:rsid w:val="005B4ECD"/>
    <w:rsid w:val="005B50C8"/>
    <w:rsid w:val="005B512F"/>
    <w:rsid w:val="005B51D7"/>
    <w:rsid w:val="005B5251"/>
    <w:rsid w:val="005B54D4"/>
    <w:rsid w:val="005B5B06"/>
    <w:rsid w:val="005B5FDE"/>
    <w:rsid w:val="005B68F7"/>
    <w:rsid w:val="005B6CD0"/>
    <w:rsid w:val="005B6D4A"/>
    <w:rsid w:val="005B6EBC"/>
    <w:rsid w:val="005B7077"/>
    <w:rsid w:val="005B7952"/>
    <w:rsid w:val="005B7CC5"/>
    <w:rsid w:val="005B7D34"/>
    <w:rsid w:val="005B7EB8"/>
    <w:rsid w:val="005C0397"/>
    <w:rsid w:val="005C0704"/>
    <w:rsid w:val="005C082D"/>
    <w:rsid w:val="005C0C5D"/>
    <w:rsid w:val="005C0DEB"/>
    <w:rsid w:val="005C1073"/>
    <w:rsid w:val="005C1233"/>
    <w:rsid w:val="005C1982"/>
    <w:rsid w:val="005C223B"/>
    <w:rsid w:val="005C24D8"/>
    <w:rsid w:val="005C24DF"/>
    <w:rsid w:val="005C26DA"/>
    <w:rsid w:val="005C2A5C"/>
    <w:rsid w:val="005C2D66"/>
    <w:rsid w:val="005C2DD0"/>
    <w:rsid w:val="005C2EDA"/>
    <w:rsid w:val="005C325A"/>
    <w:rsid w:val="005C3397"/>
    <w:rsid w:val="005C3579"/>
    <w:rsid w:val="005C35EC"/>
    <w:rsid w:val="005C3B9C"/>
    <w:rsid w:val="005C3F9D"/>
    <w:rsid w:val="005C42F6"/>
    <w:rsid w:val="005C436B"/>
    <w:rsid w:val="005C47FE"/>
    <w:rsid w:val="005C4D11"/>
    <w:rsid w:val="005C4D83"/>
    <w:rsid w:val="005C5A4E"/>
    <w:rsid w:val="005C5B8B"/>
    <w:rsid w:val="005C5C40"/>
    <w:rsid w:val="005C5D89"/>
    <w:rsid w:val="005C614F"/>
    <w:rsid w:val="005C6167"/>
    <w:rsid w:val="005C69DF"/>
    <w:rsid w:val="005C69F8"/>
    <w:rsid w:val="005C6C27"/>
    <w:rsid w:val="005C6C55"/>
    <w:rsid w:val="005C6D0F"/>
    <w:rsid w:val="005C6DC6"/>
    <w:rsid w:val="005C6E59"/>
    <w:rsid w:val="005C6FE9"/>
    <w:rsid w:val="005C7003"/>
    <w:rsid w:val="005C73C0"/>
    <w:rsid w:val="005C7614"/>
    <w:rsid w:val="005C7BC3"/>
    <w:rsid w:val="005C7C11"/>
    <w:rsid w:val="005D0135"/>
    <w:rsid w:val="005D015A"/>
    <w:rsid w:val="005D024B"/>
    <w:rsid w:val="005D0390"/>
    <w:rsid w:val="005D04FC"/>
    <w:rsid w:val="005D0515"/>
    <w:rsid w:val="005D06D2"/>
    <w:rsid w:val="005D0741"/>
    <w:rsid w:val="005D0A1C"/>
    <w:rsid w:val="005D1347"/>
    <w:rsid w:val="005D13C4"/>
    <w:rsid w:val="005D13FF"/>
    <w:rsid w:val="005D1435"/>
    <w:rsid w:val="005D14BC"/>
    <w:rsid w:val="005D1806"/>
    <w:rsid w:val="005D195B"/>
    <w:rsid w:val="005D1971"/>
    <w:rsid w:val="005D1CB6"/>
    <w:rsid w:val="005D2490"/>
    <w:rsid w:val="005D25C5"/>
    <w:rsid w:val="005D27CA"/>
    <w:rsid w:val="005D2DDA"/>
    <w:rsid w:val="005D2E37"/>
    <w:rsid w:val="005D2E7E"/>
    <w:rsid w:val="005D2ECD"/>
    <w:rsid w:val="005D3187"/>
    <w:rsid w:val="005D370F"/>
    <w:rsid w:val="005D3C68"/>
    <w:rsid w:val="005D3F11"/>
    <w:rsid w:val="005D4051"/>
    <w:rsid w:val="005D4666"/>
    <w:rsid w:val="005D48CA"/>
    <w:rsid w:val="005D4B44"/>
    <w:rsid w:val="005D4CC3"/>
    <w:rsid w:val="005D4F45"/>
    <w:rsid w:val="005D50F2"/>
    <w:rsid w:val="005D52CF"/>
    <w:rsid w:val="005D55EB"/>
    <w:rsid w:val="005D573B"/>
    <w:rsid w:val="005D5BE4"/>
    <w:rsid w:val="005D5CE0"/>
    <w:rsid w:val="005D650E"/>
    <w:rsid w:val="005D65C8"/>
    <w:rsid w:val="005D66C3"/>
    <w:rsid w:val="005D67EB"/>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54A"/>
    <w:rsid w:val="005E15CD"/>
    <w:rsid w:val="005E1FDE"/>
    <w:rsid w:val="005E21C7"/>
    <w:rsid w:val="005E2479"/>
    <w:rsid w:val="005E2594"/>
    <w:rsid w:val="005E2B06"/>
    <w:rsid w:val="005E319B"/>
    <w:rsid w:val="005E3407"/>
    <w:rsid w:val="005E355C"/>
    <w:rsid w:val="005E35FC"/>
    <w:rsid w:val="005E39AD"/>
    <w:rsid w:val="005E3B8F"/>
    <w:rsid w:val="005E3BE8"/>
    <w:rsid w:val="005E3DF3"/>
    <w:rsid w:val="005E3F2B"/>
    <w:rsid w:val="005E42DA"/>
    <w:rsid w:val="005E44E5"/>
    <w:rsid w:val="005E4C86"/>
    <w:rsid w:val="005E4E3B"/>
    <w:rsid w:val="005E4E7A"/>
    <w:rsid w:val="005E4FCD"/>
    <w:rsid w:val="005E523F"/>
    <w:rsid w:val="005E528A"/>
    <w:rsid w:val="005E52CF"/>
    <w:rsid w:val="005E5689"/>
    <w:rsid w:val="005E5A6E"/>
    <w:rsid w:val="005E6060"/>
    <w:rsid w:val="005E60A3"/>
    <w:rsid w:val="005E636A"/>
    <w:rsid w:val="005E66B6"/>
    <w:rsid w:val="005E6916"/>
    <w:rsid w:val="005E6C9A"/>
    <w:rsid w:val="005E6D5D"/>
    <w:rsid w:val="005E7189"/>
    <w:rsid w:val="005E7596"/>
    <w:rsid w:val="005E78A1"/>
    <w:rsid w:val="005E7C55"/>
    <w:rsid w:val="005F039A"/>
    <w:rsid w:val="005F0B2E"/>
    <w:rsid w:val="005F0E15"/>
    <w:rsid w:val="005F10E3"/>
    <w:rsid w:val="005F116C"/>
    <w:rsid w:val="005F1403"/>
    <w:rsid w:val="005F16F4"/>
    <w:rsid w:val="005F175E"/>
    <w:rsid w:val="005F19B6"/>
    <w:rsid w:val="005F1E22"/>
    <w:rsid w:val="005F2298"/>
    <w:rsid w:val="005F23FC"/>
    <w:rsid w:val="005F248D"/>
    <w:rsid w:val="005F2575"/>
    <w:rsid w:val="005F2614"/>
    <w:rsid w:val="005F2B5D"/>
    <w:rsid w:val="005F2D81"/>
    <w:rsid w:val="005F2D9C"/>
    <w:rsid w:val="005F2F2D"/>
    <w:rsid w:val="005F2FA2"/>
    <w:rsid w:val="005F32B8"/>
    <w:rsid w:val="005F36D5"/>
    <w:rsid w:val="005F3992"/>
    <w:rsid w:val="005F3A50"/>
    <w:rsid w:val="005F3D6C"/>
    <w:rsid w:val="005F4079"/>
    <w:rsid w:val="005F4181"/>
    <w:rsid w:val="005F4729"/>
    <w:rsid w:val="005F474B"/>
    <w:rsid w:val="005F4AEB"/>
    <w:rsid w:val="005F4B85"/>
    <w:rsid w:val="005F4CA3"/>
    <w:rsid w:val="005F4F8D"/>
    <w:rsid w:val="005F53B8"/>
    <w:rsid w:val="005F5660"/>
    <w:rsid w:val="005F5A42"/>
    <w:rsid w:val="005F5ACD"/>
    <w:rsid w:val="005F5C0A"/>
    <w:rsid w:val="005F60C4"/>
    <w:rsid w:val="005F637E"/>
    <w:rsid w:val="005F66BA"/>
    <w:rsid w:val="005F67A1"/>
    <w:rsid w:val="005F6C0C"/>
    <w:rsid w:val="005F6CC3"/>
    <w:rsid w:val="005F6DD7"/>
    <w:rsid w:val="005F739F"/>
    <w:rsid w:val="005F7402"/>
    <w:rsid w:val="005F7BEA"/>
    <w:rsid w:val="005F7DEE"/>
    <w:rsid w:val="005F7E7B"/>
    <w:rsid w:val="005F7F3D"/>
    <w:rsid w:val="005F7FF3"/>
    <w:rsid w:val="00600086"/>
    <w:rsid w:val="006003B7"/>
    <w:rsid w:val="0060044E"/>
    <w:rsid w:val="00600636"/>
    <w:rsid w:val="00600773"/>
    <w:rsid w:val="006008B1"/>
    <w:rsid w:val="00600A86"/>
    <w:rsid w:val="00600C3A"/>
    <w:rsid w:val="00600EDA"/>
    <w:rsid w:val="00600F54"/>
    <w:rsid w:val="00601050"/>
    <w:rsid w:val="00601256"/>
    <w:rsid w:val="006012B2"/>
    <w:rsid w:val="006012CC"/>
    <w:rsid w:val="00601370"/>
    <w:rsid w:val="00601478"/>
    <w:rsid w:val="006015B5"/>
    <w:rsid w:val="0060190D"/>
    <w:rsid w:val="00601CC3"/>
    <w:rsid w:val="00601EDE"/>
    <w:rsid w:val="00601F86"/>
    <w:rsid w:val="00601F88"/>
    <w:rsid w:val="00602070"/>
    <w:rsid w:val="00602234"/>
    <w:rsid w:val="006022B9"/>
    <w:rsid w:val="00602320"/>
    <w:rsid w:val="00602B2D"/>
    <w:rsid w:val="006030A6"/>
    <w:rsid w:val="006032F6"/>
    <w:rsid w:val="0060398C"/>
    <w:rsid w:val="00603D56"/>
    <w:rsid w:val="00604323"/>
    <w:rsid w:val="006043F5"/>
    <w:rsid w:val="006045DC"/>
    <w:rsid w:val="00604924"/>
    <w:rsid w:val="00604985"/>
    <w:rsid w:val="00604A37"/>
    <w:rsid w:val="00604BC5"/>
    <w:rsid w:val="00604BD7"/>
    <w:rsid w:val="00604BED"/>
    <w:rsid w:val="00604C57"/>
    <w:rsid w:val="00605042"/>
    <w:rsid w:val="006050A1"/>
    <w:rsid w:val="006054E9"/>
    <w:rsid w:val="00605659"/>
    <w:rsid w:val="006057E7"/>
    <w:rsid w:val="006057EE"/>
    <w:rsid w:val="00605A90"/>
    <w:rsid w:val="0060613D"/>
    <w:rsid w:val="00606483"/>
    <w:rsid w:val="006065A6"/>
    <w:rsid w:val="006065EF"/>
    <w:rsid w:val="006069D2"/>
    <w:rsid w:val="00606C48"/>
    <w:rsid w:val="00606C4E"/>
    <w:rsid w:val="00606C83"/>
    <w:rsid w:val="00607024"/>
    <w:rsid w:val="00607340"/>
    <w:rsid w:val="006073AA"/>
    <w:rsid w:val="0060745F"/>
    <w:rsid w:val="0060789D"/>
    <w:rsid w:val="00607D32"/>
    <w:rsid w:val="0061030F"/>
    <w:rsid w:val="00610375"/>
    <w:rsid w:val="00610460"/>
    <w:rsid w:val="006104A9"/>
    <w:rsid w:val="00610721"/>
    <w:rsid w:val="00610773"/>
    <w:rsid w:val="00610850"/>
    <w:rsid w:val="006109F5"/>
    <w:rsid w:val="00610A1E"/>
    <w:rsid w:val="00610E75"/>
    <w:rsid w:val="006110AA"/>
    <w:rsid w:val="00611147"/>
    <w:rsid w:val="006115A2"/>
    <w:rsid w:val="006116D8"/>
    <w:rsid w:val="006118A2"/>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4F5"/>
    <w:rsid w:val="00613572"/>
    <w:rsid w:val="00613A74"/>
    <w:rsid w:val="00613BE5"/>
    <w:rsid w:val="00613CC4"/>
    <w:rsid w:val="00613D23"/>
    <w:rsid w:val="00613E06"/>
    <w:rsid w:val="006140CB"/>
    <w:rsid w:val="0061427E"/>
    <w:rsid w:val="006146DE"/>
    <w:rsid w:val="00614781"/>
    <w:rsid w:val="0061482A"/>
    <w:rsid w:val="00614A49"/>
    <w:rsid w:val="00614B69"/>
    <w:rsid w:val="00614D4E"/>
    <w:rsid w:val="0061521C"/>
    <w:rsid w:val="0061533C"/>
    <w:rsid w:val="006153B0"/>
    <w:rsid w:val="00615468"/>
    <w:rsid w:val="0061592F"/>
    <w:rsid w:val="00615CB3"/>
    <w:rsid w:val="00615DDF"/>
    <w:rsid w:val="006162F6"/>
    <w:rsid w:val="006163B4"/>
    <w:rsid w:val="0061651E"/>
    <w:rsid w:val="00616563"/>
    <w:rsid w:val="006165EA"/>
    <w:rsid w:val="00616AB0"/>
    <w:rsid w:val="00616B55"/>
    <w:rsid w:val="00616D39"/>
    <w:rsid w:val="00616D6A"/>
    <w:rsid w:val="00616DBF"/>
    <w:rsid w:val="0061714A"/>
    <w:rsid w:val="006171E6"/>
    <w:rsid w:val="00617336"/>
    <w:rsid w:val="00617797"/>
    <w:rsid w:val="0061788C"/>
    <w:rsid w:val="00617CA8"/>
    <w:rsid w:val="0062003A"/>
    <w:rsid w:val="00620183"/>
    <w:rsid w:val="0062071F"/>
    <w:rsid w:val="006210EB"/>
    <w:rsid w:val="00621244"/>
    <w:rsid w:val="006214CA"/>
    <w:rsid w:val="006219EB"/>
    <w:rsid w:val="00621B32"/>
    <w:rsid w:val="00621C76"/>
    <w:rsid w:val="00621F94"/>
    <w:rsid w:val="00622154"/>
    <w:rsid w:val="00622791"/>
    <w:rsid w:val="006227A4"/>
    <w:rsid w:val="00622AB7"/>
    <w:rsid w:val="00623221"/>
    <w:rsid w:val="006234CA"/>
    <w:rsid w:val="006237A5"/>
    <w:rsid w:val="006237F3"/>
    <w:rsid w:val="00623FA2"/>
    <w:rsid w:val="00624015"/>
    <w:rsid w:val="006241F7"/>
    <w:rsid w:val="006242A3"/>
    <w:rsid w:val="00624456"/>
    <w:rsid w:val="00624525"/>
    <w:rsid w:val="00624618"/>
    <w:rsid w:val="0062472F"/>
    <w:rsid w:val="006247FF"/>
    <w:rsid w:val="0062488C"/>
    <w:rsid w:val="00624916"/>
    <w:rsid w:val="00624AB0"/>
    <w:rsid w:val="00624B89"/>
    <w:rsid w:val="00624D69"/>
    <w:rsid w:val="00625257"/>
    <w:rsid w:val="00625283"/>
    <w:rsid w:val="006254F2"/>
    <w:rsid w:val="00625951"/>
    <w:rsid w:val="00625AEE"/>
    <w:rsid w:val="00626220"/>
    <w:rsid w:val="00626671"/>
    <w:rsid w:val="00626B4A"/>
    <w:rsid w:val="00626E77"/>
    <w:rsid w:val="0062709F"/>
    <w:rsid w:val="00627193"/>
    <w:rsid w:val="00627555"/>
    <w:rsid w:val="00627618"/>
    <w:rsid w:val="006278CF"/>
    <w:rsid w:val="00627956"/>
    <w:rsid w:val="00630043"/>
    <w:rsid w:val="006300B0"/>
    <w:rsid w:val="0063017B"/>
    <w:rsid w:val="006301BE"/>
    <w:rsid w:val="00630301"/>
    <w:rsid w:val="0063065A"/>
    <w:rsid w:val="0063070A"/>
    <w:rsid w:val="00630E33"/>
    <w:rsid w:val="00630F52"/>
    <w:rsid w:val="00630FA1"/>
    <w:rsid w:val="00630FB7"/>
    <w:rsid w:val="00631054"/>
    <w:rsid w:val="006311B9"/>
    <w:rsid w:val="0063136E"/>
    <w:rsid w:val="006315CA"/>
    <w:rsid w:val="00631792"/>
    <w:rsid w:val="00631B2A"/>
    <w:rsid w:val="00631CA5"/>
    <w:rsid w:val="00631CBF"/>
    <w:rsid w:val="00632494"/>
    <w:rsid w:val="006327CB"/>
    <w:rsid w:val="00632885"/>
    <w:rsid w:val="00632973"/>
    <w:rsid w:val="006330F6"/>
    <w:rsid w:val="006337CE"/>
    <w:rsid w:val="0063382F"/>
    <w:rsid w:val="00633DBC"/>
    <w:rsid w:val="0063408C"/>
    <w:rsid w:val="0063471D"/>
    <w:rsid w:val="0063491A"/>
    <w:rsid w:val="00634CDF"/>
    <w:rsid w:val="00634D0A"/>
    <w:rsid w:val="00634EF2"/>
    <w:rsid w:val="00635136"/>
    <w:rsid w:val="00635478"/>
    <w:rsid w:val="006354EF"/>
    <w:rsid w:val="0063554A"/>
    <w:rsid w:val="006355ED"/>
    <w:rsid w:val="006356B6"/>
    <w:rsid w:val="006356B7"/>
    <w:rsid w:val="0063580C"/>
    <w:rsid w:val="0063581D"/>
    <w:rsid w:val="00635C58"/>
    <w:rsid w:val="00635ED7"/>
    <w:rsid w:val="0063605A"/>
    <w:rsid w:val="006362E3"/>
    <w:rsid w:val="00636761"/>
    <w:rsid w:val="0063697E"/>
    <w:rsid w:val="00636B39"/>
    <w:rsid w:val="00636E91"/>
    <w:rsid w:val="006372A7"/>
    <w:rsid w:val="006379D4"/>
    <w:rsid w:val="00637A92"/>
    <w:rsid w:val="00637CDB"/>
    <w:rsid w:val="00637D5F"/>
    <w:rsid w:val="00637F7E"/>
    <w:rsid w:val="00637F98"/>
    <w:rsid w:val="00640192"/>
    <w:rsid w:val="00640256"/>
    <w:rsid w:val="0064064F"/>
    <w:rsid w:val="006407D5"/>
    <w:rsid w:val="0064086C"/>
    <w:rsid w:val="00640B26"/>
    <w:rsid w:val="00641060"/>
    <w:rsid w:val="006414F0"/>
    <w:rsid w:val="00641712"/>
    <w:rsid w:val="00641AF1"/>
    <w:rsid w:val="00641C7C"/>
    <w:rsid w:val="00641C95"/>
    <w:rsid w:val="0064210A"/>
    <w:rsid w:val="00642535"/>
    <w:rsid w:val="006425A4"/>
    <w:rsid w:val="006427C4"/>
    <w:rsid w:val="00642B07"/>
    <w:rsid w:val="00642B37"/>
    <w:rsid w:val="00642C9C"/>
    <w:rsid w:val="00642CBB"/>
    <w:rsid w:val="00642D18"/>
    <w:rsid w:val="00642E49"/>
    <w:rsid w:val="00643045"/>
    <w:rsid w:val="00643216"/>
    <w:rsid w:val="00643307"/>
    <w:rsid w:val="00643335"/>
    <w:rsid w:val="006436EC"/>
    <w:rsid w:val="00643A54"/>
    <w:rsid w:val="00643DD0"/>
    <w:rsid w:val="00644068"/>
    <w:rsid w:val="0064413E"/>
    <w:rsid w:val="00644594"/>
    <w:rsid w:val="006445BA"/>
    <w:rsid w:val="006445D4"/>
    <w:rsid w:val="006446F3"/>
    <w:rsid w:val="00644855"/>
    <w:rsid w:val="00644989"/>
    <w:rsid w:val="006449CB"/>
    <w:rsid w:val="00644CE7"/>
    <w:rsid w:val="00644CFD"/>
    <w:rsid w:val="00644E0A"/>
    <w:rsid w:val="00644EF4"/>
    <w:rsid w:val="00645091"/>
    <w:rsid w:val="006456DE"/>
    <w:rsid w:val="00645894"/>
    <w:rsid w:val="006458FE"/>
    <w:rsid w:val="006459BF"/>
    <w:rsid w:val="00645AAA"/>
    <w:rsid w:val="00645AED"/>
    <w:rsid w:val="00645D71"/>
    <w:rsid w:val="00645E0E"/>
    <w:rsid w:val="00646114"/>
    <w:rsid w:val="006464E3"/>
    <w:rsid w:val="00646544"/>
    <w:rsid w:val="006466B9"/>
    <w:rsid w:val="00646725"/>
    <w:rsid w:val="00646A83"/>
    <w:rsid w:val="00646B54"/>
    <w:rsid w:val="00646B5B"/>
    <w:rsid w:val="0064724E"/>
    <w:rsid w:val="006473AD"/>
    <w:rsid w:val="006473E4"/>
    <w:rsid w:val="00647884"/>
    <w:rsid w:val="00647A50"/>
    <w:rsid w:val="00647BCB"/>
    <w:rsid w:val="00647C01"/>
    <w:rsid w:val="00647CCB"/>
    <w:rsid w:val="0065065E"/>
    <w:rsid w:val="00650C35"/>
    <w:rsid w:val="00650CD0"/>
    <w:rsid w:val="00650D85"/>
    <w:rsid w:val="00650DC8"/>
    <w:rsid w:val="00651124"/>
    <w:rsid w:val="00651821"/>
    <w:rsid w:val="006519ED"/>
    <w:rsid w:val="00651B83"/>
    <w:rsid w:val="0065221F"/>
    <w:rsid w:val="00652826"/>
    <w:rsid w:val="00652CE2"/>
    <w:rsid w:val="00652E3C"/>
    <w:rsid w:val="006530DB"/>
    <w:rsid w:val="006535CC"/>
    <w:rsid w:val="0065367E"/>
    <w:rsid w:val="00653D81"/>
    <w:rsid w:val="0065420E"/>
    <w:rsid w:val="00654D98"/>
    <w:rsid w:val="006550C2"/>
    <w:rsid w:val="006555CC"/>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981"/>
    <w:rsid w:val="00657B67"/>
    <w:rsid w:val="00657C75"/>
    <w:rsid w:val="0066017B"/>
    <w:rsid w:val="00660249"/>
    <w:rsid w:val="006603E1"/>
    <w:rsid w:val="00660B10"/>
    <w:rsid w:val="00660B78"/>
    <w:rsid w:val="00660D5C"/>
    <w:rsid w:val="00660EFC"/>
    <w:rsid w:val="00660F57"/>
    <w:rsid w:val="00661100"/>
    <w:rsid w:val="006612C0"/>
    <w:rsid w:val="00661400"/>
    <w:rsid w:val="00661490"/>
    <w:rsid w:val="0066150B"/>
    <w:rsid w:val="00661532"/>
    <w:rsid w:val="0066161C"/>
    <w:rsid w:val="00661AC9"/>
    <w:rsid w:val="0066208C"/>
    <w:rsid w:val="0066223A"/>
    <w:rsid w:val="00662AAC"/>
    <w:rsid w:val="00662B59"/>
    <w:rsid w:val="00662E4D"/>
    <w:rsid w:val="006634AE"/>
    <w:rsid w:val="00663866"/>
    <w:rsid w:val="00663978"/>
    <w:rsid w:val="00663C34"/>
    <w:rsid w:val="00663DC3"/>
    <w:rsid w:val="00663EC5"/>
    <w:rsid w:val="00664322"/>
    <w:rsid w:val="0066499A"/>
    <w:rsid w:val="00664A90"/>
    <w:rsid w:val="00664C8D"/>
    <w:rsid w:val="00664D40"/>
    <w:rsid w:val="00664DEC"/>
    <w:rsid w:val="00665373"/>
    <w:rsid w:val="00665516"/>
    <w:rsid w:val="006655F8"/>
    <w:rsid w:val="006658B6"/>
    <w:rsid w:val="0066590C"/>
    <w:rsid w:val="00665994"/>
    <w:rsid w:val="00665A69"/>
    <w:rsid w:val="00665A82"/>
    <w:rsid w:val="00665ABC"/>
    <w:rsid w:val="00665C71"/>
    <w:rsid w:val="00665D8C"/>
    <w:rsid w:val="00665FD0"/>
    <w:rsid w:val="0066601A"/>
    <w:rsid w:val="006665B3"/>
    <w:rsid w:val="006665DF"/>
    <w:rsid w:val="006665F6"/>
    <w:rsid w:val="006669E4"/>
    <w:rsid w:val="00666AC9"/>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790"/>
    <w:rsid w:val="0067299E"/>
    <w:rsid w:val="00672E3D"/>
    <w:rsid w:val="0067360C"/>
    <w:rsid w:val="006739D4"/>
    <w:rsid w:val="0067400B"/>
    <w:rsid w:val="00674307"/>
    <w:rsid w:val="006747EF"/>
    <w:rsid w:val="00674BB3"/>
    <w:rsid w:val="00674DAE"/>
    <w:rsid w:val="00674E48"/>
    <w:rsid w:val="00675130"/>
    <w:rsid w:val="00675401"/>
    <w:rsid w:val="0067554F"/>
    <w:rsid w:val="006756BC"/>
    <w:rsid w:val="006757B2"/>
    <w:rsid w:val="006757C2"/>
    <w:rsid w:val="00675933"/>
    <w:rsid w:val="00675D6E"/>
    <w:rsid w:val="00675FED"/>
    <w:rsid w:val="00676351"/>
    <w:rsid w:val="0067675C"/>
    <w:rsid w:val="00676D92"/>
    <w:rsid w:val="00676E61"/>
    <w:rsid w:val="00676F12"/>
    <w:rsid w:val="006770AA"/>
    <w:rsid w:val="00677388"/>
    <w:rsid w:val="006775EE"/>
    <w:rsid w:val="006779F2"/>
    <w:rsid w:val="00677A2E"/>
    <w:rsid w:val="00677BDA"/>
    <w:rsid w:val="006802C8"/>
    <w:rsid w:val="00680857"/>
    <w:rsid w:val="006808BF"/>
    <w:rsid w:val="00680953"/>
    <w:rsid w:val="0068099F"/>
    <w:rsid w:val="00680DC3"/>
    <w:rsid w:val="00680E6B"/>
    <w:rsid w:val="00681024"/>
    <w:rsid w:val="0068146B"/>
    <w:rsid w:val="0068162B"/>
    <w:rsid w:val="00681883"/>
    <w:rsid w:val="006819E3"/>
    <w:rsid w:val="00681A7B"/>
    <w:rsid w:val="00681AD7"/>
    <w:rsid w:val="00682209"/>
    <w:rsid w:val="00682598"/>
    <w:rsid w:val="00682CE0"/>
    <w:rsid w:val="006834FD"/>
    <w:rsid w:val="00683897"/>
    <w:rsid w:val="00683A3C"/>
    <w:rsid w:val="00683ABC"/>
    <w:rsid w:val="00684040"/>
    <w:rsid w:val="00684164"/>
    <w:rsid w:val="006844B2"/>
    <w:rsid w:val="00684925"/>
    <w:rsid w:val="00684961"/>
    <w:rsid w:val="00684D52"/>
    <w:rsid w:val="00685107"/>
    <w:rsid w:val="006851E0"/>
    <w:rsid w:val="00685359"/>
    <w:rsid w:val="00685508"/>
    <w:rsid w:val="006857CE"/>
    <w:rsid w:val="006859A2"/>
    <w:rsid w:val="006859A6"/>
    <w:rsid w:val="00686561"/>
    <w:rsid w:val="0068681F"/>
    <w:rsid w:val="00686E79"/>
    <w:rsid w:val="0068712A"/>
    <w:rsid w:val="00687148"/>
    <w:rsid w:val="00687345"/>
    <w:rsid w:val="00687405"/>
    <w:rsid w:val="00687515"/>
    <w:rsid w:val="00687631"/>
    <w:rsid w:val="00687812"/>
    <w:rsid w:val="00687F8C"/>
    <w:rsid w:val="006901B2"/>
    <w:rsid w:val="0069087A"/>
    <w:rsid w:val="006912FA"/>
    <w:rsid w:val="00691700"/>
    <w:rsid w:val="00691742"/>
    <w:rsid w:val="00691B3E"/>
    <w:rsid w:val="00691CD7"/>
    <w:rsid w:val="00691E4D"/>
    <w:rsid w:val="0069203C"/>
    <w:rsid w:val="006921B9"/>
    <w:rsid w:val="006923FD"/>
    <w:rsid w:val="00692808"/>
    <w:rsid w:val="0069285F"/>
    <w:rsid w:val="00692EAA"/>
    <w:rsid w:val="0069323C"/>
    <w:rsid w:val="00693297"/>
    <w:rsid w:val="00693726"/>
    <w:rsid w:val="00693753"/>
    <w:rsid w:val="0069390A"/>
    <w:rsid w:val="00693EF5"/>
    <w:rsid w:val="006949BC"/>
    <w:rsid w:val="00694C22"/>
    <w:rsid w:val="00694F8B"/>
    <w:rsid w:val="00694F8F"/>
    <w:rsid w:val="00694FB3"/>
    <w:rsid w:val="00695159"/>
    <w:rsid w:val="006951DF"/>
    <w:rsid w:val="00695386"/>
    <w:rsid w:val="0069553B"/>
    <w:rsid w:val="006958A0"/>
    <w:rsid w:val="00695C5E"/>
    <w:rsid w:val="00695F9F"/>
    <w:rsid w:val="0069613B"/>
    <w:rsid w:val="00696156"/>
    <w:rsid w:val="0069620C"/>
    <w:rsid w:val="00696815"/>
    <w:rsid w:val="0069685C"/>
    <w:rsid w:val="0069686B"/>
    <w:rsid w:val="00696D1E"/>
    <w:rsid w:val="00696D8C"/>
    <w:rsid w:val="00697380"/>
    <w:rsid w:val="006975F5"/>
    <w:rsid w:val="0069770B"/>
    <w:rsid w:val="0069771D"/>
    <w:rsid w:val="00697833"/>
    <w:rsid w:val="00697A6B"/>
    <w:rsid w:val="00697B28"/>
    <w:rsid w:val="00697D56"/>
    <w:rsid w:val="006A00C7"/>
    <w:rsid w:val="006A0361"/>
    <w:rsid w:val="006A06D2"/>
    <w:rsid w:val="006A088B"/>
    <w:rsid w:val="006A098A"/>
    <w:rsid w:val="006A177F"/>
    <w:rsid w:val="006A1790"/>
    <w:rsid w:val="006A199A"/>
    <w:rsid w:val="006A1CA6"/>
    <w:rsid w:val="006A1D29"/>
    <w:rsid w:val="006A1D84"/>
    <w:rsid w:val="006A1FFE"/>
    <w:rsid w:val="006A25FE"/>
    <w:rsid w:val="006A2BE8"/>
    <w:rsid w:val="006A2EA3"/>
    <w:rsid w:val="006A3113"/>
    <w:rsid w:val="006A3427"/>
    <w:rsid w:val="006A34A3"/>
    <w:rsid w:val="006A3568"/>
    <w:rsid w:val="006A35F3"/>
    <w:rsid w:val="006A3754"/>
    <w:rsid w:val="006A3873"/>
    <w:rsid w:val="006A387B"/>
    <w:rsid w:val="006A3B83"/>
    <w:rsid w:val="006A3C2B"/>
    <w:rsid w:val="006A3D11"/>
    <w:rsid w:val="006A3DA6"/>
    <w:rsid w:val="006A3E3D"/>
    <w:rsid w:val="006A3E47"/>
    <w:rsid w:val="006A4104"/>
    <w:rsid w:val="006A4DE4"/>
    <w:rsid w:val="006A529F"/>
    <w:rsid w:val="006A54EC"/>
    <w:rsid w:val="006A577A"/>
    <w:rsid w:val="006A5796"/>
    <w:rsid w:val="006A5878"/>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25B"/>
    <w:rsid w:val="006A7432"/>
    <w:rsid w:val="006A7668"/>
    <w:rsid w:val="006A7A25"/>
    <w:rsid w:val="006A7D5B"/>
    <w:rsid w:val="006B0113"/>
    <w:rsid w:val="006B02F7"/>
    <w:rsid w:val="006B05A2"/>
    <w:rsid w:val="006B0868"/>
    <w:rsid w:val="006B0966"/>
    <w:rsid w:val="006B09A2"/>
    <w:rsid w:val="006B0E7A"/>
    <w:rsid w:val="006B1659"/>
    <w:rsid w:val="006B167A"/>
    <w:rsid w:val="006B18B6"/>
    <w:rsid w:val="006B1A1B"/>
    <w:rsid w:val="006B1D3E"/>
    <w:rsid w:val="006B1D75"/>
    <w:rsid w:val="006B1DC9"/>
    <w:rsid w:val="006B208C"/>
    <w:rsid w:val="006B2662"/>
    <w:rsid w:val="006B277D"/>
    <w:rsid w:val="006B3339"/>
    <w:rsid w:val="006B395C"/>
    <w:rsid w:val="006B3E18"/>
    <w:rsid w:val="006B3E4A"/>
    <w:rsid w:val="006B42F9"/>
    <w:rsid w:val="006B4454"/>
    <w:rsid w:val="006B4B8A"/>
    <w:rsid w:val="006B5182"/>
    <w:rsid w:val="006B525B"/>
    <w:rsid w:val="006B5325"/>
    <w:rsid w:val="006B5358"/>
    <w:rsid w:val="006B563F"/>
    <w:rsid w:val="006B566F"/>
    <w:rsid w:val="006B585B"/>
    <w:rsid w:val="006B58BC"/>
    <w:rsid w:val="006B5CDA"/>
    <w:rsid w:val="006B5FF2"/>
    <w:rsid w:val="006B6386"/>
    <w:rsid w:val="006B647F"/>
    <w:rsid w:val="006B66E0"/>
    <w:rsid w:val="006B6923"/>
    <w:rsid w:val="006B6EB5"/>
    <w:rsid w:val="006B6EED"/>
    <w:rsid w:val="006B6FD3"/>
    <w:rsid w:val="006B76F3"/>
    <w:rsid w:val="006B79AF"/>
    <w:rsid w:val="006B7DB5"/>
    <w:rsid w:val="006C07B3"/>
    <w:rsid w:val="006C0B98"/>
    <w:rsid w:val="006C0BAE"/>
    <w:rsid w:val="006C0C3E"/>
    <w:rsid w:val="006C0FB3"/>
    <w:rsid w:val="006C1001"/>
    <w:rsid w:val="006C1233"/>
    <w:rsid w:val="006C125E"/>
    <w:rsid w:val="006C19A8"/>
    <w:rsid w:val="006C19D8"/>
    <w:rsid w:val="006C1CFE"/>
    <w:rsid w:val="006C1D9D"/>
    <w:rsid w:val="006C1DB3"/>
    <w:rsid w:val="006C1EE6"/>
    <w:rsid w:val="006C2003"/>
    <w:rsid w:val="006C2306"/>
    <w:rsid w:val="006C25D5"/>
    <w:rsid w:val="006C271F"/>
    <w:rsid w:val="006C29AF"/>
    <w:rsid w:val="006C2A83"/>
    <w:rsid w:val="006C2A9A"/>
    <w:rsid w:val="006C2AC0"/>
    <w:rsid w:val="006C2B07"/>
    <w:rsid w:val="006C2D36"/>
    <w:rsid w:val="006C2DC7"/>
    <w:rsid w:val="006C2FC2"/>
    <w:rsid w:val="006C3355"/>
    <w:rsid w:val="006C3604"/>
    <w:rsid w:val="006C39E4"/>
    <w:rsid w:val="006C42DB"/>
    <w:rsid w:val="006C4879"/>
    <w:rsid w:val="006C49C0"/>
    <w:rsid w:val="006C4D54"/>
    <w:rsid w:val="006C5133"/>
    <w:rsid w:val="006C513D"/>
    <w:rsid w:val="006C5288"/>
    <w:rsid w:val="006C549B"/>
    <w:rsid w:val="006C55D9"/>
    <w:rsid w:val="006C579E"/>
    <w:rsid w:val="006C5843"/>
    <w:rsid w:val="006C58AC"/>
    <w:rsid w:val="006C5980"/>
    <w:rsid w:val="006C5C5D"/>
    <w:rsid w:val="006C5D6B"/>
    <w:rsid w:val="006C6509"/>
    <w:rsid w:val="006C6868"/>
    <w:rsid w:val="006C6954"/>
    <w:rsid w:val="006C6996"/>
    <w:rsid w:val="006C69EB"/>
    <w:rsid w:val="006C6BE7"/>
    <w:rsid w:val="006C6CB2"/>
    <w:rsid w:val="006C743A"/>
    <w:rsid w:val="006C756E"/>
    <w:rsid w:val="006C7A18"/>
    <w:rsid w:val="006C7AB2"/>
    <w:rsid w:val="006C7C24"/>
    <w:rsid w:val="006C7CD9"/>
    <w:rsid w:val="006C7E4F"/>
    <w:rsid w:val="006D0097"/>
    <w:rsid w:val="006D04D0"/>
    <w:rsid w:val="006D0537"/>
    <w:rsid w:val="006D07EE"/>
    <w:rsid w:val="006D09AD"/>
    <w:rsid w:val="006D0CA0"/>
    <w:rsid w:val="006D0D29"/>
    <w:rsid w:val="006D117D"/>
    <w:rsid w:val="006D1568"/>
    <w:rsid w:val="006D16CE"/>
    <w:rsid w:val="006D1C20"/>
    <w:rsid w:val="006D1D83"/>
    <w:rsid w:val="006D1DCF"/>
    <w:rsid w:val="006D201A"/>
    <w:rsid w:val="006D2512"/>
    <w:rsid w:val="006D2795"/>
    <w:rsid w:val="006D2BD7"/>
    <w:rsid w:val="006D2F3E"/>
    <w:rsid w:val="006D2FBF"/>
    <w:rsid w:val="006D31D1"/>
    <w:rsid w:val="006D3253"/>
    <w:rsid w:val="006D37A8"/>
    <w:rsid w:val="006D45B0"/>
    <w:rsid w:val="006D4605"/>
    <w:rsid w:val="006D5646"/>
    <w:rsid w:val="006D5742"/>
    <w:rsid w:val="006D5B48"/>
    <w:rsid w:val="006D60FE"/>
    <w:rsid w:val="006D6216"/>
    <w:rsid w:val="006D62F0"/>
    <w:rsid w:val="006D6DED"/>
    <w:rsid w:val="006D7399"/>
    <w:rsid w:val="006D7625"/>
    <w:rsid w:val="006D76D7"/>
    <w:rsid w:val="006D78AC"/>
    <w:rsid w:val="006D78F0"/>
    <w:rsid w:val="006D7A79"/>
    <w:rsid w:val="006D7A8F"/>
    <w:rsid w:val="006D7F6F"/>
    <w:rsid w:val="006E008C"/>
    <w:rsid w:val="006E0123"/>
    <w:rsid w:val="006E01E8"/>
    <w:rsid w:val="006E0558"/>
    <w:rsid w:val="006E071F"/>
    <w:rsid w:val="006E085E"/>
    <w:rsid w:val="006E0953"/>
    <w:rsid w:val="006E098B"/>
    <w:rsid w:val="006E0A06"/>
    <w:rsid w:val="006E0ADE"/>
    <w:rsid w:val="006E0B9D"/>
    <w:rsid w:val="006E1082"/>
    <w:rsid w:val="006E1829"/>
    <w:rsid w:val="006E1988"/>
    <w:rsid w:val="006E1A8E"/>
    <w:rsid w:val="006E1AC3"/>
    <w:rsid w:val="006E1AF8"/>
    <w:rsid w:val="006E1CE9"/>
    <w:rsid w:val="006E1D6F"/>
    <w:rsid w:val="006E2D51"/>
    <w:rsid w:val="006E2DCC"/>
    <w:rsid w:val="006E2E70"/>
    <w:rsid w:val="006E2FF6"/>
    <w:rsid w:val="006E3246"/>
    <w:rsid w:val="006E3256"/>
    <w:rsid w:val="006E36CE"/>
    <w:rsid w:val="006E3964"/>
    <w:rsid w:val="006E40D0"/>
    <w:rsid w:val="006E4648"/>
    <w:rsid w:val="006E4773"/>
    <w:rsid w:val="006E4B29"/>
    <w:rsid w:val="006E4B6B"/>
    <w:rsid w:val="006E4B89"/>
    <w:rsid w:val="006E4C61"/>
    <w:rsid w:val="006E4D69"/>
    <w:rsid w:val="006E4EE6"/>
    <w:rsid w:val="006E51F2"/>
    <w:rsid w:val="006E532D"/>
    <w:rsid w:val="006E5A25"/>
    <w:rsid w:val="006E5AB2"/>
    <w:rsid w:val="006E5B43"/>
    <w:rsid w:val="006E60D1"/>
    <w:rsid w:val="006E610B"/>
    <w:rsid w:val="006E6163"/>
    <w:rsid w:val="006E68DE"/>
    <w:rsid w:val="006E6A98"/>
    <w:rsid w:val="006E6BCA"/>
    <w:rsid w:val="006E6BFF"/>
    <w:rsid w:val="006E6D57"/>
    <w:rsid w:val="006E7372"/>
    <w:rsid w:val="006E7514"/>
    <w:rsid w:val="006E7694"/>
    <w:rsid w:val="006E7C11"/>
    <w:rsid w:val="006E7C56"/>
    <w:rsid w:val="006E7D3E"/>
    <w:rsid w:val="006E7D86"/>
    <w:rsid w:val="006E7DB9"/>
    <w:rsid w:val="006E7EA6"/>
    <w:rsid w:val="006F01DB"/>
    <w:rsid w:val="006F0270"/>
    <w:rsid w:val="006F0300"/>
    <w:rsid w:val="006F0476"/>
    <w:rsid w:val="006F0478"/>
    <w:rsid w:val="006F08D7"/>
    <w:rsid w:val="006F0B86"/>
    <w:rsid w:val="006F0C32"/>
    <w:rsid w:val="006F0DE2"/>
    <w:rsid w:val="006F0F40"/>
    <w:rsid w:val="006F1473"/>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4D7B"/>
    <w:rsid w:val="006F51DB"/>
    <w:rsid w:val="006F548E"/>
    <w:rsid w:val="006F54B9"/>
    <w:rsid w:val="006F56D3"/>
    <w:rsid w:val="006F5E2C"/>
    <w:rsid w:val="006F5FEA"/>
    <w:rsid w:val="006F6619"/>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3D1"/>
    <w:rsid w:val="00702A13"/>
    <w:rsid w:val="00702AF1"/>
    <w:rsid w:val="00702BE8"/>
    <w:rsid w:val="00702EA0"/>
    <w:rsid w:val="00702F1A"/>
    <w:rsid w:val="007033DF"/>
    <w:rsid w:val="007037BD"/>
    <w:rsid w:val="0070389B"/>
    <w:rsid w:val="00703991"/>
    <w:rsid w:val="00703BDF"/>
    <w:rsid w:val="00703C36"/>
    <w:rsid w:val="00703C9A"/>
    <w:rsid w:val="00703F66"/>
    <w:rsid w:val="00703F68"/>
    <w:rsid w:val="007040A5"/>
    <w:rsid w:val="0070416C"/>
    <w:rsid w:val="00704588"/>
    <w:rsid w:val="007045E1"/>
    <w:rsid w:val="007046BA"/>
    <w:rsid w:val="007049B0"/>
    <w:rsid w:val="00704F06"/>
    <w:rsid w:val="00705316"/>
    <w:rsid w:val="007057F1"/>
    <w:rsid w:val="007058B1"/>
    <w:rsid w:val="0070596C"/>
    <w:rsid w:val="00705AA9"/>
    <w:rsid w:val="00705B0B"/>
    <w:rsid w:val="00705CD5"/>
    <w:rsid w:val="00705F3A"/>
    <w:rsid w:val="00706E77"/>
    <w:rsid w:val="00706FF3"/>
    <w:rsid w:val="007071B4"/>
    <w:rsid w:val="0070766B"/>
    <w:rsid w:val="007076B0"/>
    <w:rsid w:val="007077A4"/>
    <w:rsid w:val="007078A5"/>
    <w:rsid w:val="00707A48"/>
    <w:rsid w:val="00707BA4"/>
    <w:rsid w:val="00707C4E"/>
    <w:rsid w:val="00707EAC"/>
    <w:rsid w:val="0071007E"/>
    <w:rsid w:val="00710846"/>
    <w:rsid w:val="0071099D"/>
    <w:rsid w:val="007109C0"/>
    <w:rsid w:val="00710A99"/>
    <w:rsid w:val="00710AF1"/>
    <w:rsid w:val="00710CD8"/>
    <w:rsid w:val="00710E44"/>
    <w:rsid w:val="0071113A"/>
    <w:rsid w:val="0071120B"/>
    <w:rsid w:val="00711482"/>
    <w:rsid w:val="00711539"/>
    <w:rsid w:val="007116FB"/>
    <w:rsid w:val="0071176B"/>
    <w:rsid w:val="00711897"/>
    <w:rsid w:val="00711BD5"/>
    <w:rsid w:val="00711C5A"/>
    <w:rsid w:val="007123C2"/>
    <w:rsid w:val="0071253B"/>
    <w:rsid w:val="007126A6"/>
    <w:rsid w:val="00712913"/>
    <w:rsid w:val="00712D36"/>
    <w:rsid w:val="00712D5B"/>
    <w:rsid w:val="00712DDE"/>
    <w:rsid w:val="00712E15"/>
    <w:rsid w:val="007132A1"/>
    <w:rsid w:val="0071353B"/>
    <w:rsid w:val="007137B5"/>
    <w:rsid w:val="007137C3"/>
    <w:rsid w:val="00713896"/>
    <w:rsid w:val="007138B0"/>
    <w:rsid w:val="00713E85"/>
    <w:rsid w:val="007140F7"/>
    <w:rsid w:val="0071445E"/>
    <w:rsid w:val="00714889"/>
    <w:rsid w:val="00714EED"/>
    <w:rsid w:val="0071518C"/>
    <w:rsid w:val="00715428"/>
    <w:rsid w:val="00715430"/>
    <w:rsid w:val="0071544B"/>
    <w:rsid w:val="00715583"/>
    <w:rsid w:val="00715847"/>
    <w:rsid w:val="007158EC"/>
    <w:rsid w:val="00716033"/>
    <w:rsid w:val="0071634B"/>
    <w:rsid w:val="0071656D"/>
    <w:rsid w:val="0071677E"/>
    <w:rsid w:val="007167F7"/>
    <w:rsid w:val="007168C5"/>
    <w:rsid w:val="007168D8"/>
    <w:rsid w:val="00716A07"/>
    <w:rsid w:val="00716A52"/>
    <w:rsid w:val="00716BA2"/>
    <w:rsid w:val="00716FBB"/>
    <w:rsid w:val="0071768B"/>
    <w:rsid w:val="007176B0"/>
    <w:rsid w:val="0071778D"/>
    <w:rsid w:val="00717F53"/>
    <w:rsid w:val="0072004F"/>
    <w:rsid w:val="00720240"/>
    <w:rsid w:val="007205DF"/>
    <w:rsid w:val="007209D9"/>
    <w:rsid w:val="00720A7D"/>
    <w:rsid w:val="00720AEA"/>
    <w:rsid w:val="00720B32"/>
    <w:rsid w:val="00720C1E"/>
    <w:rsid w:val="00720DC6"/>
    <w:rsid w:val="0072107F"/>
    <w:rsid w:val="00721354"/>
    <w:rsid w:val="00721393"/>
    <w:rsid w:val="00721559"/>
    <w:rsid w:val="0072162A"/>
    <w:rsid w:val="00721780"/>
    <w:rsid w:val="00721ABB"/>
    <w:rsid w:val="00721B23"/>
    <w:rsid w:val="007223B8"/>
    <w:rsid w:val="007227A3"/>
    <w:rsid w:val="0072294B"/>
    <w:rsid w:val="00722A9F"/>
    <w:rsid w:val="00722BA9"/>
    <w:rsid w:val="00722D7C"/>
    <w:rsid w:val="00722FA7"/>
    <w:rsid w:val="00722FC1"/>
    <w:rsid w:val="007231D1"/>
    <w:rsid w:val="007232E0"/>
    <w:rsid w:val="0072340B"/>
    <w:rsid w:val="00723605"/>
    <w:rsid w:val="00723685"/>
    <w:rsid w:val="00723A1A"/>
    <w:rsid w:val="00723B83"/>
    <w:rsid w:val="00723CFD"/>
    <w:rsid w:val="007241FB"/>
    <w:rsid w:val="007242CC"/>
    <w:rsid w:val="007242D5"/>
    <w:rsid w:val="0072481B"/>
    <w:rsid w:val="007248D4"/>
    <w:rsid w:val="007249F8"/>
    <w:rsid w:val="00724D86"/>
    <w:rsid w:val="00724E46"/>
    <w:rsid w:val="00724FA3"/>
    <w:rsid w:val="0072517B"/>
    <w:rsid w:val="007252CF"/>
    <w:rsid w:val="00725487"/>
    <w:rsid w:val="00725AEC"/>
    <w:rsid w:val="00725B25"/>
    <w:rsid w:val="00725B59"/>
    <w:rsid w:val="0072603C"/>
    <w:rsid w:val="00726084"/>
    <w:rsid w:val="00726128"/>
    <w:rsid w:val="00726596"/>
    <w:rsid w:val="00726907"/>
    <w:rsid w:val="00726C77"/>
    <w:rsid w:val="00726ED8"/>
    <w:rsid w:val="00727272"/>
    <w:rsid w:val="007272AC"/>
    <w:rsid w:val="007272EB"/>
    <w:rsid w:val="00727345"/>
    <w:rsid w:val="00727402"/>
    <w:rsid w:val="00727833"/>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2806"/>
    <w:rsid w:val="00733253"/>
    <w:rsid w:val="007334B0"/>
    <w:rsid w:val="007334B5"/>
    <w:rsid w:val="007338D0"/>
    <w:rsid w:val="00733C06"/>
    <w:rsid w:val="00733C1D"/>
    <w:rsid w:val="00733F93"/>
    <w:rsid w:val="00733FA8"/>
    <w:rsid w:val="00734326"/>
    <w:rsid w:val="00734636"/>
    <w:rsid w:val="00734BCA"/>
    <w:rsid w:val="00734BF8"/>
    <w:rsid w:val="00734C35"/>
    <w:rsid w:val="00734DE1"/>
    <w:rsid w:val="00734EC8"/>
    <w:rsid w:val="00734F2C"/>
    <w:rsid w:val="0073510E"/>
    <w:rsid w:val="007351F2"/>
    <w:rsid w:val="00735503"/>
    <w:rsid w:val="00735555"/>
    <w:rsid w:val="0073596B"/>
    <w:rsid w:val="00735BA9"/>
    <w:rsid w:val="00735F78"/>
    <w:rsid w:val="007361E5"/>
    <w:rsid w:val="007362D2"/>
    <w:rsid w:val="007366E0"/>
    <w:rsid w:val="00736768"/>
    <w:rsid w:val="007368D8"/>
    <w:rsid w:val="00736996"/>
    <w:rsid w:val="00736B73"/>
    <w:rsid w:val="00736FC3"/>
    <w:rsid w:val="00736FE7"/>
    <w:rsid w:val="0073704F"/>
    <w:rsid w:val="00737B6D"/>
    <w:rsid w:val="00737C3F"/>
    <w:rsid w:val="00737C5D"/>
    <w:rsid w:val="00737DDD"/>
    <w:rsid w:val="00740278"/>
    <w:rsid w:val="0074036D"/>
    <w:rsid w:val="00740380"/>
    <w:rsid w:val="0074074D"/>
    <w:rsid w:val="00741727"/>
    <w:rsid w:val="00741741"/>
    <w:rsid w:val="00741767"/>
    <w:rsid w:val="007418E1"/>
    <w:rsid w:val="00741A27"/>
    <w:rsid w:val="00741B61"/>
    <w:rsid w:val="00741DEC"/>
    <w:rsid w:val="00742251"/>
    <w:rsid w:val="00742450"/>
    <w:rsid w:val="007424BB"/>
    <w:rsid w:val="007428CB"/>
    <w:rsid w:val="00742939"/>
    <w:rsid w:val="00742998"/>
    <w:rsid w:val="00742CCC"/>
    <w:rsid w:val="00742D63"/>
    <w:rsid w:val="0074346B"/>
    <w:rsid w:val="00743581"/>
    <w:rsid w:val="00743828"/>
    <w:rsid w:val="00743AB1"/>
    <w:rsid w:val="00743BBA"/>
    <w:rsid w:val="00744F06"/>
    <w:rsid w:val="00744F95"/>
    <w:rsid w:val="00744FAE"/>
    <w:rsid w:val="007453DF"/>
    <w:rsid w:val="00745C71"/>
    <w:rsid w:val="00745C88"/>
    <w:rsid w:val="00746011"/>
    <w:rsid w:val="007466E2"/>
    <w:rsid w:val="007467B2"/>
    <w:rsid w:val="0074690B"/>
    <w:rsid w:val="00746983"/>
    <w:rsid w:val="00746AF3"/>
    <w:rsid w:val="00746B5B"/>
    <w:rsid w:val="00746C1C"/>
    <w:rsid w:val="00747206"/>
    <w:rsid w:val="007474E4"/>
    <w:rsid w:val="00747B32"/>
    <w:rsid w:val="00747D79"/>
    <w:rsid w:val="00747E9E"/>
    <w:rsid w:val="00750149"/>
    <w:rsid w:val="007503F7"/>
    <w:rsid w:val="0075072E"/>
    <w:rsid w:val="0075077D"/>
    <w:rsid w:val="00750783"/>
    <w:rsid w:val="00750AE0"/>
    <w:rsid w:val="00751037"/>
    <w:rsid w:val="007511ED"/>
    <w:rsid w:val="0075136A"/>
    <w:rsid w:val="007515FF"/>
    <w:rsid w:val="00751850"/>
    <w:rsid w:val="00751B6D"/>
    <w:rsid w:val="00751B95"/>
    <w:rsid w:val="00751DA6"/>
    <w:rsid w:val="00751DCA"/>
    <w:rsid w:val="00751EBE"/>
    <w:rsid w:val="00751ED3"/>
    <w:rsid w:val="00751FB5"/>
    <w:rsid w:val="0075213C"/>
    <w:rsid w:val="00752752"/>
    <w:rsid w:val="00752A69"/>
    <w:rsid w:val="00752BB7"/>
    <w:rsid w:val="0075303A"/>
    <w:rsid w:val="00753223"/>
    <w:rsid w:val="007535F6"/>
    <w:rsid w:val="0075391F"/>
    <w:rsid w:val="00753A07"/>
    <w:rsid w:val="00753AB8"/>
    <w:rsid w:val="00753D67"/>
    <w:rsid w:val="00753FDB"/>
    <w:rsid w:val="007541E4"/>
    <w:rsid w:val="007549E7"/>
    <w:rsid w:val="00754BE2"/>
    <w:rsid w:val="00754D35"/>
    <w:rsid w:val="00754E3B"/>
    <w:rsid w:val="0075512D"/>
    <w:rsid w:val="007552C5"/>
    <w:rsid w:val="00755625"/>
    <w:rsid w:val="00755729"/>
    <w:rsid w:val="0075584A"/>
    <w:rsid w:val="0075604F"/>
    <w:rsid w:val="00756167"/>
    <w:rsid w:val="0075619A"/>
    <w:rsid w:val="007561F5"/>
    <w:rsid w:val="00756202"/>
    <w:rsid w:val="0075630D"/>
    <w:rsid w:val="007565C4"/>
    <w:rsid w:val="00756AAF"/>
    <w:rsid w:val="007573E1"/>
    <w:rsid w:val="00757856"/>
    <w:rsid w:val="00757910"/>
    <w:rsid w:val="007579BB"/>
    <w:rsid w:val="00760193"/>
    <w:rsid w:val="0076069D"/>
    <w:rsid w:val="00760C8C"/>
    <w:rsid w:val="007612B0"/>
    <w:rsid w:val="007612DB"/>
    <w:rsid w:val="0076134A"/>
    <w:rsid w:val="00761568"/>
    <w:rsid w:val="00762098"/>
    <w:rsid w:val="007620BC"/>
    <w:rsid w:val="0076231D"/>
    <w:rsid w:val="007624F8"/>
    <w:rsid w:val="0076254C"/>
    <w:rsid w:val="007625B0"/>
    <w:rsid w:val="007626FD"/>
    <w:rsid w:val="00762820"/>
    <w:rsid w:val="007629F9"/>
    <w:rsid w:val="00762B8D"/>
    <w:rsid w:val="00762BE4"/>
    <w:rsid w:val="0076353B"/>
    <w:rsid w:val="0076388C"/>
    <w:rsid w:val="00763E98"/>
    <w:rsid w:val="00763FD3"/>
    <w:rsid w:val="00763FD7"/>
    <w:rsid w:val="007641CD"/>
    <w:rsid w:val="00764206"/>
    <w:rsid w:val="007642A3"/>
    <w:rsid w:val="0076442D"/>
    <w:rsid w:val="0076457E"/>
    <w:rsid w:val="00764633"/>
    <w:rsid w:val="0076495C"/>
    <w:rsid w:val="00764CBF"/>
    <w:rsid w:val="00764E08"/>
    <w:rsid w:val="0076507D"/>
    <w:rsid w:val="007654B3"/>
    <w:rsid w:val="007658EB"/>
    <w:rsid w:val="00765B8A"/>
    <w:rsid w:val="00765FA3"/>
    <w:rsid w:val="007662A8"/>
    <w:rsid w:val="007662E9"/>
    <w:rsid w:val="007663AD"/>
    <w:rsid w:val="007664C4"/>
    <w:rsid w:val="00766548"/>
    <w:rsid w:val="007666B0"/>
    <w:rsid w:val="00766747"/>
    <w:rsid w:val="007667F7"/>
    <w:rsid w:val="007669B8"/>
    <w:rsid w:val="00766CFE"/>
    <w:rsid w:val="007673A1"/>
    <w:rsid w:val="007677E5"/>
    <w:rsid w:val="00767C56"/>
    <w:rsid w:val="007704BF"/>
    <w:rsid w:val="00770789"/>
    <w:rsid w:val="00770887"/>
    <w:rsid w:val="00770A06"/>
    <w:rsid w:val="00770A1A"/>
    <w:rsid w:val="00770D43"/>
    <w:rsid w:val="00770F94"/>
    <w:rsid w:val="007711CF"/>
    <w:rsid w:val="0077146E"/>
    <w:rsid w:val="00771531"/>
    <w:rsid w:val="00771543"/>
    <w:rsid w:val="007715C2"/>
    <w:rsid w:val="0077175D"/>
    <w:rsid w:val="00771BB8"/>
    <w:rsid w:val="00771DF5"/>
    <w:rsid w:val="00771F2D"/>
    <w:rsid w:val="00772211"/>
    <w:rsid w:val="00772249"/>
    <w:rsid w:val="00772ADF"/>
    <w:rsid w:val="00772B5B"/>
    <w:rsid w:val="00772BDE"/>
    <w:rsid w:val="00772E1B"/>
    <w:rsid w:val="0077303A"/>
    <w:rsid w:val="00773154"/>
    <w:rsid w:val="0077341E"/>
    <w:rsid w:val="00773891"/>
    <w:rsid w:val="00773A51"/>
    <w:rsid w:val="00773C9D"/>
    <w:rsid w:val="00774162"/>
    <w:rsid w:val="007744B9"/>
    <w:rsid w:val="00774542"/>
    <w:rsid w:val="007745F4"/>
    <w:rsid w:val="00774B47"/>
    <w:rsid w:val="00774B76"/>
    <w:rsid w:val="00774B91"/>
    <w:rsid w:val="00774C98"/>
    <w:rsid w:val="00774DF4"/>
    <w:rsid w:val="007753A8"/>
    <w:rsid w:val="007754B6"/>
    <w:rsid w:val="00775865"/>
    <w:rsid w:val="00775BF8"/>
    <w:rsid w:val="00775C33"/>
    <w:rsid w:val="00775DFB"/>
    <w:rsid w:val="0077643C"/>
    <w:rsid w:val="00776570"/>
    <w:rsid w:val="00776831"/>
    <w:rsid w:val="00777043"/>
    <w:rsid w:val="007770AB"/>
    <w:rsid w:val="0077712F"/>
    <w:rsid w:val="007775F0"/>
    <w:rsid w:val="007778AD"/>
    <w:rsid w:val="00777A18"/>
    <w:rsid w:val="00777B5E"/>
    <w:rsid w:val="00777C2C"/>
    <w:rsid w:val="00777D57"/>
    <w:rsid w:val="00777F2D"/>
    <w:rsid w:val="007801AC"/>
    <w:rsid w:val="0078058D"/>
    <w:rsid w:val="0078062D"/>
    <w:rsid w:val="00780974"/>
    <w:rsid w:val="00780E29"/>
    <w:rsid w:val="0078151F"/>
    <w:rsid w:val="00781938"/>
    <w:rsid w:val="00781BD0"/>
    <w:rsid w:val="00781E1C"/>
    <w:rsid w:val="00781F40"/>
    <w:rsid w:val="007821A5"/>
    <w:rsid w:val="007824C6"/>
    <w:rsid w:val="00782660"/>
    <w:rsid w:val="007828A6"/>
    <w:rsid w:val="007828C1"/>
    <w:rsid w:val="00782FDD"/>
    <w:rsid w:val="00783030"/>
    <w:rsid w:val="0078305C"/>
    <w:rsid w:val="007830D6"/>
    <w:rsid w:val="007833BB"/>
    <w:rsid w:val="0078347A"/>
    <w:rsid w:val="00783537"/>
    <w:rsid w:val="0078359F"/>
    <w:rsid w:val="00783AB4"/>
    <w:rsid w:val="00783B33"/>
    <w:rsid w:val="00783B59"/>
    <w:rsid w:val="00783F01"/>
    <w:rsid w:val="00784198"/>
    <w:rsid w:val="007842B2"/>
    <w:rsid w:val="00784716"/>
    <w:rsid w:val="007849CA"/>
    <w:rsid w:val="00784A16"/>
    <w:rsid w:val="00784A20"/>
    <w:rsid w:val="0078500C"/>
    <w:rsid w:val="007852E3"/>
    <w:rsid w:val="00785354"/>
    <w:rsid w:val="007865BC"/>
    <w:rsid w:val="007866A7"/>
    <w:rsid w:val="0078690B"/>
    <w:rsid w:val="00786CCB"/>
    <w:rsid w:val="00787038"/>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CCA"/>
    <w:rsid w:val="00791E84"/>
    <w:rsid w:val="00791FEC"/>
    <w:rsid w:val="007924AC"/>
    <w:rsid w:val="00792923"/>
    <w:rsid w:val="00792958"/>
    <w:rsid w:val="00792994"/>
    <w:rsid w:val="00792B2F"/>
    <w:rsid w:val="00792C98"/>
    <w:rsid w:val="00792D12"/>
    <w:rsid w:val="00792D2C"/>
    <w:rsid w:val="00792FD0"/>
    <w:rsid w:val="00793277"/>
    <w:rsid w:val="00793471"/>
    <w:rsid w:val="007936BB"/>
    <w:rsid w:val="00793A1A"/>
    <w:rsid w:val="00793BCF"/>
    <w:rsid w:val="00794196"/>
    <w:rsid w:val="00794585"/>
    <w:rsid w:val="00794822"/>
    <w:rsid w:val="0079498D"/>
    <w:rsid w:val="00794A37"/>
    <w:rsid w:val="00794BF8"/>
    <w:rsid w:val="00794C31"/>
    <w:rsid w:val="00794E06"/>
    <w:rsid w:val="00794EDF"/>
    <w:rsid w:val="00795301"/>
    <w:rsid w:val="00795354"/>
    <w:rsid w:val="00795655"/>
    <w:rsid w:val="0079574A"/>
    <w:rsid w:val="00795903"/>
    <w:rsid w:val="007959CB"/>
    <w:rsid w:val="00795D79"/>
    <w:rsid w:val="007966CE"/>
    <w:rsid w:val="00796B26"/>
    <w:rsid w:val="00796B73"/>
    <w:rsid w:val="00796BC2"/>
    <w:rsid w:val="00796C16"/>
    <w:rsid w:val="00796D0E"/>
    <w:rsid w:val="00796D1B"/>
    <w:rsid w:val="00796D24"/>
    <w:rsid w:val="00796F00"/>
    <w:rsid w:val="00796F26"/>
    <w:rsid w:val="0079702A"/>
    <w:rsid w:val="007970DB"/>
    <w:rsid w:val="007979A8"/>
    <w:rsid w:val="00797A10"/>
    <w:rsid w:val="00797A40"/>
    <w:rsid w:val="00797A61"/>
    <w:rsid w:val="00797C45"/>
    <w:rsid w:val="00797FEC"/>
    <w:rsid w:val="007A012B"/>
    <w:rsid w:val="007A0163"/>
    <w:rsid w:val="007A0378"/>
    <w:rsid w:val="007A03A5"/>
    <w:rsid w:val="007A047D"/>
    <w:rsid w:val="007A05FB"/>
    <w:rsid w:val="007A0719"/>
    <w:rsid w:val="007A0766"/>
    <w:rsid w:val="007A0A8A"/>
    <w:rsid w:val="007A0AE9"/>
    <w:rsid w:val="007A0CEA"/>
    <w:rsid w:val="007A1062"/>
    <w:rsid w:val="007A10EB"/>
    <w:rsid w:val="007A1712"/>
    <w:rsid w:val="007A18A1"/>
    <w:rsid w:val="007A199B"/>
    <w:rsid w:val="007A19AB"/>
    <w:rsid w:val="007A1B02"/>
    <w:rsid w:val="007A212B"/>
    <w:rsid w:val="007A26EF"/>
    <w:rsid w:val="007A2AA8"/>
    <w:rsid w:val="007A2B3A"/>
    <w:rsid w:val="007A2B5C"/>
    <w:rsid w:val="007A2C5E"/>
    <w:rsid w:val="007A2EA2"/>
    <w:rsid w:val="007A32D7"/>
    <w:rsid w:val="007A34BD"/>
    <w:rsid w:val="007A35FC"/>
    <w:rsid w:val="007A3C86"/>
    <w:rsid w:val="007A400A"/>
    <w:rsid w:val="007A4210"/>
    <w:rsid w:val="007A42CB"/>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529"/>
    <w:rsid w:val="007A665F"/>
    <w:rsid w:val="007A6803"/>
    <w:rsid w:val="007A6897"/>
    <w:rsid w:val="007A698E"/>
    <w:rsid w:val="007A6CB2"/>
    <w:rsid w:val="007A6F07"/>
    <w:rsid w:val="007A706D"/>
    <w:rsid w:val="007A7123"/>
    <w:rsid w:val="007A747C"/>
    <w:rsid w:val="007A7789"/>
    <w:rsid w:val="007A78A3"/>
    <w:rsid w:val="007A79BC"/>
    <w:rsid w:val="007B0059"/>
    <w:rsid w:val="007B0473"/>
    <w:rsid w:val="007B0AD1"/>
    <w:rsid w:val="007B0B49"/>
    <w:rsid w:val="007B0D53"/>
    <w:rsid w:val="007B0EEF"/>
    <w:rsid w:val="007B107C"/>
    <w:rsid w:val="007B12A7"/>
    <w:rsid w:val="007B1325"/>
    <w:rsid w:val="007B1487"/>
    <w:rsid w:val="007B1923"/>
    <w:rsid w:val="007B1AED"/>
    <w:rsid w:val="007B1EF4"/>
    <w:rsid w:val="007B1FE5"/>
    <w:rsid w:val="007B1FFD"/>
    <w:rsid w:val="007B21AA"/>
    <w:rsid w:val="007B22E3"/>
    <w:rsid w:val="007B2820"/>
    <w:rsid w:val="007B2C63"/>
    <w:rsid w:val="007B2C87"/>
    <w:rsid w:val="007B33EA"/>
    <w:rsid w:val="007B3651"/>
    <w:rsid w:val="007B3A10"/>
    <w:rsid w:val="007B3BFB"/>
    <w:rsid w:val="007B3E5F"/>
    <w:rsid w:val="007B3FE7"/>
    <w:rsid w:val="007B427E"/>
    <w:rsid w:val="007B4550"/>
    <w:rsid w:val="007B47C7"/>
    <w:rsid w:val="007B49B5"/>
    <w:rsid w:val="007B4CD2"/>
    <w:rsid w:val="007B4DC6"/>
    <w:rsid w:val="007B5277"/>
    <w:rsid w:val="007B52F6"/>
    <w:rsid w:val="007B5732"/>
    <w:rsid w:val="007B5817"/>
    <w:rsid w:val="007B58A2"/>
    <w:rsid w:val="007B5B8B"/>
    <w:rsid w:val="007B5C7A"/>
    <w:rsid w:val="007B5D5A"/>
    <w:rsid w:val="007B60CC"/>
    <w:rsid w:val="007B6401"/>
    <w:rsid w:val="007B67B6"/>
    <w:rsid w:val="007B689A"/>
    <w:rsid w:val="007B6DB4"/>
    <w:rsid w:val="007B70CD"/>
    <w:rsid w:val="007B719F"/>
    <w:rsid w:val="007B73B8"/>
    <w:rsid w:val="007B7402"/>
    <w:rsid w:val="007B75CE"/>
    <w:rsid w:val="007B7D95"/>
    <w:rsid w:val="007C0103"/>
    <w:rsid w:val="007C05CD"/>
    <w:rsid w:val="007C07E2"/>
    <w:rsid w:val="007C0830"/>
    <w:rsid w:val="007C0AAE"/>
    <w:rsid w:val="007C0D6A"/>
    <w:rsid w:val="007C1059"/>
    <w:rsid w:val="007C1143"/>
    <w:rsid w:val="007C11B1"/>
    <w:rsid w:val="007C12B1"/>
    <w:rsid w:val="007C148E"/>
    <w:rsid w:val="007C16DD"/>
    <w:rsid w:val="007C17E5"/>
    <w:rsid w:val="007C1B7C"/>
    <w:rsid w:val="007C1BF3"/>
    <w:rsid w:val="007C1C67"/>
    <w:rsid w:val="007C1F2F"/>
    <w:rsid w:val="007C205A"/>
    <w:rsid w:val="007C2356"/>
    <w:rsid w:val="007C2362"/>
    <w:rsid w:val="007C2FEE"/>
    <w:rsid w:val="007C305D"/>
    <w:rsid w:val="007C3172"/>
    <w:rsid w:val="007C37F8"/>
    <w:rsid w:val="007C3913"/>
    <w:rsid w:val="007C3B25"/>
    <w:rsid w:val="007C3BEC"/>
    <w:rsid w:val="007C3E02"/>
    <w:rsid w:val="007C3FA5"/>
    <w:rsid w:val="007C40DF"/>
    <w:rsid w:val="007C40E9"/>
    <w:rsid w:val="007C4430"/>
    <w:rsid w:val="007C4621"/>
    <w:rsid w:val="007C463A"/>
    <w:rsid w:val="007C4672"/>
    <w:rsid w:val="007C4C87"/>
    <w:rsid w:val="007C4D36"/>
    <w:rsid w:val="007C4D3B"/>
    <w:rsid w:val="007C507C"/>
    <w:rsid w:val="007C5159"/>
    <w:rsid w:val="007C53F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D5F"/>
    <w:rsid w:val="007C6E5F"/>
    <w:rsid w:val="007C6F17"/>
    <w:rsid w:val="007C6F5B"/>
    <w:rsid w:val="007C755A"/>
    <w:rsid w:val="007C76A4"/>
    <w:rsid w:val="007C7C88"/>
    <w:rsid w:val="007C7D69"/>
    <w:rsid w:val="007C7E8B"/>
    <w:rsid w:val="007D0158"/>
    <w:rsid w:val="007D01ED"/>
    <w:rsid w:val="007D0811"/>
    <w:rsid w:val="007D084B"/>
    <w:rsid w:val="007D0B79"/>
    <w:rsid w:val="007D0C3D"/>
    <w:rsid w:val="007D0F3E"/>
    <w:rsid w:val="007D1687"/>
    <w:rsid w:val="007D1A97"/>
    <w:rsid w:val="007D1AFC"/>
    <w:rsid w:val="007D1C9C"/>
    <w:rsid w:val="007D1E9D"/>
    <w:rsid w:val="007D2313"/>
    <w:rsid w:val="007D2371"/>
    <w:rsid w:val="007D2924"/>
    <w:rsid w:val="007D3237"/>
    <w:rsid w:val="007D34E7"/>
    <w:rsid w:val="007D3636"/>
    <w:rsid w:val="007D363F"/>
    <w:rsid w:val="007D36A2"/>
    <w:rsid w:val="007D36E0"/>
    <w:rsid w:val="007D3730"/>
    <w:rsid w:val="007D38D1"/>
    <w:rsid w:val="007D3B56"/>
    <w:rsid w:val="007D3B59"/>
    <w:rsid w:val="007D3D46"/>
    <w:rsid w:val="007D3E6C"/>
    <w:rsid w:val="007D3FCB"/>
    <w:rsid w:val="007D404E"/>
    <w:rsid w:val="007D4066"/>
    <w:rsid w:val="007D4269"/>
    <w:rsid w:val="007D4291"/>
    <w:rsid w:val="007D448A"/>
    <w:rsid w:val="007D487A"/>
    <w:rsid w:val="007D4930"/>
    <w:rsid w:val="007D49E6"/>
    <w:rsid w:val="007D4A3D"/>
    <w:rsid w:val="007D4CC4"/>
    <w:rsid w:val="007D4F1F"/>
    <w:rsid w:val="007D528F"/>
    <w:rsid w:val="007D5754"/>
    <w:rsid w:val="007D5A58"/>
    <w:rsid w:val="007D5A7F"/>
    <w:rsid w:val="007D5C43"/>
    <w:rsid w:val="007D5CC5"/>
    <w:rsid w:val="007D5D74"/>
    <w:rsid w:val="007D5E2A"/>
    <w:rsid w:val="007D6395"/>
    <w:rsid w:val="007D6540"/>
    <w:rsid w:val="007D6653"/>
    <w:rsid w:val="007D6A20"/>
    <w:rsid w:val="007D6BF8"/>
    <w:rsid w:val="007D708C"/>
    <w:rsid w:val="007D740E"/>
    <w:rsid w:val="007D7469"/>
    <w:rsid w:val="007D74D3"/>
    <w:rsid w:val="007D79B9"/>
    <w:rsid w:val="007D7C13"/>
    <w:rsid w:val="007E0934"/>
    <w:rsid w:val="007E09ED"/>
    <w:rsid w:val="007E0D86"/>
    <w:rsid w:val="007E1029"/>
    <w:rsid w:val="007E127A"/>
    <w:rsid w:val="007E1496"/>
    <w:rsid w:val="007E14DF"/>
    <w:rsid w:val="007E1616"/>
    <w:rsid w:val="007E161B"/>
    <w:rsid w:val="007E1851"/>
    <w:rsid w:val="007E1C9C"/>
    <w:rsid w:val="007E1F7B"/>
    <w:rsid w:val="007E2298"/>
    <w:rsid w:val="007E2395"/>
    <w:rsid w:val="007E2678"/>
    <w:rsid w:val="007E2DA2"/>
    <w:rsid w:val="007E3804"/>
    <w:rsid w:val="007E3DBE"/>
    <w:rsid w:val="007E4380"/>
    <w:rsid w:val="007E475D"/>
    <w:rsid w:val="007E4832"/>
    <w:rsid w:val="007E4CE7"/>
    <w:rsid w:val="007E52EB"/>
    <w:rsid w:val="007E597D"/>
    <w:rsid w:val="007E5BBB"/>
    <w:rsid w:val="007E5E90"/>
    <w:rsid w:val="007E652A"/>
    <w:rsid w:val="007E65FF"/>
    <w:rsid w:val="007E664B"/>
    <w:rsid w:val="007E685D"/>
    <w:rsid w:val="007E6A3C"/>
    <w:rsid w:val="007E6CC8"/>
    <w:rsid w:val="007E75CC"/>
    <w:rsid w:val="007E75E7"/>
    <w:rsid w:val="007E76AE"/>
    <w:rsid w:val="007E782A"/>
    <w:rsid w:val="007E7AF1"/>
    <w:rsid w:val="007E7C38"/>
    <w:rsid w:val="007F013E"/>
    <w:rsid w:val="007F0401"/>
    <w:rsid w:val="007F063A"/>
    <w:rsid w:val="007F06BA"/>
    <w:rsid w:val="007F0706"/>
    <w:rsid w:val="007F07AA"/>
    <w:rsid w:val="007F08CE"/>
    <w:rsid w:val="007F097A"/>
    <w:rsid w:val="007F0A29"/>
    <w:rsid w:val="007F0BE9"/>
    <w:rsid w:val="007F10C6"/>
    <w:rsid w:val="007F1123"/>
    <w:rsid w:val="007F1273"/>
    <w:rsid w:val="007F129C"/>
    <w:rsid w:val="007F1390"/>
    <w:rsid w:val="007F16BD"/>
    <w:rsid w:val="007F17E9"/>
    <w:rsid w:val="007F17FF"/>
    <w:rsid w:val="007F191D"/>
    <w:rsid w:val="007F1B51"/>
    <w:rsid w:val="007F1D5E"/>
    <w:rsid w:val="007F2255"/>
    <w:rsid w:val="007F22F4"/>
    <w:rsid w:val="007F232F"/>
    <w:rsid w:val="007F233A"/>
    <w:rsid w:val="007F28E6"/>
    <w:rsid w:val="007F2960"/>
    <w:rsid w:val="007F2B5B"/>
    <w:rsid w:val="007F2D68"/>
    <w:rsid w:val="007F2F84"/>
    <w:rsid w:val="007F3048"/>
    <w:rsid w:val="007F3293"/>
    <w:rsid w:val="007F3351"/>
    <w:rsid w:val="007F34E3"/>
    <w:rsid w:val="007F3C43"/>
    <w:rsid w:val="007F3C4C"/>
    <w:rsid w:val="007F434A"/>
    <w:rsid w:val="007F477C"/>
    <w:rsid w:val="007F4935"/>
    <w:rsid w:val="007F4AD0"/>
    <w:rsid w:val="007F4FA0"/>
    <w:rsid w:val="007F50C4"/>
    <w:rsid w:val="007F51EF"/>
    <w:rsid w:val="007F529E"/>
    <w:rsid w:val="007F5FB8"/>
    <w:rsid w:val="007F6472"/>
    <w:rsid w:val="007F6716"/>
    <w:rsid w:val="007F69F2"/>
    <w:rsid w:val="007F6FD8"/>
    <w:rsid w:val="007F72BF"/>
    <w:rsid w:val="007F7898"/>
    <w:rsid w:val="007F7998"/>
    <w:rsid w:val="007F7B66"/>
    <w:rsid w:val="007F7C65"/>
    <w:rsid w:val="007F7F51"/>
    <w:rsid w:val="00800144"/>
    <w:rsid w:val="00800379"/>
    <w:rsid w:val="00800495"/>
    <w:rsid w:val="008005F9"/>
    <w:rsid w:val="00800BA9"/>
    <w:rsid w:val="00800C99"/>
    <w:rsid w:val="00800EBA"/>
    <w:rsid w:val="00800FF0"/>
    <w:rsid w:val="0080116D"/>
    <w:rsid w:val="0080126C"/>
    <w:rsid w:val="00801918"/>
    <w:rsid w:val="008019E7"/>
    <w:rsid w:val="00801D62"/>
    <w:rsid w:val="0080210C"/>
    <w:rsid w:val="008025C6"/>
    <w:rsid w:val="00802703"/>
    <w:rsid w:val="008028C8"/>
    <w:rsid w:val="00802B81"/>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32D"/>
    <w:rsid w:val="00805777"/>
    <w:rsid w:val="00805B8B"/>
    <w:rsid w:val="00805B9F"/>
    <w:rsid w:val="00805F08"/>
    <w:rsid w:val="008061DA"/>
    <w:rsid w:val="00806250"/>
    <w:rsid w:val="008063DA"/>
    <w:rsid w:val="00806777"/>
    <w:rsid w:val="00806CED"/>
    <w:rsid w:val="008070D0"/>
    <w:rsid w:val="00807D34"/>
    <w:rsid w:val="00807F85"/>
    <w:rsid w:val="00810656"/>
    <w:rsid w:val="008109F0"/>
    <w:rsid w:val="00810E05"/>
    <w:rsid w:val="00811170"/>
    <w:rsid w:val="00811661"/>
    <w:rsid w:val="008116C8"/>
    <w:rsid w:val="00811B82"/>
    <w:rsid w:val="0081201B"/>
    <w:rsid w:val="008121D4"/>
    <w:rsid w:val="008122B5"/>
    <w:rsid w:val="008126BC"/>
    <w:rsid w:val="00812801"/>
    <w:rsid w:val="008128BE"/>
    <w:rsid w:val="00812964"/>
    <w:rsid w:val="008129A8"/>
    <w:rsid w:val="00812AE2"/>
    <w:rsid w:val="00812B14"/>
    <w:rsid w:val="00812DAC"/>
    <w:rsid w:val="00812EEF"/>
    <w:rsid w:val="00812FE7"/>
    <w:rsid w:val="00813138"/>
    <w:rsid w:val="00813276"/>
    <w:rsid w:val="008135CF"/>
    <w:rsid w:val="00813DCA"/>
    <w:rsid w:val="00813E59"/>
    <w:rsid w:val="00813EEA"/>
    <w:rsid w:val="00814408"/>
    <w:rsid w:val="008146DB"/>
    <w:rsid w:val="00814899"/>
    <w:rsid w:val="00814D49"/>
    <w:rsid w:val="0081512F"/>
    <w:rsid w:val="00815271"/>
    <w:rsid w:val="00815527"/>
    <w:rsid w:val="0081554E"/>
    <w:rsid w:val="008155FD"/>
    <w:rsid w:val="00815827"/>
    <w:rsid w:val="00815B58"/>
    <w:rsid w:val="00815C3F"/>
    <w:rsid w:val="0081621D"/>
    <w:rsid w:val="008162BF"/>
    <w:rsid w:val="00816601"/>
    <w:rsid w:val="00816689"/>
    <w:rsid w:val="00816853"/>
    <w:rsid w:val="008168D9"/>
    <w:rsid w:val="00816977"/>
    <w:rsid w:val="00816DFB"/>
    <w:rsid w:val="008171AC"/>
    <w:rsid w:val="0081730F"/>
    <w:rsid w:val="00817340"/>
    <w:rsid w:val="0081735A"/>
    <w:rsid w:val="0081737D"/>
    <w:rsid w:val="008173C4"/>
    <w:rsid w:val="0081761B"/>
    <w:rsid w:val="00817647"/>
    <w:rsid w:val="0081769E"/>
    <w:rsid w:val="00817801"/>
    <w:rsid w:val="00817C56"/>
    <w:rsid w:val="00817DA8"/>
    <w:rsid w:val="00817F0B"/>
    <w:rsid w:val="0082052E"/>
    <w:rsid w:val="00820548"/>
    <w:rsid w:val="00820808"/>
    <w:rsid w:val="008209F9"/>
    <w:rsid w:val="00821261"/>
    <w:rsid w:val="00821471"/>
    <w:rsid w:val="008214DF"/>
    <w:rsid w:val="008215EF"/>
    <w:rsid w:val="008216D1"/>
    <w:rsid w:val="0082175D"/>
    <w:rsid w:val="00821862"/>
    <w:rsid w:val="008218B0"/>
    <w:rsid w:val="008219EE"/>
    <w:rsid w:val="00821C7C"/>
    <w:rsid w:val="00821DD6"/>
    <w:rsid w:val="00822185"/>
    <w:rsid w:val="00822200"/>
    <w:rsid w:val="00822A45"/>
    <w:rsid w:val="00822B63"/>
    <w:rsid w:val="00822D3D"/>
    <w:rsid w:val="008230A6"/>
    <w:rsid w:val="008232FC"/>
    <w:rsid w:val="008235A2"/>
    <w:rsid w:val="00823849"/>
    <w:rsid w:val="00823E61"/>
    <w:rsid w:val="0082433F"/>
    <w:rsid w:val="00824829"/>
    <w:rsid w:val="008249FD"/>
    <w:rsid w:val="00824BD0"/>
    <w:rsid w:val="00824C07"/>
    <w:rsid w:val="00824D1A"/>
    <w:rsid w:val="00824EA2"/>
    <w:rsid w:val="008252BD"/>
    <w:rsid w:val="00825785"/>
    <w:rsid w:val="00825AAF"/>
    <w:rsid w:val="00826073"/>
    <w:rsid w:val="00826078"/>
    <w:rsid w:val="0082628C"/>
    <w:rsid w:val="0082655D"/>
    <w:rsid w:val="008266B4"/>
    <w:rsid w:val="00826912"/>
    <w:rsid w:val="0082695A"/>
    <w:rsid w:val="00826BE6"/>
    <w:rsid w:val="008272BF"/>
    <w:rsid w:val="008272EC"/>
    <w:rsid w:val="00827644"/>
    <w:rsid w:val="00827944"/>
    <w:rsid w:val="00827B5E"/>
    <w:rsid w:val="008303E5"/>
    <w:rsid w:val="00830584"/>
    <w:rsid w:val="00830886"/>
    <w:rsid w:val="00830AB7"/>
    <w:rsid w:val="00830B78"/>
    <w:rsid w:val="00830EC2"/>
    <w:rsid w:val="00830F02"/>
    <w:rsid w:val="00831007"/>
    <w:rsid w:val="008312CB"/>
    <w:rsid w:val="0083138D"/>
    <w:rsid w:val="00831398"/>
    <w:rsid w:val="00831445"/>
    <w:rsid w:val="008318AA"/>
    <w:rsid w:val="00831D2C"/>
    <w:rsid w:val="008321A7"/>
    <w:rsid w:val="0083244C"/>
    <w:rsid w:val="008324A0"/>
    <w:rsid w:val="008325B9"/>
    <w:rsid w:val="0083298F"/>
    <w:rsid w:val="00832AAD"/>
    <w:rsid w:val="00832BE5"/>
    <w:rsid w:val="00832EC0"/>
    <w:rsid w:val="00833120"/>
    <w:rsid w:val="00833615"/>
    <w:rsid w:val="00833CF6"/>
    <w:rsid w:val="008340F5"/>
    <w:rsid w:val="0083450F"/>
    <w:rsid w:val="008346AA"/>
    <w:rsid w:val="00835325"/>
    <w:rsid w:val="00835B1C"/>
    <w:rsid w:val="00835EAC"/>
    <w:rsid w:val="00835FDF"/>
    <w:rsid w:val="00836393"/>
    <w:rsid w:val="00836578"/>
    <w:rsid w:val="00836803"/>
    <w:rsid w:val="008368AD"/>
    <w:rsid w:val="00836990"/>
    <w:rsid w:val="008369BF"/>
    <w:rsid w:val="00836B9B"/>
    <w:rsid w:val="00836C02"/>
    <w:rsid w:val="00836CD6"/>
    <w:rsid w:val="00837564"/>
    <w:rsid w:val="0083776B"/>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1BA"/>
    <w:rsid w:val="00843268"/>
    <w:rsid w:val="008436C4"/>
    <w:rsid w:val="00843DE5"/>
    <w:rsid w:val="00844359"/>
    <w:rsid w:val="008444F6"/>
    <w:rsid w:val="0084496A"/>
    <w:rsid w:val="00844A68"/>
    <w:rsid w:val="00844D7B"/>
    <w:rsid w:val="00845168"/>
    <w:rsid w:val="00845800"/>
    <w:rsid w:val="008459F6"/>
    <w:rsid w:val="00845B65"/>
    <w:rsid w:val="00845F74"/>
    <w:rsid w:val="00846039"/>
    <w:rsid w:val="00846196"/>
    <w:rsid w:val="00846251"/>
    <w:rsid w:val="00846289"/>
    <w:rsid w:val="00846442"/>
    <w:rsid w:val="008467AE"/>
    <w:rsid w:val="00846A3E"/>
    <w:rsid w:val="00846C8E"/>
    <w:rsid w:val="00846FA4"/>
    <w:rsid w:val="00847067"/>
    <w:rsid w:val="00847096"/>
    <w:rsid w:val="0084759C"/>
    <w:rsid w:val="008476A4"/>
    <w:rsid w:val="008478D9"/>
    <w:rsid w:val="0085019F"/>
    <w:rsid w:val="0085067A"/>
    <w:rsid w:val="008506E9"/>
    <w:rsid w:val="008508A5"/>
    <w:rsid w:val="008508F2"/>
    <w:rsid w:val="008509AA"/>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38C"/>
    <w:rsid w:val="00852850"/>
    <w:rsid w:val="008528A0"/>
    <w:rsid w:val="00852A5B"/>
    <w:rsid w:val="00852AAA"/>
    <w:rsid w:val="00853B79"/>
    <w:rsid w:val="00853E39"/>
    <w:rsid w:val="0085415E"/>
    <w:rsid w:val="008541E2"/>
    <w:rsid w:val="008542C9"/>
    <w:rsid w:val="008544CB"/>
    <w:rsid w:val="008545FF"/>
    <w:rsid w:val="008547EA"/>
    <w:rsid w:val="00854800"/>
    <w:rsid w:val="00854AB9"/>
    <w:rsid w:val="00854B58"/>
    <w:rsid w:val="00854B9E"/>
    <w:rsid w:val="00854E2B"/>
    <w:rsid w:val="008558F0"/>
    <w:rsid w:val="00855DED"/>
    <w:rsid w:val="00855EF0"/>
    <w:rsid w:val="008560DD"/>
    <w:rsid w:val="00856858"/>
    <w:rsid w:val="00856AC6"/>
    <w:rsid w:val="00856F54"/>
    <w:rsid w:val="00857212"/>
    <w:rsid w:val="008572C2"/>
    <w:rsid w:val="00857383"/>
    <w:rsid w:val="008574F1"/>
    <w:rsid w:val="0085754A"/>
    <w:rsid w:val="00857559"/>
    <w:rsid w:val="00857574"/>
    <w:rsid w:val="00857808"/>
    <w:rsid w:val="00857EA2"/>
    <w:rsid w:val="00857FBC"/>
    <w:rsid w:val="0086087F"/>
    <w:rsid w:val="008608CD"/>
    <w:rsid w:val="00860D20"/>
    <w:rsid w:val="00860F2F"/>
    <w:rsid w:val="00861127"/>
    <w:rsid w:val="00861A26"/>
    <w:rsid w:val="008621DC"/>
    <w:rsid w:val="00862399"/>
    <w:rsid w:val="008623F3"/>
    <w:rsid w:val="00862871"/>
    <w:rsid w:val="00862D01"/>
    <w:rsid w:val="00862F06"/>
    <w:rsid w:val="00862FA1"/>
    <w:rsid w:val="00863037"/>
    <w:rsid w:val="008630BC"/>
    <w:rsid w:val="008643ED"/>
    <w:rsid w:val="00864C4C"/>
    <w:rsid w:val="0086506D"/>
    <w:rsid w:val="00865584"/>
    <w:rsid w:val="0086597F"/>
    <w:rsid w:val="00865F20"/>
    <w:rsid w:val="008665FB"/>
    <w:rsid w:val="008667FF"/>
    <w:rsid w:val="00866CAC"/>
    <w:rsid w:val="0086701C"/>
    <w:rsid w:val="008670F0"/>
    <w:rsid w:val="00867190"/>
    <w:rsid w:val="00867564"/>
    <w:rsid w:val="008677B9"/>
    <w:rsid w:val="008679AE"/>
    <w:rsid w:val="00870128"/>
    <w:rsid w:val="00870319"/>
    <w:rsid w:val="00870355"/>
    <w:rsid w:val="0087035C"/>
    <w:rsid w:val="00870392"/>
    <w:rsid w:val="00870AB2"/>
    <w:rsid w:val="00871182"/>
    <w:rsid w:val="008712BC"/>
    <w:rsid w:val="008712DE"/>
    <w:rsid w:val="00871335"/>
    <w:rsid w:val="0087134E"/>
    <w:rsid w:val="008713D4"/>
    <w:rsid w:val="00871508"/>
    <w:rsid w:val="00871509"/>
    <w:rsid w:val="00871718"/>
    <w:rsid w:val="00871980"/>
    <w:rsid w:val="00871B22"/>
    <w:rsid w:val="00871B52"/>
    <w:rsid w:val="00871D75"/>
    <w:rsid w:val="00872021"/>
    <w:rsid w:val="0087203E"/>
    <w:rsid w:val="008724EF"/>
    <w:rsid w:val="008725AB"/>
    <w:rsid w:val="00872793"/>
    <w:rsid w:val="00872CFB"/>
    <w:rsid w:val="00872FAB"/>
    <w:rsid w:val="00873534"/>
    <w:rsid w:val="008736B3"/>
    <w:rsid w:val="008736FF"/>
    <w:rsid w:val="00873988"/>
    <w:rsid w:val="00873F61"/>
    <w:rsid w:val="00874034"/>
    <w:rsid w:val="008747C7"/>
    <w:rsid w:val="00874837"/>
    <w:rsid w:val="00874A6C"/>
    <w:rsid w:val="00874F40"/>
    <w:rsid w:val="0087521A"/>
    <w:rsid w:val="008755C0"/>
    <w:rsid w:val="00875706"/>
    <w:rsid w:val="0087570C"/>
    <w:rsid w:val="0087586F"/>
    <w:rsid w:val="0087592C"/>
    <w:rsid w:val="00875C40"/>
    <w:rsid w:val="00875EBA"/>
    <w:rsid w:val="00875F27"/>
    <w:rsid w:val="00875F44"/>
    <w:rsid w:val="00875F97"/>
    <w:rsid w:val="008766D6"/>
    <w:rsid w:val="0087678F"/>
    <w:rsid w:val="008768D2"/>
    <w:rsid w:val="00876B35"/>
    <w:rsid w:val="00877052"/>
    <w:rsid w:val="0087747D"/>
    <w:rsid w:val="00877C8F"/>
    <w:rsid w:val="00877C99"/>
    <w:rsid w:val="00877D59"/>
    <w:rsid w:val="00877F87"/>
    <w:rsid w:val="008802DF"/>
    <w:rsid w:val="00880326"/>
    <w:rsid w:val="00880614"/>
    <w:rsid w:val="0088084A"/>
    <w:rsid w:val="00880F84"/>
    <w:rsid w:val="0088143B"/>
    <w:rsid w:val="008814D2"/>
    <w:rsid w:val="00881541"/>
    <w:rsid w:val="0088156F"/>
    <w:rsid w:val="00881816"/>
    <w:rsid w:val="00881B11"/>
    <w:rsid w:val="00881BA3"/>
    <w:rsid w:val="00881D52"/>
    <w:rsid w:val="00881F93"/>
    <w:rsid w:val="0088223A"/>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C78"/>
    <w:rsid w:val="00883DCA"/>
    <w:rsid w:val="008845C4"/>
    <w:rsid w:val="00884A1F"/>
    <w:rsid w:val="00884AAD"/>
    <w:rsid w:val="00884E45"/>
    <w:rsid w:val="00884EE5"/>
    <w:rsid w:val="008851E3"/>
    <w:rsid w:val="0088527A"/>
    <w:rsid w:val="008856CB"/>
    <w:rsid w:val="00885786"/>
    <w:rsid w:val="00885B30"/>
    <w:rsid w:val="00885B6D"/>
    <w:rsid w:val="00886012"/>
    <w:rsid w:val="00886638"/>
    <w:rsid w:val="008868FE"/>
    <w:rsid w:val="0088692B"/>
    <w:rsid w:val="00886B96"/>
    <w:rsid w:val="00886C97"/>
    <w:rsid w:val="00886E55"/>
    <w:rsid w:val="00886F45"/>
    <w:rsid w:val="00887248"/>
    <w:rsid w:val="0088767B"/>
    <w:rsid w:val="0088779B"/>
    <w:rsid w:val="00887901"/>
    <w:rsid w:val="00887D0B"/>
    <w:rsid w:val="00887FE0"/>
    <w:rsid w:val="00890180"/>
    <w:rsid w:val="008903FC"/>
    <w:rsid w:val="00890B3D"/>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3C6"/>
    <w:rsid w:val="008934B4"/>
    <w:rsid w:val="00893643"/>
    <w:rsid w:val="008936AD"/>
    <w:rsid w:val="00893751"/>
    <w:rsid w:val="00893EA8"/>
    <w:rsid w:val="00893FAB"/>
    <w:rsid w:val="008940D8"/>
    <w:rsid w:val="008942FC"/>
    <w:rsid w:val="008944A5"/>
    <w:rsid w:val="00894880"/>
    <w:rsid w:val="008948C7"/>
    <w:rsid w:val="00894CD8"/>
    <w:rsid w:val="00894E34"/>
    <w:rsid w:val="008950FA"/>
    <w:rsid w:val="008953BB"/>
    <w:rsid w:val="008953D9"/>
    <w:rsid w:val="008955DB"/>
    <w:rsid w:val="00895CD3"/>
    <w:rsid w:val="00895DDD"/>
    <w:rsid w:val="00895F17"/>
    <w:rsid w:val="00896104"/>
    <w:rsid w:val="00896287"/>
    <w:rsid w:val="00896639"/>
    <w:rsid w:val="008967B9"/>
    <w:rsid w:val="008968B7"/>
    <w:rsid w:val="00896910"/>
    <w:rsid w:val="00896BC5"/>
    <w:rsid w:val="00896D4E"/>
    <w:rsid w:val="008970AA"/>
    <w:rsid w:val="008977C0"/>
    <w:rsid w:val="00897897"/>
    <w:rsid w:val="00897970"/>
    <w:rsid w:val="008979CF"/>
    <w:rsid w:val="00897AE9"/>
    <w:rsid w:val="00897B06"/>
    <w:rsid w:val="00897C8B"/>
    <w:rsid w:val="00897DF6"/>
    <w:rsid w:val="008A001C"/>
    <w:rsid w:val="008A010E"/>
    <w:rsid w:val="008A017D"/>
    <w:rsid w:val="008A0542"/>
    <w:rsid w:val="008A07C9"/>
    <w:rsid w:val="008A0D21"/>
    <w:rsid w:val="008A112F"/>
    <w:rsid w:val="008A137C"/>
    <w:rsid w:val="008A16D6"/>
    <w:rsid w:val="008A1D82"/>
    <w:rsid w:val="008A2194"/>
    <w:rsid w:val="008A2635"/>
    <w:rsid w:val="008A290C"/>
    <w:rsid w:val="008A292F"/>
    <w:rsid w:val="008A2A88"/>
    <w:rsid w:val="008A2C50"/>
    <w:rsid w:val="008A2F7B"/>
    <w:rsid w:val="008A34C5"/>
    <w:rsid w:val="008A3853"/>
    <w:rsid w:val="008A3CFE"/>
    <w:rsid w:val="008A3DB1"/>
    <w:rsid w:val="008A41E7"/>
    <w:rsid w:val="008A43E0"/>
    <w:rsid w:val="008A488D"/>
    <w:rsid w:val="008A4CE3"/>
    <w:rsid w:val="008A5037"/>
    <w:rsid w:val="008A5273"/>
    <w:rsid w:val="008A5413"/>
    <w:rsid w:val="008A5B57"/>
    <w:rsid w:val="008A5D8F"/>
    <w:rsid w:val="008A5FFF"/>
    <w:rsid w:val="008A6080"/>
    <w:rsid w:val="008A619C"/>
    <w:rsid w:val="008A61A2"/>
    <w:rsid w:val="008A6248"/>
    <w:rsid w:val="008A6844"/>
    <w:rsid w:val="008A689F"/>
    <w:rsid w:val="008A6A9D"/>
    <w:rsid w:val="008A6E28"/>
    <w:rsid w:val="008A71CE"/>
    <w:rsid w:val="008A7329"/>
    <w:rsid w:val="008A7613"/>
    <w:rsid w:val="008A7877"/>
    <w:rsid w:val="008A796B"/>
    <w:rsid w:val="008A7C02"/>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874"/>
    <w:rsid w:val="008B1F67"/>
    <w:rsid w:val="008B202C"/>
    <w:rsid w:val="008B22E6"/>
    <w:rsid w:val="008B238A"/>
    <w:rsid w:val="008B295B"/>
    <w:rsid w:val="008B2D31"/>
    <w:rsid w:val="008B2FD7"/>
    <w:rsid w:val="008B2FE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5FC"/>
    <w:rsid w:val="008B666F"/>
    <w:rsid w:val="008B66AE"/>
    <w:rsid w:val="008B6AC3"/>
    <w:rsid w:val="008B6B6E"/>
    <w:rsid w:val="008B6BF0"/>
    <w:rsid w:val="008B6D1B"/>
    <w:rsid w:val="008B7158"/>
    <w:rsid w:val="008B71A4"/>
    <w:rsid w:val="008B72E4"/>
    <w:rsid w:val="008B72FC"/>
    <w:rsid w:val="008B742E"/>
    <w:rsid w:val="008B75CF"/>
    <w:rsid w:val="008B761E"/>
    <w:rsid w:val="008B77EB"/>
    <w:rsid w:val="008B7AD5"/>
    <w:rsid w:val="008B7BB2"/>
    <w:rsid w:val="008B7C1F"/>
    <w:rsid w:val="008B7DD9"/>
    <w:rsid w:val="008B7F0A"/>
    <w:rsid w:val="008C0097"/>
    <w:rsid w:val="008C02D0"/>
    <w:rsid w:val="008C03BF"/>
    <w:rsid w:val="008C057C"/>
    <w:rsid w:val="008C06B0"/>
    <w:rsid w:val="008C07BE"/>
    <w:rsid w:val="008C09A3"/>
    <w:rsid w:val="008C0B65"/>
    <w:rsid w:val="008C0D9E"/>
    <w:rsid w:val="008C0FE4"/>
    <w:rsid w:val="008C13D3"/>
    <w:rsid w:val="008C148F"/>
    <w:rsid w:val="008C1819"/>
    <w:rsid w:val="008C1A79"/>
    <w:rsid w:val="008C1FB5"/>
    <w:rsid w:val="008C2396"/>
    <w:rsid w:val="008C23FD"/>
    <w:rsid w:val="008C2445"/>
    <w:rsid w:val="008C2515"/>
    <w:rsid w:val="008C26D1"/>
    <w:rsid w:val="008C2752"/>
    <w:rsid w:val="008C2777"/>
    <w:rsid w:val="008C3100"/>
    <w:rsid w:val="008C3145"/>
    <w:rsid w:val="008C32E1"/>
    <w:rsid w:val="008C3A4F"/>
    <w:rsid w:val="008C3A7A"/>
    <w:rsid w:val="008C3EAF"/>
    <w:rsid w:val="008C4007"/>
    <w:rsid w:val="008C4219"/>
    <w:rsid w:val="008C45DD"/>
    <w:rsid w:val="008C489A"/>
    <w:rsid w:val="008C4994"/>
    <w:rsid w:val="008C49C6"/>
    <w:rsid w:val="008C4F86"/>
    <w:rsid w:val="008C4F99"/>
    <w:rsid w:val="008C5B08"/>
    <w:rsid w:val="008C5B2D"/>
    <w:rsid w:val="008C5B5A"/>
    <w:rsid w:val="008C5CB2"/>
    <w:rsid w:val="008C5F3C"/>
    <w:rsid w:val="008C5F8F"/>
    <w:rsid w:val="008C619E"/>
    <w:rsid w:val="008C62B5"/>
    <w:rsid w:val="008C657F"/>
    <w:rsid w:val="008C6636"/>
    <w:rsid w:val="008C6CB0"/>
    <w:rsid w:val="008C6CE5"/>
    <w:rsid w:val="008C6D8A"/>
    <w:rsid w:val="008C6F32"/>
    <w:rsid w:val="008C72D5"/>
    <w:rsid w:val="008C7374"/>
    <w:rsid w:val="008C75BE"/>
    <w:rsid w:val="008C7719"/>
    <w:rsid w:val="008C7883"/>
    <w:rsid w:val="008C79F7"/>
    <w:rsid w:val="008C7C15"/>
    <w:rsid w:val="008C7E95"/>
    <w:rsid w:val="008D0259"/>
    <w:rsid w:val="008D080C"/>
    <w:rsid w:val="008D0965"/>
    <w:rsid w:val="008D0AEB"/>
    <w:rsid w:val="008D0FA8"/>
    <w:rsid w:val="008D10C0"/>
    <w:rsid w:val="008D120D"/>
    <w:rsid w:val="008D1723"/>
    <w:rsid w:val="008D1A57"/>
    <w:rsid w:val="008D1C5A"/>
    <w:rsid w:val="008D211E"/>
    <w:rsid w:val="008D21EB"/>
    <w:rsid w:val="008D22FA"/>
    <w:rsid w:val="008D28A4"/>
    <w:rsid w:val="008D2A2F"/>
    <w:rsid w:val="008D2CA1"/>
    <w:rsid w:val="008D2CBB"/>
    <w:rsid w:val="008D303D"/>
    <w:rsid w:val="008D3245"/>
    <w:rsid w:val="008D324F"/>
    <w:rsid w:val="008D3415"/>
    <w:rsid w:val="008D3524"/>
    <w:rsid w:val="008D3565"/>
    <w:rsid w:val="008D3643"/>
    <w:rsid w:val="008D3644"/>
    <w:rsid w:val="008D36E9"/>
    <w:rsid w:val="008D374F"/>
    <w:rsid w:val="008D3A21"/>
    <w:rsid w:val="008D3D78"/>
    <w:rsid w:val="008D3E73"/>
    <w:rsid w:val="008D3F49"/>
    <w:rsid w:val="008D41CB"/>
    <w:rsid w:val="008D42AA"/>
    <w:rsid w:val="008D49A0"/>
    <w:rsid w:val="008D4A78"/>
    <w:rsid w:val="008D4A96"/>
    <w:rsid w:val="008D4DFB"/>
    <w:rsid w:val="008D4E9B"/>
    <w:rsid w:val="008D51D7"/>
    <w:rsid w:val="008D53C5"/>
    <w:rsid w:val="008D5499"/>
    <w:rsid w:val="008D5660"/>
    <w:rsid w:val="008D56B3"/>
    <w:rsid w:val="008D5749"/>
    <w:rsid w:val="008D57AB"/>
    <w:rsid w:val="008D58EF"/>
    <w:rsid w:val="008D5980"/>
    <w:rsid w:val="008D5BD1"/>
    <w:rsid w:val="008D616E"/>
    <w:rsid w:val="008D61C9"/>
    <w:rsid w:val="008D684F"/>
    <w:rsid w:val="008D6FE5"/>
    <w:rsid w:val="008D74B0"/>
    <w:rsid w:val="008D75F4"/>
    <w:rsid w:val="008D761C"/>
    <w:rsid w:val="008D797D"/>
    <w:rsid w:val="008D7B7D"/>
    <w:rsid w:val="008D7D27"/>
    <w:rsid w:val="008E0388"/>
    <w:rsid w:val="008E05B3"/>
    <w:rsid w:val="008E069F"/>
    <w:rsid w:val="008E0A63"/>
    <w:rsid w:val="008E0AAD"/>
    <w:rsid w:val="008E0B59"/>
    <w:rsid w:val="008E0BBE"/>
    <w:rsid w:val="008E0DE3"/>
    <w:rsid w:val="008E0E94"/>
    <w:rsid w:val="008E11BD"/>
    <w:rsid w:val="008E12A3"/>
    <w:rsid w:val="008E155B"/>
    <w:rsid w:val="008E1814"/>
    <w:rsid w:val="008E1885"/>
    <w:rsid w:val="008E18B3"/>
    <w:rsid w:val="008E1AEA"/>
    <w:rsid w:val="008E1B14"/>
    <w:rsid w:val="008E1F72"/>
    <w:rsid w:val="008E20A8"/>
    <w:rsid w:val="008E2120"/>
    <w:rsid w:val="008E2355"/>
    <w:rsid w:val="008E2965"/>
    <w:rsid w:val="008E3144"/>
    <w:rsid w:val="008E355B"/>
    <w:rsid w:val="008E3970"/>
    <w:rsid w:val="008E3C64"/>
    <w:rsid w:val="008E3E1A"/>
    <w:rsid w:val="008E49D4"/>
    <w:rsid w:val="008E4ABF"/>
    <w:rsid w:val="008E4B3E"/>
    <w:rsid w:val="008E4C75"/>
    <w:rsid w:val="008E4D39"/>
    <w:rsid w:val="008E5091"/>
    <w:rsid w:val="008E5568"/>
    <w:rsid w:val="008E58E5"/>
    <w:rsid w:val="008E59FE"/>
    <w:rsid w:val="008E5DC0"/>
    <w:rsid w:val="008E6620"/>
    <w:rsid w:val="008E67B2"/>
    <w:rsid w:val="008E69B4"/>
    <w:rsid w:val="008E6B89"/>
    <w:rsid w:val="008E6D03"/>
    <w:rsid w:val="008E6E73"/>
    <w:rsid w:val="008E732B"/>
    <w:rsid w:val="008E736B"/>
    <w:rsid w:val="008E7535"/>
    <w:rsid w:val="008E76BB"/>
    <w:rsid w:val="008E784F"/>
    <w:rsid w:val="008E7FAE"/>
    <w:rsid w:val="008F0349"/>
    <w:rsid w:val="008F06E4"/>
    <w:rsid w:val="008F0848"/>
    <w:rsid w:val="008F0C38"/>
    <w:rsid w:val="008F0D28"/>
    <w:rsid w:val="008F0EE6"/>
    <w:rsid w:val="008F1366"/>
    <w:rsid w:val="008F15E4"/>
    <w:rsid w:val="008F176C"/>
    <w:rsid w:val="008F1847"/>
    <w:rsid w:val="008F1E46"/>
    <w:rsid w:val="008F24D0"/>
    <w:rsid w:val="008F2F0D"/>
    <w:rsid w:val="008F3172"/>
    <w:rsid w:val="008F31FC"/>
    <w:rsid w:val="008F329E"/>
    <w:rsid w:val="008F36E6"/>
    <w:rsid w:val="008F37AB"/>
    <w:rsid w:val="008F39EC"/>
    <w:rsid w:val="008F3C92"/>
    <w:rsid w:val="008F459F"/>
    <w:rsid w:val="008F4603"/>
    <w:rsid w:val="008F4677"/>
    <w:rsid w:val="008F469A"/>
    <w:rsid w:val="008F48BF"/>
    <w:rsid w:val="008F48D9"/>
    <w:rsid w:val="008F4BEA"/>
    <w:rsid w:val="008F4C92"/>
    <w:rsid w:val="008F4E51"/>
    <w:rsid w:val="008F50E7"/>
    <w:rsid w:val="008F5114"/>
    <w:rsid w:val="008F51CB"/>
    <w:rsid w:val="008F51FF"/>
    <w:rsid w:val="008F5308"/>
    <w:rsid w:val="008F5457"/>
    <w:rsid w:val="008F5BDC"/>
    <w:rsid w:val="008F5BFC"/>
    <w:rsid w:val="008F6079"/>
    <w:rsid w:val="008F61FB"/>
    <w:rsid w:val="008F63C0"/>
    <w:rsid w:val="008F668C"/>
    <w:rsid w:val="008F6728"/>
    <w:rsid w:val="008F69E0"/>
    <w:rsid w:val="008F6C42"/>
    <w:rsid w:val="008F6D75"/>
    <w:rsid w:val="008F6E7F"/>
    <w:rsid w:val="008F7123"/>
    <w:rsid w:val="008F7319"/>
    <w:rsid w:val="008F7609"/>
    <w:rsid w:val="008F77AF"/>
    <w:rsid w:val="008F7A77"/>
    <w:rsid w:val="008F7A9C"/>
    <w:rsid w:val="008F7BD0"/>
    <w:rsid w:val="008F7BE8"/>
    <w:rsid w:val="00900204"/>
    <w:rsid w:val="0090027E"/>
    <w:rsid w:val="00900E95"/>
    <w:rsid w:val="009010AE"/>
    <w:rsid w:val="00901560"/>
    <w:rsid w:val="00901842"/>
    <w:rsid w:val="00901B7B"/>
    <w:rsid w:val="00901CA5"/>
    <w:rsid w:val="00901D33"/>
    <w:rsid w:val="009022AC"/>
    <w:rsid w:val="009022F4"/>
    <w:rsid w:val="0090231B"/>
    <w:rsid w:val="00902A36"/>
    <w:rsid w:val="00902C4E"/>
    <w:rsid w:val="00902C95"/>
    <w:rsid w:val="00902D10"/>
    <w:rsid w:val="00903242"/>
    <w:rsid w:val="0090334C"/>
    <w:rsid w:val="009039E1"/>
    <w:rsid w:val="00903A43"/>
    <w:rsid w:val="00903A4A"/>
    <w:rsid w:val="00903F15"/>
    <w:rsid w:val="00903FDE"/>
    <w:rsid w:val="009040A5"/>
    <w:rsid w:val="009042EE"/>
    <w:rsid w:val="009044B9"/>
    <w:rsid w:val="009045D1"/>
    <w:rsid w:val="00904854"/>
    <w:rsid w:val="00904E00"/>
    <w:rsid w:val="0090504A"/>
    <w:rsid w:val="00905115"/>
    <w:rsid w:val="00905404"/>
    <w:rsid w:val="0090552A"/>
    <w:rsid w:val="00905646"/>
    <w:rsid w:val="009056EC"/>
    <w:rsid w:val="0090597A"/>
    <w:rsid w:val="00905AE5"/>
    <w:rsid w:val="00905C32"/>
    <w:rsid w:val="00905D17"/>
    <w:rsid w:val="00905E2F"/>
    <w:rsid w:val="00905E80"/>
    <w:rsid w:val="00905E89"/>
    <w:rsid w:val="00905F3A"/>
    <w:rsid w:val="0090606F"/>
    <w:rsid w:val="009061E8"/>
    <w:rsid w:val="0090623C"/>
    <w:rsid w:val="0090652F"/>
    <w:rsid w:val="00906907"/>
    <w:rsid w:val="00906AAC"/>
    <w:rsid w:val="00906B22"/>
    <w:rsid w:val="00906E09"/>
    <w:rsid w:val="00906E5B"/>
    <w:rsid w:val="00906FD2"/>
    <w:rsid w:val="009071AD"/>
    <w:rsid w:val="009073D2"/>
    <w:rsid w:val="0090761D"/>
    <w:rsid w:val="00907669"/>
    <w:rsid w:val="009076EF"/>
    <w:rsid w:val="00907ABE"/>
    <w:rsid w:val="00907F10"/>
    <w:rsid w:val="00907F27"/>
    <w:rsid w:val="0091035C"/>
    <w:rsid w:val="009106A8"/>
    <w:rsid w:val="00910A3A"/>
    <w:rsid w:val="00910BCF"/>
    <w:rsid w:val="00910DDA"/>
    <w:rsid w:val="00910EFD"/>
    <w:rsid w:val="00910F82"/>
    <w:rsid w:val="009112A8"/>
    <w:rsid w:val="009112F5"/>
    <w:rsid w:val="009113CB"/>
    <w:rsid w:val="00911569"/>
    <w:rsid w:val="00911A73"/>
    <w:rsid w:val="00911AD2"/>
    <w:rsid w:val="00911B31"/>
    <w:rsid w:val="00911B88"/>
    <w:rsid w:val="00911F90"/>
    <w:rsid w:val="009120F8"/>
    <w:rsid w:val="00912112"/>
    <w:rsid w:val="009121DB"/>
    <w:rsid w:val="0091247E"/>
    <w:rsid w:val="00912C33"/>
    <w:rsid w:val="00912E3F"/>
    <w:rsid w:val="00913232"/>
    <w:rsid w:val="009136A7"/>
    <w:rsid w:val="00913713"/>
    <w:rsid w:val="00913D84"/>
    <w:rsid w:val="00913D9D"/>
    <w:rsid w:val="00913F2F"/>
    <w:rsid w:val="009140C8"/>
    <w:rsid w:val="009141E8"/>
    <w:rsid w:val="00914239"/>
    <w:rsid w:val="00914460"/>
    <w:rsid w:val="00914603"/>
    <w:rsid w:val="00914864"/>
    <w:rsid w:val="009149C8"/>
    <w:rsid w:val="00914C43"/>
    <w:rsid w:val="00914CD7"/>
    <w:rsid w:val="00914D02"/>
    <w:rsid w:val="00914EE8"/>
    <w:rsid w:val="00914F10"/>
    <w:rsid w:val="00914FF2"/>
    <w:rsid w:val="00915449"/>
    <w:rsid w:val="0091546C"/>
    <w:rsid w:val="00915821"/>
    <w:rsid w:val="00915878"/>
    <w:rsid w:val="00915903"/>
    <w:rsid w:val="00915919"/>
    <w:rsid w:val="00915996"/>
    <w:rsid w:val="00915C78"/>
    <w:rsid w:val="00915D87"/>
    <w:rsid w:val="00915FCB"/>
    <w:rsid w:val="009160E1"/>
    <w:rsid w:val="00916168"/>
    <w:rsid w:val="009162C7"/>
    <w:rsid w:val="009164F1"/>
    <w:rsid w:val="009165BD"/>
    <w:rsid w:val="009165F5"/>
    <w:rsid w:val="00916967"/>
    <w:rsid w:val="009169D9"/>
    <w:rsid w:val="00916D73"/>
    <w:rsid w:val="00917017"/>
    <w:rsid w:val="00917131"/>
    <w:rsid w:val="0091729E"/>
    <w:rsid w:val="009173B3"/>
    <w:rsid w:val="009176C6"/>
    <w:rsid w:val="00920215"/>
    <w:rsid w:val="00920600"/>
    <w:rsid w:val="0092068A"/>
    <w:rsid w:val="0092082A"/>
    <w:rsid w:val="00921493"/>
    <w:rsid w:val="00921983"/>
    <w:rsid w:val="00921C04"/>
    <w:rsid w:val="00921DC0"/>
    <w:rsid w:val="009222A2"/>
    <w:rsid w:val="009222AD"/>
    <w:rsid w:val="0092239B"/>
    <w:rsid w:val="00922722"/>
    <w:rsid w:val="00922813"/>
    <w:rsid w:val="00922AE7"/>
    <w:rsid w:val="00922B09"/>
    <w:rsid w:val="00922B91"/>
    <w:rsid w:val="00922D0D"/>
    <w:rsid w:val="00922D54"/>
    <w:rsid w:val="00922DC9"/>
    <w:rsid w:val="00922E9B"/>
    <w:rsid w:val="00922F25"/>
    <w:rsid w:val="0092312A"/>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714C"/>
    <w:rsid w:val="0092736B"/>
    <w:rsid w:val="00927485"/>
    <w:rsid w:val="009278F3"/>
    <w:rsid w:val="00927D46"/>
    <w:rsid w:val="00927EFA"/>
    <w:rsid w:val="00927FC8"/>
    <w:rsid w:val="009300E5"/>
    <w:rsid w:val="009300ED"/>
    <w:rsid w:val="009305FF"/>
    <w:rsid w:val="00930AE0"/>
    <w:rsid w:val="00930B50"/>
    <w:rsid w:val="00930FC6"/>
    <w:rsid w:val="00931124"/>
    <w:rsid w:val="00931135"/>
    <w:rsid w:val="009312D5"/>
    <w:rsid w:val="009316CB"/>
    <w:rsid w:val="00931939"/>
    <w:rsid w:val="00931984"/>
    <w:rsid w:val="00931E16"/>
    <w:rsid w:val="00931E6E"/>
    <w:rsid w:val="00932600"/>
    <w:rsid w:val="00932846"/>
    <w:rsid w:val="00932D58"/>
    <w:rsid w:val="00932D66"/>
    <w:rsid w:val="00932DD4"/>
    <w:rsid w:val="00932FA7"/>
    <w:rsid w:val="0093323A"/>
    <w:rsid w:val="00933352"/>
    <w:rsid w:val="009334F3"/>
    <w:rsid w:val="00933A5B"/>
    <w:rsid w:val="00933B28"/>
    <w:rsid w:val="00933C9E"/>
    <w:rsid w:val="00933D23"/>
    <w:rsid w:val="00933EE2"/>
    <w:rsid w:val="00934068"/>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22A"/>
    <w:rsid w:val="009364E1"/>
    <w:rsid w:val="009365BD"/>
    <w:rsid w:val="009365DC"/>
    <w:rsid w:val="00936BEA"/>
    <w:rsid w:val="00936C58"/>
    <w:rsid w:val="00936F7A"/>
    <w:rsid w:val="00937013"/>
    <w:rsid w:val="00937083"/>
    <w:rsid w:val="0093731E"/>
    <w:rsid w:val="00937531"/>
    <w:rsid w:val="00937AF1"/>
    <w:rsid w:val="00937BD2"/>
    <w:rsid w:val="00937CCD"/>
    <w:rsid w:val="00937E10"/>
    <w:rsid w:val="00940511"/>
    <w:rsid w:val="00940B1C"/>
    <w:rsid w:val="00940BBA"/>
    <w:rsid w:val="00940C7D"/>
    <w:rsid w:val="00940DDF"/>
    <w:rsid w:val="0094104A"/>
    <w:rsid w:val="00941617"/>
    <w:rsid w:val="00941679"/>
    <w:rsid w:val="00941ECE"/>
    <w:rsid w:val="0094220B"/>
    <w:rsid w:val="009427B8"/>
    <w:rsid w:val="00942CCF"/>
    <w:rsid w:val="00942D57"/>
    <w:rsid w:val="00942DFB"/>
    <w:rsid w:val="00942E33"/>
    <w:rsid w:val="0094318E"/>
    <w:rsid w:val="009432BF"/>
    <w:rsid w:val="009433C9"/>
    <w:rsid w:val="00943662"/>
    <w:rsid w:val="0094379B"/>
    <w:rsid w:val="00943A87"/>
    <w:rsid w:val="00943B6E"/>
    <w:rsid w:val="00943F1C"/>
    <w:rsid w:val="0094427D"/>
    <w:rsid w:val="0094442B"/>
    <w:rsid w:val="0094445F"/>
    <w:rsid w:val="00944503"/>
    <w:rsid w:val="009446E6"/>
    <w:rsid w:val="00944BCD"/>
    <w:rsid w:val="009454F8"/>
    <w:rsid w:val="00945575"/>
    <w:rsid w:val="00945AB9"/>
    <w:rsid w:val="00945B90"/>
    <w:rsid w:val="00945C14"/>
    <w:rsid w:val="00945FE6"/>
    <w:rsid w:val="00946154"/>
    <w:rsid w:val="00946194"/>
    <w:rsid w:val="009463D0"/>
    <w:rsid w:val="00946426"/>
    <w:rsid w:val="00946455"/>
    <w:rsid w:val="00946A21"/>
    <w:rsid w:val="00946A2D"/>
    <w:rsid w:val="00946B8C"/>
    <w:rsid w:val="00946BB6"/>
    <w:rsid w:val="00946C03"/>
    <w:rsid w:val="00946CE3"/>
    <w:rsid w:val="00946D57"/>
    <w:rsid w:val="00946E4F"/>
    <w:rsid w:val="00947129"/>
    <w:rsid w:val="0094766D"/>
    <w:rsid w:val="00947AF4"/>
    <w:rsid w:val="00947B78"/>
    <w:rsid w:val="00947D18"/>
    <w:rsid w:val="0095003A"/>
    <w:rsid w:val="009504F7"/>
    <w:rsid w:val="00950674"/>
    <w:rsid w:val="00950863"/>
    <w:rsid w:val="009512D7"/>
    <w:rsid w:val="009513A9"/>
    <w:rsid w:val="009513AA"/>
    <w:rsid w:val="009515D4"/>
    <w:rsid w:val="0095174A"/>
    <w:rsid w:val="00951ABF"/>
    <w:rsid w:val="00951BD6"/>
    <w:rsid w:val="00951D3C"/>
    <w:rsid w:val="00951E7C"/>
    <w:rsid w:val="0095223C"/>
    <w:rsid w:val="0095246B"/>
    <w:rsid w:val="00952613"/>
    <w:rsid w:val="009527B3"/>
    <w:rsid w:val="00953239"/>
    <w:rsid w:val="009533DA"/>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001"/>
    <w:rsid w:val="009576D1"/>
    <w:rsid w:val="0095772D"/>
    <w:rsid w:val="009577CF"/>
    <w:rsid w:val="009578E1"/>
    <w:rsid w:val="009578EA"/>
    <w:rsid w:val="00957B54"/>
    <w:rsid w:val="00957B7C"/>
    <w:rsid w:val="00957C07"/>
    <w:rsid w:val="00957CD9"/>
    <w:rsid w:val="00957DB1"/>
    <w:rsid w:val="00957EDF"/>
    <w:rsid w:val="009600C2"/>
    <w:rsid w:val="0096098A"/>
    <w:rsid w:val="00960F8B"/>
    <w:rsid w:val="00961A64"/>
    <w:rsid w:val="00961DE6"/>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4CCC"/>
    <w:rsid w:val="009650A9"/>
    <w:rsid w:val="009650D0"/>
    <w:rsid w:val="009650D5"/>
    <w:rsid w:val="00965376"/>
    <w:rsid w:val="009654D6"/>
    <w:rsid w:val="00965956"/>
    <w:rsid w:val="00965E85"/>
    <w:rsid w:val="00965EA1"/>
    <w:rsid w:val="009660C0"/>
    <w:rsid w:val="009664D7"/>
    <w:rsid w:val="0096651F"/>
    <w:rsid w:val="0096667A"/>
    <w:rsid w:val="00966692"/>
    <w:rsid w:val="00966B54"/>
    <w:rsid w:val="00966C17"/>
    <w:rsid w:val="00966C42"/>
    <w:rsid w:val="00966CD0"/>
    <w:rsid w:val="00966FB4"/>
    <w:rsid w:val="009670D7"/>
    <w:rsid w:val="00967170"/>
    <w:rsid w:val="0096723B"/>
    <w:rsid w:val="009672F7"/>
    <w:rsid w:val="009673A7"/>
    <w:rsid w:val="009673C0"/>
    <w:rsid w:val="00967449"/>
    <w:rsid w:val="00967573"/>
    <w:rsid w:val="009678B5"/>
    <w:rsid w:val="00967BD8"/>
    <w:rsid w:val="00970520"/>
    <w:rsid w:val="009706BE"/>
    <w:rsid w:val="009706CA"/>
    <w:rsid w:val="009707EA"/>
    <w:rsid w:val="00970A9E"/>
    <w:rsid w:val="00970BD9"/>
    <w:rsid w:val="00970F26"/>
    <w:rsid w:val="00970F65"/>
    <w:rsid w:val="009711F7"/>
    <w:rsid w:val="0097132A"/>
    <w:rsid w:val="00971414"/>
    <w:rsid w:val="009715C7"/>
    <w:rsid w:val="00971C61"/>
    <w:rsid w:val="00971DC6"/>
    <w:rsid w:val="009720D1"/>
    <w:rsid w:val="0097229E"/>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B00"/>
    <w:rsid w:val="00974B3D"/>
    <w:rsid w:val="00974EB9"/>
    <w:rsid w:val="00974F01"/>
    <w:rsid w:val="009754A7"/>
    <w:rsid w:val="009755B9"/>
    <w:rsid w:val="009756A4"/>
    <w:rsid w:val="009756B1"/>
    <w:rsid w:val="00975F59"/>
    <w:rsid w:val="00975F7F"/>
    <w:rsid w:val="009761F9"/>
    <w:rsid w:val="0097629A"/>
    <w:rsid w:val="0097641F"/>
    <w:rsid w:val="00976427"/>
    <w:rsid w:val="00976551"/>
    <w:rsid w:val="00976597"/>
    <w:rsid w:val="00976703"/>
    <w:rsid w:val="00976712"/>
    <w:rsid w:val="0097689D"/>
    <w:rsid w:val="009768C8"/>
    <w:rsid w:val="00976D66"/>
    <w:rsid w:val="00976F27"/>
    <w:rsid w:val="00977053"/>
    <w:rsid w:val="009770D8"/>
    <w:rsid w:val="00977212"/>
    <w:rsid w:val="00977262"/>
    <w:rsid w:val="00977500"/>
    <w:rsid w:val="009778CF"/>
    <w:rsid w:val="00977B5F"/>
    <w:rsid w:val="00980170"/>
    <w:rsid w:val="00980262"/>
    <w:rsid w:val="00980636"/>
    <w:rsid w:val="009809BA"/>
    <w:rsid w:val="00980B42"/>
    <w:rsid w:val="00981165"/>
    <w:rsid w:val="00981803"/>
    <w:rsid w:val="00982155"/>
    <w:rsid w:val="009821BA"/>
    <w:rsid w:val="009824B6"/>
    <w:rsid w:val="009824FE"/>
    <w:rsid w:val="0098268E"/>
    <w:rsid w:val="00982A18"/>
    <w:rsid w:val="00982B33"/>
    <w:rsid w:val="00982C8B"/>
    <w:rsid w:val="009831C7"/>
    <w:rsid w:val="00983305"/>
    <w:rsid w:val="009833E9"/>
    <w:rsid w:val="00983404"/>
    <w:rsid w:val="00983477"/>
    <w:rsid w:val="009834B0"/>
    <w:rsid w:val="009835DB"/>
    <w:rsid w:val="0098395C"/>
    <w:rsid w:val="00983BB2"/>
    <w:rsid w:val="00983BCA"/>
    <w:rsid w:val="00983BF3"/>
    <w:rsid w:val="00983FA1"/>
    <w:rsid w:val="0098416E"/>
    <w:rsid w:val="009841B3"/>
    <w:rsid w:val="009841F9"/>
    <w:rsid w:val="009843EE"/>
    <w:rsid w:val="00984607"/>
    <w:rsid w:val="00984C99"/>
    <w:rsid w:val="00984FA3"/>
    <w:rsid w:val="00985122"/>
    <w:rsid w:val="00985366"/>
    <w:rsid w:val="009853D2"/>
    <w:rsid w:val="00985489"/>
    <w:rsid w:val="00985815"/>
    <w:rsid w:val="00985C1B"/>
    <w:rsid w:val="00985E7C"/>
    <w:rsid w:val="0098646A"/>
    <w:rsid w:val="00986585"/>
    <w:rsid w:val="009869B7"/>
    <w:rsid w:val="00986A72"/>
    <w:rsid w:val="00986C17"/>
    <w:rsid w:val="00986F1B"/>
    <w:rsid w:val="0098718D"/>
    <w:rsid w:val="00987777"/>
    <w:rsid w:val="00987938"/>
    <w:rsid w:val="00987CA6"/>
    <w:rsid w:val="00987CE7"/>
    <w:rsid w:val="00987CE8"/>
    <w:rsid w:val="00987CFF"/>
    <w:rsid w:val="00990149"/>
    <w:rsid w:val="009902E5"/>
    <w:rsid w:val="009903D1"/>
    <w:rsid w:val="009906B0"/>
    <w:rsid w:val="00990C49"/>
    <w:rsid w:val="00991164"/>
    <w:rsid w:val="009911CA"/>
    <w:rsid w:val="009911D5"/>
    <w:rsid w:val="00991345"/>
    <w:rsid w:val="00991398"/>
    <w:rsid w:val="009915DF"/>
    <w:rsid w:val="0099166F"/>
    <w:rsid w:val="009917CF"/>
    <w:rsid w:val="009918C8"/>
    <w:rsid w:val="00991D52"/>
    <w:rsid w:val="0099216D"/>
    <w:rsid w:val="00992532"/>
    <w:rsid w:val="00992582"/>
    <w:rsid w:val="009925D4"/>
    <w:rsid w:val="00993230"/>
    <w:rsid w:val="00993886"/>
    <w:rsid w:val="00993999"/>
    <w:rsid w:val="00993E35"/>
    <w:rsid w:val="00994159"/>
    <w:rsid w:val="00994226"/>
    <w:rsid w:val="009942B6"/>
    <w:rsid w:val="009943AB"/>
    <w:rsid w:val="00994A71"/>
    <w:rsid w:val="00994AE3"/>
    <w:rsid w:val="00994BC1"/>
    <w:rsid w:val="00994D2B"/>
    <w:rsid w:val="00994DC3"/>
    <w:rsid w:val="0099504B"/>
    <w:rsid w:val="009953A7"/>
    <w:rsid w:val="00995455"/>
    <w:rsid w:val="00995582"/>
    <w:rsid w:val="00995889"/>
    <w:rsid w:val="00995926"/>
    <w:rsid w:val="00995AB0"/>
    <w:rsid w:val="00995AF3"/>
    <w:rsid w:val="00995C18"/>
    <w:rsid w:val="00995C28"/>
    <w:rsid w:val="00995E04"/>
    <w:rsid w:val="00995E38"/>
    <w:rsid w:val="00995E3A"/>
    <w:rsid w:val="00995E48"/>
    <w:rsid w:val="0099621F"/>
    <w:rsid w:val="00996363"/>
    <w:rsid w:val="009964C0"/>
    <w:rsid w:val="0099657D"/>
    <w:rsid w:val="00996916"/>
    <w:rsid w:val="00996B20"/>
    <w:rsid w:val="00996D53"/>
    <w:rsid w:val="00996E1B"/>
    <w:rsid w:val="00996FE2"/>
    <w:rsid w:val="009970BB"/>
    <w:rsid w:val="00997128"/>
    <w:rsid w:val="00997151"/>
    <w:rsid w:val="00997353"/>
    <w:rsid w:val="009978FE"/>
    <w:rsid w:val="0099793D"/>
    <w:rsid w:val="00997D92"/>
    <w:rsid w:val="009A0509"/>
    <w:rsid w:val="009A05A5"/>
    <w:rsid w:val="009A06A0"/>
    <w:rsid w:val="009A0852"/>
    <w:rsid w:val="009A096C"/>
    <w:rsid w:val="009A09FE"/>
    <w:rsid w:val="009A0ADE"/>
    <w:rsid w:val="009A0B70"/>
    <w:rsid w:val="009A0E00"/>
    <w:rsid w:val="009A12E3"/>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933"/>
    <w:rsid w:val="009A4D0E"/>
    <w:rsid w:val="009A4EA4"/>
    <w:rsid w:val="009A4FFF"/>
    <w:rsid w:val="009A5068"/>
    <w:rsid w:val="009A5633"/>
    <w:rsid w:val="009A5A15"/>
    <w:rsid w:val="009A5D8D"/>
    <w:rsid w:val="009A6221"/>
    <w:rsid w:val="009A62CE"/>
    <w:rsid w:val="009A64E4"/>
    <w:rsid w:val="009A6941"/>
    <w:rsid w:val="009A69CD"/>
    <w:rsid w:val="009A7199"/>
    <w:rsid w:val="009A761A"/>
    <w:rsid w:val="009A7688"/>
    <w:rsid w:val="009A7803"/>
    <w:rsid w:val="009A7981"/>
    <w:rsid w:val="009B0256"/>
    <w:rsid w:val="009B044B"/>
    <w:rsid w:val="009B067B"/>
    <w:rsid w:val="009B0AF3"/>
    <w:rsid w:val="009B0BF1"/>
    <w:rsid w:val="009B0D0F"/>
    <w:rsid w:val="009B10F3"/>
    <w:rsid w:val="009B1698"/>
    <w:rsid w:val="009B19F1"/>
    <w:rsid w:val="009B247C"/>
    <w:rsid w:val="009B253C"/>
    <w:rsid w:val="009B2788"/>
    <w:rsid w:val="009B2DD7"/>
    <w:rsid w:val="009B31AC"/>
    <w:rsid w:val="009B3447"/>
    <w:rsid w:val="009B3D56"/>
    <w:rsid w:val="009B3E24"/>
    <w:rsid w:val="009B3F60"/>
    <w:rsid w:val="009B4249"/>
    <w:rsid w:val="009B4729"/>
    <w:rsid w:val="009B4776"/>
    <w:rsid w:val="009B4837"/>
    <w:rsid w:val="009B487B"/>
    <w:rsid w:val="009B4900"/>
    <w:rsid w:val="009B4CCB"/>
    <w:rsid w:val="009B4E46"/>
    <w:rsid w:val="009B4FF7"/>
    <w:rsid w:val="009B5798"/>
    <w:rsid w:val="009B595D"/>
    <w:rsid w:val="009B5C41"/>
    <w:rsid w:val="009B5DD3"/>
    <w:rsid w:val="009B638B"/>
    <w:rsid w:val="009B63C1"/>
    <w:rsid w:val="009B66D4"/>
    <w:rsid w:val="009B683C"/>
    <w:rsid w:val="009B6850"/>
    <w:rsid w:val="009B686B"/>
    <w:rsid w:val="009B69F9"/>
    <w:rsid w:val="009B6A2C"/>
    <w:rsid w:val="009B70A1"/>
    <w:rsid w:val="009B710F"/>
    <w:rsid w:val="009B7A19"/>
    <w:rsid w:val="009B7C07"/>
    <w:rsid w:val="009B7F0A"/>
    <w:rsid w:val="009B7F62"/>
    <w:rsid w:val="009C0069"/>
    <w:rsid w:val="009C0186"/>
    <w:rsid w:val="009C0257"/>
    <w:rsid w:val="009C040B"/>
    <w:rsid w:val="009C04C7"/>
    <w:rsid w:val="009C06EC"/>
    <w:rsid w:val="009C07AC"/>
    <w:rsid w:val="009C07C7"/>
    <w:rsid w:val="009C0B7E"/>
    <w:rsid w:val="009C0D7F"/>
    <w:rsid w:val="009C1468"/>
    <w:rsid w:val="009C1742"/>
    <w:rsid w:val="009C18C6"/>
    <w:rsid w:val="009C1B62"/>
    <w:rsid w:val="009C2630"/>
    <w:rsid w:val="009C2690"/>
    <w:rsid w:val="009C2950"/>
    <w:rsid w:val="009C2FBC"/>
    <w:rsid w:val="009C3187"/>
    <w:rsid w:val="009C358C"/>
    <w:rsid w:val="009C38D5"/>
    <w:rsid w:val="009C4032"/>
    <w:rsid w:val="009C41C1"/>
    <w:rsid w:val="009C4AA2"/>
    <w:rsid w:val="009C4B78"/>
    <w:rsid w:val="009C4CF1"/>
    <w:rsid w:val="009C4DCA"/>
    <w:rsid w:val="009C4F44"/>
    <w:rsid w:val="009C500A"/>
    <w:rsid w:val="009C5024"/>
    <w:rsid w:val="009C51DC"/>
    <w:rsid w:val="009C5232"/>
    <w:rsid w:val="009C5F7C"/>
    <w:rsid w:val="009C698D"/>
    <w:rsid w:val="009C6A77"/>
    <w:rsid w:val="009C6CC8"/>
    <w:rsid w:val="009C73C6"/>
    <w:rsid w:val="009C78DD"/>
    <w:rsid w:val="009C7A87"/>
    <w:rsid w:val="009C7B6C"/>
    <w:rsid w:val="009C7B7D"/>
    <w:rsid w:val="009C7B8D"/>
    <w:rsid w:val="009C7E08"/>
    <w:rsid w:val="009C7E6A"/>
    <w:rsid w:val="009D0054"/>
    <w:rsid w:val="009D04EC"/>
    <w:rsid w:val="009D066E"/>
    <w:rsid w:val="009D0696"/>
    <w:rsid w:val="009D0B56"/>
    <w:rsid w:val="009D0BE4"/>
    <w:rsid w:val="009D0D24"/>
    <w:rsid w:val="009D0DA1"/>
    <w:rsid w:val="009D0E91"/>
    <w:rsid w:val="009D0FD6"/>
    <w:rsid w:val="009D1218"/>
    <w:rsid w:val="009D1509"/>
    <w:rsid w:val="009D1716"/>
    <w:rsid w:val="009D1ACD"/>
    <w:rsid w:val="009D1AEA"/>
    <w:rsid w:val="009D1D00"/>
    <w:rsid w:val="009D1F5B"/>
    <w:rsid w:val="009D202D"/>
    <w:rsid w:val="009D20AD"/>
    <w:rsid w:val="009D21D6"/>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3DD8"/>
    <w:rsid w:val="009D40A8"/>
    <w:rsid w:val="009D44BA"/>
    <w:rsid w:val="009D4936"/>
    <w:rsid w:val="009D4A0C"/>
    <w:rsid w:val="009D5182"/>
    <w:rsid w:val="009D5265"/>
    <w:rsid w:val="009D55EB"/>
    <w:rsid w:val="009D576F"/>
    <w:rsid w:val="009D5AC5"/>
    <w:rsid w:val="009D5CDA"/>
    <w:rsid w:val="009D5E7A"/>
    <w:rsid w:val="009D6128"/>
    <w:rsid w:val="009D61EC"/>
    <w:rsid w:val="009D6234"/>
    <w:rsid w:val="009D6393"/>
    <w:rsid w:val="009D66EF"/>
    <w:rsid w:val="009D67D8"/>
    <w:rsid w:val="009D6D07"/>
    <w:rsid w:val="009D6E00"/>
    <w:rsid w:val="009D6F24"/>
    <w:rsid w:val="009D7027"/>
    <w:rsid w:val="009D7825"/>
    <w:rsid w:val="009D7852"/>
    <w:rsid w:val="009D790F"/>
    <w:rsid w:val="009D7A64"/>
    <w:rsid w:val="009E0183"/>
    <w:rsid w:val="009E025F"/>
    <w:rsid w:val="009E0436"/>
    <w:rsid w:val="009E04BC"/>
    <w:rsid w:val="009E09DE"/>
    <w:rsid w:val="009E153C"/>
    <w:rsid w:val="009E1A4A"/>
    <w:rsid w:val="009E1A71"/>
    <w:rsid w:val="009E1B17"/>
    <w:rsid w:val="009E1D95"/>
    <w:rsid w:val="009E1D9B"/>
    <w:rsid w:val="009E1DB9"/>
    <w:rsid w:val="009E2268"/>
    <w:rsid w:val="009E23E3"/>
    <w:rsid w:val="009E2861"/>
    <w:rsid w:val="009E2CE2"/>
    <w:rsid w:val="009E2D08"/>
    <w:rsid w:val="009E3087"/>
    <w:rsid w:val="009E32A3"/>
    <w:rsid w:val="009E3393"/>
    <w:rsid w:val="009E3417"/>
    <w:rsid w:val="009E3535"/>
    <w:rsid w:val="009E3694"/>
    <w:rsid w:val="009E37FB"/>
    <w:rsid w:val="009E398B"/>
    <w:rsid w:val="009E3A04"/>
    <w:rsid w:val="009E3A67"/>
    <w:rsid w:val="009E3B72"/>
    <w:rsid w:val="009E3CCC"/>
    <w:rsid w:val="009E41EE"/>
    <w:rsid w:val="009E42A4"/>
    <w:rsid w:val="009E4522"/>
    <w:rsid w:val="009E452F"/>
    <w:rsid w:val="009E4537"/>
    <w:rsid w:val="009E48C1"/>
    <w:rsid w:val="009E4D95"/>
    <w:rsid w:val="009E5169"/>
    <w:rsid w:val="009E5229"/>
    <w:rsid w:val="009E548F"/>
    <w:rsid w:val="009E5A47"/>
    <w:rsid w:val="009E6083"/>
    <w:rsid w:val="009E65C4"/>
    <w:rsid w:val="009E71EF"/>
    <w:rsid w:val="009E7471"/>
    <w:rsid w:val="009E74AF"/>
    <w:rsid w:val="009E7BDA"/>
    <w:rsid w:val="009E7EA6"/>
    <w:rsid w:val="009F061C"/>
    <w:rsid w:val="009F0BF5"/>
    <w:rsid w:val="009F0ED1"/>
    <w:rsid w:val="009F0ED9"/>
    <w:rsid w:val="009F1251"/>
    <w:rsid w:val="009F16B4"/>
    <w:rsid w:val="009F1BB5"/>
    <w:rsid w:val="009F20D8"/>
    <w:rsid w:val="009F21A0"/>
    <w:rsid w:val="009F23B4"/>
    <w:rsid w:val="009F2B7F"/>
    <w:rsid w:val="009F2B99"/>
    <w:rsid w:val="009F2CC3"/>
    <w:rsid w:val="009F305B"/>
    <w:rsid w:val="009F343D"/>
    <w:rsid w:val="009F356E"/>
    <w:rsid w:val="009F378E"/>
    <w:rsid w:val="009F3999"/>
    <w:rsid w:val="009F3A46"/>
    <w:rsid w:val="009F420B"/>
    <w:rsid w:val="009F44D1"/>
    <w:rsid w:val="009F4743"/>
    <w:rsid w:val="009F4887"/>
    <w:rsid w:val="009F50EF"/>
    <w:rsid w:val="009F54DE"/>
    <w:rsid w:val="009F5926"/>
    <w:rsid w:val="009F59EB"/>
    <w:rsid w:val="009F5DFD"/>
    <w:rsid w:val="009F5F97"/>
    <w:rsid w:val="009F5FB3"/>
    <w:rsid w:val="009F6A2A"/>
    <w:rsid w:val="009F738E"/>
    <w:rsid w:val="009F7737"/>
    <w:rsid w:val="009F7A1E"/>
    <w:rsid w:val="009F7F88"/>
    <w:rsid w:val="009F7FDE"/>
    <w:rsid w:val="00A002DE"/>
    <w:rsid w:val="00A006C0"/>
    <w:rsid w:val="00A00761"/>
    <w:rsid w:val="00A007F0"/>
    <w:rsid w:val="00A009D3"/>
    <w:rsid w:val="00A00A89"/>
    <w:rsid w:val="00A00B18"/>
    <w:rsid w:val="00A00B93"/>
    <w:rsid w:val="00A00F13"/>
    <w:rsid w:val="00A01297"/>
    <w:rsid w:val="00A016B4"/>
    <w:rsid w:val="00A0173C"/>
    <w:rsid w:val="00A01B40"/>
    <w:rsid w:val="00A01C19"/>
    <w:rsid w:val="00A01CF7"/>
    <w:rsid w:val="00A01D2A"/>
    <w:rsid w:val="00A01E11"/>
    <w:rsid w:val="00A023D9"/>
    <w:rsid w:val="00A02475"/>
    <w:rsid w:val="00A024F4"/>
    <w:rsid w:val="00A0298D"/>
    <w:rsid w:val="00A02A96"/>
    <w:rsid w:val="00A03455"/>
    <w:rsid w:val="00A0382C"/>
    <w:rsid w:val="00A03871"/>
    <w:rsid w:val="00A045E6"/>
    <w:rsid w:val="00A04728"/>
    <w:rsid w:val="00A047D7"/>
    <w:rsid w:val="00A04826"/>
    <w:rsid w:val="00A0484B"/>
    <w:rsid w:val="00A04B43"/>
    <w:rsid w:val="00A04DD6"/>
    <w:rsid w:val="00A05179"/>
    <w:rsid w:val="00A05907"/>
    <w:rsid w:val="00A05D57"/>
    <w:rsid w:val="00A05E27"/>
    <w:rsid w:val="00A05E87"/>
    <w:rsid w:val="00A05EB0"/>
    <w:rsid w:val="00A05EBD"/>
    <w:rsid w:val="00A065EF"/>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877"/>
    <w:rsid w:val="00A11ACB"/>
    <w:rsid w:val="00A11AD5"/>
    <w:rsid w:val="00A11B5A"/>
    <w:rsid w:val="00A11F18"/>
    <w:rsid w:val="00A1221E"/>
    <w:rsid w:val="00A1226B"/>
    <w:rsid w:val="00A122D4"/>
    <w:rsid w:val="00A12A4E"/>
    <w:rsid w:val="00A12F15"/>
    <w:rsid w:val="00A12F75"/>
    <w:rsid w:val="00A13885"/>
    <w:rsid w:val="00A13C6C"/>
    <w:rsid w:val="00A13C80"/>
    <w:rsid w:val="00A13D50"/>
    <w:rsid w:val="00A13FCC"/>
    <w:rsid w:val="00A1437A"/>
    <w:rsid w:val="00A147BA"/>
    <w:rsid w:val="00A14804"/>
    <w:rsid w:val="00A14D52"/>
    <w:rsid w:val="00A14E69"/>
    <w:rsid w:val="00A14F0F"/>
    <w:rsid w:val="00A15525"/>
    <w:rsid w:val="00A15603"/>
    <w:rsid w:val="00A156EA"/>
    <w:rsid w:val="00A15840"/>
    <w:rsid w:val="00A15865"/>
    <w:rsid w:val="00A15A86"/>
    <w:rsid w:val="00A15DD9"/>
    <w:rsid w:val="00A15EE7"/>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1DE"/>
    <w:rsid w:val="00A20554"/>
    <w:rsid w:val="00A205AE"/>
    <w:rsid w:val="00A205FC"/>
    <w:rsid w:val="00A207DE"/>
    <w:rsid w:val="00A20EE5"/>
    <w:rsid w:val="00A21303"/>
    <w:rsid w:val="00A21439"/>
    <w:rsid w:val="00A214C9"/>
    <w:rsid w:val="00A2157B"/>
    <w:rsid w:val="00A21636"/>
    <w:rsid w:val="00A21988"/>
    <w:rsid w:val="00A21A4D"/>
    <w:rsid w:val="00A21A5B"/>
    <w:rsid w:val="00A21A9B"/>
    <w:rsid w:val="00A21B93"/>
    <w:rsid w:val="00A21BB1"/>
    <w:rsid w:val="00A21C5A"/>
    <w:rsid w:val="00A21EA0"/>
    <w:rsid w:val="00A22682"/>
    <w:rsid w:val="00A22810"/>
    <w:rsid w:val="00A229B6"/>
    <w:rsid w:val="00A22BF8"/>
    <w:rsid w:val="00A2307E"/>
    <w:rsid w:val="00A232EC"/>
    <w:rsid w:val="00A23352"/>
    <w:rsid w:val="00A239F2"/>
    <w:rsid w:val="00A23B4E"/>
    <w:rsid w:val="00A23BFE"/>
    <w:rsid w:val="00A23EF6"/>
    <w:rsid w:val="00A24078"/>
    <w:rsid w:val="00A24139"/>
    <w:rsid w:val="00A241D1"/>
    <w:rsid w:val="00A24282"/>
    <w:rsid w:val="00A24369"/>
    <w:rsid w:val="00A24544"/>
    <w:rsid w:val="00A248DD"/>
    <w:rsid w:val="00A24B32"/>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5F0B"/>
    <w:rsid w:val="00A263EA"/>
    <w:rsid w:val="00A2650C"/>
    <w:rsid w:val="00A26DA3"/>
    <w:rsid w:val="00A273A2"/>
    <w:rsid w:val="00A275F0"/>
    <w:rsid w:val="00A27856"/>
    <w:rsid w:val="00A279A8"/>
    <w:rsid w:val="00A27A5B"/>
    <w:rsid w:val="00A27D7D"/>
    <w:rsid w:val="00A27EC8"/>
    <w:rsid w:val="00A30895"/>
    <w:rsid w:val="00A30B8C"/>
    <w:rsid w:val="00A30B90"/>
    <w:rsid w:val="00A30CB9"/>
    <w:rsid w:val="00A31002"/>
    <w:rsid w:val="00A31247"/>
    <w:rsid w:val="00A312D8"/>
    <w:rsid w:val="00A31655"/>
    <w:rsid w:val="00A31BB1"/>
    <w:rsid w:val="00A32256"/>
    <w:rsid w:val="00A32C74"/>
    <w:rsid w:val="00A32E6C"/>
    <w:rsid w:val="00A333A4"/>
    <w:rsid w:val="00A333B8"/>
    <w:rsid w:val="00A3394D"/>
    <w:rsid w:val="00A33958"/>
    <w:rsid w:val="00A34038"/>
    <w:rsid w:val="00A34179"/>
    <w:rsid w:val="00A342B2"/>
    <w:rsid w:val="00A3440D"/>
    <w:rsid w:val="00A3445C"/>
    <w:rsid w:val="00A344D2"/>
    <w:rsid w:val="00A346A9"/>
    <w:rsid w:val="00A346C5"/>
    <w:rsid w:val="00A347A9"/>
    <w:rsid w:val="00A349C4"/>
    <w:rsid w:val="00A35121"/>
    <w:rsid w:val="00A35346"/>
    <w:rsid w:val="00A35361"/>
    <w:rsid w:val="00A3537F"/>
    <w:rsid w:val="00A35444"/>
    <w:rsid w:val="00A3589F"/>
    <w:rsid w:val="00A35DD1"/>
    <w:rsid w:val="00A35DFF"/>
    <w:rsid w:val="00A35FB0"/>
    <w:rsid w:val="00A35FE3"/>
    <w:rsid w:val="00A360F9"/>
    <w:rsid w:val="00A3663D"/>
    <w:rsid w:val="00A367FB"/>
    <w:rsid w:val="00A36BBA"/>
    <w:rsid w:val="00A36C0A"/>
    <w:rsid w:val="00A36D94"/>
    <w:rsid w:val="00A36E37"/>
    <w:rsid w:val="00A36F5A"/>
    <w:rsid w:val="00A3711A"/>
    <w:rsid w:val="00A372AD"/>
    <w:rsid w:val="00A372CE"/>
    <w:rsid w:val="00A374E9"/>
    <w:rsid w:val="00A376A4"/>
    <w:rsid w:val="00A37947"/>
    <w:rsid w:val="00A37961"/>
    <w:rsid w:val="00A37EEE"/>
    <w:rsid w:val="00A37FB8"/>
    <w:rsid w:val="00A4024F"/>
    <w:rsid w:val="00A4028F"/>
    <w:rsid w:val="00A402CE"/>
    <w:rsid w:val="00A4034F"/>
    <w:rsid w:val="00A40547"/>
    <w:rsid w:val="00A409F8"/>
    <w:rsid w:val="00A40BEF"/>
    <w:rsid w:val="00A40D64"/>
    <w:rsid w:val="00A40E96"/>
    <w:rsid w:val="00A40EEF"/>
    <w:rsid w:val="00A40FC4"/>
    <w:rsid w:val="00A41562"/>
    <w:rsid w:val="00A41987"/>
    <w:rsid w:val="00A42375"/>
    <w:rsid w:val="00A427DA"/>
    <w:rsid w:val="00A42839"/>
    <w:rsid w:val="00A42F1E"/>
    <w:rsid w:val="00A43751"/>
    <w:rsid w:val="00A438CB"/>
    <w:rsid w:val="00A43B56"/>
    <w:rsid w:val="00A43C0F"/>
    <w:rsid w:val="00A43F12"/>
    <w:rsid w:val="00A44080"/>
    <w:rsid w:val="00A44095"/>
    <w:rsid w:val="00A44396"/>
    <w:rsid w:val="00A44719"/>
    <w:rsid w:val="00A447AF"/>
    <w:rsid w:val="00A44B98"/>
    <w:rsid w:val="00A44BE8"/>
    <w:rsid w:val="00A44E9C"/>
    <w:rsid w:val="00A45265"/>
    <w:rsid w:val="00A45339"/>
    <w:rsid w:val="00A4550F"/>
    <w:rsid w:val="00A456EA"/>
    <w:rsid w:val="00A45E9F"/>
    <w:rsid w:val="00A45F80"/>
    <w:rsid w:val="00A4604C"/>
    <w:rsid w:val="00A4623E"/>
    <w:rsid w:val="00A464A4"/>
    <w:rsid w:val="00A46B70"/>
    <w:rsid w:val="00A46C06"/>
    <w:rsid w:val="00A46F3A"/>
    <w:rsid w:val="00A47093"/>
    <w:rsid w:val="00A473B4"/>
    <w:rsid w:val="00A47835"/>
    <w:rsid w:val="00A47B4E"/>
    <w:rsid w:val="00A47E1E"/>
    <w:rsid w:val="00A47E5D"/>
    <w:rsid w:val="00A50293"/>
    <w:rsid w:val="00A50348"/>
    <w:rsid w:val="00A50C20"/>
    <w:rsid w:val="00A50DE9"/>
    <w:rsid w:val="00A511AB"/>
    <w:rsid w:val="00A51354"/>
    <w:rsid w:val="00A51C15"/>
    <w:rsid w:val="00A51E21"/>
    <w:rsid w:val="00A51E56"/>
    <w:rsid w:val="00A520C2"/>
    <w:rsid w:val="00A52255"/>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4EAD"/>
    <w:rsid w:val="00A553ED"/>
    <w:rsid w:val="00A55B36"/>
    <w:rsid w:val="00A560C5"/>
    <w:rsid w:val="00A561C6"/>
    <w:rsid w:val="00A56393"/>
    <w:rsid w:val="00A5661B"/>
    <w:rsid w:val="00A5662C"/>
    <w:rsid w:val="00A57040"/>
    <w:rsid w:val="00A5713A"/>
    <w:rsid w:val="00A571BF"/>
    <w:rsid w:val="00A571E4"/>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E03"/>
    <w:rsid w:val="00A62F37"/>
    <w:rsid w:val="00A63048"/>
    <w:rsid w:val="00A630A1"/>
    <w:rsid w:val="00A630B6"/>
    <w:rsid w:val="00A63298"/>
    <w:rsid w:val="00A6343C"/>
    <w:rsid w:val="00A6388B"/>
    <w:rsid w:val="00A64507"/>
    <w:rsid w:val="00A64552"/>
    <w:rsid w:val="00A64D48"/>
    <w:rsid w:val="00A65099"/>
    <w:rsid w:val="00A652A4"/>
    <w:rsid w:val="00A65442"/>
    <w:rsid w:val="00A656C2"/>
    <w:rsid w:val="00A658F6"/>
    <w:rsid w:val="00A659F3"/>
    <w:rsid w:val="00A65F45"/>
    <w:rsid w:val="00A65FB3"/>
    <w:rsid w:val="00A6660B"/>
    <w:rsid w:val="00A66B5B"/>
    <w:rsid w:val="00A66F10"/>
    <w:rsid w:val="00A67066"/>
    <w:rsid w:val="00A6727F"/>
    <w:rsid w:val="00A672EC"/>
    <w:rsid w:val="00A6757F"/>
    <w:rsid w:val="00A67A43"/>
    <w:rsid w:val="00A70097"/>
    <w:rsid w:val="00A700E7"/>
    <w:rsid w:val="00A7050A"/>
    <w:rsid w:val="00A7079F"/>
    <w:rsid w:val="00A708F4"/>
    <w:rsid w:val="00A70999"/>
    <w:rsid w:val="00A70C9F"/>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A85"/>
    <w:rsid w:val="00A73B81"/>
    <w:rsid w:val="00A73B94"/>
    <w:rsid w:val="00A7425B"/>
    <w:rsid w:val="00A74370"/>
    <w:rsid w:val="00A7442B"/>
    <w:rsid w:val="00A74620"/>
    <w:rsid w:val="00A749CD"/>
    <w:rsid w:val="00A74A31"/>
    <w:rsid w:val="00A7518D"/>
    <w:rsid w:val="00A75B34"/>
    <w:rsid w:val="00A75BD0"/>
    <w:rsid w:val="00A75DB8"/>
    <w:rsid w:val="00A768F2"/>
    <w:rsid w:val="00A769FA"/>
    <w:rsid w:val="00A77123"/>
    <w:rsid w:val="00A77471"/>
    <w:rsid w:val="00A77623"/>
    <w:rsid w:val="00A7771F"/>
    <w:rsid w:val="00A7779E"/>
    <w:rsid w:val="00A77926"/>
    <w:rsid w:val="00A803AB"/>
    <w:rsid w:val="00A803F5"/>
    <w:rsid w:val="00A808AD"/>
    <w:rsid w:val="00A80AF6"/>
    <w:rsid w:val="00A80F6D"/>
    <w:rsid w:val="00A81051"/>
    <w:rsid w:val="00A81101"/>
    <w:rsid w:val="00A82033"/>
    <w:rsid w:val="00A82408"/>
    <w:rsid w:val="00A82666"/>
    <w:rsid w:val="00A826B4"/>
    <w:rsid w:val="00A827B2"/>
    <w:rsid w:val="00A829F4"/>
    <w:rsid w:val="00A82CDD"/>
    <w:rsid w:val="00A82E77"/>
    <w:rsid w:val="00A83010"/>
    <w:rsid w:val="00A830DE"/>
    <w:rsid w:val="00A831B1"/>
    <w:rsid w:val="00A83499"/>
    <w:rsid w:val="00A83997"/>
    <w:rsid w:val="00A839F0"/>
    <w:rsid w:val="00A83CF6"/>
    <w:rsid w:val="00A83D90"/>
    <w:rsid w:val="00A83E5C"/>
    <w:rsid w:val="00A83F8F"/>
    <w:rsid w:val="00A83FE7"/>
    <w:rsid w:val="00A8445F"/>
    <w:rsid w:val="00A8451F"/>
    <w:rsid w:val="00A84F46"/>
    <w:rsid w:val="00A84F7D"/>
    <w:rsid w:val="00A84F7E"/>
    <w:rsid w:val="00A85083"/>
    <w:rsid w:val="00A856BB"/>
    <w:rsid w:val="00A856EF"/>
    <w:rsid w:val="00A85810"/>
    <w:rsid w:val="00A858E5"/>
    <w:rsid w:val="00A85A4E"/>
    <w:rsid w:val="00A85F15"/>
    <w:rsid w:val="00A862FF"/>
    <w:rsid w:val="00A86420"/>
    <w:rsid w:val="00A8678A"/>
    <w:rsid w:val="00A86974"/>
    <w:rsid w:val="00A86A4E"/>
    <w:rsid w:val="00A86AB0"/>
    <w:rsid w:val="00A86AB8"/>
    <w:rsid w:val="00A86D5D"/>
    <w:rsid w:val="00A86E83"/>
    <w:rsid w:val="00A87014"/>
    <w:rsid w:val="00A870EE"/>
    <w:rsid w:val="00A87323"/>
    <w:rsid w:val="00A874BD"/>
    <w:rsid w:val="00A87741"/>
    <w:rsid w:val="00A87B34"/>
    <w:rsid w:val="00A87EDD"/>
    <w:rsid w:val="00A87F01"/>
    <w:rsid w:val="00A90101"/>
    <w:rsid w:val="00A90120"/>
    <w:rsid w:val="00A9060C"/>
    <w:rsid w:val="00A90853"/>
    <w:rsid w:val="00A908C8"/>
    <w:rsid w:val="00A90BE4"/>
    <w:rsid w:val="00A90CB8"/>
    <w:rsid w:val="00A90ED5"/>
    <w:rsid w:val="00A91094"/>
    <w:rsid w:val="00A910D9"/>
    <w:rsid w:val="00A913FD"/>
    <w:rsid w:val="00A91616"/>
    <w:rsid w:val="00A916A7"/>
    <w:rsid w:val="00A91702"/>
    <w:rsid w:val="00A917DF"/>
    <w:rsid w:val="00A91CE6"/>
    <w:rsid w:val="00A91E32"/>
    <w:rsid w:val="00A91F48"/>
    <w:rsid w:val="00A9201A"/>
    <w:rsid w:val="00A92103"/>
    <w:rsid w:val="00A924A1"/>
    <w:rsid w:val="00A926F7"/>
    <w:rsid w:val="00A928C4"/>
    <w:rsid w:val="00A9294E"/>
    <w:rsid w:val="00A92A67"/>
    <w:rsid w:val="00A93205"/>
    <w:rsid w:val="00A9339D"/>
    <w:rsid w:val="00A936AB"/>
    <w:rsid w:val="00A93780"/>
    <w:rsid w:val="00A93A30"/>
    <w:rsid w:val="00A93D0D"/>
    <w:rsid w:val="00A94003"/>
    <w:rsid w:val="00A94198"/>
    <w:rsid w:val="00A94347"/>
    <w:rsid w:val="00A944E2"/>
    <w:rsid w:val="00A94608"/>
    <w:rsid w:val="00A94A78"/>
    <w:rsid w:val="00A94AAD"/>
    <w:rsid w:val="00A94D39"/>
    <w:rsid w:val="00A94D73"/>
    <w:rsid w:val="00A94D90"/>
    <w:rsid w:val="00A950B7"/>
    <w:rsid w:val="00A95454"/>
    <w:rsid w:val="00A9546E"/>
    <w:rsid w:val="00A95540"/>
    <w:rsid w:val="00A956E4"/>
    <w:rsid w:val="00A958F3"/>
    <w:rsid w:val="00A959C3"/>
    <w:rsid w:val="00A95D38"/>
    <w:rsid w:val="00A96045"/>
    <w:rsid w:val="00A96408"/>
    <w:rsid w:val="00A9699E"/>
    <w:rsid w:val="00A9706C"/>
    <w:rsid w:val="00A97362"/>
    <w:rsid w:val="00A977F5"/>
    <w:rsid w:val="00A979E6"/>
    <w:rsid w:val="00A97A6F"/>
    <w:rsid w:val="00A97A74"/>
    <w:rsid w:val="00A97C2D"/>
    <w:rsid w:val="00A97EF6"/>
    <w:rsid w:val="00A97FA6"/>
    <w:rsid w:val="00AA0FF9"/>
    <w:rsid w:val="00AA11D6"/>
    <w:rsid w:val="00AA191A"/>
    <w:rsid w:val="00AA1F29"/>
    <w:rsid w:val="00AA1FD3"/>
    <w:rsid w:val="00AA20B1"/>
    <w:rsid w:val="00AA219B"/>
    <w:rsid w:val="00AA24C5"/>
    <w:rsid w:val="00AA259E"/>
    <w:rsid w:val="00AA2D13"/>
    <w:rsid w:val="00AA2D2D"/>
    <w:rsid w:val="00AA2E0F"/>
    <w:rsid w:val="00AA33D9"/>
    <w:rsid w:val="00AA3643"/>
    <w:rsid w:val="00AA384F"/>
    <w:rsid w:val="00AA3B63"/>
    <w:rsid w:val="00AA3C22"/>
    <w:rsid w:val="00AA3CB2"/>
    <w:rsid w:val="00AA3D87"/>
    <w:rsid w:val="00AA4336"/>
    <w:rsid w:val="00AA4462"/>
    <w:rsid w:val="00AA46FA"/>
    <w:rsid w:val="00AA4B52"/>
    <w:rsid w:val="00AA4D8F"/>
    <w:rsid w:val="00AA5088"/>
    <w:rsid w:val="00AA57A1"/>
    <w:rsid w:val="00AA59E6"/>
    <w:rsid w:val="00AA5A8E"/>
    <w:rsid w:val="00AA5B13"/>
    <w:rsid w:val="00AA5CCC"/>
    <w:rsid w:val="00AA5EC0"/>
    <w:rsid w:val="00AA5F82"/>
    <w:rsid w:val="00AA6501"/>
    <w:rsid w:val="00AA6846"/>
    <w:rsid w:val="00AA6A1B"/>
    <w:rsid w:val="00AA6C03"/>
    <w:rsid w:val="00AA6DE4"/>
    <w:rsid w:val="00AA702D"/>
    <w:rsid w:val="00AA7120"/>
    <w:rsid w:val="00AA719E"/>
    <w:rsid w:val="00AA7317"/>
    <w:rsid w:val="00AA75AA"/>
    <w:rsid w:val="00AA75E8"/>
    <w:rsid w:val="00AA772C"/>
    <w:rsid w:val="00AA7762"/>
    <w:rsid w:val="00AA77F2"/>
    <w:rsid w:val="00AA78D9"/>
    <w:rsid w:val="00AA7AB8"/>
    <w:rsid w:val="00AA7C9E"/>
    <w:rsid w:val="00AA7FDB"/>
    <w:rsid w:val="00AB005B"/>
    <w:rsid w:val="00AB01E7"/>
    <w:rsid w:val="00AB01FE"/>
    <w:rsid w:val="00AB02F1"/>
    <w:rsid w:val="00AB06E2"/>
    <w:rsid w:val="00AB074B"/>
    <w:rsid w:val="00AB07B7"/>
    <w:rsid w:val="00AB080B"/>
    <w:rsid w:val="00AB082D"/>
    <w:rsid w:val="00AB0A90"/>
    <w:rsid w:val="00AB0F77"/>
    <w:rsid w:val="00AB1491"/>
    <w:rsid w:val="00AB15A6"/>
    <w:rsid w:val="00AB18E0"/>
    <w:rsid w:val="00AB1AA0"/>
    <w:rsid w:val="00AB1C9A"/>
    <w:rsid w:val="00AB1D1A"/>
    <w:rsid w:val="00AB1D5E"/>
    <w:rsid w:val="00AB1F31"/>
    <w:rsid w:val="00AB1F96"/>
    <w:rsid w:val="00AB21A0"/>
    <w:rsid w:val="00AB24D3"/>
    <w:rsid w:val="00AB25A5"/>
    <w:rsid w:val="00AB280C"/>
    <w:rsid w:val="00AB2A20"/>
    <w:rsid w:val="00AB2A2C"/>
    <w:rsid w:val="00AB2E79"/>
    <w:rsid w:val="00AB324D"/>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547"/>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CD5"/>
    <w:rsid w:val="00AC0E35"/>
    <w:rsid w:val="00AC0E5B"/>
    <w:rsid w:val="00AC1293"/>
    <w:rsid w:val="00AC1364"/>
    <w:rsid w:val="00AC13F1"/>
    <w:rsid w:val="00AC16B4"/>
    <w:rsid w:val="00AC1881"/>
    <w:rsid w:val="00AC18B9"/>
    <w:rsid w:val="00AC1998"/>
    <w:rsid w:val="00AC1C42"/>
    <w:rsid w:val="00AC21CD"/>
    <w:rsid w:val="00AC2CE0"/>
    <w:rsid w:val="00AC2F7D"/>
    <w:rsid w:val="00AC3408"/>
    <w:rsid w:val="00AC3427"/>
    <w:rsid w:val="00AC34FF"/>
    <w:rsid w:val="00AC35BA"/>
    <w:rsid w:val="00AC3D09"/>
    <w:rsid w:val="00AC3F17"/>
    <w:rsid w:val="00AC3F5E"/>
    <w:rsid w:val="00AC4280"/>
    <w:rsid w:val="00AC43A0"/>
    <w:rsid w:val="00AC44D7"/>
    <w:rsid w:val="00AC46B9"/>
    <w:rsid w:val="00AC49E7"/>
    <w:rsid w:val="00AC4A6C"/>
    <w:rsid w:val="00AC4BFC"/>
    <w:rsid w:val="00AC4FB3"/>
    <w:rsid w:val="00AC52C9"/>
    <w:rsid w:val="00AC5749"/>
    <w:rsid w:val="00AC59A1"/>
    <w:rsid w:val="00AC5C15"/>
    <w:rsid w:val="00AC5C31"/>
    <w:rsid w:val="00AC5C63"/>
    <w:rsid w:val="00AC5D63"/>
    <w:rsid w:val="00AC61B7"/>
    <w:rsid w:val="00AC61C1"/>
    <w:rsid w:val="00AC61E5"/>
    <w:rsid w:val="00AC6749"/>
    <w:rsid w:val="00AC677D"/>
    <w:rsid w:val="00AC67A9"/>
    <w:rsid w:val="00AC68B1"/>
    <w:rsid w:val="00AC694C"/>
    <w:rsid w:val="00AC69C3"/>
    <w:rsid w:val="00AC6A68"/>
    <w:rsid w:val="00AC6B4F"/>
    <w:rsid w:val="00AC721D"/>
    <w:rsid w:val="00AC74A3"/>
    <w:rsid w:val="00AC7602"/>
    <w:rsid w:val="00AC7714"/>
    <w:rsid w:val="00AC7B4D"/>
    <w:rsid w:val="00AC7ED8"/>
    <w:rsid w:val="00AD004C"/>
    <w:rsid w:val="00AD0088"/>
    <w:rsid w:val="00AD022B"/>
    <w:rsid w:val="00AD023B"/>
    <w:rsid w:val="00AD0823"/>
    <w:rsid w:val="00AD0BC5"/>
    <w:rsid w:val="00AD0C03"/>
    <w:rsid w:val="00AD0F2E"/>
    <w:rsid w:val="00AD10F1"/>
    <w:rsid w:val="00AD12FC"/>
    <w:rsid w:val="00AD137D"/>
    <w:rsid w:val="00AD1517"/>
    <w:rsid w:val="00AD1B16"/>
    <w:rsid w:val="00AD2403"/>
    <w:rsid w:val="00AD29BB"/>
    <w:rsid w:val="00AD29D7"/>
    <w:rsid w:val="00AD2C3C"/>
    <w:rsid w:val="00AD2E7D"/>
    <w:rsid w:val="00AD3173"/>
    <w:rsid w:val="00AD3212"/>
    <w:rsid w:val="00AD3395"/>
    <w:rsid w:val="00AD3510"/>
    <w:rsid w:val="00AD3521"/>
    <w:rsid w:val="00AD37AE"/>
    <w:rsid w:val="00AD3804"/>
    <w:rsid w:val="00AD386C"/>
    <w:rsid w:val="00AD3AE8"/>
    <w:rsid w:val="00AD3CF1"/>
    <w:rsid w:val="00AD3E83"/>
    <w:rsid w:val="00AD3F5B"/>
    <w:rsid w:val="00AD4064"/>
    <w:rsid w:val="00AD458A"/>
    <w:rsid w:val="00AD4DF3"/>
    <w:rsid w:val="00AD4FFC"/>
    <w:rsid w:val="00AD537A"/>
    <w:rsid w:val="00AD544C"/>
    <w:rsid w:val="00AD5537"/>
    <w:rsid w:val="00AD59AB"/>
    <w:rsid w:val="00AD59FF"/>
    <w:rsid w:val="00AD5BC8"/>
    <w:rsid w:val="00AD5C3E"/>
    <w:rsid w:val="00AD6201"/>
    <w:rsid w:val="00AD62A0"/>
    <w:rsid w:val="00AD639D"/>
    <w:rsid w:val="00AD6435"/>
    <w:rsid w:val="00AD6CFE"/>
    <w:rsid w:val="00AD6D65"/>
    <w:rsid w:val="00AD6FF5"/>
    <w:rsid w:val="00AD70E2"/>
    <w:rsid w:val="00AD7406"/>
    <w:rsid w:val="00AD7718"/>
    <w:rsid w:val="00AD77BF"/>
    <w:rsid w:val="00AD77C6"/>
    <w:rsid w:val="00AD7983"/>
    <w:rsid w:val="00AD7AC9"/>
    <w:rsid w:val="00AD7ADE"/>
    <w:rsid w:val="00AD7C7F"/>
    <w:rsid w:val="00AD7E0A"/>
    <w:rsid w:val="00AE0192"/>
    <w:rsid w:val="00AE033E"/>
    <w:rsid w:val="00AE0564"/>
    <w:rsid w:val="00AE056A"/>
    <w:rsid w:val="00AE09C1"/>
    <w:rsid w:val="00AE1361"/>
    <w:rsid w:val="00AE1409"/>
    <w:rsid w:val="00AE1592"/>
    <w:rsid w:val="00AE183F"/>
    <w:rsid w:val="00AE1864"/>
    <w:rsid w:val="00AE1E09"/>
    <w:rsid w:val="00AE22A3"/>
    <w:rsid w:val="00AE274F"/>
    <w:rsid w:val="00AE27DC"/>
    <w:rsid w:val="00AE2B8A"/>
    <w:rsid w:val="00AE2F69"/>
    <w:rsid w:val="00AE3161"/>
    <w:rsid w:val="00AE3696"/>
    <w:rsid w:val="00AE3950"/>
    <w:rsid w:val="00AE3958"/>
    <w:rsid w:val="00AE3A38"/>
    <w:rsid w:val="00AE3E49"/>
    <w:rsid w:val="00AE455C"/>
    <w:rsid w:val="00AE463B"/>
    <w:rsid w:val="00AE46A1"/>
    <w:rsid w:val="00AE486E"/>
    <w:rsid w:val="00AE4A87"/>
    <w:rsid w:val="00AE542A"/>
    <w:rsid w:val="00AE5667"/>
    <w:rsid w:val="00AE5757"/>
    <w:rsid w:val="00AE5847"/>
    <w:rsid w:val="00AE58FD"/>
    <w:rsid w:val="00AE5D77"/>
    <w:rsid w:val="00AE6119"/>
    <w:rsid w:val="00AE6222"/>
    <w:rsid w:val="00AE6351"/>
    <w:rsid w:val="00AE66A5"/>
    <w:rsid w:val="00AE6820"/>
    <w:rsid w:val="00AE68F6"/>
    <w:rsid w:val="00AE6C3B"/>
    <w:rsid w:val="00AE6D89"/>
    <w:rsid w:val="00AE7374"/>
    <w:rsid w:val="00AE7461"/>
    <w:rsid w:val="00AE75D2"/>
    <w:rsid w:val="00AE7750"/>
    <w:rsid w:val="00AE77F6"/>
    <w:rsid w:val="00AE7C7A"/>
    <w:rsid w:val="00AE7FC2"/>
    <w:rsid w:val="00AF00F6"/>
    <w:rsid w:val="00AF01E5"/>
    <w:rsid w:val="00AF0407"/>
    <w:rsid w:val="00AF0433"/>
    <w:rsid w:val="00AF044E"/>
    <w:rsid w:val="00AF057F"/>
    <w:rsid w:val="00AF0639"/>
    <w:rsid w:val="00AF0960"/>
    <w:rsid w:val="00AF0A02"/>
    <w:rsid w:val="00AF12C8"/>
    <w:rsid w:val="00AF1855"/>
    <w:rsid w:val="00AF19BE"/>
    <w:rsid w:val="00AF1BEC"/>
    <w:rsid w:val="00AF1CAC"/>
    <w:rsid w:val="00AF1D75"/>
    <w:rsid w:val="00AF20C9"/>
    <w:rsid w:val="00AF2196"/>
    <w:rsid w:val="00AF2205"/>
    <w:rsid w:val="00AF2350"/>
    <w:rsid w:val="00AF24BF"/>
    <w:rsid w:val="00AF25FD"/>
    <w:rsid w:val="00AF2604"/>
    <w:rsid w:val="00AF262D"/>
    <w:rsid w:val="00AF28B0"/>
    <w:rsid w:val="00AF2964"/>
    <w:rsid w:val="00AF2AFC"/>
    <w:rsid w:val="00AF2D98"/>
    <w:rsid w:val="00AF3632"/>
    <w:rsid w:val="00AF39BA"/>
    <w:rsid w:val="00AF3E07"/>
    <w:rsid w:val="00AF3E92"/>
    <w:rsid w:val="00AF43B7"/>
    <w:rsid w:val="00AF44D2"/>
    <w:rsid w:val="00AF44F6"/>
    <w:rsid w:val="00AF4632"/>
    <w:rsid w:val="00AF48BA"/>
    <w:rsid w:val="00AF4ED2"/>
    <w:rsid w:val="00AF5399"/>
    <w:rsid w:val="00AF5A02"/>
    <w:rsid w:val="00AF5A5B"/>
    <w:rsid w:val="00AF6149"/>
    <w:rsid w:val="00AF63BF"/>
    <w:rsid w:val="00AF65DD"/>
    <w:rsid w:val="00AF6B0B"/>
    <w:rsid w:val="00AF6C0C"/>
    <w:rsid w:val="00AF6E90"/>
    <w:rsid w:val="00AF73AF"/>
    <w:rsid w:val="00AF75C4"/>
    <w:rsid w:val="00AF799E"/>
    <w:rsid w:val="00AF7D90"/>
    <w:rsid w:val="00AF7DEF"/>
    <w:rsid w:val="00B005BD"/>
    <w:rsid w:val="00B00A25"/>
    <w:rsid w:val="00B00E31"/>
    <w:rsid w:val="00B00FCB"/>
    <w:rsid w:val="00B01282"/>
    <w:rsid w:val="00B0137A"/>
    <w:rsid w:val="00B01689"/>
    <w:rsid w:val="00B01761"/>
    <w:rsid w:val="00B01ABA"/>
    <w:rsid w:val="00B01BFD"/>
    <w:rsid w:val="00B01D3E"/>
    <w:rsid w:val="00B01E21"/>
    <w:rsid w:val="00B020FE"/>
    <w:rsid w:val="00B021CC"/>
    <w:rsid w:val="00B0291F"/>
    <w:rsid w:val="00B02A18"/>
    <w:rsid w:val="00B02CF0"/>
    <w:rsid w:val="00B035B5"/>
    <w:rsid w:val="00B0360A"/>
    <w:rsid w:val="00B0393F"/>
    <w:rsid w:val="00B03EE1"/>
    <w:rsid w:val="00B04018"/>
    <w:rsid w:val="00B0417B"/>
    <w:rsid w:val="00B04852"/>
    <w:rsid w:val="00B04E4A"/>
    <w:rsid w:val="00B04E83"/>
    <w:rsid w:val="00B04FED"/>
    <w:rsid w:val="00B050A1"/>
    <w:rsid w:val="00B0514B"/>
    <w:rsid w:val="00B05184"/>
    <w:rsid w:val="00B051A5"/>
    <w:rsid w:val="00B0553F"/>
    <w:rsid w:val="00B05576"/>
    <w:rsid w:val="00B0593E"/>
    <w:rsid w:val="00B05CCA"/>
    <w:rsid w:val="00B05D16"/>
    <w:rsid w:val="00B05D8B"/>
    <w:rsid w:val="00B05D97"/>
    <w:rsid w:val="00B06039"/>
    <w:rsid w:val="00B06508"/>
    <w:rsid w:val="00B067C8"/>
    <w:rsid w:val="00B06B2E"/>
    <w:rsid w:val="00B06B77"/>
    <w:rsid w:val="00B06C1A"/>
    <w:rsid w:val="00B06D89"/>
    <w:rsid w:val="00B06FB0"/>
    <w:rsid w:val="00B07496"/>
    <w:rsid w:val="00B074C7"/>
    <w:rsid w:val="00B076C2"/>
    <w:rsid w:val="00B07E88"/>
    <w:rsid w:val="00B07F10"/>
    <w:rsid w:val="00B07F39"/>
    <w:rsid w:val="00B100AA"/>
    <w:rsid w:val="00B10456"/>
    <w:rsid w:val="00B105DE"/>
    <w:rsid w:val="00B107DD"/>
    <w:rsid w:val="00B10B11"/>
    <w:rsid w:val="00B10C1B"/>
    <w:rsid w:val="00B10CAA"/>
    <w:rsid w:val="00B10CD2"/>
    <w:rsid w:val="00B10EAE"/>
    <w:rsid w:val="00B110E5"/>
    <w:rsid w:val="00B114EC"/>
    <w:rsid w:val="00B1164B"/>
    <w:rsid w:val="00B11658"/>
    <w:rsid w:val="00B119C7"/>
    <w:rsid w:val="00B11EF7"/>
    <w:rsid w:val="00B12191"/>
    <w:rsid w:val="00B12231"/>
    <w:rsid w:val="00B12362"/>
    <w:rsid w:val="00B12573"/>
    <w:rsid w:val="00B129E8"/>
    <w:rsid w:val="00B12A97"/>
    <w:rsid w:val="00B12BB1"/>
    <w:rsid w:val="00B12CAD"/>
    <w:rsid w:val="00B12CEA"/>
    <w:rsid w:val="00B13469"/>
    <w:rsid w:val="00B13B7F"/>
    <w:rsid w:val="00B13CBE"/>
    <w:rsid w:val="00B13CDA"/>
    <w:rsid w:val="00B13D10"/>
    <w:rsid w:val="00B1426C"/>
    <w:rsid w:val="00B1448E"/>
    <w:rsid w:val="00B147B7"/>
    <w:rsid w:val="00B14CF8"/>
    <w:rsid w:val="00B14DF2"/>
    <w:rsid w:val="00B15539"/>
    <w:rsid w:val="00B1583E"/>
    <w:rsid w:val="00B15B27"/>
    <w:rsid w:val="00B15B71"/>
    <w:rsid w:val="00B15C3F"/>
    <w:rsid w:val="00B15E1D"/>
    <w:rsid w:val="00B160F0"/>
    <w:rsid w:val="00B1633A"/>
    <w:rsid w:val="00B164C3"/>
    <w:rsid w:val="00B164CB"/>
    <w:rsid w:val="00B16777"/>
    <w:rsid w:val="00B1685F"/>
    <w:rsid w:val="00B16907"/>
    <w:rsid w:val="00B16987"/>
    <w:rsid w:val="00B169A8"/>
    <w:rsid w:val="00B16C03"/>
    <w:rsid w:val="00B16EC6"/>
    <w:rsid w:val="00B174CF"/>
    <w:rsid w:val="00B17525"/>
    <w:rsid w:val="00B17856"/>
    <w:rsid w:val="00B179D1"/>
    <w:rsid w:val="00B17B59"/>
    <w:rsid w:val="00B17C3E"/>
    <w:rsid w:val="00B17C78"/>
    <w:rsid w:val="00B17EC2"/>
    <w:rsid w:val="00B201AE"/>
    <w:rsid w:val="00B2048D"/>
    <w:rsid w:val="00B205B9"/>
    <w:rsid w:val="00B207B9"/>
    <w:rsid w:val="00B2087E"/>
    <w:rsid w:val="00B208D6"/>
    <w:rsid w:val="00B208FA"/>
    <w:rsid w:val="00B20971"/>
    <w:rsid w:val="00B20AE0"/>
    <w:rsid w:val="00B20CCB"/>
    <w:rsid w:val="00B20E03"/>
    <w:rsid w:val="00B20EAD"/>
    <w:rsid w:val="00B20F6B"/>
    <w:rsid w:val="00B2110D"/>
    <w:rsid w:val="00B217AC"/>
    <w:rsid w:val="00B219B3"/>
    <w:rsid w:val="00B221F3"/>
    <w:rsid w:val="00B22243"/>
    <w:rsid w:val="00B22AF1"/>
    <w:rsid w:val="00B22B0B"/>
    <w:rsid w:val="00B22C68"/>
    <w:rsid w:val="00B22D11"/>
    <w:rsid w:val="00B232BB"/>
    <w:rsid w:val="00B2347C"/>
    <w:rsid w:val="00B235B7"/>
    <w:rsid w:val="00B2363B"/>
    <w:rsid w:val="00B2364D"/>
    <w:rsid w:val="00B23946"/>
    <w:rsid w:val="00B242C9"/>
    <w:rsid w:val="00B24359"/>
    <w:rsid w:val="00B2455F"/>
    <w:rsid w:val="00B245B7"/>
    <w:rsid w:val="00B24F19"/>
    <w:rsid w:val="00B25384"/>
    <w:rsid w:val="00B256BE"/>
    <w:rsid w:val="00B2589C"/>
    <w:rsid w:val="00B2593B"/>
    <w:rsid w:val="00B259C1"/>
    <w:rsid w:val="00B25B1F"/>
    <w:rsid w:val="00B25BA0"/>
    <w:rsid w:val="00B25EDE"/>
    <w:rsid w:val="00B25F2C"/>
    <w:rsid w:val="00B25F92"/>
    <w:rsid w:val="00B261E3"/>
    <w:rsid w:val="00B262C1"/>
    <w:rsid w:val="00B26CCB"/>
    <w:rsid w:val="00B26DA2"/>
    <w:rsid w:val="00B26E26"/>
    <w:rsid w:val="00B26E60"/>
    <w:rsid w:val="00B278AF"/>
    <w:rsid w:val="00B27B2D"/>
    <w:rsid w:val="00B27D5A"/>
    <w:rsid w:val="00B27F64"/>
    <w:rsid w:val="00B30098"/>
    <w:rsid w:val="00B303F3"/>
    <w:rsid w:val="00B3052C"/>
    <w:rsid w:val="00B30617"/>
    <w:rsid w:val="00B306C6"/>
    <w:rsid w:val="00B306FB"/>
    <w:rsid w:val="00B307C3"/>
    <w:rsid w:val="00B30908"/>
    <w:rsid w:val="00B3090A"/>
    <w:rsid w:val="00B309D5"/>
    <w:rsid w:val="00B30EEC"/>
    <w:rsid w:val="00B30FF5"/>
    <w:rsid w:val="00B3109D"/>
    <w:rsid w:val="00B3169A"/>
    <w:rsid w:val="00B31A6C"/>
    <w:rsid w:val="00B31B6C"/>
    <w:rsid w:val="00B31BDB"/>
    <w:rsid w:val="00B31CA8"/>
    <w:rsid w:val="00B31D18"/>
    <w:rsid w:val="00B31F74"/>
    <w:rsid w:val="00B32178"/>
    <w:rsid w:val="00B32349"/>
    <w:rsid w:val="00B32463"/>
    <w:rsid w:val="00B32A3A"/>
    <w:rsid w:val="00B32A58"/>
    <w:rsid w:val="00B32DE8"/>
    <w:rsid w:val="00B32EAB"/>
    <w:rsid w:val="00B32EB3"/>
    <w:rsid w:val="00B330CA"/>
    <w:rsid w:val="00B330D5"/>
    <w:rsid w:val="00B33545"/>
    <w:rsid w:val="00B3361A"/>
    <w:rsid w:val="00B336EF"/>
    <w:rsid w:val="00B33919"/>
    <w:rsid w:val="00B33C1C"/>
    <w:rsid w:val="00B33EFE"/>
    <w:rsid w:val="00B34000"/>
    <w:rsid w:val="00B342FB"/>
    <w:rsid w:val="00B34301"/>
    <w:rsid w:val="00B3430A"/>
    <w:rsid w:val="00B34428"/>
    <w:rsid w:val="00B3458B"/>
    <w:rsid w:val="00B346BF"/>
    <w:rsid w:val="00B34785"/>
    <w:rsid w:val="00B347E1"/>
    <w:rsid w:val="00B347EE"/>
    <w:rsid w:val="00B34AC6"/>
    <w:rsid w:val="00B34C7E"/>
    <w:rsid w:val="00B34FA2"/>
    <w:rsid w:val="00B35141"/>
    <w:rsid w:val="00B35229"/>
    <w:rsid w:val="00B352BF"/>
    <w:rsid w:val="00B3568C"/>
    <w:rsid w:val="00B35C6E"/>
    <w:rsid w:val="00B35CEF"/>
    <w:rsid w:val="00B35E33"/>
    <w:rsid w:val="00B365F2"/>
    <w:rsid w:val="00B3663F"/>
    <w:rsid w:val="00B36772"/>
    <w:rsid w:val="00B36790"/>
    <w:rsid w:val="00B3697C"/>
    <w:rsid w:val="00B36D94"/>
    <w:rsid w:val="00B37459"/>
    <w:rsid w:val="00B3754D"/>
    <w:rsid w:val="00B376A7"/>
    <w:rsid w:val="00B37C6A"/>
    <w:rsid w:val="00B37E1A"/>
    <w:rsid w:val="00B37FA5"/>
    <w:rsid w:val="00B402C7"/>
    <w:rsid w:val="00B4036B"/>
    <w:rsid w:val="00B40726"/>
    <w:rsid w:val="00B40798"/>
    <w:rsid w:val="00B40803"/>
    <w:rsid w:val="00B40B95"/>
    <w:rsid w:val="00B40C77"/>
    <w:rsid w:val="00B40EFC"/>
    <w:rsid w:val="00B412CD"/>
    <w:rsid w:val="00B413DF"/>
    <w:rsid w:val="00B4145A"/>
    <w:rsid w:val="00B41489"/>
    <w:rsid w:val="00B41603"/>
    <w:rsid w:val="00B416AD"/>
    <w:rsid w:val="00B417E5"/>
    <w:rsid w:val="00B41B5F"/>
    <w:rsid w:val="00B41EA3"/>
    <w:rsid w:val="00B41ED8"/>
    <w:rsid w:val="00B41F8F"/>
    <w:rsid w:val="00B42519"/>
    <w:rsid w:val="00B42762"/>
    <w:rsid w:val="00B42931"/>
    <w:rsid w:val="00B42B81"/>
    <w:rsid w:val="00B42DFB"/>
    <w:rsid w:val="00B434ED"/>
    <w:rsid w:val="00B43622"/>
    <w:rsid w:val="00B43894"/>
    <w:rsid w:val="00B43AB5"/>
    <w:rsid w:val="00B43B6B"/>
    <w:rsid w:val="00B43B7E"/>
    <w:rsid w:val="00B43E8B"/>
    <w:rsid w:val="00B43E97"/>
    <w:rsid w:val="00B43EC8"/>
    <w:rsid w:val="00B442E7"/>
    <w:rsid w:val="00B448E3"/>
    <w:rsid w:val="00B44AB8"/>
    <w:rsid w:val="00B44BAF"/>
    <w:rsid w:val="00B4506C"/>
    <w:rsid w:val="00B45079"/>
    <w:rsid w:val="00B4507D"/>
    <w:rsid w:val="00B4514E"/>
    <w:rsid w:val="00B451F9"/>
    <w:rsid w:val="00B4524F"/>
    <w:rsid w:val="00B45730"/>
    <w:rsid w:val="00B4575E"/>
    <w:rsid w:val="00B45999"/>
    <w:rsid w:val="00B45A5A"/>
    <w:rsid w:val="00B45AE6"/>
    <w:rsid w:val="00B45B8C"/>
    <w:rsid w:val="00B45DF7"/>
    <w:rsid w:val="00B46484"/>
    <w:rsid w:val="00B46784"/>
    <w:rsid w:val="00B46FDD"/>
    <w:rsid w:val="00B472EA"/>
    <w:rsid w:val="00B477F7"/>
    <w:rsid w:val="00B47CD3"/>
    <w:rsid w:val="00B47E8C"/>
    <w:rsid w:val="00B506DE"/>
    <w:rsid w:val="00B50D0E"/>
    <w:rsid w:val="00B50D14"/>
    <w:rsid w:val="00B50EF4"/>
    <w:rsid w:val="00B510A2"/>
    <w:rsid w:val="00B51669"/>
    <w:rsid w:val="00B51678"/>
    <w:rsid w:val="00B5176C"/>
    <w:rsid w:val="00B51919"/>
    <w:rsid w:val="00B51A85"/>
    <w:rsid w:val="00B51C25"/>
    <w:rsid w:val="00B51F7F"/>
    <w:rsid w:val="00B52027"/>
    <w:rsid w:val="00B525EE"/>
    <w:rsid w:val="00B5268C"/>
    <w:rsid w:val="00B5283E"/>
    <w:rsid w:val="00B528AD"/>
    <w:rsid w:val="00B52A25"/>
    <w:rsid w:val="00B52CF7"/>
    <w:rsid w:val="00B530D6"/>
    <w:rsid w:val="00B531F7"/>
    <w:rsid w:val="00B535AA"/>
    <w:rsid w:val="00B53DF1"/>
    <w:rsid w:val="00B54320"/>
    <w:rsid w:val="00B547BC"/>
    <w:rsid w:val="00B5523B"/>
    <w:rsid w:val="00B552F6"/>
    <w:rsid w:val="00B5534B"/>
    <w:rsid w:val="00B55477"/>
    <w:rsid w:val="00B5567F"/>
    <w:rsid w:val="00B5579A"/>
    <w:rsid w:val="00B55994"/>
    <w:rsid w:val="00B55F59"/>
    <w:rsid w:val="00B55FF6"/>
    <w:rsid w:val="00B56158"/>
    <w:rsid w:val="00B56184"/>
    <w:rsid w:val="00B56280"/>
    <w:rsid w:val="00B5672B"/>
    <w:rsid w:val="00B5698D"/>
    <w:rsid w:val="00B569FF"/>
    <w:rsid w:val="00B56BAE"/>
    <w:rsid w:val="00B56D77"/>
    <w:rsid w:val="00B56DCE"/>
    <w:rsid w:val="00B56F17"/>
    <w:rsid w:val="00B57289"/>
    <w:rsid w:val="00B5755E"/>
    <w:rsid w:val="00B575AC"/>
    <w:rsid w:val="00B576A9"/>
    <w:rsid w:val="00B57A7B"/>
    <w:rsid w:val="00B57C21"/>
    <w:rsid w:val="00B60070"/>
    <w:rsid w:val="00B605EF"/>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1"/>
    <w:rsid w:val="00B641EE"/>
    <w:rsid w:val="00B6422C"/>
    <w:rsid w:val="00B64838"/>
    <w:rsid w:val="00B6494C"/>
    <w:rsid w:val="00B663C0"/>
    <w:rsid w:val="00B666E6"/>
    <w:rsid w:val="00B669FE"/>
    <w:rsid w:val="00B66B29"/>
    <w:rsid w:val="00B66BA2"/>
    <w:rsid w:val="00B66BAD"/>
    <w:rsid w:val="00B67065"/>
    <w:rsid w:val="00B670F7"/>
    <w:rsid w:val="00B67108"/>
    <w:rsid w:val="00B67F35"/>
    <w:rsid w:val="00B7033A"/>
    <w:rsid w:val="00B707CC"/>
    <w:rsid w:val="00B70B26"/>
    <w:rsid w:val="00B70B9F"/>
    <w:rsid w:val="00B70D5E"/>
    <w:rsid w:val="00B7109D"/>
    <w:rsid w:val="00B71281"/>
    <w:rsid w:val="00B71964"/>
    <w:rsid w:val="00B71A39"/>
    <w:rsid w:val="00B71B73"/>
    <w:rsid w:val="00B71FEA"/>
    <w:rsid w:val="00B72096"/>
    <w:rsid w:val="00B72289"/>
    <w:rsid w:val="00B7277C"/>
    <w:rsid w:val="00B729B0"/>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395"/>
    <w:rsid w:val="00B76677"/>
    <w:rsid w:val="00B76790"/>
    <w:rsid w:val="00B76BBA"/>
    <w:rsid w:val="00B76C7E"/>
    <w:rsid w:val="00B76FB9"/>
    <w:rsid w:val="00B77051"/>
    <w:rsid w:val="00B7722A"/>
    <w:rsid w:val="00B774A5"/>
    <w:rsid w:val="00B77ACC"/>
    <w:rsid w:val="00B80016"/>
    <w:rsid w:val="00B80996"/>
    <w:rsid w:val="00B80C37"/>
    <w:rsid w:val="00B811CF"/>
    <w:rsid w:val="00B815B6"/>
    <w:rsid w:val="00B81A7B"/>
    <w:rsid w:val="00B81C83"/>
    <w:rsid w:val="00B8202A"/>
    <w:rsid w:val="00B821F0"/>
    <w:rsid w:val="00B82ADF"/>
    <w:rsid w:val="00B82DE7"/>
    <w:rsid w:val="00B82EC9"/>
    <w:rsid w:val="00B8308C"/>
    <w:rsid w:val="00B831C5"/>
    <w:rsid w:val="00B832BD"/>
    <w:rsid w:val="00B8355A"/>
    <w:rsid w:val="00B83BC8"/>
    <w:rsid w:val="00B83C76"/>
    <w:rsid w:val="00B83CBC"/>
    <w:rsid w:val="00B83D80"/>
    <w:rsid w:val="00B8418A"/>
    <w:rsid w:val="00B84639"/>
    <w:rsid w:val="00B849CC"/>
    <w:rsid w:val="00B84CB0"/>
    <w:rsid w:val="00B84D09"/>
    <w:rsid w:val="00B84DF8"/>
    <w:rsid w:val="00B85094"/>
    <w:rsid w:val="00B85564"/>
    <w:rsid w:val="00B856E0"/>
    <w:rsid w:val="00B85B52"/>
    <w:rsid w:val="00B85D43"/>
    <w:rsid w:val="00B85E7D"/>
    <w:rsid w:val="00B86778"/>
    <w:rsid w:val="00B868B1"/>
    <w:rsid w:val="00B87071"/>
    <w:rsid w:val="00B870FB"/>
    <w:rsid w:val="00B87164"/>
    <w:rsid w:val="00B87307"/>
    <w:rsid w:val="00B8782E"/>
    <w:rsid w:val="00B87ACD"/>
    <w:rsid w:val="00B87B48"/>
    <w:rsid w:val="00B87B4C"/>
    <w:rsid w:val="00B87CEA"/>
    <w:rsid w:val="00B901B3"/>
    <w:rsid w:val="00B9021F"/>
    <w:rsid w:val="00B9049E"/>
    <w:rsid w:val="00B9053B"/>
    <w:rsid w:val="00B90666"/>
    <w:rsid w:val="00B90B91"/>
    <w:rsid w:val="00B90F8D"/>
    <w:rsid w:val="00B91118"/>
    <w:rsid w:val="00B913CC"/>
    <w:rsid w:val="00B91920"/>
    <w:rsid w:val="00B91AC2"/>
    <w:rsid w:val="00B91B7B"/>
    <w:rsid w:val="00B91E86"/>
    <w:rsid w:val="00B91ED0"/>
    <w:rsid w:val="00B920D4"/>
    <w:rsid w:val="00B925DF"/>
    <w:rsid w:val="00B926E8"/>
    <w:rsid w:val="00B92B79"/>
    <w:rsid w:val="00B92BF6"/>
    <w:rsid w:val="00B92CE2"/>
    <w:rsid w:val="00B92E0E"/>
    <w:rsid w:val="00B93022"/>
    <w:rsid w:val="00B93121"/>
    <w:rsid w:val="00B9328E"/>
    <w:rsid w:val="00B932FC"/>
    <w:rsid w:val="00B93456"/>
    <w:rsid w:val="00B935F5"/>
    <w:rsid w:val="00B938F6"/>
    <w:rsid w:val="00B93B0B"/>
    <w:rsid w:val="00B9462D"/>
    <w:rsid w:val="00B94C69"/>
    <w:rsid w:val="00B94D20"/>
    <w:rsid w:val="00B9509B"/>
    <w:rsid w:val="00B9575B"/>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05E"/>
    <w:rsid w:val="00B97084"/>
    <w:rsid w:val="00B970EB"/>
    <w:rsid w:val="00B9770E"/>
    <w:rsid w:val="00B97D0A"/>
    <w:rsid w:val="00B97DCE"/>
    <w:rsid w:val="00BA03BC"/>
    <w:rsid w:val="00BA0619"/>
    <w:rsid w:val="00BA0D9C"/>
    <w:rsid w:val="00BA0E12"/>
    <w:rsid w:val="00BA0E5A"/>
    <w:rsid w:val="00BA12D0"/>
    <w:rsid w:val="00BA19F2"/>
    <w:rsid w:val="00BA1A4F"/>
    <w:rsid w:val="00BA1D0C"/>
    <w:rsid w:val="00BA1E4A"/>
    <w:rsid w:val="00BA2530"/>
    <w:rsid w:val="00BA281E"/>
    <w:rsid w:val="00BA2829"/>
    <w:rsid w:val="00BA282F"/>
    <w:rsid w:val="00BA28A6"/>
    <w:rsid w:val="00BA2D96"/>
    <w:rsid w:val="00BA3B25"/>
    <w:rsid w:val="00BA3B37"/>
    <w:rsid w:val="00BA3C48"/>
    <w:rsid w:val="00BA3D88"/>
    <w:rsid w:val="00BA43A5"/>
    <w:rsid w:val="00BA4433"/>
    <w:rsid w:val="00BA443A"/>
    <w:rsid w:val="00BA47DF"/>
    <w:rsid w:val="00BA47E8"/>
    <w:rsid w:val="00BA48C0"/>
    <w:rsid w:val="00BA4BEF"/>
    <w:rsid w:val="00BA4BF8"/>
    <w:rsid w:val="00BA4DCC"/>
    <w:rsid w:val="00BA4EE1"/>
    <w:rsid w:val="00BA4F6B"/>
    <w:rsid w:val="00BA55CD"/>
    <w:rsid w:val="00BA57D9"/>
    <w:rsid w:val="00BA5847"/>
    <w:rsid w:val="00BA5859"/>
    <w:rsid w:val="00BA5A23"/>
    <w:rsid w:val="00BA5B5F"/>
    <w:rsid w:val="00BA5C16"/>
    <w:rsid w:val="00BA5E15"/>
    <w:rsid w:val="00BA5E25"/>
    <w:rsid w:val="00BA5F8A"/>
    <w:rsid w:val="00BA62B2"/>
    <w:rsid w:val="00BA6679"/>
    <w:rsid w:val="00BA675A"/>
    <w:rsid w:val="00BA67C8"/>
    <w:rsid w:val="00BA7348"/>
    <w:rsid w:val="00BA74BE"/>
    <w:rsid w:val="00BA7551"/>
    <w:rsid w:val="00BA768D"/>
    <w:rsid w:val="00BA7764"/>
    <w:rsid w:val="00BA782E"/>
    <w:rsid w:val="00BA78FB"/>
    <w:rsid w:val="00BA7C3E"/>
    <w:rsid w:val="00BA7C60"/>
    <w:rsid w:val="00BA7CD0"/>
    <w:rsid w:val="00BA7D42"/>
    <w:rsid w:val="00BA7F06"/>
    <w:rsid w:val="00BB014A"/>
    <w:rsid w:val="00BB020A"/>
    <w:rsid w:val="00BB02C8"/>
    <w:rsid w:val="00BB0672"/>
    <w:rsid w:val="00BB08FF"/>
    <w:rsid w:val="00BB0973"/>
    <w:rsid w:val="00BB0C49"/>
    <w:rsid w:val="00BB0DCD"/>
    <w:rsid w:val="00BB0E1D"/>
    <w:rsid w:val="00BB0E3C"/>
    <w:rsid w:val="00BB1577"/>
    <w:rsid w:val="00BB160B"/>
    <w:rsid w:val="00BB1821"/>
    <w:rsid w:val="00BB1FA7"/>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3F68"/>
    <w:rsid w:val="00BB41ED"/>
    <w:rsid w:val="00BB4790"/>
    <w:rsid w:val="00BB48DC"/>
    <w:rsid w:val="00BB4C1B"/>
    <w:rsid w:val="00BB4D14"/>
    <w:rsid w:val="00BB50AD"/>
    <w:rsid w:val="00BB541B"/>
    <w:rsid w:val="00BB56CA"/>
    <w:rsid w:val="00BB5857"/>
    <w:rsid w:val="00BB5929"/>
    <w:rsid w:val="00BB5CFC"/>
    <w:rsid w:val="00BB5DDB"/>
    <w:rsid w:val="00BB5FC5"/>
    <w:rsid w:val="00BB61FB"/>
    <w:rsid w:val="00BB6557"/>
    <w:rsid w:val="00BB6E44"/>
    <w:rsid w:val="00BB709C"/>
    <w:rsid w:val="00BB737A"/>
    <w:rsid w:val="00BB7947"/>
    <w:rsid w:val="00BB7A4D"/>
    <w:rsid w:val="00BC0E5C"/>
    <w:rsid w:val="00BC0FB6"/>
    <w:rsid w:val="00BC10AB"/>
    <w:rsid w:val="00BC14F2"/>
    <w:rsid w:val="00BC16C8"/>
    <w:rsid w:val="00BC16E2"/>
    <w:rsid w:val="00BC1C9F"/>
    <w:rsid w:val="00BC21D2"/>
    <w:rsid w:val="00BC2211"/>
    <w:rsid w:val="00BC24CD"/>
    <w:rsid w:val="00BC2504"/>
    <w:rsid w:val="00BC2D8F"/>
    <w:rsid w:val="00BC2E31"/>
    <w:rsid w:val="00BC32DE"/>
    <w:rsid w:val="00BC383D"/>
    <w:rsid w:val="00BC396A"/>
    <w:rsid w:val="00BC3B53"/>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5AB"/>
    <w:rsid w:val="00BC697F"/>
    <w:rsid w:val="00BC6A84"/>
    <w:rsid w:val="00BC6AB5"/>
    <w:rsid w:val="00BC6B61"/>
    <w:rsid w:val="00BC6D8D"/>
    <w:rsid w:val="00BC6DF0"/>
    <w:rsid w:val="00BC6E05"/>
    <w:rsid w:val="00BC6F00"/>
    <w:rsid w:val="00BC7009"/>
    <w:rsid w:val="00BC7B82"/>
    <w:rsid w:val="00BC7BD0"/>
    <w:rsid w:val="00BC7D0C"/>
    <w:rsid w:val="00BC7E9D"/>
    <w:rsid w:val="00BD0091"/>
    <w:rsid w:val="00BD029A"/>
    <w:rsid w:val="00BD04F3"/>
    <w:rsid w:val="00BD05A1"/>
    <w:rsid w:val="00BD06D4"/>
    <w:rsid w:val="00BD08A9"/>
    <w:rsid w:val="00BD0B3B"/>
    <w:rsid w:val="00BD0D81"/>
    <w:rsid w:val="00BD0EC8"/>
    <w:rsid w:val="00BD14AE"/>
    <w:rsid w:val="00BD14B9"/>
    <w:rsid w:val="00BD16E8"/>
    <w:rsid w:val="00BD18E7"/>
    <w:rsid w:val="00BD1A79"/>
    <w:rsid w:val="00BD1C1F"/>
    <w:rsid w:val="00BD1E66"/>
    <w:rsid w:val="00BD1F87"/>
    <w:rsid w:val="00BD1FF6"/>
    <w:rsid w:val="00BD2222"/>
    <w:rsid w:val="00BD2358"/>
    <w:rsid w:val="00BD2459"/>
    <w:rsid w:val="00BD267B"/>
    <w:rsid w:val="00BD2D5D"/>
    <w:rsid w:val="00BD2F7B"/>
    <w:rsid w:val="00BD310E"/>
    <w:rsid w:val="00BD336B"/>
    <w:rsid w:val="00BD366B"/>
    <w:rsid w:val="00BD39E9"/>
    <w:rsid w:val="00BD39F3"/>
    <w:rsid w:val="00BD3D27"/>
    <w:rsid w:val="00BD3DE1"/>
    <w:rsid w:val="00BD3E42"/>
    <w:rsid w:val="00BD4E76"/>
    <w:rsid w:val="00BD50E7"/>
    <w:rsid w:val="00BD5128"/>
    <w:rsid w:val="00BD57C2"/>
    <w:rsid w:val="00BD590D"/>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341"/>
    <w:rsid w:val="00BD7AA0"/>
    <w:rsid w:val="00BD7DA2"/>
    <w:rsid w:val="00BE061B"/>
    <w:rsid w:val="00BE0AFD"/>
    <w:rsid w:val="00BE0C7A"/>
    <w:rsid w:val="00BE0D2F"/>
    <w:rsid w:val="00BE0DCE"/>
    <w:rsid w:val="00BE0E34"/>
    <w:rsid w:val="00BE16EF"/>
    <w:rsid w:val="00BE17DE"/>
    <w:rsid w:val="00BE1847"/>
    <w:rsid w:val="00BE1899"/>
    <w:rsid w:val="00BE191A"/>
    <w:rsid w:val="00BE19EE"/>
    <w:rsid w:val="00BE1A0F"/>
    <w:rsid w:val="00BE1BB2"/>
    <w:rsid w:val="00BE1BB5"/>
    <w:rsid w:val="00BE2024"/>
    <w:rsid w:val="00BE2061"/>
    <w:rsid w:val="00BE22ED"/>
    <w:rsid w:val="00BE230B"/>
    <w:rsid w:val="00BE2310"/>
    <w:rsid w:val="00BE2438"/>
    <w:rsid w:val="00BE2447"/>
    <w:rsid w:val="00BE2690"/>
    <w:rsid w:val="00BE31E8"/>
    <w:rsid w:val="00BE367E"/>
    <w:rsid w:val="00BE390C"/>
    <w:rsid w:val="00BE3956"/>
    <w:rsid w:val="00BE3BB3"/>
    <w:rsid w:val="00BE41C2"/>
    <w:rsid w:val="00BE45AC"/>
    <w:rsid w:val="00BE4997"/>
    <w:rsid w:val="00BE4A5D"/>
    <w:rsid w:val="00BE4E7D"/>
    <w:rsid w:val="00BE4FF2"/>
    <w:rsid w:val="00BE5168"/>
    <w:rsid w:val="00BE5AEA"/>
    <w:rsid w:val="00BE64D3"/>
    <w:rsid w:val="00BE66FC"/>
    <w:rsid w:val="00BE68C1"/>
    <w:rsid w:val="00BE6A9A"/>
    <w:rsid w:val="00BE6AB3"/>
    <w:rsid w:val="00BE6B5D"/>
    <w:rsid w:val="00BE6F6C"/>
    <w:rsid w:val="00BE7182"/>
    <w:rsid w:val="00BE7421"/>
    <w:rsid w:val="00BE779C"/>
    <w:rsid w:val="00BE7A45"/>
    <w:rsid w:val="00BF0069"/>
    <w:rsid w:val="00BF021D"/>
    <w:rsid w:val="00BF040C"/>
    <w:rsid w:val="00BF05C2"/>
    <w:rsid w:val="00BF0B08"/>
    <w:rsid w:val="00BF0C20"/>
    <w:rsid w:val="00BF0D5E"/>
    <w:rsid w:val="00BF0EB5"/>
    <w:rsid w:val="00BF0F88"/>
    <w:rsid w:val="00BF111C"/>
    <w:rsid w:val="00BF19D4"/>
    <w:rsid w:val="00BF1DC4"/>
    <w:rsid w:val="00BF1DE1"/>
    <w:rsid w:val="00BF21A1"/>
    <w:rsid w:val="00BF2493"/>
    <w:rsid w:val="00BF3045"/>
    <w:rsid w:val="00BF3883"/>
    <w:rsid w:val="00BF3AD4"/>
    <w:rsid w:val="00BF3B30"/>
    <w:rsid w:val="00BF3B58"/>
    <w:rsid w:val="00BF3CC5"/>
    <w:rsid w:val="00BF3CF4"/>
    <w:rsid w:val="00BF3E89"/>
    <w:rsid w:val="00BF413C"/>
    <w:rsid w:val="00BF4379"/>
    <w:rsid w:val="00BF46FA"/>
    <w:rsid w:val="00BF4BF7"/>
    <w:rsid w:val="00BF4E1D"/>
    <w:rsid w:val="00BF4FB8"/>
    <w:rsid w:val="00BF4FE2"/>
    <w:rsid w:val="00BF5335"/>
    <w:rsid w:val="00BF53FF"/>
    <w:rsid w:val="00BF5543"/>
    <w:rsid w:val="00BF5608"/>
    <w:rsid w:val="00BF5992"/>
    <w:rsid w:val="00BF5B50"/>
    <w:rsid w:val="00BF60BB"/>
    <w:rsid w:val="00BF6236"/>
    <w:rsid w:val="00BF6327"/>
    <w:rsid w:val="00BF6533"/>
    <w:rsid w:val="00BF6581"/>
    <w:rsid w:val="00BF690A"/>
    <w:rsid w:val="00BF6BB0"/>
    <w:rsid w:val="00BF6C3F"/>
    <w:rsid w:val="00BF6CCE"/>
    <w:rsid w:val="00BF6F20"/>
    <w:rsid w:val="00BF6F9E"/>
    <w:rsid w:val="00BF7846"/>
    <w:rsid w:val="00BF7C17"/>
    <w:rsid w:val="00BF7D37"/>
    <w:rsid w:val="00C0009F"/>
    <w:rsid w:val="00C00258"/>
    <w:rsid w:val="00C002D0"/>
    <w:rsid w:val="00C005B5"/>
    <w:rsid w:val="00C0073E"/>
    <w:rsid w:val="00C009EE"/>
    <w:rsid w:val="00C00A6F"/>
    <w:rsid w:val="00C00B1D"/>
    <w:rsid w:val="00C00C2F"/>
    <w:rsid w:val="00C00DD5"/>
    <w:rsid w:val="00C0124C"/>
    <w:rsid w:val="00C01364"/>
    <w:rsid w:val="00C014D0"/>
    <w:rsid w:val="00C01571"/>
    <w:rsid w:val="00C01732"/>
    <w:rsid w:val="00C01971"/>
    <w:rsid w:val="00C01E5A"/>
    <w:rsid w:val="00C020D8"/>
    <w:rsid w:val="00C02730"/>
    <w:rsid w:val="00C029BD"/>
    <w:rsid w:val="00C02AF2"/>
    <w:rsid w:val="00C02C2A"/>
    <w:rsid w:val="00C02D33"/>
    <w:rsid w:val="00C03065"/>
    <w:rsid w:val="00C03251"/>
    <w:rsid w:val="00C03299"/>
    <w:rsid w:val="00C032CD"/>
    <w:rsid w:val="00C03358"/>
    <w:rsid w:val="00C034F3"/>
    <w:rsid w:val="00C03568"/>
    <w:rsid w:val="00C03B1A"/>
    <w:rsid w:val="00C03BBF"/>
    <w:rsid w:val="00C03C41"/>
    <w:rsid w:val="00C03CAE"/>
    <w:rsid w:val="00C03F40"/>
    <w:rsid w:val="00C03F44"/>
    <w:rsid w:val="00C0442F"/>
    <w:rsid w:val="00C04546"/>
    <w:rsid w:val="00C04CB0"/>
    <w:rsid w:val="00C052C2"/>
    <w:rsid w:val="00C054C4"/>
    <w:rsid w:val="00C0554C"/>
    <w:rsid w:val="00C055D7"/>
    <w:rsid w:val="00C057A0"/>
    <w:rsid w:val="00C05893"/>
    <w:rsid w:val="00C05D97"/>
    <w:rsid w:val="00C05E99"/>
    <w:rsid w:val="00C05FE7"/>
    <w:rsid w:val="00C062AE"/>
    <w:rsid w:val="00C0651E"/>
    <w:rsid w:val="00C068C6"/>
    <w:rsid w:val="00C068DE"/>
    <w:rsid w:val="00C06DE8"/>
    <w:rsid w:val="00C07195"/>
    <w:rsid w:val="00C0749A"/>
    <w:rsid w:val="00C07737"/>
    <w:rsid w:val="00C07ADB"/>
    <w:rsid w:val="00C07E1A"/>
    <w:rsid w:val="00C07FA2"/>
    <w:rsid w:val="00C104ED"/>
    <w:rsid w:val="00C104FF"/>
    <w:rsid w:val="00C106E1"/>
    <w:rsid w:val="00C109B8"/>
    <w:rsid w:val="00C10AF7"/>
    <w:rsid w:val="00C10C75"/>
    <w:rsid w:val="00C10EA4"/>
    <w:rsid w:val="00C10FD2"/>
    <w:rsid w:val="00C11220"/>
    <w:rsid w:val="00C112A0"/>
    <w:rsid w:val="00C11425"/>
    <w:rsid w:val="00C11461"/>
    <w:rsid w:val="00C11585"/>
    <w:rsid w:val="00C116D7"/>
    <w:rsid w:val="00C11979"/>
    <w:rsid w:val="00C11B93"/>
    <w:rsid w:val="00C11C62"/>
    <w:rsid w:val="00C11F5E"/>
    <w:rsid w:val="00C12183"/>
    <w:rsid w:val="00C121C9"/>
    <w:rsid w:val="00C12683"/>
    <w:rsid w:val="00C126DB"/>
    <w:rsid w:val="00C126E0"/>
    <w:rsid w:val="00C12703"/>
    <w:rsid w:val="00C129B2"/>
    <w:rsid w:val="00C12A31"/>
    <w:rsid w:val="00C12CE6"/>
    <w:rsid w:val="00C12DA0"/>
    <w:rsid w:val="00C12E65"/>
    <w:rsid w:val="00C12EA1"/>
    <w:rsid w:val="00C12FF7"/>
    <w:rsid w:val="00C13095"/>
    <w:rsid w:val="00C13247"/>
    <w:rsid w:val="00C13403"/>
    <w:rsid w:val="00C13594"/>
    <w:rsid w:val="00C137E6"/>
    <w:rsid w:val="00C13874"/>
    <w:rsid w:val="00C13DA5"/>
    <w:rsid w:val="00C1429A"/>
    <w:rsid w:val="00C1450A"/>
    <w:rsid w:val="00C145CC"/>
    <w:rsid w:val="00C14764"/>
    <w:rsid w:val="00C14967"/>
    <w:rsid w:val="00C14BB4"/>
    <w:rsid w:val="00C14EF1"/>
    <w:rsid w:val="00C14FE7"/>
    <w:rsid w:val="00C15062"/>
    <w:rsid w:val="00C152BC"/>
    <w:rsid w:val="00C15512"/>
    <w:rsid w:val="00C1576E"/>
    <w:rsid w:val="00C15C10"/>
    <w:rsid w:val="00C1639F"/>
    <w:rsid w:val="00C164BF"/>
    <w:rsid w:val="00C1684A"/>
    <w:rsid w:val="00C16A28"/>
    <w:rsid w:val="00C16C6C"/>
    <w:rsid w:val="00C16D8B"/>
    <w:rsid w:val="00C16FF9"/>
    <w:rsid w:val="00C173D9"/>
    <w:rsid w:val="00C17526"/>
    <w:rsid w:val="00C1770B"/>
    <w:rsid w:val="00C179C6"/>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21F9"/>
    <w:rsid w:val="00C22347"/>
    <w:rsid w:val="00C228F7"/>
    <w:rsid w:val="00C22B46"/>
    <w:rsid w:val="00C22E7F"/>
    <w:rsid w:val="00C22F19"/>
    <w:rsid w:val="00C2303D"/>
    <w:rsid w:val="00C23117"/>
    <w:rsid w:val="00C2317B"/>
    <w:rsid w:val="00C2322E"/>
    <w:rsid w:val="00C2330B"/>
    <w:rsid w:val="00C23452"/>
    <w:rsid w:val="00C234C0"/>
    <w:rsid w:val="00C23546"/>
    <w:rsid w:val="00C23704"/>
    <w:rsid w:val="00C23BAC"/>
    <w:rsid w:val="00C23FE8"/>
    <w:rsid w:val="00C243E0"/>
    <w:rsid w:val="00C24494"/>
    <w:rsid w:val="00C244D0"/>
    <w:rsid w:val="00C24AB9"/>
    <w:rsid w:val="00C24B29"/>
    <w:rsid w:val="00C24F16"/>
    <w:rsid w:val="00C2513B"/>
    <w:rsid w:val="00C253FE"/>
    <w:rsid w:val="00C254C2"/>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C69"/>
    <w:rsid w:val="00C26E35"/>
    <w:rsid w:val="00C26F90"/>
    <w:rsid w:val="00C270D8"/>
    <w:rsid w:val="00C2721E"/>
    <w:rsid w:val="00C2729E"/>
    <w:rsid w:val="00C27454"/>
    <w:rsid w:val="00C275A5"/>
    <w:rsid w:val="00C27993"/>
    <w:rsid w:val="00C27C04"/>
    <w:rsid w:val="00C27F0D"/>
    <w:rsid w:val="00C30059"/>
    <w:rsid w:val="00C301B1"/>
    <w:rsid w:val="00C30359"/>
    <w:rsid w:val="00C3040D"/>
    <w:rsid w:val="00C30497"/>
    <w:rsid w:val="00C30531"/>
    <w:rsid w:val="00C30625"/>
    <w:rsid w:val="00C3091D"/>
    <w:rsid w:val="00C3099F"/>
    <w:rsid w:val="00C30AB7"/>
    <w:rsid w:val="00C30DD0"/>
    <w:rsid w:val="00C31018"/>
    <w:rsid w:val="00C313A6"/>
    <w:rsid w:val="00C31781"/>
    <w:rsid w:val="00C3178C"/>
    <w:rsid w:val="00C31901"/>
    <w:rsid w:val="00C31F1E"/>
    <w:rsid w:val="00C32076"/>
    <w:rsid w:val="00C3211F"/>
    <w:rsid w:val="00C32446"/>
    <w:rsid w:val="00C3266A"/>
    <w:rsid w:val="00C328FB"/>
    <w:rsid w:val="00C32C08"/>
    <w:rsid w:val="00C32D54"/>
    <w:rsid w:val="00C32E23"/>
    <w:rsid w:val="00C32EAF"/>
    <w:rsid w:val="00C333C5"/>
    <w:rsid w:val="00C333C8"/>
    <w:rsid w:val="00C3346B"/>
    <w:rsid w:val="00C3346E"/>
    <w:rsid w:val="00C33470"/>
    <w:rsid w:val="00C338D3"/>
    <w:rsid w:val="00C33B36"/>
    <w:rsid w:val="00C33BB6"/>
    <w:rsid w:val="00C33D17"/>
    <w:rsid w:val="00C33DEA"/>
    <w:rsid w:val="00C34001"/>
    <w:rsid w:val="00C34169"/>
    <w:rsid w:val="00C34348"/>
    <w:rsid w:val="00C34402"/>
    <w:rsid w:val="00C34AD7"/>
    <w:rsid w:val="00C34CEE"/>
    <w:rsid w:val="00C350BC"/>
    <w:rsid w:val="00C355DA"/>
    <w:rsid w:val="00C3578D"/>
    <w:rsid w:val="00C357A4"/>
    <w:rsid w:val="00C35B90"/>
    <w:rsid w:val="00C35DC0"/>
    <w:rsid w:val="00C35F2C"/>
    <w:rsid w:val="00C35FB6"/>
    <w:rsid w:val="00C35FCF"/>
    <w:rsid w:val="00C36673"/>
    <w:rsid w:val="00C36905"/>
    <w:rsid w:val="00C3713F"/>
    <w:rsid w:val="00C371B6"/>
    <w:rsid w:val="00C371D2"/>
    <w:rsid w:val="00C37358"/>
    <w:rsid w:val="00C374F9"/>
    <w:rsid w:val="00C3787B"/>
    <w:rsid w:val="00C402F7"/>
    <w:rsid w:val="00C40483"/>
    <w:rsid w:val="00C404D3"/>
    <w:rsid w:val="00C40506"/>
    <w:rsid w:val="00C40662"/>
    <w:rsid w:val="00C406B7"/>
    <w:rsid w:val="00C4073F"/>
    <w:rsid w:val="00C4092A"/>
    <w:rsid w:val="00C40D9F"/>
    <w:rsid w:val="00C40F30"/>
    <w:rsid w:val="00C4123A"/>
    <w:rsid w:val="00C41577"/>
    <w:rsid w:val="00C41598"/>
    <w:rsid w:val="00C41985"/>
    <w:rsid w:val="00C41B49"/>
    <w:rsid w:val="00C41F46"/>
    <w:rsid w:val="00C42540"/>
    <w:rsid w:val="00C42566"/>
    <w:rsid w:val="00C425A4"/>
    <w:rsid w:val="00C4264A"/>
    <w:rsid w:val="00C42762"/>
    <w:rsid w:val="00C42865"/>
    <w:rsid w:val="00C42B10"/>
    <w:rsid w:val="00C42B48"/>
    <w:rsid w:val="00C42CA5"/>
    <w:rsid w:val="00C43153"/>
    <w:rsid w:val="00C43455"/>
    <w:rsid w:val="00C43D52"/>
    <w:rsid w:val="00C43F2B"/>
    <w:rsid w:val="00C441F3"/>
    <w:rsid w:val="00C447FE"/>
    <w:rsid w:val="00C44A65"/>
    <w:rsid w:val="00C44BF8"/>
    <w:rsid w:val="00C4544D"/>
    <w:rsid w:val="00C456AF"/>
    <w:rsid w:val="00C45742"/>
    <w:rsid w:val="00C458B1"/>
    <w:rsid w:val="00C463D1"/>
    <w:rsid w:val="00C463E3"/>
    <w:rsid w:val="00C464DF"/>
    <w:rsid w:val="00C465CF"/>
    <w:rsid w:val="00C467E8"/>
    <w:rsid w:val="00C467FD"/>
    <w:rsid w:val="00C46892"/>
    <w:rsid w:val="00C46B1A"/>
    <w:rsid w:val="00C46F08"/>
    <w:rsid w:val="00C4705F"/>
    <w:rsid w:val="00C470D2"/>
    <w:rsid w:val="00C47406"/>
    <w:rsid w:val="00C475FC"/>
    <w:rsid w:val="00C47A75"/>
    <w:rsid w:val="00C47C67"/>
    <w:rsid w:val="00C47E92"/>
    <w:rsid w:val="00C47F0A"/>
    <w:rsid w:val="00C47FAE"/>
    <w:rsid w:val="00C50190"/>
    <w:rsid w:val="00C50276"/>
    <w:rsid w:val="00C5046A"/>
    <w:rsid w:val="00C504F3"/>
    <w:rsid w:val="00C50621"/>
    <w:rsid w:val="00C50CC7"/>
    <w:rsid w:val="00C50E35"/>
    <w:rsid w:val="00C50E5E"/>
    <w:rsid w:val="00C510CD"/>
    <w:rsid w:val="00C51333"/>
    <w:rsid w:val="00C51872"/>
    <w:rsid w:val="00C518A2"/>
    <w:rsid w:val="00C519A0"/>
    <w:rsid w:val="00C51FD6"/>
    <w:rsid w:val="00C52053"/>
    <w:rsid w:val="00C5223A"/>
    <w:rsid w:val="00C52338"/>
    <w:rsid w:val="00C523DB"/>
    <w:rsid w:val="00C52CE1"/>
    <w:rsid w:val="00C52E63"/>
    <w:rsid w:val="00C530FE"/>
    <w:rsid w:val="00C53678"/>
    <w:rsid w:val="00C5392B"/>
    <w:rsid w:val="00C53B39"/>
    <w:rsid w:val="00C53C97"/>
    <w:rsid w:val="00C53D36"/>
    <w:rsid w:val="00C53E8B"/>
    <w:rsid w:val="00C53F6A"/>
    <w:rsid w:val="00C542BB"/>
    <w:rsid w:val="00C54351"/>
    <w:rsid w:val="00C54591"/>
    <w:rsid w:val="00C54604"/>
    <w:rsid w:val="00C54D25"/>
    <w:rsid w:val="00C54E66"/>
    <w:rsid w:val="00C54EC6"/>
    <w:rsid w:val="00C55042"/>
    <w:rsid w:val="00C5515E"/>
    <w:rsid w:val="00C5541D"/>
    <w:rsid w:val="00C554D9"/>
    <w:rsid w:val="00C5581B"/>
    <w:rsid w:val="00C55BDC"/>
    <w:rsid w:val="00C55CED"/>
    <w:rsid w:val="00C55E44"/>
    <w:rsid w:val="00C561F3"/>
    <w:rsid w:val="00C5670E"/>
    <w:rsid w:val="00C567C0"/>
    <w:rsid w:val="00C5688C"/>
    <w:rsid w:val="00C56947"/>
    <w:rsid w:val="00C56A05"/>
    <w:rsid w:val="00C56B16"/>
    <w:rsid w:val="00C56BE0"/>
    <w:rsid w:val="00C56F8D"/>
    <w:rsid w:val="00C571C5"/>
    <w:rsid w:val="00C576D0"/>
    <w:rsid w:val="00C57928"/>
    <w:rsid w:val="00C57C95"/>
    <w:rsid w:val="00C60082"/>
    <w:rsid w:val="00C602D5"/>
    <w:rsid w:val="00C60455"/>
    <w:rsid w:val="00C608CF"/>
    <w:rsid w:val="00C61371"/>
    <w:rsid w:val="00C6186E"/>
    <w:rsid w:val="00C61B89"/>
    <w:rsid w:val="00C61DE1"/>
    <w:rsid w:val="00C62779"/>
    <w:rsid w:val="00C62960"/>
    <w:rsid w:val="00C62AF8"/>
    <w:rsid w:val="00C62D6A"/>
    <w:rsid w:val="00C62E9C"/>
    <w:rsid w:val="00C633D7"/>
    <w:rsid w:val="00C6352F"/>
    <w:rsid w:val="00C63723"/>
    <w:rsid w:val="00C63B04"/>
    <w:rsid w:val="00C63C98"/>
    <w:rsid w:val="00C63E5D"/>
    <w:rsid w:val="00C640AA"/>
    <w:rsid w:val="00C640EF"/>
    <w:rsid w:val="00C64557"/>
    <w:rsid w:val="00C6462D"/>
    <w:rsid w:val="00C64639"/>
    <w:rsid w:val="00C647C6"/>
    <w:rsid w:val="00C65118"/>
    <w:rsid w:val="00C6542B"/>
    <w:rsid w:val="00C65483"/>
    <w:rsid w:val="00C657E2"/>
    <w:rsid w:val="00C65BCF"/>
    <w:rsid w:val="00C66016"/>
    <w:rsid w:val="00C6628E"/>
    <w:rsid w:val="00C668C7"/>
    <w:rsid w:val="00C66F13"/>
    <w:rsid w:val="00C67080"/>
    <w:rsid w:val="00C67326"/>
    <w:rsid w:val="00C673A6"/>
    <w:rsid w:val="00C673FB"/>
    <w:rsid w:val="00C674CD"/>
    <w:rsid w:val="00C675DF"/>
    <w:rsid w:val="00C676D0"/>
    <w:rsid w:val="00C67A74"/>
    <w:rsid w:val="00C67E30"/>
    <w:rsid w:val="00C702F0"/>
    <w:rsid w:val="00C703DE"/>
    <w:rsid w:val="00C70461"/>
    <w:rsid w:val="00C7086F"/>
    <w:rsid w:val="00C70C86"/>
    <w:rsid w:val="00C70DF1"/>
    <w:rsid w:val="00C70E99"/>
    <w:rsid w:val="00C71C8C"/>
    <w:rsid w:val="00C71CBF"/>
    <w:rsid w:val="00C71F89"/>
    <w:rsid w:val="00C71F97"/>
    <w:rsid w:val="00C7249E"/>
    <w:rsid w:val="00C72551"/>
    <w:rsid w:val="00C726E7"/>
    <w:rsid w:val="00C72994"/>
    <w:rsid w:val="00C729B9"/>
    <w:rsid w:val="00C72A9B"/>
    <w:rsid w:val="00C72B4C"/>
    <w:rsid w:val="00C72C77"/>
    <w:rsid w:val="00C73022"/>
    <w:rsid w:val="00C7306C"/>
    <w:rsid w:val="00C73098"/>
    <w:rsid w:val="00C730F5"/>
    <w:rsid w:val="00C730FA"/>
    <w:rsid w:val="00C73106"/>
    <w:rsid w:val="00C735D3"/>
    <w:rsid w:val="00C7396C"/>
    <w:rsid w:val="00C73D5B"/>
    <w:rsid w:val="00C74175"/>
    <w:rsid w:val="00C741B9"/>
    <w:rsid w:val="00C743F6"/>
    <w:rsid w:val="00C746F0"/>
    <w:rsid w:val="00C74AD2"/>
    <w:rsid w:val="00C75087"/>
    <w:rsid w:val="00C7520A"/>
    <w:rsid w:val="00C7531D"/>
    <w:rsid w:val="00C753CD"/>
    <w:rsid w:val="00C75F19"/>
    <w:rsid w:val="00C76084"/>
    <w:rsid w:val="00C766D7"/>
    <w:rsid w:val="00C76A07"/>
    <w:rsid w:val="00C76B97"/>
    <w:rsid w:val="00C76C85"/>
    <w:rsid w:val="00C76CF2"/>
    <w:rsid w:val="00C76E87"/>
    <w:rsid w:val="00C7727E"/>
    <w:rsid w:val="00C77594"/>
    <w:rsid w:val="00C77A23"/>
    <w:rsid w:val="00C77B04"/>
    <w:rsid w:val="00C77B0C"/>
    <w:rsid w:val="00C77B23"/>
    <w:rsid w:val="00C77FD9"/>
    <w:rsid w:val="00C802C8"/>
    <w:rsid w:val="00C804F0"/>
    <w:rsid w:val="00C80719"/>
    <w:rsid w:val="00C8094D"/>
    <w:rsid w:val="00C80A25"/>
    <w:rsid w:val="00C80ADD"/>
    <w:rsid w:val="00C80BCD"/>
    <w:rsid w:val="00C80BF2"/>
    <w:rsid w:val="00C80C6C"/>
    <w:rsid w:val="00C80E3B"/>
    <w:rsid w:val="00C80EBE"/>
    <w:rsid w:val="00C80F2D"/>
    <w:rsid w:val="00C80FC0"/>
    <w:rsid w:val="00C8117D"/>
    <w:rsid w:val="00C81394"/>
    <w:rsid w:val="00C813DF"/>
    <w:rsid w:val="00C8142F"/>
    <w:rsid w:val="00C81568"/>
    <w:rsid w:val="00C815AC"/>
    <w:rsid w:val="00C8187C"/>
    <w:rsid w:val="00C82039"/>
    <w:rsid w:val="00C824BC"/>
    <w:rsid w:val="00C82550"/>
    <w:rsid w:val="00C8281D"/>
    <w:rsid w:val="00C829A1"/>
    <w:rsid w:val="00C82ABC"/>
    <w:rsid w:val="00C82E13"/>
    <w:rsid w:val="00C8401F"/>
    <w:rsid w:val="00C8419D"/>
    <w:rsid w:val="00C84234"/>
    <w:rsid w:val="00C84513"/>
    <w:rsid w:val="00C847B9"/>
    <w:rsid w:val="00C8485E"/>
    <w:rsid w:val="00C84953"/>
    <w:rsid w:val="00C84E02"/>
    <w:rsid w:val="00C85B5C"/>
    <w:rsid w:val="00C85E0F"/>
    <w:rsid w:val="00C86124"/>
    <w:rsid w:val="00C86230"/>
    <w:rsid w:val="00C8628D"/>
    <w:rsid w:val="00C8679C"/>
    <w:rsid w:val="00C869C6"/>
    <w:rsid w:val="00C86A62"/>
    <w:rsid w:val="00C86A69"/>
    <w:rsid w:val="00C86B18"/>
    <w:rsid w:val="00C86CB5"/>
    <w:rsid w:val="00C87183"/>
    <w:rsid w:val="00C872FF"/>
    <w:rsid w:val="00C873C1"/>
    <w:rsid w:val="00C87534"/>
    <w:rsid w:val="00C877C0"/>
    <w:rsid w:val="00C878AD"/>
    <w:rsid w:val="00C87A8C"/>
    <w:rsid w:val="00C87B0D"/>
    <w:rsid w:val="00C87C2B"/>
    <w:rsid w:val="00C87E53"/>
    <w:rsid w:val="00C90324"/>
    <w:rsid w:val="00C90C97"/>
    <w:rsid w:val="00C90E7B"/>
    <w:rsid w:val="00C90EE8"/>
    <w:rsid w:val="00C91144"/>
    <w:rsid w:val="00C912AC"/>
    <w:rsid w:val="00C91839"/>
    <w:rsid w:val="00C91925"/>
    <w:rsid w:val="00C9199A"/>
    <w:rsid w:val="00C919C3"/>
    <w:rsid w:val="00C919DF"/>
    <w:rsid w:val="00C91BCD"/>
    <w:rsid w:val="00C91C88"/>
    <w:rsid w:val="00C91D83"/>
    <w:rsid w:val="00C91DEE"/>
    <w:rsid w:val="00C91EAB"/>
    <w:rsid w:val="00C92476"/>
    <w:rsid w:val="00C924B9"/>
    <w:rsid w:val="00C92582"/>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70C"/>
    <w:rsid w:val="00C9493A"/>
    <w:rsid w:val="00C949E9"/>
    <w:rsid w:val="00C94AC5"/>
    <w:rsid w:val="00C94CE2"/>
    <w:rsid w:val="00C94D43"/>
    <w:rsid w:val="00C9506C"/>
    <w:rsid w:val="00C95C6F"/>
    <w:rsid w:val="00C962A9"/>
    <w:rsid w:val="00C969C4"/>
    <w:rsid w:val="00C96B14"/>
    <w:rsid w:val="00C96BA3"/>
    <w:rsid w:val="00C97248"/>
    <w:rsid w:val="00C97396"/>
    <w:rsid w:val="00C974EC"/>
    <w:rsid w:val="00C974FB"/>
    <w:rsid w:val="00C97876"/>
    <w:rsid w:val="00C97C9C"/>
    <w:rsid w:val="00CA010F"/>
    <w:rsid w:val="00CA05AF"/>
    <w:rsid w:val="00CA05ED"/>
    <w:rsid w:val="00CA08D3"/>
    <w:rsid w:val="00CA0B82"/>
    <w:rsid w:val="00CA1848"/>
    <w:rsid w:val="00CA1AA1"/>
    <w:rsid w:val="00CA1B69"/>
    <w:rsid w:val="00CA1C77"/>
    <w:rsid w:val="00CA1EA1"/>
    <w:rsid w:val="00CA21E5"/>
    <w:rsid w:val="00CA2AC7"/>
    <w:rsid w:val="00CA2C03"/>
    <w:rsid w:val="00CA2D11"/>
    <w:rsid w:val="00CA32F0"/>
    <w:rsid w:val="00CA36CF"/>
    <w:rsid w:val="00CA3985"/>
    <w:rsid w:val="00CA40A8"/>
    <w:rsid w:val="00CA42F6"/>
    <w:rsid w:val="00CA4333"/>
    <w:rsid w:val="00CA44EB"/>
    <w:rsid w:val="00CA4AB0"/>
    <w:rsid w:val="00CA5051"/>
    <w:rsid w:val="00CA51CC"/>
    <w:rsid w:val="00CA5517"/>
    <w:rsid w:val="00CA5553"/>
    <w:rsid w:val="00CA5585"/>
    <w:rsid w:val="00CA5706"/>
    <w:rsid w:val="00CA57BF"/>
    <w:rsid w:val="00CA5933"/>
    <w:rsid w:val="00CA5AA2"/>
    <w:rsid w:val="00CA5C85"/>
    <w:rsid w:val="00CA5EE6"/>
    <w:rsid w:val="00CA5FC3"/>
    <w:rsid w:val="00CA6840"/>
    <w:rsid w:val="00CA6C41"/>
    <w:rsid w:val="00CA7438"/>
    <w:rsid w:val="00CA75C8"/>
    <w:rsid w:val="00CA7AD5"/>
    <w:rsid w:val="00CA7B4F"/>
    <w:rsid w:val="00CB03BD"/>
    <w:rsid w:val="00CB06EE"/>
    <w:rsid w:val="00CB073B"/>
    <w:rsid w:val="00CB090E"/>
    <w:rsid w:val="00CB09BD"/>
    <w:rsid w:val="00CB1363"/>
    <w:rsid w:val="00CB13FD"/>
    <w:rsid w:val="00CB1507"/>
    <w:rsid w:val="00CB1633"/>
    <w:rsid w:val="00CB1860"/>
    <w:rsid w:val="00CB1A0C"/>
    <w:rsid w:val="00CB1C8D"/>
    <w:rsid w:val="00CB1CDD"/>
    <w:rsid w:val="00CB1E7E"/>
    <w:rsid w:val="00CB1F14"/>
    <w:rsid w:val="00CB2299"/>
    <w:rsid w:val="00CB2499"/>
    <w:rsid w:val="00CB2DE4"/>
    <w:rsid w:val="00CB3343"/>
    <w:rsid w:val="00CB34AC"/>
    <w:rsid w:val="00CB3767"/>
    <w:rsid w:val="00CB3795"/>
    <w:rsid w:val="00CB3A0F"/>
    <w:rsid w:val="00CB3B51"/>
    <w:rsid w:val="00CB3B71"/>
    <w:rsid w:val="00CB3F00"/>
    <w:rsid w:val="00CB3F8C"/>
    <w:rsid w:val="00CB4164"/>
    <w:rsid w:val="00CB46C9"/>
    <w:rsid w:val="00CB49B0"/>
    <w:rsid w:val="00CB4ABA"/>
    <w:rsid w:val="00CB4B02"/>
    <w:rsid w:val="00CB4DDA"/>
    <w:rsid w:val="00CB5253"/>
    <w:rsid w:val="00CB53F9"/>
    <w:rsid w:val="00CB55C9"/>
    <w:rsid w:val="00CB5707"/>
    <w:rsid w:val="00CB5873"/>
    <w:rsid w:val="00CB5994"/>
    <w:rsid w:val="00CB5F7F"/>
    <w:rsid w:val="00CB611C"/>
    <w:rsid w:val="00CB6438"/>
    <w:rsid w:val="00CB650E"/>
    <w:rsid w:val="00CB6919"/>
    <w:rsid w:val="00CB695B"/>
    <w:rsid w:val="00CB6E6B"/>
    <w:rsid w:val="00CB70C2"/>
    <w:rsid w:val="00CB72C0"/>
    <w:rsid w:val="00CB73A2"/>
    <w:rsid w:val="00CB73B6"/>
    <w:rsid w:val="00CB7653"/>
    <w:rsid w:val="00CB78CB"/>
    <w:rsid w:val="00CB7AF4"/>
    <w:rsid w:val="00CC03C7"/>
    <w:rsid w:val="00CC04FE"/>
    <w:rsid w:val="00CC0574"/>
    <w:rsid w:val="00CC06E7"/>
    <w:rsid w:val="00CC08A4"/>
    <w:rsid w:val="00CC0AF4"/>
    <w:rsid w:val="00CC0E97"/>
    <w:rsid w:val="00CC0F80"/>
    <w:rsid w:val="00CC106E"/>
    <w:rsid w:val="00CC12A7"/>
    <w:rsid w:val="00CC14F4"/>
    <w:rsid w:val="00CC1A35"/>
    <w:rsid w:val="00CC1B1D"/>
    <w:rsid w:val="00CC24C9"/>
    <w:rsid w:val="00CC24D2"/>
    <w:rsid w:val="00CC2571"/>
    <w:rsid w:val="00CC2978"/>
    <w:rsid w:val="00CC2AD3"/>
    <w:rsid w:val="00CC2CBC"/>
    <w:rsid w:val="00CC2D08"/>
    <w:rsid w:val="00CC2E14"/>
    <w:rsid w:val="00CC2E32"/>
    <w:rsid w:val="00CC3090"/>
    <w:rsid w:val="00CC31CA"/>
    <w:rsid w:val="00CC3442"/>
    <w:rsid w:val="00CC49C6"/>
    <w:rsid w:val="00CC4A20"/>
    <w:rsid w:val="00CC505A"/>
    <w:rsid w:val="00CC50AF"/>
    <w:rsid w:val="00CC50F6"/>
    <w:rsid w:val="00CC5637"/>
    <w:rsid w:val="00CC568A"/>
    <w:rsid w:val="00CC5B9C"/>
    <w:rsid w:val="00CC5DE9"/>
    <w:rsid w:val="00CC5EF6"/>
    <w:rsid w:val="00CC5F56"/>
    <w:rsid w:val="00CC6462"/>
    <w:rsid w:val="00CC64A6"/>
    <w:rsid w:val="00CC68A0"/>
    <w:rsid w:val="00CC68CC"/>
    <w:rsid w:val="00CC6944"/>
    <w:rsid w:val="00CC6BC0"/>
    <w:rsid w:val="00CC6DAA"/>
    <w:rsid w:val="00CC7092"/>
    <w:rsid w:val="00CC7169"/>
    <w:rsid w:val="00CC71BB"/>
    <w:rsid w:val="00CC77D2"/>
    <w:rsid w:val="00CC7B40"/>
    <w:rsid w:val="00CC7CF3"/>
    <w:rsid w:val="00CC7D8F"/>
    <w:rsid w:val="00CD0277"/>
    <w:rsid w:val="00CD076B"/>
    <w:rsid w:val="00CD0787"/>
    <w:rsid w:val="00CD0815"/>
    <w:rsid w:val="00CD0D27"/>
    <w:rsid w:val="00CD15D7"/>
    <w:rsid w:val="00CD195D"/>
    <w:rsid w:val="00CD1D30"/>
    <w:rsid w:val="00CD1D7F"/>
    <w:rsid w:val="00CD1EC3"/>
    <w:rsid w:val="00CD2188"/>
    <w:rsid w:val="00CD27FB"/>
    <w:rsid w:val="00CD28B1"/>
    <w:rsid w:val="00CD2CE2"/>
    <w:rsid w:val="00CD3488"/>
    <w:rsid w:val="00CD356F"/>
    <w:rsid w:val="00CD35E3"/>
    <w:rsid w:val="00CD3924"/>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7B1"/>
    <w:rsid w:val="00CD7972"/>
    <w:rsid w:val="00CD7CC4"/>
    <w:rsid w:val="00CD7E61"/>
    <w:rsid w:val="00CD7F79"/>
    <w:rsid w:val="00CE086F"/>
    <w:rsid w:val="00CE0D0E"/>
    <w:rsid w:val="00CE11D0"/>
    <w:rsid w:val="00CE13B7"/>
    <w:rsid w:val="00CE161D"/>
    <w:rsid w:val="00CE1C59"/>
    <w:rsid w:val="00CE1C85"/>
    <w:rsid w:val="00CE1F5B"/>
    <w:rsid w:val="00CE249A"/>
    <w:rsid w:val="00CE2500"/>
    <w:rsid w:val="00CE2508"/>
    <w:rsid w:val="00CE3100"/>
    <w:rsid w:val="00CE3331"/>
    <w:rsid w:val="00CE3608"/>
    <w:rsid w:val="00CE3667"/>
    <w:rsid w:val="00CE394A"/>
    <w:rsid w:val="00CE3F00"/>
    <w:rsid w:val="00CE403F"/>
    <w:rsid w:val="00CE404B"/>
    <w:rsid w:val="00CE4128"/>
    <w:rsid w:val="00CE41C2"/>
    <w:rsid w:val="00CE4398"/>
    <w:rsid w:val="00CE4BCF"/>
    <w:rsid w:val="00CE51A7"/>
    <w:rsid w:val="00CE5301"/>
    <w:rsid w:val="00CE53A8"/>
    <w:rsid w:val="00CE53EF"/>
    <w:rsid w:val="00CE5438"/>
    <w:rsid w:val="00CE543C"/>
    <w:rsid w:val="00CE5770"/>
    <w:rsid w:val="00CE578E"/>
    <w:rsid w:val="00CE5A1F"/>
    <w:rsid w:val="00CE5E1C"/>
    <w:rsid w:val="00CE6085"/>
    <w:rsid w:val="00CE617D"/>
    <w:rsid w:val="00CE63C6"/>
    <w:rsid w:val="00CE64C9"/>
    <w:rsid w:val="00CE6578"/>
    <w:rsid w:val="00CE6585"/>
    <w:rsid w:val="00CE6A1C"/>
    <w:rsid w:val="00CE6BCF"/>
    <w:rsid w:val="00CE711F"/>
    <w:rsid w:val="00CE72A8"/>
    <w:rsid w:val="00CE7439"/>
    <w:rsid w:val="00CE768E"/>
    <w:rsid w:val="00CE7874"/>
    <w:rsid w:val="00CE7B3E"/>
    <w:rsid w:val="00CF01FF"/>
    <w:rsid w:val="00CF06E1"/>
    <w:rsid w:val="00CF088D"/>
    <w:rsid w:val="00CF0B73"/>
    <w:rsid w:val="00CF149D"/>
    <w:rsid w:val="00CF14BA"/>
    <w:rsid w:val="00CF1898"/>
    <w:rsid w:val="00CF1BB0"/>
    <w:rsid w:val="00CF1BF1"/>
    <w:rsid w:val="00CF2678"/>
    <w:rsid w:val="00CF2DEA"/>
    <w:rsid w:val="00CF2FAE"/>
    <w:rsid w:val="00CF30FE"/>
    <w:rsid w:val="00CF3474"/>
    <w:rsid w:val="00CF3836"/>
    <w:rsid w:val="00CF3B42"/>
    <w:rsid w:val="00CF3B8C"/>
    <w:rsid w:val="00CF3C30"/>
    <w:rsid w:val="00CF3CD7"/>
    <w:rsid w:val="00CF3CF4"/>
    <w:rsid w:val="00CF3D4E"/>
    <w:rsid w:val="00CF4536"/>
    <w:rsid w:val="00CF4982"/>
    <w:rsid w:val="00CF4AD3"/>
    <w:rsid w:val="00CF4CD8"/>
    <w:rsid w:val="00CF50A9"/>
    <w:rsid w:val="00CF5195"/>
    <w:rsid w:val="00CF52AF"/>
    <w:rsid w:val="00CF5402"/>
    <w:rsid w:val="00CF5414"/>
    <w:rsid w:val="00CF5477"/>
    <w:rsid w:val="00CF56A0"/>
    <w:rsid w:val="00CF587F"/>
    <w:rsid w:val="00CF5ABF"/>
    <w:rsid w:val="00CF5C5A"/>
    <w:rsid w:val="00CF5D37"/>
    <w:rsid w:val="00CF6001"/>
    <w:rsid w:val="00CF653F"/>
    <w:rsid w:val="00CF676F"/>
    <w:rsid w:val="00CF67DF"/>
    <w:rsid w:val="00CF695E"/>
    <w:rsid w:val="00CF6E67"/>
    <w:rsid w:val="00CF7072"/>
    <w:rsid w:val="00CF7143"/>
    <w:rsid w:val="00CF7EBD"/>
    <w:rsid w:val="00CF7FA6"/>
    <w:rsid w:val="00D000DE"/>
    <w:rsid w:val="00D00156"/>
    <w:rsid w:val="00D004C3"/>
    <w:rsid w:val="00D004E0"/>
    <w:rsid w:val="00D0058D"/>
    <w:rsid w:val="00D00996"/>
    <w:rsid w:val="00D00C24"/>
    <w:rsid w:val="00D01017"/>
    <w:rsid w:val="00D01210"/>
    <w:rsid w:val="00D01425"/>
    <w:rsid w:val="00D01513"/>
    <w:rsid w:val="00D015F2"/>
    <w:rsid w:val="00D0190B"/>
    <w:rsid w:val="00D01CA3"/>
    <w:rsid w:val="00D01CC6"/>
    <w:rsid w:val="00D0205D"/>
    <w:rsid w:val="00D020F7"/>
    <w:rsid w:val="00D023A0"/>
    <w:rsid w:val="00D02483"/>
    <w:rsid w:val="00D02E1B"/>
    <w:rsid w:val="00D02FFF"/>
    <w:rsid w:val="00D0300A"/>
    <w:rsid w:val="00D03047"/>
    <w:rsid w:val="00D03212"/>
    <w:rsid w:val="00D0362F"/>
    <w:rsid w:val="00D03E14"/>
    <w:rsid w:val="00D03E35"/>
    <w:rsid w:val="00D0418A"/>
    <w:rsid w:val="00D041ED"/>
    <w:rsid w:val="00D04476"/>
    <w:rsid w:val="00D04513"/>
    <w:rsid w:val="00D0462F"/>
    <w:rsid w:val="00D0467D"/>
    <w:rsid w:val="00D04884"/>
    <w:rsid w:val="00D04917"/>
    <w:rsid w:val="00D0497A"/>
    <w:rsid w:val="00D04ACA"/>
    <w:rsid w:val="00D0521C"/>
    <w:rsid w:val="00D05342"/>
    <w:rsid w:val="00D05747"/>
    <w:rsid w:val="00D057C9"/>
    <w:rsid w:val="00D05A0F"/>
    <w:rsid w:val="00D05C85"/>
    <w:rsid w:val="00D06D2B"/>
    <w:rsid w:val="00D07505"/>
    <w:rsid w:val="00D07601"/>
    <w:rsid w:val="00D07736"/>
    <w:rsid w:val="00D07803"/>
    <w:rsid w:val="00D07B6F"/>
    <w:rsid w:val="00D07C71"/>
    <w:rsid w:val="00D10176"/>
    <w:rsid w:val="00D1048F"/>
    <w:rsid w:val="00D1050D"/>
    <w:rsid w:val="00D106D6"/>
    <w:rsid w:val="00D10780"/>
    <w:rsid w:val="00D1083F"/>
    <w:rsid w:val="00D108B7"/>
    <w:rsid w:val="00D10E6A"/>
    <w:rsid w:val="00D1100C"/>
    <w:rsid w:val="00D110D9"/>
    <w:rsid w:val="00D1111A"/>
    <w:rsid w:val="00D11700"/>
    <w:rsid w:val="00D1179F"/>
    <w:rsid w:val="00D11A4A"/>
    <w:rsid w:val="00D11A80"/>
    <w:rsid w:val="00D11EF8"/>
    <w:rsid w:val="00D12091"/>
    <w:rsid w:val="00D12176"/>
    <w:rsid w:val="00D12214"/>
    <w:rsid w:val="00D12C75"/>
    <w:rsid w:val="00D12ED5"/>
    <w:rsid w:val="00D12FA7"/>
    <w:rsid w:val="00D130DB"/>
    <w:rsid w:val="00D136DD"/>
    <w:rsid w:val="00D1393A"/>
    <w:rsid w:val="00D13B88"/>
    <w:rsid w:val="00D13D78"/>
    <w:rsid w:val="00D1462B"/>
    <w:rsid w:val="00D14649"/>
    <w:rsid w:val="00D14A87"/>
    <w:rsid w:val="00D14C6E"/>
    <w:rsid w:val="00D150B2"/>
    <w:rsid w:val="00D1515D"/>
    <w:rsid w:val="00D153BD"/>
    <w:rsid w:val="00D15462"/>
    <w:rsid w:val="00D158CC"/>
    <w:rsid w:val="00D16088"/>
    <w:rsid w:val="00D160EA"/>
    <w:rsid w:val="00D16421"/>
    <w:rsid w:val="00D16538"/>
    <w:rsid w:val="00D16973"/>
    <w:rsid w:val="00D16BB4"/>
    <w:rsid w:val="00D16C28"/>
    <w:rsid w:val="00D16E05"/>
    <w:rsid w:val="00D16FAC"/>
    <w:rsid w:val="00D17600"/>
    <w:rsid w:val="00D1776D"/>
    <w:rsid w:val="00D17898"/>
    <w:rsid w:val="00D17AD2"/>
    <w:rsid w:val="00D17E4C"/>
    <w:rsid w:val="00D20353"/>
    <w:rsid w:val="00D20D1F"/>
    <w:rsid w:val="00D20E93"/>
    <w:rsid w:val="00D20F9E"/>
    <w:rsid w:val="00D2135B"/>
    <w:rsid w:val="00D2141A"/>
    <w:rsid w:val="00D21450"/>
    <w:rsid w:val="00D21882"/>
    <w:rsid w:val="00D21930"/>
    <w:rsid w:val="00D21BBC"/>
    <w:rsid w:val="00D21DB7"/>
    <w:rsid w:val="00D21F85"/>
    <w:rsid w:val="00D22405"/>
    <w:rsid w:val="00D22846"/>
    <w:rsid w:val="00D228D1"/>
    <w:rsid w:val="00D22BF9"/>
    <w:rsid w:val="00D22C22"/>
    <w:rsid w:val="00D22E1A"/>
    <w:rsid w:val="00D22FD4"/>
    <w:rsid w:val="00D230C0"/>
    <w:rsid w:val="00D23190"/>
    <w:rsid w:val="00D23217"/>
    <w:rsid w:val="00D23427"/>
    <w:rsid w:val="00D2390D"/>
    <w:rsid w:val="00D23E0D"/>
    <w:rsid w:val="00D23F01"/>
    <w:rsid w:val="00D2437A"/>
    <w:rsid w:val="00D24677"/>
    <w:rsid w:val="00D2498F"/>
    <w:rsid w:val="00D24B36"/>
    <w:rsid w:val="00D24FE2"/>
    <w:rsid w:val="00D24FF7"/>
    <w:rsid w:val="00D25169"/>
    <w:rsid w:val="00D254A9"/>
    <w:rsid w:val="00D2584F"/>
    <w:rsid w:val="00D25902"/>
    <w:rsid w:val="00D25C4B"/>
    <w:rsid w:val="00D25EA0"/>
    <w:rsid w:val="00D25FEC"/>
    <w:rsid w:val="00D2600E"/>
    <w:rsid w:val="00D26935"/>
    <w:rsid w:val="00D26ABA"/>
    <w:rsid w:val="00D26D25"/>
    <w:rsid w:val="00D26D83"/>
    <w:rsid w:val="00D26D8F"/>
    <w:rsid w:val="00D26E4C"/>
    <w:rsid w:val="00D26EA1"/>
    <w:rsid w:val="00D273B3"/>
    <w:rsid w:val="00D27678"/>
    <w:rsid w:val="00D276BC"/>
    <w:rsid w:val="00D276F8"/>
    <w:rsid w:val="00D277A4"/>
    <w:rsid w:val="00D278E9"/>
    <w:rsid w:val="00D27A20"/>
    <w:rsid w:val="00D27C4F"/>
    <w:rsid w:val="00D27F42"/>
    <w:rsid w:val="00D27F75"/>
    <w:rsid w:val="00D30099"/>
    <w:rsid w:val="00D303AD"/>
    <w:rsid w:val="00D30CB8"/>
    <w:rsid w:val="00D30DD2"/>
    <w:rsid w:val="00D30FF6"/>
    <w:rsid w:val="00D31110"/>
    <w:rsid w:val="00D31559"/>
    <w:rsid w:val="00D31972"/>
    <w:rsid w:val="00D319EF"/>
    <w:rsid w:val="00D31EFF"/>
    <w:rsid w:val="00D323C8"/>
    <w:rsid w:val="00D32459"/>
    <w:rsid w:val="00D32651"/>
    <w:rsid w:val="00D3282F"/>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1C7"/>
    <w:rsid w:val="00D35206"/>
    <w:rsid w:val="00D35611"/>
    <w:rsid w:val="00D35AA2"/>
    <w:rsid w:val="00D35B3A"/>
    <w:rsid w:val="00D35C28"/>
    <w:rsid w:val="00D35E07"/>
    <w:rsid w:val="00D35E8D"/>
    <w:rsid w:val="00D35F24"/>
    <w:rsid w:val="00D35FD1"/>
    <w:rsid w:val="00D36438"/>
    <w:rsid w:val="00D36466"/>
    <w:rsid w:val="00D3664B"/>
    <w:rsid w:val="00D3668D"/>
    <w:rsid w:val="00D3668F"/>
    <w:rsid w:val="00D369B7"/>
    <w:rsid w:val="00D36ADB"/>
    <w:rsid w:val="00D36BE1"/>
    <w:rsid w:val="00D36D3F"/>
    <w:rsid w:val="00D36D9C"/>
    <w:rsid w:val="00D36FA4"/>
    <w:rsid w:val="00D37080"/>
    <w:rsid w:val="00D3708B"/>
    <w:rsid w:val="00D370CD"/>
    <w:rsid w:val="00D371AC"/>
    <w:rsid w:val="00D37561"/>
    <w:rsid w:val="00D375E5"/>
    <w:rsid w:val="00D3762A"/>
    <w:rsid w:val="00D37961"/>
    <w:rsid w:val="00D37A61"/>
    <w:rsid w:val="00D37DF6"/>
    <w:rsid w:val="00D40142"/>
    <w:rsid w:val="00D4033F"/>
    <w:rsid w:val="00D404CD"/>
    <w:rsid w:val="00D406AD"/>
    <w:rsid w:val="00D40737"/>
    <w:rsid w:val="00D40775"/>
    <w:rsid w:val="00D40B0B"/>
    <w:rsid w:val="00D40B35"/>
    <w:rsid w:val="00D40C2A"/>
    <w:rsid w:val="00D40E97"/>
    <w:rsid w:val="00D413B7"/>
    <w:rsid w:val="00D41989"/>
    <w:rsid w:val="00D41CAD"/>
    <w:rsid w:val="00D41E65"/>
    <w:rsid w:val="00D42027"/>
    <w:rsid w:val="00D4267D"/>
    <w:rsid w:val="00D42889"/>
    <w:rsid w:val="00D42897"/>
    <w:rsid w:val="00D429D5"/>
    <w:rsid w:val="00D429F4"/>
    <w:rsid w:val="00D42AEC"/>
    <w:rsid w:val="00D42C99"/>
    <w:rsid w:val="00D42CDE"/>
    <w:rsid w:val="00D42D86"/>
    <w:rsid w:val="00D42DC5"/>
    <w:rsid w:val="00D432A2"/>
    <w:rsid w:val="00D433A5"/>
    <w:rsid w:val="00D43672"/>
    <w:rsid w:val="00D43F36"/>
    <w:rsid w:val="00D43FE4"/>
    <w:rsid w:val="00D441BF"/>
    <w:rsid w:val="00D4459B"/>
    <w:rsid w:val="00D4464C"/>
    <w:rsid w:val="00D44876"/>
    <w:rsid w:val="00D4495E"/>
    <w:rsid w:val="00D44A46"/>
    <w:rsid w:val="00D44A74"/>
    <w:rsid w:val="00D44E0F"/>
    <w:rsid w:val="00D453A1"/>
    <w:rsid w:val="00D456D5"/>
    <w:rsid w:val="00D457F1"/>
    <w:rsid w:val="00D458DD"/>
    <w:rsid w:val="00D45937"/>
    <w:rsid w:val="00D45B0A"/>
    <w:rsid w:val="00D45D90"/>
    <w:rsid w:val="00D45E38"/>
    <w:rsid w:val="00D46CFC"/>
    <w:rsid w:val="00D470F4"/>
    <w:rsid w:val="00D47C86"/>
    <w:rsid w:val="00D500E1"/>
    <w:rsid w:val="00D50182"/>
    <w:rsid w:val="00D50268"/>
    <w:rsid w:val="00D502A1"/>
    <w:rsid w:val="00D507DE"/>
    <w:rsid w:val="00D50A65"/>
    <w:rsid w:val="00D5158B"/>
    <w:rsid w:val="00D515B6"/>
    <w:rsid w:val="00D516E3"/>
    <w:rsid w:val="00D5177F"/>
    <w:rsid w:val="00D51C3A"/>
    <w:rsid w:val="00D51C64"/>
    <w:rsid w:val="00D51D52"/>
    <w:rsid w:val="00D52437"/>
    <w:rsid w:val="00D529F7"/>
    <w:rsid w:val="00D52A39"/>
    <w:rsid w:val="00D52E6F"/>
    <w:rsid w:val="00D52F2F"/>
    <w:rsid w:val="00D5305A"/>
    <w:rsid w:val="00D53152"/>
    <w:rsid w:val="00D533FA"/>
    <w:rsid w:val="00D53431"/>
    <w:rsid w:val="00D5350C"/>
    <w:rsid w:val="00D539C5"/>
    <w:rsid w:val="00D539CD"/>
    <w:rsid w:val="00D53A86"/>
    <w:rsid w:val="00D53EB9"/>
    <w:rsid w:val="00D540E2"/>
    <w:rsid w:val="00D547C6"/>
    <w:rsid w:val="00D5480C"/>
    <w:rsid w:val="00D54AD1"/>
    <w:rsid w:val="00D54C84"/>
    <w:rsid w:val="00D54DF7"/>
    <w:rsid w:val="00D54EEF"/>
    <w:rsid w:val="00D550BA"/>
    <w:rsid w:val="00D550CC"/>
    <w:rsid w:val="00D553BE"/>
    <w:rsid w:val="00D555BD"/>
    <w:rsid w:val="00D5560C"/>
    <w:rsid w:val="00D5564A"/>
    <w:rsid w:val="00D55E0D"/>
    <w:rsid w:val="00D55E97"/>
    <w:rsid w:val="00D55F0D"/>
    <w:rsid w:val="00D56517"/>
    <w:rsid w:val="00D56644"/>
    <w:rsid w:val="00D5676C"/>
    <w:rsid w:val="00D56F4B"/>
    <w:rsid w:val="00D574EB"/>
    <w:rsid w:val="00D5769C"/>
    <w:rsid w:val="00D579B5"/>
    <w:rsid w:val="00D57B0E"/>
    <w:rsid w:val="00D57C35"/>
    <w:rsid w:val="00D57D14"/>
    <w:rsid w:val="00D57EEA"/>
    <w:rsid w:val="00D6002F"/>
    <w:rsid w:val="00D6011E"/>
    <w:rsid w:val="00D603C5"/>
    <w:rsid w:val="00D607D1"/>
    <w:rsid w:val="00D60AC1"/>
    <w:rsid w:val="00D60D3F"/>
    <w:rsid w:val="00D60E92"/>
    <w:rsid w:val="00D60F13"/>
    <w:rsid w:val="00D611FC"/>
    <w:rsid w:val="00D6140D"/>
    <w:rsid w:val="00D61553"/>
    <w:rsid w:val="00D617AC"/>
    <w:rsid w:val="00D61E4B"/>
    <w:rsid w:val="00D61EBD"/>
    <w:rsid w:val="00D6202D"/>
    <w:rsid w:val="00D62122"/>
    <w:rsid w:val="00D62309"/>
    <w:rsid w:val="00D62797"/>
    <w:rsid w:val="00D62B0D"/>
    <w:rsid w:val="00D62D29"/>
    <w:rsid w:val="00D62EE7"/>
    <w:rsid w:val="00D62F0F"/>
    <w:rsid w:val="00D63116"/>
    <w:rsid w:val="00D63131"/>
    <w:rsid w:val="00D63C9F"/>
    <w:rsid w:val="00D63D8E"/>
    <w:rsid w:val="00D63E4C"/>
    <w:rsid w:val="00D63FEA"/>
    <w:rsid w:val="00D64344"/>
    <w:rsid w:val="00D648D8"/>
    <w:rsid w:val="00D6499E"/>
    <w:rsid w:val="00D64A5E"/>
    <w:rsid w:val="00D64B15"/>
    <w:rsid w:val="00D64B91"/>
    <w:rsid w:val="00D64C38"/>
    <w:rsid w:val="00D64CAE"/>
    <w:rsid w:val="00D64DCD"/>
    <w:rsid w:val="00D64F83"/>
    <w:rsid w:val="00D656AF"/>
    <w:rsid w:val="00D65808"/>
    <w:rsid w:val="00D65CE4"/>
    <w:rsid w:val="00D663D3"/>
    <w:rsid w:val="00D66488"/>
    <w:rsid w:val="00D66A32"/>
    <w:rsid w:val="00D66B6C"/>
    <w:rsid w:val="00D66C51"/>
    <w:rsid w:val="00D66F3F"/>
    <w:rsid w:val="00D66F8F"/>
    <w:rsid w:val="00D670E8"/>
    <w:rsid w:val="00D6712E"/>
    <w:rsid w:val="00D67224"/>
    <w:rsid w:val="00D676A1"/>
    <w:rsid w:val="00D6771B"/>
    <w:rsid w:val="00D67B04"/>
    <w:rsid w:val="00D67E63"/>
    <w:rsid w:val="00D70223"/>
    <w:rsid w:val="00D703CC"/>
    <w:rsid w:val="00D70683"/>
    <w:rsid w:val="00D70848"/>
    <w:rsid w:val="00D7095F"/>
    <w:rsid w:val="00D70A7A"/>
    <w:rsid w:val="00D70DC3"/>
    <w:rsid w:val="00D70EE7"/>
    <w:rsid w:val="00D70F12"/>
    <w:rsid w:val="00D70F9F"/>
    <w:rsid w:val="00D714F2"/>
    <w:rsid w:val="00D714F4"/>
    <w:rsid w:val="00D715B6"/>
    <w:rsid w:val="00D718AE"/>
    <w:rsid w:val="00D71C8D"/>
    <w:rsid w:val="00D71D3D"/>
    <w:rsid w:val="00D71E67"/>
    <w:rsid w:val="00D72C2B"/>
    <w:rsid w:val="00D72F05"/>
    <w:rsid w:val="00D731AE"/>
    <w:rsid w:val="00D733EE"/>
    <w:rsid w:val="00D73D54"/>
    <w:rsid w:val="00D73DA7"/>
    <w:rsid w:val="00D73E91"/>
    <w:rsid w:val="00D7411F"/>
    <w:rsid w:val="00D74753"/>
    <w:rsid w:val="00D74C00"/>
    <w:rsid w:val="00D74E0F"/>
    <w:rsid w:val="00D7506C"/>
    <w:rsid w:val="00D751D8"/>
    <w:rsid w:val="00D75278"/>
    <w:rsid w:val="00D752F1"/>
    <w:rsid w:val="00D75B20"/>
    <w:rsid w:val="00D75C75"/>
    <w:rsid w:val="00D76006"/>
    <w:rsid w:val="00D7621A"/>
    <w:rsid w:val="00D762AF"/>
    <w:rsid w:val="00D766D7"/>
    <w:rsid w:val="00D76C1A"/>
    <w:rsid w:val="00D76CB4"/>
    <w:rsid w:val="00D76D1D"/>
    <w:rsid w:val="00D7769D"/>
    <w:rsid w:val="00D77855"/>
    <w:rsid w:val="00D77869"/>
    <w:rsid w:val="00D77A9A"/>
    <w:rsid w:val="00D77B31"/>
    <w:rsid w:val="00D77E30"/>
    <w:rsid w:val="00D800B5"/>
    <w:rsid w:val="00D801DD"/>
    <w:rsid w:val="00D804F4"/>
    <w:rsid w:val="00D8063A"/>
    <w:rsid w:val="00D8083B"/>
    <w:rsid w:val="00D809E4"/>
    <w:rsid w:val="00D80C37"/>
    <w:rsid w:val="00D80CC6"/>
    <w:rsid w:val="00D8117E"/>
    <w:rsid w:val="00D81239"/>
    <w:rsid w:val="00D8153E"/>
    <w:rsid w:val="00D81CD6"/>
    <w:rsid w:val="00D82369"/>
    <w:rsid w:val="00D82709"/>
    <w:rsid w:val="00D8275D"/>
    <w:rsid w:val="00D8290E"/>
    <w:rsid w:val="00D83153"/>
    <w:rsid w:val="00D837A5"/>
    <w:rsid w:val="00D83801"/>
    <w:rsid w:val="00D8384C"/>
    <w:rsid w:val="00D839FF"/>
    <w:rsid w:val="00D83A08"/>
    <w:rsid w:val="00D83D34"/>
    <w:rsid w:val="00D83D72"/>
    <w:rsid w:val="00D844D9"/>
    <w:rsid w:val="00D84754"/>
    <w:rsid w:val="00D84CF9"/>
    <w:rsid w:val="00D84DDF"/>
    <w:rsid w:val="00D851A9"/>
    <w:rsid w:val="00D852AE"/>
    <w:rsid w:val="00D858C8"/>
    <w:rsid w:val="00D85975"/>
    <w:rsid w:val="00D859C5"/>
    <w:rsid w:val="00D85B19"/>
    <w:rsid w:val="00D85EFD"/>
    <w:rsid w:val="00D86314"/>
    <w:rsid w:val="00D863FB"/>
    <w:rsid w:val="00D8652A"/>
    <w:rsid w:val="00D86694"/>
    <w:rsid w:val="00D86AE2"/>
    <w:rsid w:val="00D871A0"/>
    <w:rsid w:val="00D87245"/>
    <w:rsid w:val="00D873CE"/>
    <w:rsid w:val="00D874BD"/>
    <w:rsid w:val="00D8756A"/>
    <w:rsid w:val="00D87977"/>
    <w:rsid w:val="00D87C24"/>
    <w:rsid w:val="00D9040F"/>
    <w:rsid w:val="00D90545"/>
    <w:rsid w:val="00D906B6"/>
    <w:rsid w:val="00D906D8"/>
    <w:rsid w:val="00D90883"/>
    <w:rsid w:val="00D90946"/>
    <w:rsid w:val="00D90C3C"/>
    <w:rsid w:val="00D90C9D"/>
    <w:rsid w:val="00D90E7B"/>
    <w:rsid w:val="00D91104"/>
    <w:rsid w:val="00D911D4"/>
    <w:rsid w:val="00D91202"/>
    <w:rsid w:val="00D913DC"/>
    <w:rsid w:val="00D917ED"/>
    <w:rsid w:val="00D91D2B"/>
    <w:rsid w:val="00D91F7C"/>
    <w:rsid w:val="00D91FBC"/>
    <w:rsid w:val="00D921B2"/>
    <w:rsid w:val="00D92212"/>
    <w:rsid w:val="00D92267"/>
    <w:rsid w:val="00D922BC"/>
    <w:rsid w:val="00D926F2"/>
    <w:rsid w:val="00D92751"/>
    <w:rsid w:val="00D92833"/>
    <w:rsid w:val="00D928E0"/>
    <w:rsid w:val="00D929D8"/>
    <w:rsid w:val="00D92E9D"/>
    <w:rsid w:val="00D92FB1"/>
    <w:rsid w:val="00D93121"/>
    <w:rsid w:val="00D931C0"/>
    <w:rsid w:val="00D932B7"/>
    <w:rsid w:val="00D9365C"/>
    <w:rsid w:val="00D93979"/>
    <w:rsid w:val="00D93FF0"/>
    <w:rsid w:val="00D94133"/>
    <w:rsid w:val="00D9452B"/>
    <w:rsid w:val="00D94799"/>
    <w:rsid w:val="00D94B7E"/>
    <w:rsid w:val="00D94BA7"/>
    <w:rsid w:val="00D94E18"/>
    <w:rsid w:val="00D95531"/>
    <w:rsid w:val="00D96061"/>
    <w:rsid w:val="00D963DC"/>
    <w:rsid w:val="00D96CE3"/>
    <w:rsid w:val="00D9702B"/>
    <w:rsid w:val="00D976E1"/>
    <w:rsid w:val="00D97CAA"/>
    <w:rsid w:val="00D97E0E"/>
    <w:rsid w:val="00DA0030"/>
    <w:rsid w:val="00DA0177"/>
    <w:rsid w:val="00DA02D1"/>
    <w:rsid w:val="00DA0512"/>
    <w:rsid w:val="00DA072A"/>
    <w:rsid w:val="00DA09B5"/>
    <w:rsid w:val="00DA0C33"/>
    <w:rsid w:val="00DA0EA6"/>
    <w:rsid w:val="00DA117F"/>
    <w:rsid w:val="00DA11A1"/>
    <w:rsid w:val="00DA12D9"/>
    <w:rsid w:val="00DA17D7"/>
    <w:rsid w:val="00DA1A19"/>
    <w:rsid w:val="00DA1C14"/>
    <w:rsid w:val="00DA1E31"/>
    <w:rsid w:val="00DA1E7E"/>
    <w:rsid w:val="00DA20BE"/>
    <w:rsid w:val="00DA218A"/>
    <w:rsid w:val="00DA2270"/>
    <w:rsid w:val="00DA22B9"/>
    <w:rsid w:val="00DA2372"/>
    <w:rsid w:val="00DA2AED"/>
    <w:rsid w:val="00DA2FB9"/>
    <w:rsid w:val="00DA308E"/>
    <w:rsid w:val="00DA3106"/>
    <w:rsid w:val="00DA3512"/>
    <w:rsid w:val="00DA363A"/>
    <w:rsid w:val="00DA3734"/>
    <w:rsid w:val="00DA383B"/>
    <w:rsid w:val="00DA38E2"/>
    <w:rsid w:val="00DA3B2E"/>
    <w:rsid w:val="00DA3D78"/>
    <w:rsid w:val="00DA3D7D"/>
    <w:rsid w:val="00DA3E50"/>
    <w:rsid w:val="00DA3ED1"/>
    <w:rsid w:val="00DA4350"/>
    <w:rsid w:val="00DA4631"/>
    <w:rsid w:val="00DA4C69"/>
    <w:rsid w:val="00DA4E60"/>
    <w:rsid w:val="00DA524C"/>
    <w:rsid w:val="00DA5695"/>
    <w:rsid w:val="00DA57A6"/>
    <w:rsid w:val="00DA5DA1"/>
    <w:rsid w:val="00DA5DD8"/>
    <w:rsid w:val="00DA6188"/>
    <w:rsid w:val="00DA670B"/>
    <w:rsid w:val="00DA6B38"/>
    <w:rsid w:val="00DA6CCE"/>
    <w:rsid w:val="00DA6EBF"/>
    <w:rsid w:val="00DA6EF2"/>
    <w:rsid w:val="00DA70E8"/>
    <w:rsid w:val="00DA74CD"/>
    <w:rsid w:val="00DA78BD"/>
    <w:rsid w:val="00DA7950"/>
    <w:rsid w:val="00DA79C2"/>
    <w:rsid w:val="00DA7A2B"/>
    <w:rsid w:val="00DA7C8A"/>
    <w:rsid w:val="00DB045B"/>
    <w:rsid w:val="00DB0A3B"/>
    <w:rsid w:val="00DB0B03"/>
    <w:rsid w:val="00DB0B4C"/>
    <w:rsid w:val="00DB0C4D"/>
    <w:rsid w:val="00DB0CDC"/>
    <w:rsid w:val="00DB0D3D"/>
    <w:rsid w:val="00DB1035"/>
    <w:rsid w:val="00DB17F4"/>
    <w:rsid w:val="00DB1865"/>
    <w:rsid w:val="00DB1AF0"/>
    <w:rsid w:val="00DB1B65"/>
    <w:rsid w:val="00DB1D08"/>
    <w:rsid w:val="00DB2311"/>
    <w:rsid w:val="00DB2371"/>
    <w:rsid w:val="00DB26BB"/>
    <w:rsid w:val="00DB2760"/>
    <w:rsid w:val="00DB27A2"/>
    <w:rsid w:val="00DB2A2E"/>
    <w:rsid w:val="00DB2B04"/>
    <w:rsid w:val="00DB2BBC"/>
    <w:rsid w:val="00DB2E3B"/>
    <w:rsid w:val="00DB2F64"/>
    <w:rsid w:val="00DB307C"/>
    <w:rsid w:val="00DB313E"/>
    <w:rsid w:val="00DB3474"/>
    <w:rsid w:val="00DB37D3"/>
    <w:rsid w:val="00DB38A2"/>
    <w:rsid w:val="00DB3B37"/>
    <w:rsid w:val="00DB3C4B"/>
    <w:rsid w:val="00DB3D00"/>
    <w:rsid w:val="00DB3D5B"/>
    <w:rsid w:val="00DB3DB7"/>
    <w:rsid w:val="00DB3E5C"/>
    <w:rsid w:val="00DB411C"/>
    <w:rsid w:val="00DB47E5"/>
    <w:rsid w:val="00DB4B4F"/>
    <w:rsid w:val="00DB50F5"/>
    <w:rsid w:val="00DB56B6"/>
    <w:rsid w:val="00DB5E17"/>
    <w:rsid w:val="00DB6459"/>
    <w:rsid w:val="00DB67B7"/>
    <w:rsid w:val="00DB692C"/>
    <w:rsid w:val="00DB6CC4"/>
    <w:rsid w:val="00DB6DBD"/>
    <w:rsid w:val="00DB6F97"/>
    <w:rsid w:val="00DB705B"/>
    <w:rsid w:val="00DB7068"/>
    <w:rsid w:val="00DB7131"/>
    <w:rsid w:val="00DB7526"/>
    <w:rsid w:val="00DB7958"/>
    <w:rsid w:val="00DB79A6"/>
    <w:rsid w:val="00DB7A34"/>
    <w:rsid w:val="00DB7B3D"/>
    <w:rsid w:val="00DB7D38"/>
    <w:rsid w:val="00DB7E9B"/>
    <w:rsid w:val="00DC02BF"/>
    <w:rsid w:val="00DC0455"/>
    <w:rsid w:val="00DC04A6"/>
    <w:rsid w:val="00DC051F"/>
    <w:rsid w:val="00DC0609"/>
    <w:rsid w:val="00DC08F1"/>
    <w:rsid w:val="00DC09DF"/>
    <w:rsid w:val="00DC0C45"/>
    <w:rsid w:val="00DC0CCC"/>
    <w:rsid w:val="00DC0D41"/>
    <w:rsid w:val="00DC0FA8"/>
    <w:rsid w:val="00DC1164"/>
    <w:rsid w:val="00DC11C5"/>
    <w:rsid w:val="00DC1727"/>
    <w:rsid w:val="00DC185F"/>
    <w:rsid w:val="00DC1AB1"/>
    <w:rsid w:val="00DC1E5F"/>
    <w:rsid w:val="00DC22B3"/>
    <w:rsid w:val="00DC2436"/>
    <w:rsid w:val="00DC299A"/>
    <w:rsid w:val="00DC29E9"/>
    <w:rsid w:val="00DC2C7A"/>
    <w:rsid w:val="00DC2F85"/>
    <w:rsid w:val="00DC3087"/>
    <w:rsid w:val="00DC3243"/>
    <w:rsid w:val="00DC33C8"/>
    <w:rsid w:val="00DC3803"/>
    <w:rsid w:val="00DC3911"/>
    <w:rsid w:val="00DC3D17"/>
    <w:rsid w:val="00DC3E5B"/>
    <w:rsid w:val="00DC4254"/>
    <w:rsid w:val="00DC428A"/>
    <w:rsid w:val="00DC445D"/>
    <w:rsid w:val="00DC4BAE"/>
    <w:rsid w:val="00DC4C37"/>
    <w:rsid w:val="00DC5000"/>
    <w:rsid w:val="00DC5044"/>
    <w:rsid w:val="00DC593F"/>
    <w:rsid w:val="00DC5F6A"/>
    <w:rsid w:val="00DC612D"/>
    <w:rsid w:val="00DC61A8"/>
    <w:rsid w:val="00DC62C0"/>
    <w:rsid w:val="00DC63EA"/>
    <w:rsid w:val="00DC6970"/>
    <w:rsid w:val="00DC6BCC"/>
    <w:rsid w:val="00DC6D86"/>
    <w:rsid w:val="00DC6E75"/>
    <w:rsid w:val="00DC6EA1"/>
    <w:rsid w:val="00DC73D8"/>
    <w:rsid w:val="00DC73D9"/>
    <w:rsid w:val="00DC740B"/>
    <w:rsid w:val="00DC74C3"/>
    <w:rsid w:val="00DC7550"/>
    <w:rsid w:val="00DC75B4"/>
    <w:rsid w:val="00DC77E0"/>
    <w:rsid w:val="00DC7A41"/>
    <w:rsid w:val="00DC7D87"/>
    <w:rsid w:val="00DC7E2D"/>
    <w:rsid w:val="00DC7EC3"/>
    <w:rsid w:val="00DD00C5"/>
    <w:rsid w:val="00DD00EE"/>
    <w:rsid w:val="00DD03D8"/>
    <w:rsid w:val="00DD0421"/>
    <w:rsid w:val="00DD04ED"/>
    <w:rsid w:val="00DD066F"/>
    <w:rsid w:val="00DD0987"/>
    <w:rsid w:val="00DD0A06"/>
    <w:rsid w:val="00DD0C46"/>
    <w:rsid w:val="00DD0E09"/>
    <w:rsid w:val="00DD1159"/>
    <w:rsid w:val="00DD1340"/>
    <w:rsid w:val="00DD14F1"/>
    <w:rsid w:val="00DD174E"/>
    <w:rsid w:val="00DD1C7F"/>
    <w:rsid w:val="00DD1C96"/>
    <w:rsid w:val="00DD1D4C"/>
    <w:rsid w:val="00DD201A"/>
    <w:rsid w:val="00DD20F3"/>
    <w:rsid w:val="00DD22B5"/>
    <w:rsid w:val="00DD24F4"/>
    <w:rsid w:val="00DD26CF"/>
    <w:rsid w:val="00DD26DB"/>
    <w:rsid w:val="00DD26E6"/>
    <w:rsid w:val="00DD277D"/>
    <w:rsid w:val="00DD29C8"/>
    <w:rsid w:val="00DD3125"/>
    <w:rsid w:val="00DD3343"/>
    <w:rsid w:val="00DD35BB"/>
    <w:rsid w:val="00DD368F"/>
    <w:rsid w:val="00DD36CA"/>
    <w:rsid w:val="00DD377E"/>
    <w:rsid w:val="00DD3B00"/>
    <w:rsid w:val="00DD3BE3"/>
    <w:rsid w:val="00DD4302"/>
    <w:rsid w:val="00DD48CD"/>
    <w:rsid w:val="00DD490D"/>
    <w:rsid w:val="00DD4B3A"/>
    <w:rsid w:val="00DD4C9F"/>
    <w:rsid w:val="00DD4D7A"/>
    <w:rsid w:val="00DD51D5"/>
    <w:rsid w:val="00DD5317"/>
    <w:rsid w:val="00DD5411"/>
    <w:rsid w:val="00DD5D69"/>
    <w:rsid w:val="00DD5D91"/>
    <w:rsid w:val="00DD5E26"/>
    <w:rsid w:val="00DD69E7"/>
    <w:rsid w:val="00DD6AA8"/>
    <w:rsid w:val="00DD6B4A"/>
    <w:rsid w:val="00DD6BC0"/>
    <w:rsid w:val="00DD6BD9"/>
    <w:rsid w:val="00DD6D56"/>
    <w:rsid w:val="00DD7632"/>
    <w:rsid w:val="00DD774F"/>
    <w:rsid w:val="00DD7C64"/>
    <w:rsid w:val="00DD7C97"/>
    <w:rsid w:val="00DD7DF0"/>
    <w:rsid w:val="00DE00F1"/>
    <w:rsid w:val="00DE06EB"/>
    <w:rsid w:val="00DE0722"/>
    <w:rsid w:val="00DE08C7"/>
    <w:rsid w:val="00DE0D58"/>
    <w:rsid w:val="00DE1043"/>
    <w:rsid w:val="00DE199E"/>
    <w:rsid w:val="00DE1DAA"/>
    <w:rsid w:val="00DE1F03"/>
    <w:rsid w:val="00DE2232"/>
    <w:rsid w:val="00DE2578"/>
    <w:rsid w:val="00DE26C7"/>
    <w:rsid w:val="00DE2734"/>
    <w:rsid w:val="00DE27A3"/>
    <w:rsid w:val="00DE2AB8"/>
    <w:rsid w:val="00DE2B8E"/>
    <w:rsid w:val="00DE2D08"/>
    <w:rsid w:val="00DE2E5D"/>
    <w:rsid w:val="00DE2E62"/>
    <w:rsid w:val="00DE2ED3"/>
    <w:rsid w:val="00DE2FBD"/>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131"/>
    <w:rsid w:val="00DE51E8"/>
    <w:rsid w:val="00DE527A"/>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2D"/>
    <w:rsid w:val="00DF07BA"/>
    <w:rsid w:val="00DF0D39"/>
    <w:rsid w:val="00DF0D7D"/>
    <w:rsid w:val="00DF10B4"/>
    <w:rsid w:val="00DF10E5"/>
    <w:rsid w:val="00DF189D"/>
    <w:rsid w:val="00DF1A96"/>
    <w:rsid w:val="00DF1BE3"/>
    <w:rsid w:val="00DF1F43"/>
    <w:rsid w:val="00DF2136"/>
    <w:rsid w:val="00DF26EC"/>
    <w:rsid w:val="00DF2704"/>
    <w:rsid w:val="00DF2747"/>
    <w:rsid w:val="00DF289C"/>
    <w:rsid w:val="00DF2940"/>
    <w:rsid w:val="00DF2A5C"/>
    <w:rsid w:val="00DF2B41"/>
    <w:rsid w:val="00DF2C54"/>
    <w:rsid w:val="00DF2EF3"/>
    <w:rsid w:val="00DF324E"/>
    <w:rsid w:val="00DF340F"/>
    <w:rsid w:val="00DF3672"/>
    <w:rsid w:val="00DF3873"/>
    <w:rsid w:val="00DF39DB"/>
    <w:rsid w:val="00DF3B94"/>
    <w:rsid w:val="00DF3C57"/>
    <w:rsid w:val="00DF3CA8"/>
    <w:rsid w:val="00DF3D36"/>
    <w:rsid w:val="00DF3D6A"/>
    <w:rsid w:val="00DF3E6D"/>
    <w:rsid w:val="00DF4490"/>
    <w:rsid w:val="00DF4691"/>
    <w:rsid w:val="00DF4727"/>
    <w:rsid w:val="00DF486B"/>
    <w:rsid w:val="00DF4970"/>
    <w:rsid w:val="00DF4B1A"/>
    <w:rsid w:val="00DF4DAD"/>
    <w:rsid w:val="00DF5055"/>
    <w:rsid w:val="00DF508B"/>
    <w:rsid w:val="00DF50F2"/>
    <w:rsid w:val="00DF56F5"/>
    <w:rsid w:val="00DF571F"/>
    <w:rsid w:val="00DF5853"/>
    <w:rsid w:val="00DF5FE0"/>
    <w:rsid w:val="00DF6BCB"/>
    <w:rsid w:val="00DF6CB4"/>
    <w:rsid w:val="00DF6DF0"/>
    <w:rsid w:val="00DF7E60"/>
    <w:rsid w:val="00E0019B"/>
    <w:rsid w:val="00E00786"/>
    <w:rsid w:val="00E0097F"/>
    <w:rsid w:val="00E0122E"/>
    <w:rsid w:val="00E01273"/>
    <w:rsid w:val="00E0127B"/>
    <w:rsid w:val="00E012E1"/>
    <w:rsid w:val="00E01C81"/>
    <w:rsid w:val="00E01E87"/>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5A5"/>
    <w:rsid w:val="00E05681"/>
    <w:rsid w:val="00E05AF2"/>
    <w:rsid w:val="00E05B04"/>
    <w:rsid w:val="00E05E01"/>
    <w:rsid w:val="00E05ED6"/>
    <w:rsid w:val="00E060AF"/>
    <w:rsid w:val="00E06192"/>
    <w:rsid w:val="00E0637A"/>
    <w:rsid w:val="00E0657C"/>
    <w:rsid w:val="00E066E4"/>
    <w:rsid w:val="00E06C60"/>
    <w:rsid w:val="00E06C86"/>
    <w:rsid w:val="00E06DEC"/>
    <w:rsid w:val="00E0750D"/>
    <w:rsid w:val="00E075D4"/>
    <w:rsid w:val="00E079EF"/>
    <w:rsid w:val="00E07BD8"/>
    <w:rsid w:val="00E100C8"/>
    <w:rsid w:val="00E10382"/>
    <w:rsid w:val="00E10403"/>
    <w:rsid w:val="00E10513"/>
    <w:rsid w:val="00E10530"/>
    <w:rsid w:val="00E1060E"/>
    <w:rsid w:val="00E10A2D"/>
    <w:rsid w:val="00E10A66"/>
    <w:rsid w:val="00E10C2A"/>
    <w:rsid w:val="00E10C49"/>
    <w:rsid w:val="00E112AD"/>
    <w:rsid w:val="00E11400"/>
    <w:rsid w:val="00E11897"/>
    <w:rsid w:val="00E119E8"/>
    <w:rsid w:val="00E11CB0"/>
    <w:rsid w:val="00E11DD2"/>
    <w:rsid w:val="00E11E78"/>
    <w:rsid w:val="00E11FF6"/>
    <w:rsid w:val="00E12434"/>
    <w:rsid w:val="00E12808"/>
    <w:rsid w:val="00E12B2E"/>
    <w:rsid w:val="00E12DBC"/>
    <w:rsid w:val="00E12FE9"/>
    <w:rsid w:val="00E13169"/>
    <w:rsid w:val="00E1348F"/>
    <w:rsid w:val="00E138AE"/>
    <w:rsid w:val="00E13C45"/>
    <w:rsid w:val="00E13D36"/>
    <w:rsid w:val="00E13D89"/>
    <w:rsid w:val="00E13F2A"/>
    <w:rsid w:val="00E140E5"/>
    <w:rsid w:val="00E1445B"/>
    <w:rsid w:val="00E1450E"/>
    <w:rsid w:val="00E145C3"/>
    <w:rsid w:val="00E14A29"/>
    <w:rsid w:val="00E14BAF"/>
    <w:rsid w:val="00E14F6D"/>
    <w:rsid w:val="00E15194"/>
    <w:rsid w:val="00E15390"/>
    <w:rsid w:val="00E15933"/>
    <w:rsid w:val="00E15CB9"/>
    <w:rsid w:val="00E15CD8"/>
    <w:rsid w:val="00E15D3D"/>
    <w:rsid w:val="00E160D9"/>
    <w:rsid w:val="00E16869"/>
    <w:rsid w:val="00E1687A"/>
    <w:rsid w:val="00E1696E"/>
    <w:rsid w:val="00E16A0C"/>
    <w:rsid w:val="00E16BA0"/>
    <w:rsid w:val="00E16F3C"/>
    <w:rsid w:val="00E16F42"/>
    <w:rsid w:val="00E16F96"/>
    <w:rsid w:val="00E17063"/>
    <w:rsid w:val="00E172E4"/>
    <w:rsid w:val="00E17482"/>
    <w:rsid w:val="00E1777A"/>
    <w:rsid w:val="00E17863"/>
    <w:rsid w:val="00E17ACE"/>
    <w:rsid w:val="00E17E54"/>
    <w:rsid w:val="00E200D9"/>
    <w:rsid w:val="00E20BB2"/>
    <w:rsid w:val="00E210A5"/>
    <w:rsid w:val="00E21543"/>
    <w:rsid w:val="00E216E1"/>
    <w:rsid w:val="00E21B44"/>
    <w:rsid w:val="00E21E37"/>
    <w:rsid w:val="00E21F36"/>
    <w:rsid w:val="00E22064"/>
    <w:rsid w:val="00E227E4"/>
    <w:rsid w:val="00E230C3"/>
    <w:rsid w:val="00E23142"/>
    <w:rsid w:val="00E23314"/>
    <w:rsid w:val="00E23813"/>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65E7"/>
    <w:rsid w:val="00E26EE0"/>
    <w:rsid w:val="00E270C0"/>
    <w:rsid w:val="00E2753B"/>
    <w:rsid w:val="00E278C3"/>
    <w:rsid w:val="00E27C97"/>
    <w:rsid w:val="00E27D49"/>
    <w:rsid w:val="00E27F06"/>
    <w:rsid w:val="00E27F5C"/>
    <w:rsid w:val="00E30D23"/>
    <w:rsid w:val="00E30E14"/>
    <w:rsid w:val="00E31279"/>
    <w:rsid w:val="00E316FF"/>
    <w:rsid w:val="00E31BC1"/>
    <w:rsid w:val="00E3210D"/>
    <w:rsid w:val="00E3225E"/>
    <w:rsid w:val="00E32293"/>
    <w:rsid w:val="00E3263C"/>
    <w:rsid w:val="00E328E5"/>
    <w:rsid w:val="00E32AA9"/>
    <w:rsid w:val="00E32D55"/>
    <w:rsid w:val="00E32F1F"/>
    <w:rsid w:val="00E32F61"/>
    <w:rsid w:val="00E33257"/>
    <w:rsid w:val="00E3330B"/>
    <w:rsid w:val="00E3362F"/>
    <w:rsid w:val="00E33C9E"/>
    <w:rsid w:val="00E33EF0"/>
    <w:rsid w:val="00E34008"/>
    <w:rsid w:val="00E34036"/>
    <w:rsid w:val="00E341A7"/>
    <w:rsid w:val="00E34446"/>
    <w:rsid w:val="00E34A15"/>
    <w:rsid w:val="00E34A83"/>
    <w:rsid w:val="00E34D32"/>
    <w:rsid w:val="00E34EA9"/>
    <w:rsid w:val="00E34F77"/>
    <w:rsid w:val="00E3502C"/>
    <w:rsid w:val="00E350F6"/>
    <w:rsid w:val="00E35941"/>
    <w:rsid w:val="00E35CF1"/>
    <w:rsid w:val="00E35DAF"/>
    <w:rsid w:val="00E36299"/>
    <w:rsid w:val="00E36683"/>
    <w:rsid w:val="00E369A2"/>
    <w:rsid w:val="00E36E42"/>
    <w:rsid w:val="00E36F15"/>
    <w:rsid w:val="00E37070"/>
    <w:rsid w:val="00E372E6"/>
    <w:rsid w:val="00E373F6"/>
    <w:rsid w:val="00E376FC"/>
    <w:rsid w:val="00E3778F"/>
    <w:rsid w:val="00E37919"/>
    <w:rsid w:val="00E37B20"/>
    <w:rsid w:val="00E401A4"/>
    <w:rsid w:val="00E401DF"/>
    <w:rsid w:val="00E403BE"/>
    <w:rsid w:val="00E403F6"/>
    <w:rsid w:val="00E40543"/>
    <w:rsid w:val="00E40880"/>
    <w:rsid w:val="00E40C4F"/>
    <w:rsid w:val="00E4129F"/>
    <w:rsid w:val="00E41639"/>
    <w:rsid w:val="00E41727"/>
    <w:rsid w:val="00E41971"/>
    <w:rsid w:val="00E419AD"/>
    <w:rsid w:val="00E41ADB"/>
    <w:rsid w:val="00E41E52"/>
    <w:rsid w:val="00E42541"/>
    <w:rsid w:val="00E425AE"/>
    <w:rsid w:val="00E42618"/>
    <w:rsid w:val="00E42AEB"/>
    <w:rsid w:val="00E42BA6"/>
    <w:rsid w:val="00E42E91"/>
    <w:rsid w:val="00E42F9B"/>
    <w:rsid w:val="00E43103"/>
    <w:rsid w:val="00E4333E"/>
    <w:rsid w:val="00E43445"/>
    <w:rsid w:val="00E4366B"/>
    <w:rsid w:val="00E437D0"/>
    <w:rsid w:val="00E43913"/>
    <w:rsid w:val="00E43F70"/>
    <w:rsid w:val="00E4430A"/>
    <w:rsid w:val="00E445BB"/>
    <w:rsid w:val="00E449DA"/>
    <w:rsid w:val="00E44B8B"/>
    <w:rsid w:val="00E44CD3"/>
    <w:rsid w:val="00E45099"/>
    <w:rsid w:val="00E4518A"/>
    <w:rsid w:val="00E454D0"/>
    <w:rsid w:val="00E4572B"/>
    <w:rsid w:val="00E45A77"/>
    <w:rsid w:val="00E45CF8"/>
    <w:rsid w:val="00E460B3"/>
    <w:rsid w:val="00E46293"/>
    <w:rsid w:val="00E46358"/>
    <w:rsid w:val="00E464A5"/>
    <w:rsid w:val="00E465A0"/>
    <w:rsid w:val="00E4677A"/>
    <w:rsid w:val="00E467DE"/>
    <w:rsid w:val="00E46C9E"/>
    <w:rsid w:val="00E46D94"/>
    <w:rsid w:val="00E46DEA"/>
    <w:rsid w:val="00E46E34"/>
    <w:rsid w:val="00E471E3"/>
    <w:rsid w:val="00E475FF"/>
    <w:rsid w:val="00E50149"/>
    <w:rsid w:val="00E504FB"/>
    <w:rsid w:val="00E50510"/>
    <w:rsid w:val="00E50756"/>
    <w:rsid w:val="00E50918"/>
    <w:rsid w:val="00E509EA"/>
    <w:rsid w:val="00E50B57"/>
    <w:rsid w:val="00E51172"/>
    <w:rsid w:val="00E5138C"/>
    <w:rsid w:val="00E515CA"/>
    <w:rsid w:val="00E51B3E"/>
    <w:rsid w:val="00E51D62"/>
    <w:rsid w:val="00E51D86"/>
    <w:rsid w:val="00E51DB4"/>
    <w:rsid w:val="00E51E68"/>
    <w:rsid w:val="00E5203A"/>
    <w:rsid w:val="00E5226A"/>
    <w:rsid w:val="00E52379"/>
    <w:rsid w:val="00E52586"/>
    <w:rsid w:val="00E52E95"/>
    <w:rsid w:val="00E531FF"/>
    <w:rsid w:val="00E53822"/>
    <w:rsid w:val="00E53A68"/>
    <w:rsid w:val="00E53BB9"/>
    <w:rsid w:val="00E53C3E"/>
    <w:rsid w:val="00E53F7C"/>
    <w:rsid w:val="00E53F8A"/>
    <w:rsid w:val="00E544C1"/>
    <w:rsid w:val="00E54518"/>
    <w:rsid w:val="00E54951"/>
    <w:rsid w:val="00E54985"/>
    <w:rsid w:val="00E54BC2"/>
    <w:rsid w:val="00E54C7E"/>
    <w:rsid w:val="00E54F0B"/>
    <w:rsid w:val="00E55225"/>
    <w:rsid w:val="00E55510"/>
    <w:rsid w:val="00E55BDE"/>
    <w:rsid w:val="00E55F1F"/>
    <w:rsid w:val="00E56023"/>
    <w:rsid w:val="00E5641A"/>
    <w:rsid w:val="00E56CAE"/>
    <w:rsid w:val="00E56CF3"/>
    <w:rsid w:val="00E56DF6"/>
    <w:rsid w:val="00E56E35"/>
    <w:rsid w:val="00E57054"/>
    <w:rsid w:val="00E57188"/>
    <w:rsid w:val="00E572D8"/>
    <w:rsid w:val="00E57446"/>
    <w:rsid w:val="00E5750B"/>
    <w:rsid w:val="00E5752D"/>
    <w:rsid w:val="00E575C4"/>
    <w:rsid w:val="00E57779"/>
    <w:rsid w:val="00E579CB"/>
    <w:rsid w:val="00E57D6A"/>
    <w:rsid w:val="00E57F3E"/>
    <w:rsid w:val="00E57F44"/>
    <w:rsid w:val="00E60128"/>
    <w:rsid w:val="00E604E5"/>
    <w:rsid w:val="00E606BF"/>
    <w:rsid w:val="00E608FD"/>
    <w:rsid w:val="00E60908"/>
    <w:rsid w:val="00E609BF"/>
    <w:rsid w:val="00E611B4"/>
    <w:rsid w:val="00E618E7"/>
    <w:rsid w:val="00E619B0"/>
    <w:rsid w:val="00E61C8C"/>
    <w:rsid w:val="00E62003"/>
    <w:rsid w:val="00E62BF6"/>
    <w:rsid w:val="00E62F0E"/>
    <w:rsid w:val="00E634BA"/>
    <w:rsid w:val="00E6379D"/>
    <w:rsid w:val="00E63990"/>
    <w:rsid w:val="00E63A07"/>
    <w:rsid w:val="00E63F50"/>
    <w:rsid w:val="00E6454B"/>
    <w:rsid w:val="00E6458F"/>
    <w:rsid w:val="00E647B4"/>
    <w:rsid w:val="00E64B77"/>
    <w:rsid w:val="00E64BC6"/>
    <w:rsid w:val="00E652AE"/>
    <w:rsid w:val="00E655FA"/>
    <w:rsid w:val="00E6595A"/>
    <w:rsid w:val="00E66194"/>
    <w:rsid w:val="00E661FE"/>
    <w:rsid w:val="00E6666C"/>
    <w:rsid w:val="00E66964"/>
    <w:rsid w:val="00E66AE0"/>
    <w:rsid w:val="00E66AE5"/>
    <w:rsid w:val="00E66C15"/>
    <w:rsid w:val="00E66C5E"/>
    <w:rsid w:val="00E66EFA"/>
    <w:rsid w:val="00E66F0C"/>
    <w:rsid w:val="00E670BA"/>
    <w:rsid w:val="00E670FA"/>
    <w:rsid w:val="00E672B6"/>
    <w:rsid w:val="00E67487"/>
    <w:rsid w:val="00E67880"/>
    <w:rsid w:val="00E67A25"/>
    <w:rsid w:val="00E67BE9"/>
    <w:rsid w:val="00E67CB0"/>
    <w:rsid w:val="00E67D34"/>
    <w:rsid w:val="00E67E8F"/>
    <w:rsid w:val="00E70484"/>
    <w:rsid w:val="00E7051A"/>
    <w:rsid w:val="00E705F7"/>
    <w:rsid w:val="00E7073F"/>
    <w:rsid w:val="00E70B3A"/>
    <w:rsid w:val="00E70D1C"/>
    <w:rsid w:val="00E70D73"/>
    <w:rsid w:val="00E70EE0"/>
    <w:rsid w:val="00E70EFD"/>
    <w:rsid w:val="00E710EC"/>
    <w:rsid w:val="00E71AAA"/>
    <w:rsid w:val="00E71B71"/>
    <w:rsid w:val="00E71DF4"/>
    <w:rsid w:val="00E72100"/>
    <w:rsid w:val="00E721A6"/>
    <w:rsid w:val="00E724A2"/>
    <w:rsid w:val="00E72641"/>
    <w:rsid w:val="00E729DE"/>
    <w:rsid w:val="00E72A1E"/>
    <w:rsid w:val="00E72B45"/>
    <w:rsid w:val="00E7316E"/>
    <w:rsid w:val="00E7318B"/>
    <w:rsid w:val="00E73731"/>
    <w:rsid w:val="00E73C37"/>
    <w:rsid w:val="00E73D8A"/>
    <w:rsid w:val="00E73E6C"/>
    <w:rsid w:val="00E74144"/>
    <w:rsid w:val="00E7432A"/>
    <w:rsid w:val="00E74A0F"/>
    <w:rsid w:val="00E74AE6"/>
    <w:rsid w:val="00E74C81"/>
    <w:rsid w:val="00E74D98"/>
    <w:rsid w:val="00E74DF5"/>
    <w:rsid w:val="00E74E7E"/>
    <w:rsid w:val="00E75082"/>
    <w:rsid w:val="00E75524"/>
    <w:rsid w:val="00E75658"/>
    <w:rsid w:val="00E756B9"/>
    <w:rsid w:val="00E756C6"/>
    <w:rsid w:val="00E75862"/>
    <w:rsid w:val="00E7587B"/>
    <w:rsid w:val="00E758A3"/>
    <w:rsid w:val="00E75AD6"/>
    <w:rsid w:val="00E75DAF"/>
    <w:rsid w:val="00E75DD7"/>
    <w:rsid w:val="00E76025"/>
    <w:rsid w:val="00E76188"/>
    <w:rsid w:val="00E761CB"/>
    <w:rsid w:val="00E761E0"/>
    <w:rsid w:val="00E76274"/>
    <w:rsid w:val="00E763EB"/>
    <w:rsid w:val="00E76578"/>
    <w:rsid w:val="00E769AA"/>
    <w:rsid w:val="00E76AD5"/>
    <w:rsid w:val="00E76C57"/>
    <w:rsid w:val="00E76CC4"/>
    <w:rsid w:val="00E76E70"/>
    <w:rsid w:val="00E76F2C"/>
    <w:rsid w:val="00E76FEB"/>
    <w:rsid w:val="00E77338"/>
    <w:rsid w:val="00E77372"/>
    <w:rsid w:val="00E7739B"/>
    <w:rsid w:val="00E77764"/>
    <w:rsid w:val="00E778F9"/>
    <w:rsid w:val="00E77DC0"/>
    <w:rsid w:val="00E77F3F"/>
    <w:rsid w:val="00E80025"/>
    <w:rsid w:val="00E80047"/>
    <w:rsid w:val="00E800CF"/>
    <w:rsid w:val="00E802E1"/>
    <w:rsid w:val="00E809E2"/>
    <w:rsid w:val="00E80BD3"/>
    <w:rsid w:val="00E80D79"/>
    <w:rsid w:val="00E80F5E"/>
    <w:rsid w:val="00E81270"/>
    <w:rsid w:val="00E8131B"/>
    <w:rsid w:val="00E814DD"/>
    <w:rsid w:val="00E81A72"/>
    <w:rsid w:val="00E81C52"/>
    <w:rsid w:val="00E822D9"/>
    <w:rsid w:val="00E82529"/>
    <w:rsid w:val="00E8255C"/>
    <w:rsid w:val="00E825BB"/>
    <w:rsid w:val="00E826FF"/>
    <w:rsid w:val="00E82838"/>
    <w:rsid w:val="00E82DAB"/>
    <w:rsid w:val="00E8324F"/>
    <w:rsid w:val="00E833CC"/>
    <w:rsid w:val="00E83AD9"/>
    <w:rsid w:val="00E83E1C"/>
    <w:rsid w:val="00E84016"/>
    <w:rsid w:val="00E8441D"/>
    <w:rsid w:val="00E84652"/>
    <w:rsid w:val="00E8476D"/>
    <w:rsid w:val="00E8482C"/>
    <w:rsid w:val="00E848C3"/>
    <w:rsid w:val="00E84909"/>
    <w:rsid w:val="00E84AAD"/>
    <w:rsid w:val="00E84AC9"/>
    <w:rsid w:val="00E84CE6"/>
    <w:rsid w:val="00E84CFF"/>
    <w:rsid w:val="00E84DCB"/>
    <w:rsid w:val="00E84FFE"/>
    <w:rsid w:val="00E851BF"/>
    <w:rsid w:val="00E8525D"/>
    <w:rsid w:val="00E85434"/>
    <w:rsid w:val="00E85845"/>
    <w:rsid w:val="00E861A1"/>
    <w:rsid w:val="00E861C6"/>
    <w:rsid w:val="00E86249"/>
    <w:rsid w:val="00E862E0"/>
    <w:rsid w:val="00E865FF"/>
    <w:rsid w:val="00E86859"/>
    <w:rsid w:val="00E8695B"/>
    <w:rsid w:val="00E8698D"/>
    <w:rsid w:val="00E86B5D"/>
    <w:rsid w:val="00E86C92"/>
    <w:rsid w:val="00E86D73"/>
    <w:rsid w:val="00E87B30"/>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D84"/>
    <w:rsid w:val="00E91F10"/>
    <w:rsid w:val="00E9260D"/>
    <w:rsid w:val="00E92A1C"/>
    <w:rsid w:val="00E92A40"/>
    <w:rsid w:val="00E92C45"/>
    <w:rsid w:val="00E92C5E"/>
    <w:rsid w:val="00E9326A"/>
    <w:rsid w:val="00E93355"/>
    <w:rsid w:val="00E9361D"/>
    <w:rsid w:val="00E93CE3"/>
    <w:rsid w:val="00E93F5E"/>
    <w:rsid w:val="00E94015"/>
    <w:rsid w:val="00E941C5"/>
    <w:rsid w:val="00E94715"/>
    <w:rsid w:val="00E94726"/>
    <w:rsid w:val="00E94A58"/>
    <w:rsid w:val="00E94FF9"/>
    <w:rsid w:val="00E952F2"/>
    <w:rsid w:val="00E95712"/>
    <w:rsid w:val="00E95C56"/>
    <w:rsid w:val="00E95E63"/>
    <w:rsid w:val="00E963E2"/>
    <w:rsid w:val="00E96605"/>
    <w:rsid w:val="00E96BA9"/>
    <w:rsid w:val="00E96BC0"/>
    <w:rsid w:val="00E9734D"/>
    <w:rsid w:val="00E9742E"/>
    <w:rsid w:val="00E974EA"/>
    <w:rsid w:val="00E9784F"/>
    <w:rsid w:val="00E9786D"/>
    <w:rsid w:val="00E9789D"/>
    <w:rsid w:val="00E97CF1"/>
    <w:rsid w:val="00E97F08"/>
    <w:rsid w:val="00EA06AD"/>
    <w:rsid w:val="00EA10C5"/>
    <w:rsid w:val="00EA10CA"/>
    <w:rsid w:val="00EA1254"/>
    <w:rsid w:val="00EA12DA"/>
    <w:rsid w:val="00EA1878"/>
    <w:rsid w:val="00EA1AA8"/>
    <w:rsid w:val="00EA1C68"/>
    <w:rsid w:val="00EA1D7F"/>
    <w:rsid w:val="00EA1DA7"/>
    <w:rsid w:val="00EA1E5A"/>
    <w:rsid w:val="00EA26AE"/>
    <w:rsid w:val="00EA2843"/>
    <w:rsid w:val="00EA2B43"/>
    <w:rsid w:val="00EA2B71"/>
    <w:rsid w:val="00EA2CC3"/>
    <w:rsid w:val="00EA2DBA"/>
    <w:rsid w:val="00EA2E0C"/>
    <w:rsid w:val="00EA3441"/>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666"/>
    <w:rsid w:val="00EA58A1"/>
    <w:rsid w:val="00EA5951"/>
    <w:rsid w:val="00EA5ADC"/>
    <w:rsid w:val="00EA5F6B"/>
    <w:rsid w:val="00EA61B5"/>
    <w:rsid w:val="00EA67C8"/>
    <w:rsid w:val="00EA688D"/>
    <w:rsid w:val="00EA6EB7"/>
    <w:rsid w:val="00EA6F99"/>
    <w:rsid w:val="00EA7114"/>
    <w:rsid w:val="00EA73E2"/>
    <w:rsid w:val="00EA7457"/>
    <w:rsid w:val="00EA7800"/>
    <w:rsid w:val="00EA7949"/>
    <w:rsid w:val="00EA7A45"/>
    <w:rsid w:val="00EA7D2C"/>
    <w:rsid w:val="00EA7E49"/>
    <w:rsid w:val="00EA7E5D"/>
    <w:rsid w:val="00EA7E74"/>
    <w:rsid w:val="00EA7FA4"/>
    <w:rsid w:val="00EB0161"/>
    <w:rsid w:val="00EB046E"/>
    <w:rsid w:val="00EB0686"/>
    <w:rsid w:val="00EB08CD"/>
    <w:rsid w:val="00EB09DF"/>
    <w:rsid w:val="00EB0AC3"/>
    <w:rsid w:val="00EB0E05"/>
    <w:rsid w:val="00EB0F5D"/>
    <w:rsid w:val="00EB1366"/>
    <w:rsid w:val="00EB139E"/>
    <w:rsid w:val="00EB17FA"/>
    <w:rsid w:val="00EB1BE7"/>
    <w:rsid w:val="00EB1D36"/>
    <w:rsid w:val="00EB1D6E"/>
    <w:rsid w:val="00EB1ED8"/>
    <w:rsid w:val="00EB1FC9"/>
    <w:rsid w:val="00EB20C0"/>
    <w:rsid w:val="00EB20C6"/>
    <w:rsid w:val="00EB2230"/>
    <w:rsid w:val="00EB22B0"/>
    <w:rsid w:val="00EB230C"/>
    <w:rsid w:val="00EB23D4"/>
    <w:rsid w:val="00EB250C"/>
    <w:rsid w:val="00EB2722"/>
    <w:rsid w:val="00EB277F"/>
    <w:rsid w:val="00EB2977"/>
    <w:rsid w:val="00EB2A68"/>
    <w:rsid w:val="00EB2AC0"/>
    <w:rsid w:val="00EB2B1C"/>
    <w:rsid w:val="00EB2B67"/>
    <w:rsid w:val="00EB2BD7"/>
    <w:rsid w:val="00EB34DD"/>
    <w:rsid w:val="00EB3600"/>
    <w:rsid w:val="00EB3638"/>
    <w:rsid w:val="00EB3C31"/>
    <w:rsid w:val="00EB3C69"/>
    <w:rsid w:val="00EB3CBC"/>
    <w:rsid w:val="00EB3CD3"/>
    <w:rsid w:val="00EB475F"/>
    <w:rsid w:val="00EB47F4"/>
    <w:rsid w:val="00EB4AB6"/>
    <w:rsid w:val="00EB4C11"/>
    <w:rsid w:val="00EB500E"/>
    <w:rsid w:val="00EB54AB"/>
    <w:rsid w:val="00EB5621"/>
    <w:rsid w:val="00EB5670"/>
    <w:rsid w:val="00EB5699"/>
    <w:rsid w:val="00EB5CAA"/>
    <w:rsid w:val="00EB5E5E"/>
    <w:rsid w:val="00EB60D2"/>
    <w:rsid w:val="00EB63BA"/>
    <w:rsid w:val="00EB654E"/>
    <w:rsid w:val="00EB6780"/>
    <w:rsid w:val="00EB6B09"/>
    <w:rsid w:val="00EB6C9D"/>
    <w:rsid w:val="00EB6CE9"/>
    <w:rsid w:val="00EB6DE9"/>
    <w:rsid w:val="00EB73EA"/>
    <w:rsid w:val="00EB73EF"/>
    <w:rsid w:val="00EB76FD"/>
    <w:rsid w:val="00EB7765"/>
    <w:rsid w:val="00EB781F"/>
    <w:rsid w:val="00EB798E"/>
    <w:rsid w:val="00EB7A3C"/>
    <w:rsid w:val="00EB7A64"/>
    <w:rsid w:val="00EB7C35"/>
    <w:rsid w:val="00EB7CF4"/>
    <w:rsid w:val="00EB7EB8"/>
    <w:rsid w:val="00EC0A70"/>
    <w:rsid w:val="00EC0B3F"/>
    <w:rsid w:val="00EC0B80"/>
    <w:rsid w:val="00EC0BBA"/>
    <w:rsid w:val="00EC0CDA"/>
    <w:rsid w:val="00EC0F45"/>
    <w:rsid w:val="00EC11E3"/>
    <w:rsid w:val="00EC147E"/>
    <w:rsid w:val="00EC14F4"/>
    <w:rsid w:val="00EC1510"/>
    <w:rsid w:val="00EC15A7"/>
    <w:rsid w:val="00EC1726"/>
    <w:rsid w:val="00EC1B3C"/>
    <w:rsid w:val="00EC1E5F"/>
    <w:rsid w:val="00EC1EE5"/>
    <w:rsid w:val="00EC25CF"/>
    <w:rsid w:val="00EC2C06"/>
    <w:rsid w:val="00EC2C25"/>
    <w:rsid w:val="00EC32FC"/>
    <w:rsid w:val="00EC338A"/>
    <w:rsid w:val="00EC365A"/>
    <w:rsid w:val="00EC368A"/>
    <w:rsid w:val="00EC377E"/>
    <w:rsid w:val="00EC3861"/>
    <w:rsid w:val="00EC3A1F"/>
    <w:rsid w:val="00EC3B18"/>
    <w:rsid w:val="00EC3EC8"/>
    <w:rsid w:val="00EC3F88"/>
    <w:rsid w:val="00EC3FBA"/>
    <w:rsid w:val="00EC3FF8"/>
    <w:rsid w:val="00EC4007"/>
    <w:rsid w:val="00EC40A2"/>
    <w:rsid w:val="00EC413C"/>
    <w:rsid w:val="00EC4506"/>
    <w:rsid w:val="00EC46B1"/>
    <w:rsid w:val="00EC4AA6"/>
    <w:rsid w:val="00EC506E"/>
    <w:rsid w:val="00EC5625"/>
    <w:rsid w:val="00EC563A"/>
    <w:rsid w:val="00EC56A9"/>
    <w:rsid w:val="00EC58BB"/>
    <w:rsid w:val="00EC59C7"/>
    <w:rsid w:val="00EC5BA4"/>
    <w:rsid w:val="00EC5E55"/>
    <w:rsid w:val="00EC5F45"/>
    <w:rsid w:val="00EC6086"/>
    <w:rsid w:val="00EC61F7"/>
    <w:rsid w:val="00EC620F"/>
    <w:rsid w:val="00EC6359"/>
    <w:rsid w:val="00EC63A5"/>
    <w:rsid w:val="00EC6559"/>
    <w:rsid w:val="00EC69A4"/>
    <w:rsid w:val="00EC6B69"/>
    <w:rsid w:val="00EC6C9A"/>
    <w:rsid w:val="00EC6CFC"/>
    <w:rsid w:val="00EC6F1C"/>
    <w:rsid w:val="00EC6F96"/>
    <w:rsid w:val="00EC6FFC"/>
    <w:rsid w:val="00EC7252"/>
    <w:rsid w:val="00EC72B6"/>
    <w:rsid w:val="00ED0737"/>
    <w:rsid w:val="00ED0902"/>
    <w:rsid w:val="00ED0A87"/>
    <w:rsid w:val="00ED0B97"/>
    <w:rsid w:val="00ED1153"/>
    <w:rsid w:val="00ED1158"/>
    <w:rsid w:val="00ED1718"/>
    <w:rsid w:val="00ED186A"/>
    <w:rsid w:val="00ED1B35"/>
    <w:rsid w:val="00ED1FAC"/>
    <w:rsid w:val="00ED215F"/>
    <w:rsid w:val="00ED221F"/>
    <w:rsid w:val="00ED2276"/>
    <w:rsid w:val="00ED2356"/>
    <w:rsid w:val="00ED24DF"/>
    <w:rsid w:val="00ED251B"/>
    <w:rsid w:val="00ED252B"/>
    <w:rsid w:val="00ED2576"/>
    <w:rsid w:val="00ED29FF"/>
    <w:rsid w:val="00ED2A34"/>
    <w:rsid w:val="00ED2DA9"/>
    <w:rsid w:val="00ED2FD2"/>
    <w:rsid w:val="00ED3272"/>
    <w:rsid w:val="00ED350C"/>
    <w:rsid w:val="00ED3622"/>
    <w:rsid w:val="00ED369C"/>
    <w:rsid w:val="00ED37B1"/>
    <w:rsid w:val="00ED3ADD"/>
    <w:rsid w:val="00ED3AEB"/>
    <w:rsid w:val="00ED40AD"/>
    <w:rsid w:val="00ED431A"/>
    <w:rsid w:val="00ED4514"/>
    <w:rsid w:val="00ED4547"/>
    <w:rsid w:val="00ED478C"/>
    <w:rsid w:val="00ED47A2"/>
    <w:rsid w:val="00ED4FF0"/>
    <w:rsid w:val="00ED56FE"/>
    <w:rsid w:val="00ED5974"/>
    <w:rsid w:val="00ED5AF5"/>
    <w:rsid w:val="00ED6026"/>
    <w:rsid w:val="00ED61C1"/>
    <w:rsid w:val="00ED6A69"/>
    <w:rsid w:val="00ED6B57"/>
    <w:rsid w:val="00ED6C6B"/>
    <w:rsid w:val="00ED6FA7"/>
    <w:rsid w:val="00ED7088"/>
    <w:rsid w:val="00ED7258"/>
    <w:rsid w:val="00ED7321"/>
    <w:rsid w:val="00ED7337"/>
    <w:rsid w:val="00ED75BE"/>
    <w:rsid w:val="00ED7849"/>
    <w:rsid w:val="00ED7899"/>
    <w:rsid w:val="00ED78CD"/>
    <w:rsid w:val="00ED7C56"/>
    <w:rsid w:val="00ED7CC5"/>
    <w:rsid w:val="00EE0126"/>
    <w:rsid w:val="00EE0312"/>
    <w:rsid w:val="00EE0793"/>
    <w:rsid w:val="00EE08C5"/>
    <w:rsid w:val="00EE0BBA"/>
    <w:rsid w:val="00EE1357"/>
    <w:rsid w:val="00EE15F4"/>
    <w:rsid w:val="00EE163C"/>
    <w:rsid w:val="00EE1D3F"/>
    <w:rsid w:val="00EE1F86"/>
    <w:rsid w:val="00EE21A4"/>
    <w:rsid w:val="00EE23A9"/>
    <w:rsid w:val="00EE252C"/>
    <w:rsid w:val="00EE2D23"/>
    <w:rsid w:val="00EE2DD8"/>
    <w:rsid w:val="00EE2EC8"/>
    <w:rsid w:val="00EE2F1E"/>
    <w:rsid w:val="00EE30C9"/>
    <w:rsid w:val="00EE31CD"/>
    <w:rsid w:val="00EE33EB"/>
    <w:rsid w:val="00EE347C"/>
    <w:rsid w:val="00EE34A8"/>
    <w:rsid w:val="00EE368E"/>
    <w:rsid w:val="00EE3CDB"/>
    <w:rsid w:val="00EE3E25"/>
    <w:rsid w:val="00EE3EA5"/>
    <w:rsid w:val="00EE404B"/>
    <w:rsid w:val="00EE4398"/>
    <w:rsid w:val="00EE44E5"/>
    <w:rsid w:val="00EE48E4"/>
    <w:rsid w:val="00EE4D24"/>
    <w:rsid w:val="00EE4DE7"/>
    <w:rsid w:val="00EE4E25"/>
    <w:rsid w:val="00EE4F4C"/>
    <w:rsid w:val="00EE5653"/>
    <w:rsid w:val="00EE58AC"/>
    <w:rsid w:val="00EE59E2"/>
    <w:rsid w:val="00EE6090"/>
    <w:rsid w:val="00EE6215"/>
    <w:rsid w:val="00EE63A5"/>
    <w:rsid w:val="00EE6459"/>
    <w:rsid w:val="00EE65AC"/>
    <w:rsid w:val="00EE6761"/>
    <w:rsid w:val="00EE6904"/>
    <w:rsid w:val="00EE69CC"/>
    <w:rsid w:val="00EE6AA3"/>
    <w:rsid w:val="00EE6CCA"/>
    <w:rsid w:val="00EE6EEC"/>
    <w:rsid w:val="00EE71C0"/>
    <w:rsid w:val="00EE74AC"/>
    <w:rsid w:val="00EE7594"/>
    <w:rsid w:val="00EE7C07"/>
    <w:rsid w:val="00EF03A2"/>
    <w:rsid w:val="00EF059E"/>
    <w:rsid w:val="00EF097D"/>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3BB"/>
    <w:rsid w:val="00EF3720"/>
    <w:rsid w:val="00EF3912"/>
    <w:rsid w:val="00EF3931"/>
    <w:rsid w:val="00EF3A0E"/>
    <w:rsid w:val="00EF3A68"/>
    <w:rsid w:val="00EF3C26"/>
    <w:rsid w:val="00EF3DB5"/>
    <w:rsid w:val="00EF4011"/>
    <w:rsid w:val="00EF4030"/>
    <w:rsid w:val="00EF41BD"/>
    <w:rsid w:val="00EF41CD"/>
    <w:rsid w:val="00EF421A"/>
    <w:rsid w:val="00EF4AFE"/>
    <w:rsid w:val="00EF4E23"/>
    <w:rsid w:val="00EF4FEE"/>
    <w:rsid w:val="00EF577C"/>
    <w:rsid w:val="00EF58C1"/>
    <w:rsid w:val="00EF5C39"/>
    <w:rsid w:val="00EF5C5F"/>
    <w:rsid w:val="00EF60B8"/>
    <w:rsid w:val="00EF64D5"/>
    <w:rsid w:val="00EF65EA"/>
    <w:rsid w:val="00EF66A7"/>
    <w:rsid w:val="00EF6939"/>
    <w:rsid w:val="00EF6A4B"/>
    <w:rsid w:val="00EF6B9A"/>
    <w:rsid w:val="00EF6C74"/>
    <w:rsid w:val="00EF6D47"/>
    <w:rsid w:val="00EF6E7F"/>
    <w:rsid w:val="00EF6E97"/>
    <w:rsid w:val="00EF6F3A"/>
    <w:rsid w:val="00EF70AA"/>
    <w:rsid w:val="00EF7233"/>
    <w:rsid w:val="00EF72D7"/>
    <w:rsid w:val="00EF7556"/>
    <w:rsid w:val="00EF7577"/>
    <w:rsid w:val="00EF76BE"/>
    <w:rsid w:val="00EF777D"/>
    <w:rsid w:val="00EF785C"/>
    <w:rsid w:val="00EF786A"/>
    <w:rsid w:val="00EF7D2C"/>
    <w:rsid w:val="00EF7DA1"/>
    <w:rsid w:val="00F004AF"/>
    <w:rsid w:val="00F005A9"/>
    <w:rsid w:val="00F00718"/>
    <w:rsid w:val="00F008CC"/>
    <w:rsid w:val="00F00AAC"/>
    <w:rsid w:val="00F00BE4"/>
    <w:rsid w:val="00F00BE5"/>
    <w:rsid w:val="00F00C94"/>
    <w:rsid w:val="00F00C95"/>
    <w:rsid w:val="00F01263"/>
    <w:rsid w:val="00F01356"/>
    <w:rsid w:val="00F0140E"/>
    <w:rsid w:val="00F014A4"/>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9E2"/>
    <w:rsid w:val="00F05A1D"/>
    <w:rsid w:val="00F05AB1"/>
    <w:rsid w:val="00F06046"/>
    <w:rsid w:val="00F0615A"/>
    <w:rsid w:val="00F06EBE"/>
    <w:rsid w:val="00F0736C"/>
    <w:rsid w:val="00F07504"/>
    <w:rsid w:val="00F079B3"/>
    <w:rsid w:val="00F1025A"/>
    <w:rsid w:val="00F10266"/>
    <w:rsid w:val="00F10347"/>
    <w:rsid w:val="00F103EB"/>
    <w:rsid w:val="00F107CE"/>
    <w:rsid w:val="00F10A49"/>
    <w:rsid w:val="00F10ED7"/>
    <w:rsid w:val="00F112D1"/>
    <w:rsid w:val="00F1136E"/>
    <w:rsid w:val="00F113C8"/>
    <w:rsid w:val="00F11B29"/>
    <w:rsid w:val="00F120E7"/>
    <w:rsid w:val="00F1259E"/>
    <w:rsid w:val="00F125B0"/>
    <w:rsid w:val="00F125E4"/>
    <w:rsid w:val="00F126DF"/>
    <w:rsid w:val="00F12A37"/>
    <w:rsid w:val="00F12DC2"/>
    <w:rsid w:val="00F130CD"/>
    <w:rsid w:val="00F13540"/>
    <w:rsid w:val="00F13752"/>
    <w:rsid w:val="00F13804"/>
    <w:rsid w:val="00F139EA"/>
    <w:rsid w:val="00F13AF1"/>
    <w:rsid w:val="00F13CC4"/>
    <w:rsid w:val="00F13D5E"/>
    <w:rsid w:val="00F13DBC"/>
    <w:rsid w:val="00F1409C"/>
    <w:rsid w:val="00F145BE"/>
    <w:rsid w:val="00F145DB"/>
    <w:rsid w:val="00F14600"/>
    <w:rsid w:val="00F14666"/>
    <w:rsid w:val="00F14AAC"/>
    <w:rsid w:val="00F14F88"/>
    <w:rsid w:val="00F14FE5"/>
    <w:rsid w:val="00F150FE"/>
    <w:rsid w:val="00F15308"/>
    <w:rsid w:val="00F1530E"/>
    <w:rsid w:val="00F1536C"/>
    <w:rsid w:val="00F1550A"/>
    <w:rsid w:val="00F1562F"/>
    <w:rsid w:val="00F15768"/>
    <w:rsid w:val="00F1582B"/>
    <w:rsid w:val="00F15910"/>
    <w:rsid w:val="00F15BB8"/>
    <w:rsid w:val="00F15C75"/>
    <w:rsid w:val="00F15E1C"/>
    <w:rsid w:val="00F15E57"/>
    <w:rsid w:val="00F15EC6"/>
    <w:rsid w:val="00F167CD"/>
    <w:rsid w:val="00F1686F"/>
    <w:rsid w:val="00F1697A"/>
    <w:rsid w:val="00F16BEC"/>
    <w:rsid w:val="00F16F11"/>
    <w:rsid w:val="00F16F6D"/>
    <w:rsid w:val="00F16FD7"/>
    <w:rsid w:val="00F179DB"/>
    <w:rsid w:val="00F17A15"/>
    <w:rsid w:val="00F202BF"/>
    <w:rsid w:val="00F202D2"/>
    <w:rsid w:val="00F204CD"/>
    <w:rsid w:val="00F20512"/>
    <w:rsid w:val="00F206A4"/>
    <w:rsid w:val="00F208FD"/>
    <w:rsid w:val="00F20B38"/>
    <w:rsid w:val="00F217B1"/>
    <w:rsid w:val="00F21D69"/>
    <w:rsid w:val="00F21D81"/>
    <w:rsid w:val="00F21ED6"/>
    <w:rsid w:val="00F220E4"/>
    <w:rsid w:val="00F22657"/>
    <w:rsid w:val="00F2295B"/>
    <w:rsid w:val="00F229E1"/>
    <w:rsid w:val="00F22A1A"/>
    <w:rsid w:val="00F22B7F"/>
    <w:rsid w:val="00F23502"/>
    <w:rsid w:val="00F23621"/>
    <w:rsid w:val="00F23718"/>
    <w:rsid w:val="00F239D2"/>
    <w:rsid w:val="00F23B59"/>
    <w:rsid w:val="00F23C0A"/>
    <w:rsid w:val="00F23FDB"/>
    <w:rsid w:val="00F241B9"/>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8A"/>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7DB"/>
    <w:rsid w:val="00F30EA1"/>
    <w:rsid w:val="00F3103A"/>
    <w:rsid w:val="00F3104A"/>
    <w:rsid w:val="00F31091"/>
    <w:rsid w:val="00F3120F"/>
    <w:rsid w:val="00F31423"/>
    <w:rsid w:val="00F314C8"/>
    <w:rsid w:val="00F31596"/>
    <w:rsid w:val="00F31B1E"/>
    <w:rsid w:val="00F31BEC"/>
    <w:rsid w:val="00F31D31"/>
    <w:rsid w:val="00F31DBE"/>
    <w:rsid w:val="00F31ECB"/>
    <w:rsid w:val="00F3201D"/>
    <w:rsid w:val="00F32037"/>
    <w:rsid w:val="00F320E6"/>
    <w:rsid w:val="00F3260F"/>
    <w:rsid w:val="00F328D1"/>
    <w:rsid w:val="00F328E8"/>
    <w:rsid w:val="00F329B7"/>
    <w:rsid w:val="00F32D2F"/>
    <w:rsid w:val="00F333F3"/>
    <w:rsid w:val="00F3364B"/>
    <w:rsid w:val="00F340C9"/>
    <w:rsid w:val="00F34740"/>
    <w:rsid w:val="00F34889"/>
    <w:rsid w:val="00F34B88"/>
    <w:rsid w:val="00F34D41"/>
    <w:rsid w:val="00F35064"/>
    <w:rsid w:val="00F3514B"/>
    <w:rsid w:val="00F35235"/>
    <w:rsid w:val="00F352FB"/>
    <w:rsid w:val="00F35734"/>
    <w:rsid w:val="00F3586E"/>
    <w:rsid w:val="00F35891"/>
    <w:rsid w:val="00F359A5"/>
    <w:rsid w:val="00F35B4B"/>
    <w:rsid w:val="00F35E72"/>
    <w:rsid w:val="00F35F04"/>
    <w:rsid w:val="00F35FE4"/>
    <w:rsid w:val="00F3625F"/>
    <w:rsid w:val="00F36530"/>
    <w:rsid w:val="00F3670D"/>
    <w:rsid w:val="00F367A5"/>
    <w:rsid w:val="00F36E0F"/>
    <w:rsid w:val="00F36E6A"/>
    <w:rsid w:val="00F377D7"/>
    <w:rsid w:val="00F377E0"/>
    <w:rsid w:val="00F3794F"/>
    <w:rsid w:val="00F37AFE"/>
    <w:rsid w:val="00F37DE2"/>
    <w:rsid w:val="00F37DEA"/>
    <w:rsid w:val="00F4002E"/>
    <w:rsid w:val="00F40105"/>
    <w:rsid w:val="00F401C9"/>
    <w:rsid w:val="00F4021C"/>
    <w:rsid w:val="00F4025A"/>
    <w:rsid w:val="00F40871"/>
    <w:rsid w:val="00F4095C"/>
    <w:rsid w:val="00F40E60"/>
    <w:rsid w:val="00F40F75"/>
    <w:rsid w:val="00F410F5"/>
    <w:rsid w:val="00F411DC"/>
    <w:rsid w:val="00F4134C"/>
    <w:rsid w:val="00F413B4"/>
    <w:rsid w:val="00F41AC1"/>
    <w:rsid w:val="00F41C73"/>
    <w:rsid w:val="00F41F65"/>
    <w:rsid w:val="00F420EC"/>
    <w:rsid w:val="00F420F7"/>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8E4"/>
    <w:rsid w:val="00F45BD3"/>
    <w:rsid w:val="00F464D2"/>
    <w:rsid w:val="00F46673"/>
    <w:rsid w:val="00F46911"/>
    <w:rsid w:val="00F4699E"/>
    <w:rsid w:val="00F46ACF"/>
    <w:rsid w:val="00F46CD3"/>
    <w:rsid w:val="00F46D98"/>
    <w:rsid w:val="00F46E36"/>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797"/>
    <w:rsid w:val="00F53854"/>
    <w:rsid w:val="00F539D3"/>
    <w:rsid w:val="00F53B5B"/>
    <w:rsid w:val="00F53E7D"/>
    <w:rsid w:val="00F53EE6"/>
    <w:rsid w:val="00F53F91"/>
    <w:rsid w:val="00F53F95"/>
    <w:rsid w:val="00F5429E"/>
    <w:rsid w:val="00F54331"/>
    <w:rsid w:val="00F54366"/>
    <w:rsid w:val="00F5453D"/>
    <w:rsid w:val="00F545AC"/>
    <w:rsid w:val="00F546B7"/>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679"/>
    <w:rsid w:val="00F569CC"/>
    <w:rsid w:val="00F569F6"/>
    <w:rsid w:val="00F56B1C"/>
    <w:rsid w:val="00F56E95"/>
    <w:rsid w:val="00F57492"/>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DB3"/>
    <w:rsid w:val="00F61E1C"/>
    <w:rsid w:val="00F61E5D"/>
    <w:rsid w:val="00F62395"/>
    <w:rsid w:val="00F6243C"/>
    <w:rsid w:val="00F62604"/>
    <w:rsid w:val="00F6279C"/>
    <w:rsid w:val="00F62836"/>
    <w:rsid w:val="00F629BB"/>
    <w:rsid w:val="00F62B06"/>
    <w:rsid w:val="00F62C03"/>
    <w:rsid w:val="00F62C17"/>
    <w:rsid w:val="00F62C8D"/>
    <w:rsid w:val="00F62F79"/>
    <w:rsid w:val="00F633CB"/>
    <w:rsid w:val="00F63826"/>
    <w:rsid w:val="00F63A38"/>
    <w:rsid w:val="00F63C50"/>
    <w:rsid w:val="00F63F54"/>
    <w:rsid w:val="00F6409A"/>
    <w:rsid w:val="00F64243"/>
    <w:rsid w:val="00F642DB"/>
    <w:rsid w:val="00F64676"/>
    <w:rsid w:val="00F64717"/>
    <w:rsid w:val="00F64CE2"/>
    <w:rsid w:val="00F6542B"/>
    <w:rsid w:val="00F65443"/>
    <w:rsid w:val="00F658B2"/>
    <w:rsid w:val="00F65B89"/>
    <w:rsid w:val="00F65E38"/>
    <w:rsid w:val="00F6602A"/>
    <w:rsid w:val="00F6605D"/>
    <w:rsid w:val="00F660BD"/>
    <w:rsid w:val="00F66128"/>
    <w:rsid w:val="00F663EA"/>
    <w:rsid w:val="00F6652F"/>
    <w:rsid w:val="00F665B2"/>
    <w:rsid w:val="00F6678B"/>
    <w:rsid w:val="00F668BA"/>
    <w:rsid w:val="00F66C28"/>
    <w:rsid w:val="00F66CB9"/>
    <w:rsid w:val="00F66E46"/>
    <w:rsid w:val="00F66E4F"/>
    <w:rsid w:val="00F66F0A"/>
    <w:rsid w:val="00F67302"/>
    <w:rsid w:val="00F67A4A"/>
    <w:rsid w:val="00F67CCD"/>
    <w:rsid w:val="00F67E05"/>
    <w:rsid w:val="00F70007"/>
    <w:rsid w:val="00F7032F"/>
    <w:rsid w:val="00F70389"/>
    <w:rsid w:val="00F70488"/>
    <w:rsid w:val="00F70545"/>
    <w:rsid w:val="00F70627"/>
    <w:rsid w:val="00F70680"/>
    <w:rsid w:val="00F70C03"/>
    <w:rsid w:val="00F711A2"/>
    <w:rsid w:val="00F711ED"/>
    <w:rsid w:val="00F71379"/>
    <w:rsid w:val="00F7148A"/>
    <w:rsid w:val="00F714E7"/>
    <w:rsid w:val="00F71560"/>
    <w:rsid w:val="00F7189F"/>
    <w:rsid w:val="00F71CFB"/>
    <w:rsid w:val="00F71ECC"/>
    <w:rsid w:val="00F71FBB"/>
    <w:rsid w:val="00F72211"/>
    <w:rsid w:val="00F735AE"/>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07A"/>
    <w:rsid w:val="00F7617B"/>
    <w:rsid w:val="00F7629C"/>
    <w:rsid w:val="00F7655D"/>
    <w:rsid w:val="00F76A2C"/>
    <w:rsid w:val="00F76F24"/>
    <w:rsid w:val="00F770A1"/>
    <w:rsid w:val="00F771D1"/>
    <w:rsid w:val="00F771D5"/>
    <w:rsid w:val="00F771E5"/>
    <w:rsid w:val="00F771E7"/>
    <w:rsid w:val="00F77425"/>
    <w:rsid w:val="00F7749F"/>
    <w:rsid w:val="00F77718"/>
    <w:rsid w:val="00F77C4D"/>
    <w:rsid w:val="00F77DB5"/>
    <w:rsid w:val="00F8019D"/>
    <w:rsid w:val="00F802BD"/>
    <w:rsid w:val="00F802C8"/>
    <w:rsid w:val="00F808CE"/>
    <w:rsid w:val="00F8096B"/>
    <w:rsid w:val="00F80B1B"/>
    <w:rsid w:val="00F80B91"/>
    <w:rsid w:val="00F80BBC"/>
    <w:rsid w:val="00F80C4E"/>
    <w:rsid w:val="00F80CB0"/>
    <w:rsid w:val="00F80D9A"/>
    <w:rsid w:val="00F81554"/>
    <w:rsid w:val="00F81CB0"/>
    <w:rsid w:val="00F81D33"/>
    <w:rsid w:val="00F81F84"/>
    <w:rsid w:val="00F823DC"/>
    <w:rsid w:val="00F825CB"/>
    <w:rsid w:val="00F82822"/>
    <w:rsid w:val="00F82918"/>
    <w:rsid w:val="00F82950"/>
    <w:rsid w:val="00F82A9A"/>
    <w:rsid w:val="00F82C34"/>
    <w:rsid w:val="00F83130"/>
    <w:rsid w:val="00F831B2"/>
    <w:rsid w:val="00F831B8"/>
    <w:rsid w:val="00F832FD"/>
    <w:rsid w:val="00F83765"/>
    <w:rsid w:val="00F837F1"/>
    <w:rsid w:val="00F83920"/>
    <w:rsid w:val="00F83CB8"/>
    <w:rsid w:val="00F8437B"/>
    <w:rsid w:val="00F84D2E"/>
    <w:rsid w:val="00F851BC"/>
    <w:rsid w:val="00F85327"/>
    <w:rsid w:val="00F8572A"/>
    <w:rsid w:val="00F85B76"/>
    <w:rsid w:val="00F85FD0"/>
    <w:rsid w:val="00F8603F"/>
    <w:rsid w:val="00F861A1"/>
    <w:rsid w:val="00F86827"/>
    <w:rsid w:val="00F8727F"/>
    <w:rsid w:val="00F87424"/>
    <w:rsid w:val="00F87480"/>
    <w:rsid w:val="00F875A6"/>
    <w:rsid w:val="00F87741"/>
    <w:rsid w:val="00F879E7"/>
    <w:rsid w:val="00F87CAC"/>
    <w:rsid w:val="00F901F5"/>
    <w:rsid w:val="00F90371"/>
    <w:rsid w:val="00F90525"/>
    <w:rsid w:val="00F9093D"/>
    <w:rsid w:val="00F90B58"/>
    <w:rsid w:val="00F913AC"/>
    <w:rsid w:val="00F91430"/>
    <w:rsid w:val="00F9161B"/>
    <w:rsid w:val="00F916FA"/>
    <w:rsid w:val="00F91A60"/>
    <w:rsid w:val="00F91B30"/>
    <w:rsid w:val="00F91BE8"/>
    <w:rsid w:val="00F91ECF"/>
    <w:rsid w:val="00F91F93"/>
    <w:rsid w:val="00F922F0"/>
    <w:rsid w:val="00F925D2"/>
    <w:rsid w:val="00F92F63"/>
    <w:rsid w:val="00F936C8"/>
    <w:rsid w:val="00F936DE"/>
    <w:rsid w:val="00F939A5"/>
    <w:rsid w:val="00F93B11"/>
    <w:rsid w:val="00F93D67"/>
    <w:rsid w:val="00F93E59"/>
    <w:rsid w:val="00F93F21"/>
    <w:rsid w:val="00F94198"/>
    <w:rsid w:val="00F942C8"/>
    <w:rsid w:val="00F947D0"/>
    <w:rsid w:val="00F94F42"/>
    <w:rsid w:val="00F95196"/>
    <w:rsid w:val="00F9519D"/>
    <w:rsid w:val="00F95275"/>
    <w:rsid w:val="00F952BD"/>
    <w:rsid w:val="00F952E5"/>
    <w:rsid w:val="00F954C8"/>
    <w:rsid w:val="00F95915"/>
    <w:rsid w:val="00F95B03"/>
    <w:rsid w:val="00F95B0D"/>
    <w:rsid w:val="00F95C15"/>
    <w:rsid w:val="00F95C6A"/>
    <w:rsid w:val="00F95CA6"/>
    <w:rsid w:val="00F95CB8"/>
    <w:rsid w:val="00F95EC3"/>
    <w:rsid w:val="00F95F52"/>
    <w:rsid w:val="00F960FC"/>
    <w:rsid w:val="00F962B7"/>
    <w:rsid w:val="00F9655E"/>
    <w:rsid w:val="00F96567"/>
    <w:rsid w:val="00F965A1"/>
    <w:rsid w:val="00F96B32"/>
    <w:rsid w:val="00F96DBE"/>
    <w:rsid w:val="00F97086"/>
    <w:rsid w:val="00F9718A"/>
    <w:rsid w:val="00F971A0"/>
    <w:rsid w:val="00F97422"/>
    <w:rsid w:val="00F97AF8"/>
    <w:rsid w:val="00F97C62"/>
    <w:rsid w:val="00FA023B"/>
    <w:rsid w:val="00FA04F1"/>
    <w:rsid w:val="00FA0A9A"/>
    <w:rsid w:val="00FA0AD7"/>
    <w:rsid w:val="00FA0AFC"/>
    <w:rsid w:val="00FA0D19"/>
    <w:rsid w:val="00FA0D9B"/>
    <w:rsid w:val="00FA1071"/>
    <w:rsid w:val="00FA14F4"/>
    <w:rsid w:val="00FA1C1F"/>
    <w:rsid w:val="00FA1DBF"/>
    <w:rsid w:val="00FA1EC7"/>
    <w:rsid w:val="00FA1F6D"/>
    <w:rsid w:val="00FA201D"/>
    <w:rsid w:val="00FA2793"/>
    <w:rsid w:val="00FA2D78"/>
    <w:rsid w:val="00FA2EA0"/>
    <w:rsid w:val="00FA3243"/>
    <w:rsid w:val="00FA3311"/>
    <w:rsid w:val="00FA338E"/>
    <w:rsid w:val="00FA3679"/>
    <w:rsid w:val="00FA367B"/>
    <w:rsid w:val="00FA3EA2"/>
    <w:rsid w:val="00FA40AF"/>
    <w:rsid w:val="00FA420E"/>
    <w:rsid w:val="00FA4308"/>
    <w:rsid w:val="00FA45F9"/>
    <w:rsid w:val="00FA48FD"/>
    <w:rsid w:val="00FA4EAA"/>
    <w:rsid w:val="00FA5068"/>
    <w:rsid w:val="00FA58B4"/>
    <w:rsid w:val="00FA5A1B"/>
    <w:rsid w:val="00FA5AFA"/>
    <w:rsid w:val="00FA5E1E"/>
    <w:rsid w:val="00FA6679"/>
    <w:rsid w:val="00FA69B3"/>
    <w:rsid w:val="00FA6B90"/>
    <w:rsid w:val="00FA6C53"/>
    <w:rsid w:val="00FA6D8D"/>
    <w:rsid w:val="00FA6F0B"/>
    <w:rsid w:val="00FA7065"/>
    <w:rsid w:val="00FA70E3"/>
    <w:rsid w:val="00FA7159"/>
    <w:rsid w:val="00FA71B9"/>
    <w:rsid w:val="00FA740A"/>
    <w:rsid w:val="00FA7559"/>
    <w:rsid w:val="00FA75B0"/>
    <w:rsid w:val="00FA770C"/>
    <w:rsid w:val="00FA7938"/>
    <w:rsid w:val="00FA7B7B"/>
    <w:rsid w:val="00FA7BE7"/>
    <w:rsid w:val="00FA7FB8"/>
    <w:rsid w:val="00FB0223"/>
    <w:rsid w:val="00FB0389"/>
    <w:rsid w:val="00FB0E75"/>
    <w:rsid w:val="00FB0F63"/>
    <w:rsid w:val="00FB1144"/>
    <w:rsid w:val="00FB131B"/>
    <w:rsid w:val="00FB133E"/>
    <w:rsid w:val="00FB1424"/>
    <w:rsid w:val="00FB153D"/>
    <w:rsid w:val="00FB18A8"/>
    <w:rsid w:val="00FB18F0"/>
    <w:rsid w:val="00FB1947"/>
    <w:rsid w:val="00FB1A43"/>
    <w:rsid w:val="00FB1B2B"/>
    <w:rsid w:val="00FB1B6C"/>
    <w:rsid w:val="00FB1C3D"/>
    <w:rsid w:val="00FB2142"/>
    <w:rsid w:val="00FB2455"/>
    <w:rsid w:val="00FB24DC"/>
    <w:rsid w:val="00FB2546"/>
    <w:rsid w:val="00FB25C1"/>
    <w:rsid w:val="00FB287D"/>
    <w:rsid w:val="00FB295D"/>
    <w:rsid w:val="00FB2ABE"/>
    <w:rsid w:val="00FB2BE8"/>
    <w:rsid w:val="00FB2D79"/>
    <w:rsid w:val="00FB2DD5"/>
    <w:rsid w:val="00FB3286"/>
    <w:rsid w:val="00FB3A8A"/>
    <w:rsid w:val="00FB3BE2"/>
    <w:rsid w:val="00FB3BE9"/>
    <w:rsid w:val="00FB3C95"/>
    <w:rsid w:val="00FB3C9C"/>
    <w:rsid w:val="00FB3D04"/>
    <w:rsid w:val="00FB40CE"/>
    <w:rsid w:val="00FB41FE"/>
    <w:rsid w:val="00FB4205"/>
    <w:rsid w:val="00FB4C06"/>
    <w:rsid w:val="00FB523F"/>
    <w:rsid w:val="00FB5885"/>
    <w:rsid w:val="00FB5A8C"/>
    <w:rsid w:val="00FB5D1E"/>
    <w:rsid w:val="00FB638F"/>
    <w:rsid w:val="00FB670A"/>
    <w:rsid w:val="00FB6716"/>
    <w:rsid w:val="00FB6785"/>
    <w:rsid w:val="00FB7018"/>
    <w:rsid w:val="00FB734C"/>
    <w:rsid w:val="00FB737F"/>
    <w:rsid w:val="00FB73EE"/>
    <w:rsid w:val="00FB74D2"/>
    <w:rsid w:val="00FB754E"/>
    <w:rsid w:val="00FB77B0"/>
    <w:rsid w:val="00FB77C8"/>
    <w:rsid w:val="00FB7BD1"/>
    <w:rsid w:val="00FB7EDE"/>
    <w:rsid w:val="00FC048D"/>
    <w:rsid w:val="00FC04B8"/>
    <w:rsid w:val="00FC06B1"/>
    <w:rsid w:val="00FC06B7"/>
    <w:rsid w:val="00FC073C"/>
    <w:rsid w:val="00FC0B69"/>
    <w:rsid w:val="00FC1081"/>
    <w:rsid w:val="00FC1126"/>
    <w:rsid w:val="00FC1662"/>
    <w:rsid w:val="00FC1988"/>
    <w:rsid w:val="00FC1BE1"/>
    <w:rsid w:val="00FC1C30"/>
    <w:rsid w:val="00FC1C5D"/>
    <w:rsid w:val="00FC1DB8"/>
    <w:rsid w:val="00FC239D"/>
    <w:rsid w:val="00FC23A1"/>
    <w:rsid w:val="00FC275C"/>
    <w:rsid w:val="00FC2C04"/>
    <w:rsid w:val="00FC2CF2"/>
    <w:rsid w:val="00FC32F6"/>
    <w:rsid w:val="00FC361C"/>
    <w:rsid w:val="00FC3739"/>
    <w:rsid w:val="00FC3BE8"/>
    <w:rsid w:val="00FC4175"/>
    <w:rsid w:val="00FC425A"/>
    <w:rsid w:val="00FC4345"/>
    <w:rsid w:val="00FC450C"/>
    <w:rsid w:val="00FC4680"/>
    <w:rsid w:val="00FC46C7"/>
    <w:rsid w:val="00FC4FDA"/>
    <w:rsid w:val="00FC5260"/>
    <w:rsid w:val="00FC53DE"/>
    <w:rsid w:val="00FC55F8"/>
    <w:rsid w:val="00FC5912"/>
    <w:rsid w:val="00FC6268"/>
    <w:rsid w:val="00FC65C1"/>
    <w:rsid w:val="00FC65FC"/>
    <w:rsid w:val="00FC6706"/>
    <w:rsid w:val="00FC6757"/>
    <w:rsid w:val="00FC685A"/>
    <w:rsid w:val="00FC6F4C"/>
    <w:rsid w:val="00FC71D3"/>
    <w:rsid w:val="00FC71D8"/>
    <w:rsid w:val="00FC7403"/>
    <w:rsid w:val="00FC75DB"/>
    <w:rsid w:val="00FC7626"/>
    <w:rsid w:val="00FC771C"/>
    <w:rsid w:val="00FC7851"/>
    <w:rsid w:val="00FC7A92"/>
    <w:rsid w:val="00FC7CC5"/>
    <w:rsid w:val="00FC7EA9"/>
    <w:rsid w:val="00FC7EE4"/>
    <w:rsid w:val="00FD00DC"/>
    <w:rsid w:val="00FD010A"/>
    <w:rsid w:val="00FD0416"/>
    <w:rsid w:val="00FD0591"/>
    <w:rsid w:val="00FD0A0F"/>
    <w:rsid w:val="00FD0E12"/>
    <w:rsid w:val="00FD10EC"/>
    <w:rsid w:val="00FD14E6"/>
    <w:rsid w:val="00FD1703"/>
    <w:rsid w:val="00FD17E2"/>
    <w:rsid w:val="00FD18C0"/>
    <w:rsid w:val="00FD18FD"/>
    <w:rsid w:val="00FD1B05"/>
    <w:rsid w:val="00FD1B89"/>
    <w:rsid w:val="00FD1B9E"/>
    <w:rsid w:val="00FD1CD2"/>
    <w:rsid w:val="00FD1D35"/>
    <w:rsid w:val="00FD1EA9"/>
    <w:rsid w:val="00FD1EBA"/>
    <w:rsid w:val="00FD1F83"/>
    <w:rsid w:val="00FD1FEE"/>
    <w:rsid w:val="00FD200A"/>
    <w:rsid w:val="00FD203F"/>
    <w:rsid w:val="00FD20FB"/>
    <w:rsid w:val="00FD246D"/>
    <w:rsid w:val="00FD24FA"/>
    <w:rsid w:val="00FD2581"/>
    <w:rsid w:val="00FD268B"/>
    <w:rsid w:val="00FD2765"/>
    <w:rsid w:val="00FD295B"/>
    <w:rsid w:val="00FD29AD"/>
    <w:rsid w:val="00FD2D43"/>
    <w:rsid w:val="00FD2EB4"/>
    <w:rsid w:val="00FD321C"/>
    <w:rsid w:val="00FD37B2"/>
    <w:rsid w:val="00FD3DFA"/>
    <w:rsid w:val="00FD3E31"/>
    <w:rsid w:val="00FD4356"/>
    <w:rsid w:val="00FD45D3"/>
    <w:rsid w:val="00FD496B"/>
    <w:rsid w:val="00FD4E3C"/>
    <w:rsid w:val="00FD4FB1"/>
    <w:rsid w:val="00FD5277"/>
    <w:rsid w:val="00FD5691"/>
    <w:rsid w:val="00FD5798"/>
    <w:rsid w:val="00FD580B"/>
    <w:rsid w:val="00FD5908"/>
    <w:rsid w:val="00FD5924"/>
    <w:rsid w:val="00FD59CE"/>
    <w:rsid w:val="00FD5B5B"/>
    <w:rsid w:val="00FD5CD0"/>
    <w:rsid w:val="00FD5F08"/>
    <w:rsid w:val="00FD5F2C"/>
    <w:rsid w:val="00FD60DA"/>
    <w:rsid w:val="00FD629C"/>
    <w:rsid w:val="00FD6714"/>
    <w:rsid w:val="00FD6931"/>
    <w:rsid w:val="00FD6F2E"/>
    <w:rsid w:val="00FD6F56"/>
    <w:rsid w:val="00FD6FC5"/>
    <w:rsid w:val="00FD7214"/>
    <w:rsid w:val="00FD722F"/>
    <w:rsid w:val="00FD7327"/>
    <w:rsid w:val="00FD7405"/>
    <w:rsid w:val="00FD7984"/>
    <w:rsid w:val="00FD7A7D"/>
    <w:rsid w:val="00FD7CA4"/>
    <w:rsid w:val="00FD7DF2"/>
    <w:rsid w:val="00FD7E98"/>
    <w:rsid w:val="00FE00A9"/>
    <w:rsid w:val="00FE0276"/>
    <w:rsid w:val="00FE038C"/>
    <w:rsid w:val="00FE067E"/>
    <w:rsid w:val="00FE0BB2"/>
    <w:rsid w:val="00FE0EA4"/>
    <w:rsid w:val="00FE0EDB"/>
    <w:rsid w:val="00FE10B4"/>
    <w:rsid w:val="00FE1178"/>
    <w:rsid w:val="00FE12C3"/>
    <w:rsid w:val="00FE146D"/>
    <w:rsid w:val="00FE17D6"/>
    <w:rsid w:val="00FE19DA"/>
    <w:rsid w:val="00FE1B28"/>
    <w:rsid w:val="00FE1B40"/>
    <w:rsid w:val="00FE1BEC"/>
    <w:rsid w:val="00FE1DC3"/>
    <w:rsid w:val="00FE1E89"/>
    <w:rsid w:val="00FE23A3"/>
    <w:rsid w:val="00FE24C1"/>
    <w:rsid w:val="00FE2511"/>
    <w:rsid w:val="00FE258E"/>
    <w:rsid w:val="00FE2801"/>
    <w:rsid w:val="00FE295B"/>
    <w:rsid w:val="00FE2AF0"/>
    <w:rsid w:val="00FE2B20"/>
    <w:rsid w:val="00FE2C8B"/>
    <w:rsid w:val="00FE2DF5"/>
    <w:rsid w:val="00FE3145"/>
    <w:rsid w:val="00FE3469"/>
    <w:rsid w:val="00FE3680"/>
    <w:rsid w:val="00FE3719"/>
    <w:rsid w:val="00FE37EB"/>
    <w:rsid w:val="00FE398F"/>
    <w:rsid w:val="00FE3B35"/>
    <w:rsid w:val="00FE3B7F"/>
    <w:rsid w:val="00FE3E60"/>
    <w:rsid w:val="00FE44FC"/>
    <w:rsid w:val="00FE4854"/>
    <w:rsid w:val="00FE48CA"/>
    <w:rsid w:val="00FE4DFC"/>
    <w:rsid w:val="00FE4E58"/>
    <w:rsid w:val="00FE51C7"/>
    <w:rsid w:val="00FE562D"/>
    <w:rsid w:val="00FE56A8"/>
    <w:rsid w:val="00FE58D0"/>
    <w:rsid w:val="00FE5A99"/>
    <w:rsid w:val="00FE5D24"/>
    <w:rsid w:val="00FE6071"/>
    <w:rsid w:val="00FE60B1"/>
    <w:rsid w:val="00FE64E9"/>
    <w:rsid w:val="00FE65D9"/>
    <w:rsid w:val="00FE66A9"/>
    <w:rsid w:val="00FE6C50"/>
    <w:rsid w:val="00FE6EF6"/>
    <w:rsid w:val="00FE6F57"/>
    <w:rsid w:val="00FE7288"/>
    <w:rsid w:val="00FE72A5"/>
    <w:rsid w:val="00FE7931"/>
    <w:rsid w:val="00FE7BC9"/>
    <w:rsid w:val="00FF0284"/>
    <w:rsid w:val="00FF0459"/>
    <w:rsid w:val="00FF076C"/>
    <w:rsid w:val="00FF0946"/>
    <w:rsid w:val="00FF0B8A"/>
    <w:rsid w:val="00FF0C3C"/>
    <w:rsid w:val="00FF0C96"/>
    <w:rsid w:val="00FF11A2"/>
    <w:rsid w:val="00FF11D5"/>
    <w:rsid w:val="00FF1440"/>
    <w:rsid w:val="00FF1477"/>
    <w:rsid w:val="00FF1673"/>
    <w:rsid w:val="00FF171D"/>
    <w:rsid w:val="00FF18ED"/>
    <w:rsid w:val="00FF195E"/>
    <w:rsid w:val="00FF1C97"/>
    <w:rsid w:val="00FF1D4F"/>
    <w:rsid w:val="00FF2241"/>
    <w:rsid w:val="00FF22A4"/>
    <w:rsid w:val="00FF23E9"/>
    <w:rsid w:val="00FF252D"/>
    <w:rsid w:val="00FF2D34"/>
    <w:rsid w:val="00FF2D95"/>
    <w:rsid w:val="00FF2E53"/>
    <w:rsid w:val="00FF3360"/>
    <w:rsid w:val="00FF3B1C"/>
    <w:rsid w:val="00FF3C7E"/>
    <w:rsid w:val="00FF3D6D"/>
    <w:rsid w:val="00FF3DBE"/>
    <w:rsid w:val="00FF3EAC"/>
    <w:rsid w:val="00FF40AF"/>
    <w:rsid w:val="00FF422C"/>
    <w:rsid w:val="00FF472E"/>
    <w:rsid w:val="00FF473A"/>
    <w:rsid w:val="00FF49C4"/>
    <w:rsid w:val="00FF5297"/>
    <w:rsid w:val="00FF52F8"/>
    <w:rsid w:val="00FF55AE"/>
    <w:rsid w:val="00FF5CD3"/>
    <w:rsid w:val="00FF6176"/>
    <w:rsid w:val="00FF64FA"/>
    <w:rsid w:val="00FF6528"/>
    <w:rsid w:val="00FF65A0"/>
    <w:rsid w:val="00FF6CEE"/>
    <w:rsid w:val="00FF77D6"/>
    <w:rsid w:val="00FF78E4"/>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14182387">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5994</Words>
  <Characters>3416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9</cp:revision>
  <cp:lastPrinted>2016-03-01T15:48:00Z</cp:lastPrinted>
  <dcterms:created xsi:type="dcterms:W3CDTF">2021-08-01T22:05:00Z</dcterms:created>
  <dcterms:modified xsi:type="dcterms:W3CDTF">2021-08-01T22:38:00Z</dcterms:modified>
</cp:coreProperties>
</file>